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95BD" w14:textId="1B0B0E7D" w:rsidR="0073021D" w:rsidRPr="000059DE" w:rsidRDefault="0073021D" w:rsidP="0073021D">
      <w:pPr>
        <w:spacing w:after="0"/>
        <w:jc w:val="right"/>
        <w:rPr>
          <w:rFonts w:ascii="Arial" w:hAnsi="Arial" w:cs="Arial"/>
          <w:noProof/>
          <w:sz w:val="20"/>
          <w:szCs w:val="20"/>
        </w:rPr>
      </w:pPr>
      <w:r w:rsidRPr="000059DE">
        <w:rPr>
          <w:rFonts w:ascii="Arial" w:hAnsi="Arial" w:cs="Arial"/>
          <w:noProof/>
          <w:sz w:val="20"/>
          <w:szCs w:val="20"/>
        </w:rPr>
        <w:t>OMB Control No</w:t>
      </w:r>
      <w:r w:rsidRPr="00654886">
        <w:rPr>
          <w:rFonts w:ascii="Arial" w:hAnsi="Arial" w:cs="Arial"/>
          <w:noProof/>
          <w:sz w:val="20"/>
          <w:szCs w:val="20"/>
        </w:rPr>
        <w:t xml:space="preserve">.: </w:t>
      </w:r>
      <w:r w:rsidRPr="00654886">
        <w:rPr>
          <w:rFonts w:ascii="Arial" w:hAnsi="Arial" w:cs="Arial"/>
          <w:color w:val="000000" w:themeColor="text1"/>
          <w:sz w:val="20"/>
          <w:szCs w:val="20"/>
        </w:rPr>
        <w:t>0970-0</w:t>
      </w:r>
      <w:r w:rsidR="0074547A" w:rsidRPr="00654886">
        <w:rPr>
          <w:rFonts w:ascii="Arial" w:hAnsi="Arial" w:cs="Arial"/>
          <w:color w:val="000000" w:themeColor="text1"/>
          <w:sz w:val="20"/>
          <w:szCs w:val="20"/>
        </w:rPr>
        <w:t>566</w:t>
      </w:r>
      <w:r>
        <w:rPr>
          <w:rFonts w:ascii="Arial" w:hAnsi="Arial" w:cs="Arial"/>
          <w:color w:val="000000" w:themeColor="text1"/>
          <w:sz w:val="18"/>
          <w:szCs w:val="14"/>
        </w:rPr>
        <w:t xml:space="preserve"> </w:t>
      </w:r>
      <w:r>
        <w:rPr>
          <w:lang w:val="fr-MA"/>
        </w:rPr>
        <w:t xml:space="preserve"> </w:t>
      </w:r>
    </w:p>
    <w:p w14:paraId="442D01E0" w14:textId="51AB43BF" w:rsidR="003E6322" w:rsidRDefault="0073021D" w:rsidP="0073021D">
      <w:pPr>
        <w:spacing w:after="240" w:line="240" w:lineRule="auto"/>
        <w:jc w:val="right"/>
        <w:rPr>
          <w:rFonts w:ascii="Arial" w:hAnsi="Arial" w:cs="Arial"/>
          <w:noProof/>
          <w:sz w:val="20"/>
          <w:szCs w:val="20"/>
        </w:rPr>
      </w:pPr>
      <w:r w:rsidRPr="000059DE">
        <w:rPr>
          <w:rFonts w:ascii="Arial" w:hAnsi="Arial" w:cs="Arial"/>
          <w:noProof/>
          <w:sz w:val="20"/>
          <w:szCs w:val="20"/>
        </w:rPr>
        <w:t xml:space="preserve">Expiration Date: </w:t>
      </w:r>
      <w:r w:rsidR="00F77BEC">
        <w:rPr>
          <w:rFonts w:ascii="Arial" w:hAnsi="Arial" w:cs="Arial"/>
          <w:noProof/>
          <w:sz w:val="20"/>
          <w:szCs w:val="20"/>
        </w:rPr>
        <w:t>3</w:t>
      </w:r>
      <w:r w:rsidR="0074547A">
        <w:rPr>
          <w:rFonts w:ascii="Arial" w:hAnsi="Arial" w:cs="Arial"/>
          <w:noProof/>
          <w:sz w:val="20"/>
          <w:szCs w:val="20"/>
        </w:rPr>
        <w:t>/3</w:t>
      </w:r>
      <w:r w:rsidR="00F77BEC">
        <w:rPr>
          <w:rFonts w:ascii="Arial" w:hAnsi="Arial" w:cs="Arial"/>
          <w:noProof/>
          <w:sz w:val="20"/>
          <w:szCs w:val="20"/>
        </w:rPr>
        <w:t>1</w:t>
      </w:r>
      <w:r w:rsidR="0074547A">
        <w:rPr>
          <w:rFonts w:ascii="Arial" w:hAnsi="Arial" w:cs="Arial"/>
          <w:noProof/>
          <w:sz w:val="20"/>
          <w:szCs w:val="20"/>
        </w:rPr>
        <w:t>/202</w:t>
      </w:r>
      <w:r w:rsidR="00F77BEC">
        <w:rPr>
          <w:rFonts w:ascii="Arial" w:hAnsi="Arial" w:cs="Arial"/>
          <w:noProof/>
          <w:sz w:val="20"/>
          <w:szCs w:val="20"/>
        </w:rPr>
        <w:t>7</w:t>
      </w:r>
    </w:p>
    <w:p w14:paraId="5D2C0B91" w14:textId="0EA888CD" w:rsidR="003E6322" w:rsidRDefault="003E6322" w:rsidP="003E6322">
      <w:pPr>
        <w:spacing w:before="240" w:after="0" w:line="240" w:lineRule="auto"/>
        <w:jc w:val="right"/>
        <w:rPr>
          <w:rFonts w:ascii="Arial" w:hAnsi="Arial" w:cs="Arial"/>
          <w:noProof/>
          <w:sz w:val="20"/>
          <w:szCs w:val="20"/>
        </w:rPr>
      </w:pPr>
      <w:r>
        <w:rPr>
          <w:rFonts w:ascii="Arial" w:hAnsi="Arial" w:cs="Arial"/>
          <w:noProof/>
          <w:sz w:val="20"/>
          <w:szCs w:val="20"/>
        </w:rPr>
        <w:t>OPRE report #</w:t>
      </w:r>
      <w:r w:rsidR="00B268B5">
        <w:rPr>
          <w:rFonts w:ascii="Arial" w:hAnsi="Arial" w:cs="Arial"/>
          <w:noProof/>
          <w:sz w:val="20"/>
          <w:szCs w:val="20"/>
        </w:rPr>
        <w:t>2022-188</w:t>
      </w:r>
    </w:p>
    <w:p w14:paraId="5A5C29CE" w14:textId="0ADFBB9C" w:rsidR="00C33571" w:rsidRPr="00E1644E" w:rsidRDefault="00771B6E" w:rsidP="0073021D">
      <w:pPr>
        <w:spacing w:after="240" w:line="240" w:lineRule="auto"/>
        <w:jc w:val="right"/>
        <w:rPr>
          <w:rFonts w:asciiTheme="minorBidi" w:hAnsiTheme="minorBidi"/>
          <w:sz w:val="32"/>
        </w:rPr>
      </w:pPr>
      <w:r w:rsidRPr="00E1644E">
        <w:rPr>
          <w:rFonts w:asciiTheme="minorBidi" w:hAnsiTheme="minorBidi"/>
          <w:noProof/>
        </w:rPr>
        <w:drawing>
          <wp:inline distT="0" distB="0" distL="0" distR="0" wp14:anchorId="08EDD884" wp14:editId="12C7A5B0">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14:paraId="01C4896D" w14:textId="77777777" w:rsidR="00C33571" w:rsidRPr="00E1644E" w:rsidRDefault="00C33571" w:rsidP="00A4023E">
      <w:pPr>
        <w:rPr>
          <w:rFonts w:asciiTheme="minorBidi" w:hAnsiTheme="minorBidi"/>
          <w:sz w:val="32"/>
        </w:rPr>
        <w:sectPr w:rsidR="00C33571" w:rsidRPr="00E1644E" w:rsidSect="00C33571">
          <w:footerReference w:type="default" r:id="rId12"/>
          <w:type w:val="continuous"/>
          <w:pgSz w:w="12240" w:h="15840"/>
          <w:pgMar w:top="1440" w:right="1440" w:bottom="1440" w:left="1440" w:header="720" w:footer="720" w:gutter="0"/>
          <w:cols w:space="720"/>
          <w:docGrid w:linePitch="360"/>
        </w:sectPr>
      </w:pPr>
    </w:p>
    <w:p w14:paraId="7583964D" w14:textId="22BFD8BE" w:rsidR="00C33571" w:rsidRPr="00E1644E" w:rsidRDefault="00C33571" w:rsidP="00A4023E">
      <w:pPr>
        <w:pStyle w:val="Heading1"/>
      </w:pPr>
      <w:r w:rsidRPr="00E1644E">
        <w:t>CONTINUOUS QUALITY IMPROVEMENT PLAN TEMPLATE</w:t>
      </w:r>
    </w:p>
    <w:p w14:paraId="6971D026" w14:textId="0623A8DE" w:rsidR="00C33571" w:rsidRPr="00E1644E" w:rsidRDefault="00C33571" w:rsidP="00A4023E">
      <w:pPr>
        <w:jc w:val="right"/>
        <w:rPr>
          <w:rFonts w:asciiTheme="minorBidi" w:hAnsiTheme="minorBidi"/>
          <w:sz w:val="32"/>
        </w:rPr>
      </w:pPr>
      <w:r w:rsidRPr="00E1644E">
        <w:rPr>
          <w:rFonts w:asciiTheme="minorBidi" w:hAnsiTheme="minorBidi"/>
          <w:sz w:val="32"/>
        </w:rPr>
        <w:br w:type="column"/>
      </w:r>
      <w:r w:rsidRPr="00E1644E">
        <w:rPr>
          <w:rFonts w:asciiTheme="minorBidi" w:hAnsiTheme="minorBidi"/>
          <w:noProof/>
        </w:rPr>
        <w:drawing>
          <wp:inline distT="0" distB="0" distL="0" distR="0" wp14:anchorId="3DB7C17D" wp14:editId="5771A2E2">
            <wp:extent cx="885905" cy="932663"/>
            <wp:effectExtent l="0" t="0" r="0" b="1270"/>
            <wp:docPr id="3" name="Picture 3" descr="Image of arrows increasing in size going upward with a circle of arrows surrounding i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of arrows increasing in size going upward with a circle of arrows surrounding it.">
                      <a:extLst>
                        <a:ext uri="{C183D7F6-B498-43B3-948B-1728B52AA6E4}">
                          <adec:decorative xmlns:adec="http://schemas.microsoft.com/office/drawing/2017/decorative" val="0"/>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905" cy="932663"/>
                    </a:xfrm>
                    <a:prstGeom prst="rect">
                      <a:avLst/>
                    </a:prstGeom>
                    <a:noFill/>
                    <a:ln>
                      <a:noFill/>
                    </a:ln>
                  </pic:spPr>
                </pic:pic>
              </a:graphicData>
            </a:graphic>
          </wp:inline>
        </w:drawing>
      </w:r>
    </w:p>
    <w:p w14:paraId="2461948C" w14:textId="77777777" w:rsidR="00C33571" w:rsidRPr="00E1644E" w:rsidRDefault="00C33571" w:rsidP="00A4023E">
      <w:pPr>
        <w:jc w:val="right"/>
        <w:rPr>
          <w:rFonts w:asciiTheme="minorBidi" w:hAnsiTheme="minorBidi"/>
          <w:sz w:val="32"/>
        </w:rPr>
        <w:sectPr w:rsidR="00C33571" w:rsidRPr="00E1644E" w:rsidSect="00C33571">
          <w:type w:val="continuous"/>
          <w:pgSz w:w="12240" w:h="15840"/>
          <w:pgMar w:top="1440" w:right="1440" w:bottom="1440" w:left="1440" w:header="720" w:footer="720" w:gutter="0"/>
          <w:cols w:num="2" w:space="7920" w:equalWidth="0">
            <w:col w:w="7920" w:space="720"/>
            <w:col w:w="720"/>
          </w:cols>
          <w:docGrid w:linePitch="360"/>
        </w:sectPr>
      </w:pPr>
    </w:p>
    <w:p w14:paraId="0093A867" w14:textId="0576DA7B" w:rsidR="00A33C81" w:rsidRPr="00E1644E" w:rsidRDefault="00A33C81" w:rsidP="006E158E">
      <w:pPr>
        <w:pStyle w:val="Heading2ShadedBox"/>
      </w:pPr>
      <w:r w:rsidRPr="00E1644E">
        <w:t>Instructions</w:t>
      </w:r>
    </w:p>
    <w:p w14:paraId="460D1F68" w14:textId="15923619" w:rsidR="00A33C81" w:rsidRPr="00E1644E" w:rsidRDefault="00A33C81" w:rsidP="00A4023E">
      <w:pPr>
        <w:pStyle w:val="ShadedBox"/>
        <w:rPr>
          <w:rFonts w:asciiTheme="minorBidi" w:hAnsiTheme="minorBidi" w:cstheme="minorBidi"/>
        </w:rPr>
      </w:pPr>
      <w:r w:rsidRPr="00E1644E">
        <w:rPr>
          <w:rFonts w:asciiTheme="minorBidi" w:hAnsiTheme="minorBidi" w:cstheme="minorBidi"/>
        </w:rPr>
        <w:t xml:space="preserve">Please use this template to describe your continuous quality improvement (CQI) plan for </w:t>
      </w:r>
      <w:r w:rsidR="0027396D">
        <w:rPr>
          <w:rFonts w:asciiTheme="minorBidi" w:hAnsiTheme="minorBidi" w:cstheme="minorBidi"/>
        </w:rPr>
        <w:t>the Office of Family Assistance (</w:t>
      </w:r>
      <w:r w:rsidRPr="00E1644E">
        <w:rPr>
          <w:rFonts w:asciiTheme="minorBidi" w:hAnsiTheme="minorBidi" w:cstheme="minorBidi"/>
        </w:rPr>
        <w:t>OFA</w:t>
      </w:r>
      <w:r w:rsidR="0027396D">
        <w:rPr>
          <w:rFonts w:asciiTheme="minorBidi" w:hAnsiTheme="minorBidi" w:cstheme="minorBidi"/>
        </w:rPr>
        <w:t>)</w:t>
      </w:r>
      <w:r w:rsidRPr="00E1644E">
        <w:rPr>
          <w:rFonts w:asciiTheme="minorBidi" w:hAnsiTheme="minorBidi" w:cstheme="minorBidi"/>
        </w:rPr>
        <w:t xml:space="preserve">. You can either (1) add your text within each section and submit this document as your written plan for CQI (note that each table is fillable), or (2) use these headers and describe your CQI plan in another document. This document is meant to be updated and changed over time as you work on CQI. </w:t>
      </w:r>
    </w:p>
    <w:p w14:paraId="1E3060AE" w14:textId="0F1F552E" w:rsidR="009E3F81" w:rsidRPr="00E1644E" w:rsidRDefault="009E3F81" w:rsidP="006E158E">
      <w:pPr>
        <w:pStyle w:val="Heading2"/>
      </w:pPr>
      <w:bookmarkStart w:id="0" w:name="_Toc7112440"/>
      <w:r w:rsidRPr="00E1644E">
        <w:t>Grantee and CQI plan information</w:t>
      </w:r>
      <w:bookmarkEnd w:id="0"/>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3145"/>
        <w:gridCol w:w="6205"/>
      </w:tblGrid>
      <w:tr w:rsidR="005E1D42" w:rsidRPr="00E1644E" w14:paraId="462A70E1" w14:textId="77777777" w:rsidTr="00743C04">
        <w:tc>
          <w:tcPr>
            <w:tcW w:w="3145" w:type="dxa"/>
            <w:vAlign w:val="center"/>
          </w:tcPr>
          <w:p w14:paraId="442A04F1" w14:textId="77777777" w:rsidR="005E1D42" w:rsidRPr="00E1644E" w:rsidRDefault="005E1D42" w:rsidP="00A4023E">
            <w:pPr>
              <w:pStyle w:val="Body"/>
              <w:spacing w:after="0"/>
            </w:pPr>
            <w:r w:rsidRPr="00E1644E">
              <w:t>Grantee name</w:t>
            </w:r>
          </w:p>
        </w:tc>
        <w:sdt>
          <w:sdtPr>
            <w:rPr>
              <w:rFonts w:asciiTheme="minorBidi" w:hAnsiTheme="minorBidi"/>
              <w:sz w:val="24"/>
              <w:szCs w:val="24"/>
            </w:rPr>
            <w:alias w:val="A. Grantee and CQI plan information: Grantee name"/>
            <w:tag w:val="A. Grantee and CQI plan information: Grantee name"/>
            <w:id w:val="-345628980"/>
            <w:placeholder>
              <w:docPart w:val="DefaultPlaceholder_-1854013440"/>
            </w:placeholder>
            <w:text/>
          </w:sdtPr>
          <w:sdtEndPr/>
          <w:sdtContent>
            <w:tc>
              <w:tcPr>
                <w:tcW w:w="6205" w:type="dxa"/>
                <w:vAlign w:val="center"/>
              </w:tcPr>
              <w:p w14:paraId="1B0C6925" w14:textId="7FDFDFBE"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6C53FA44" w14:textId="77777777" w:rsidTr="00743C04">
        <w:tc>
          <w:tcPr>
            <w:tcW w:w="3145" w:type="dxa"/>
            <w:vAlign w:val="center"/>
          </w:tcPr>
          <w:p w14:paraId="653949AB" w14:textId="3E0A61EB" w:rsidR="005E1D42" w:rsidRPr="00E1644E" w:rsidRDefault="005E1D42" w:rsidP="00A4023E">
            <w:pPr>
              <w:pStyle w:val="Body"/>
              <w:spacing w:after="0"/>
            </w:pPr>
            <w:r w:rsidRPr="00E1644E">
              <w:t>Type of grant (</w:t>
            </w:r>
            <w:proofErr w:type="spellStart"/>
            <w:r w:rsidR="00517805">
              <w:t>FRAMEWorks</w:t>
            </w:r>
            <w:proofErr w:type="spellEnd"/>
            <w:r w:rsidR="00517805">
              <w:t>, READY4Life, Fatherhood FIRE</w:t>
            </w:r>
            <w:r w:rsidRPr="00E1644E">
              <w:t>)</w:t>
            </w:r>
          </w:p>
        </w:tc>
        <w:sdt>
          <w:sdtPr>
            <w:rPr>
              <w:rFonts w:asciiTheme="minorBidi" w:hAnsiTheme="minorBidi"/>
              <w:sz w:val="24"/>
              <w:szCs w:val="24"/>
            </w:rPr>
            <w:alias w:val="Type of grant (HM, RF-New Pathways, RF-ReFORM)"/>
            <w:tag w:val="Type of grant (HM, RF-New Pathways, RF-ReFORM)"/>
            <w:id w:val="980039672"/>
            <w:placeholder>
              <w:docPart w:val="3D830BE7AA7640A6B4AE3B573DBF328C"/>
            </w:placeholder>
            <w:text w:multiLine="1"/>
          </w:sdtPr>
          <w:sdtEndPr/>
          <w:sdtContent>
            <w:tc>
              <w:tcPr>
                <w:tcW w:w="6205" w:type="dxa"/>
                <w:vAlign w:val="center"/>
              </w:tcPr>
              <w:p w14:paraId="61CC0E78" w14:textId="3A7D14B9"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514294FD" w14:textId="77777777" w:rsidTr="00743C04">
        <w:tc>
          <w:tcPr>
            <w:tcW w:w="3145" w:type="dxa"/>
            <w:vAlign w:val="center"/>
          </w:tcPr>
          <w:p w14:paraId="6CB4F963" w14:textId="488FEE90" w:rsidR="005E1D42" w:rsidRPr="00E1644E" w:rsidRDefault="005E1D42" w:rsidP="00A4023E">
            <w:pPr>
              <w:pStyle w:val="Body"/>
              <w:spacing w:after="0"/>
            </w:pPr>
            <w:r w:rsidRPr="00E1644E">
              <w:t>Date of CQI</w:t>
            </w:r>
            <w:r w:rsidR="00AA0442" w:rsidRPr="00E1644E">
              <w:t xml:space="preserve"> plan</w:t>
            </w:r>
          </w:p>
        </w:tc>
        <w:sdt>
          <w:sdtPr>
            <w:rPr>
              <w:rFonts w:asciiTheme="minorBidi" w:hAnsiTheme="minorBidi"/>
              <w:sz w:val="24"/>
              <w:szCs w:val="24"/>
            </w:rPr>
            <w:alias w:val="Date of CQI plan"/>
            <w:tag w:val="Date of CQI plan"/>
            <w:id w:val="1101766873"/>
            <w:placeholder>
              <w:docPart w:val="3789D9BB5073475F8A473C6F8DD48F0E"/>
            </w:placeholder>
            <w:text/>
          </w:sdtPr>
          <w:sdtEndPr/>
          <w:sdtContent>
            <w:tc>
              <w:tcPr>
                <w:tcW w:w="6205" w:type="dxa"/>
                <w:vAlign w:val="center"/>
              </w:tcPr>
              <w:p w14:paraId="75D04060" w14:textId="010B8B60"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7B2948" w:rsidRPr="00E1644E" w14:paraId="76465463" w14:textId="77777777" w:rsidTr="00743C04">
        <w:tc>
          <w:tcPr>
            <w:tcW w:w="3145" w:type="dxa"/>
            <w:vAlign w:val="center"/>
          </w:tcPr>
          <w:p w14:paraId="578001FC" w14:textId="398F0A9C" w:rsidR="007B2948" w:rsidRPr="00E1644E" w:rsidRDefault="007B2948" w:rsidP="00A4023E">
            <w:pPr>
              <w:pStyle w:val="Body"/>
              <w:spacing w:after="0"/>
            </w:pPr>
            <w:r w:rsidRPr="00E1644E">
              <w:t>Changes to this version of the CQI plan</w:t>
            </w:r>
          </w:p>
        </w:tc>
        <w:sdt>
          <w:sdtPr>
            <w:rPr>
              <w:rFonts w:asciiTheme="minorBidi" w:hAnsiTheme="minorBidi"/>
              <w:sz w:val="24"/>
              <w:szCs w:val="24"/>
            </w:rPr>
            <w:alias w:val="Changes to this version of the CQI plan"/>
            <w:tag w:val="Changes to this version of the CQI plan"/>
            <w:id w:val="462393120"/>
            <w:placeholder>
              <w:docPart w:val="5B0264FF197446A692FD5F8803372177"/>
            </w:placeholder>
            <w:text/>
          </w:sdtPr>
          <w:sdtEndPr/>
          <w:sdtContent>
            <w:tc>
              <w:tcPr>
                <w:tcW w:w="6205" w:type="dxa"/>
                <w:vAlign w:val="center"/>
              </w:tcPr>
              <w:p w14:paraId="64D90FF7" w14:textId="106E4184" w:rsidR="007B2948"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bl>
    <w:p w14:paraId="5CE5CC41" w14:textId="53E266E6" w:rsidR="007B0F66" w:rsidRPr="00E1644E" w:rsidRDefault="009E3F81" w:rsidP="006E158E">
      <w:pPr>
        <w:pStyle w:val="Heading2"/>
      </w:pPr>
      <w:bookmarkStart w:id="1" w:name="_Toc7112441"/>
      <w:r w:rsidRPr="00E1644E">
        <w:t>Summary of CQI work to date (if any)</w:t>
      </w:r>
      <w:bookmarkEnd w:id="1"/>
    </w:p>
    <w:p w14:paraId="2223D7D4" w14:textId="7B5A0171" w:rsidR="00A33C81" w:rsidRPr="00E1644E" w:rsidRDefault="0073021D" w:rsidP="00A4023E">
      <w:pPr>
        <w:rPr>
          <w:rFonts w:asciiTheme="minorBidi" w:hAnsiTheme="minorBidi"/>
          <w:sz w:val="24"/>
          <w:szCs w:val="24"/>
        </w:rPr>
      </w:pPr>
      <w:r w:rsidRPr="00B45516">
        <w:rPr>
          <w:rFonts w:cs="Arial"/>
          <w:b/>
          <w:bCs/>
          <w:noProof/>
          <w:color w:val="000000"/>
          <w:sz w:val="20"/>
          <w:szCs w:val="20"/>
        </w:rPr>
        <mc:AlternateContent>
          <mc:Choice Requires="wps">
            <w:drawing>
              <wp:anchor distT="45720" distB="45720" distL="114300" distR="114300" simplePos="0" relativeHeight="251659264" behindDoc="0" locked="0" layoutInCell="1" allowOverlap="1" wp14:anchorId="6DD324AC" wp14:editId="4785F6B6">
                <wp:simplePos x="0" y="0"/>
                <wp:positionH relativeFrom="margin">
                  <wp:posOffset>-9525</wp:posOffset>
                </wp:positionH>
                <wp:positionV relativeFrom="paragraph">
                  <wp:posOffset>934085</wp:posOffset>
                </wp:positionV>
                <wp:extent cx="5957570" cy="1524000"/>
                <wp:effectExtent l="0" t="0" r="241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524000"/>
                        </a:xfrm>
                        <a:prstGeom prst="rect">
                          <a:avLst/>
                        </a:prstGeom>
                        <a:solidFill>
                          <a:srgbClr val="FFFFFF"/>
                        </a:solidFill>
                        <a:ln w="9525">
                          <a:solidFill>
                            <a:srgbClr val="000000"/>
                          </a:solidFill>
                          <a:miter lim="800000"/>
                          <a:headEnd/>
                          <a:tailEnd/>
                        </a:ln>
                      </wps:spPr>
                      <wps:txbx>
                        <w:txbxContent>
                          <w:p w14:paraId="6A4C28BD" w14:textId="05384E80"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w:t>
                            </w:r>
                            <w:proofErr w:type="gramStart"/>
                            <w:r w:rsidRPr="00200ADE">
                              <w:rPr>
                                <w:rFonts w:ascii="Arial" w:hAnsi="Arial" w:cs="Arial"/>
                                <w:color w:val="000000" w:themeColor="text1"/>
                                <w:sz w:val="18"/>
                                <w:szCs w:val="18"/>
                              </w:rPr>
                              <w:t>gathering</w:t>
                            </w:r>
                            <w:proofErr w:type="gramEnd"/>
                            <w:r w:rsidRPr="00200ADE">
                              <w:rPr>
                                <w:rFonts w:ascii="Arial" w:hAnsi="Arial" w:cs="Arial"/>
                                <w:color w:val="000000" w:themeColor="text1"/>
                                <w:sz w:val="18"/>
                                <w:szCs w:val="18"/>
                              </w:rPr>
                              <w:t xml:space="preserve">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654886" w:rsidRPr="00654886">
                              <w:rPr>
                                <w:rFonts w:ascii="Arial" w:hAnsi="Arial" w:cs="Arial"/>
                                <w:color w:val="000000" w:themeColor="text1"/>
                                <w:sz w:val="18"/>
                                <w:szCs w:val="18"/>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D324AC" id="_x0000_t202" coordsize="21600,21600" o:spt="202" path="m,l,21600r21600,l21600,xe">
                <v:stroke joinstyle="miter"/>
                <v:path gradientshapeok="t" o:connecttype="rect"/>
              </v:shapetype>
              <v:shape id="Text Box 2" o:spid="_x0000_s1026" type="#_x0000_t202" style="position:absolute;margin-left:-.75pt;margin-top:73.55pt;width:469.1pt;height:12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">
                <v:textbox>
                  <w:txbxContent>
                    <w:p w14:paraId="6A4C28BD" w14:textId="05384E80"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w:t>
                      </w:r>
                      <w:proofErr w:type="gramStart"/>
                      <w:r w:rsidRPr="00200ADE">
                        <w:rPr>
                          <w:rFonts w:ascii="Arial" w:hAnsi="Arial" w:cs="Arial"/>
                          <w:color w:val="000000" w:themeColor="text1"/>
                          <w:sz w:val="18"/>
                          <w:szCs w:val="18"/>
                        </w:rPr>
                        <w:t>gathering</w:t>
                      </w:r>
                      <w:proofErr w:type="gramEnd"/>
                      <w:r w:rsidRPr="00200ADE">
                        <w:rPr>
                          <w:rFonts w:ascii="Arial" w:hAnsi="Arial" w:cs="Arial"/>
                          <w:color w:val="000000" w:themeColor="text1"/>
                          <w:sz w:val="18"/>
                          <w:szCs w:val="18"/>
                        </w:rPr>
                        <w:t xml:space="preserve">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654886" w:rsidRPr="00654886">
                        <w:rPr>
                          <w:rFonts w:ascii="Arial" w:hAnsi="Arial" w:cs="Arial"/>
                          <w:color w:val="000000" w:themeColor="text1"/>
                          <w:sz w:val="18"/>
                          <w:szCs w:val="18"/>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v:textbox>
                <w10:wrap anchorx="margin"/>
              </v:shape>
            </w:pict>
          </mc:Fallback>
        </mc:AlternateContent>
      </w:r>
      <w:r w:rsidR="007B0F66" w:rsidRPr="00E1644E">
        <w:rPr>
          <w:rFonts w:asciiTheme="minorBidi" w:hAnsiTheme="minorBidi"/>
          <w:sz w:val="24"/>
          <w:szCs w:val="24"/>
        </w:rPr>
        <w:t xml:space="preserve">Please </w:t>
      </w:r>
      <w:r w:rsidR="003038B7" w:rsidRPr="00E1644E">
        <w:rPr>
          <w:rFonts w:asciiTheme="minorBidi" w:hAnsiTheme="minorBidi"/>
          <w:sz w:val="24"/>
          <w:szCs w:val="24"/>
        </w:rPr>
        <w:t xml:space="preserve">summarize past CQI </w:t>
      </w:r>
      <w:r w:rsidR="007B0F66" w:rsidRPr="00E1644E">
        <w:rPr>
          <w:rFonts w:asciiTheme="minorBidi" w:hAnsiTheme="minorBidi"/>
          <w:sz w:val="24"/>
          <w:szCs w:val="24"/>
        </w:rPr>
        <w:t xml:space="preserve">issues </w:t>
      </w:r>
      <w:r w:rsidR="003038B7" w:rsidRPr="00E1644E">
        <w:rPr>
          <w:rFonts w:asciiTheme="minorBidi" w:hAnsiTheme="minorBidi"/>
          <w:sz w:val="24"/>
          <w:szCs w:val="24"/>
        </w:rPr>
        <w:t xml:space="preserve">that </w:t>
      </w:r>
      <w:r w:rsidR="007B0F66" w:rsidRPr="00E1644E">
        <w:rPr>
          <w:rFonts w:asciiTheme="minorBidi" w:hAnsiTheme="minorBidi"/>
          <w:sz w:val="24"/>
          <w:szCs w:val="24"/>
        </w:rPr>
        <w:t xml:space="preserve">your team has worked on and the </w:t>
      </w:r>
      <w:proofErr w:type="gramStart"/>
      <w:r w:rsidR="006A1987" w:rsidRPr="00E1644E">
        <w:rPr>
          <w:rFonts w:asciiTheme="minorBidi" w:hAnsiTheme="minorBidi"/>
          <w:sz w:val="24"/>
          <w:szCs w:val="24"/>
        </w:rPr>
        <w:t xml:space="preserve">current </w:t>
      </w:r>
      <w:r w:rsidR="007B0F66" w:rsidRPr="00E1644E">
        <w:rPr>
          <w:rFonts w:asciiTheme="minorBidi" w:hAnsiTheme="minorBidi"/>
          <w:sz w:val="24"/>
          <w:szCs w:val="24"/>
        </w:rPr>
        <w:t>status</w:t>
      </w:r>
      <w:proofErr w:type="gramEnd"/>
      <w:r w:rsidR="007B0F66" w:rsidRPr="00E1644E">
        <w:rPr>
          <w:rFonts w:asciiTheme="minorBidi" w:hAnsiTheme="minorBidi"/>
          <w:sz w:val="24"/>
          <w:szCs w:val="24"/>
        </w:rPr>
        <w:t xml:space="preserve"> of those issues</w:t>
      </w:r>
      <w:r w:rsidR="00293910" w:rsidRPr="00E1644E">
        <w:rPr>
          <w:rFonts w:asciiTheme="minorBidi" w:hAnsiTheme="minorBidi"/>
          <w:sz w:val="24"/>
          <w:szCs w:val="24"/>
        </w:rPr>
        <w:t xml:space="preserve"> in Table </w:t>
      </w:r>
      <w:r w:rsidR="003E6615" w:rsidRPr="00E1644E">
        <w:rPr>
          <w:rFonts w:asciiTheme="minorBidi" w:hAnsiTheme="minorBidi"/>
          <w:sz w:val="24"/>
          <w:szCs w:val="24"/>
        </w:rPr>
        <w:t>B</w:t>
      </w:r>
      <w:r w:rsidR="00293910" w:rsidRPr="00E1644E">
        <w:rPr>
          <w:rFonts w:asciiTheme="minorBidi" w:hAnsiTheme="minorBidi"/>
          <w:sz w:val="24"/>
          <w:szCs w:val="24"/>
        </w:rPr>
        <w:t>1</w:t>
      </w:r>
      <w:r w:rsidR="007B0F66" w:rsidRPr="00E1644E">
        <w:rPr>
          <w:rFonts w:asciiTheme="minorBidi" w:hAnsiTheme="minorBidi"/>
          <w:sz w:val="24"/>
          <w:szCs w:val="24"/>
        </w:rPr>
        <w:t xml:space="preserve">. </w:t>
      </w:r>
      <w:r w:rsidR="00954F90" w:rsidRPr="00E1644E">
        <w:rPr>
          <w:rFonts w:asciiTheme="minorBidi" w:hAnsiTheme="minorBidi"/>
          <w:sz w:val="24"/>
          <w:szCs w:val="24"/>
        </w:rPr>
        <w:t xml:space="preserve">If you have not engaged in any CQI, leave this </w:t>
      </w:r>
      <w:r w:rsidR="003E6615" w:rsidRPr="00E1644E">
        <w:rPr>
          <w:rFonts w:asciiTheme="minorBidi" w:hAnsiTheme="minorBidi"/>
          <w:sz w:val="24"/>
          <w:szCs w:val="24"/>
        </w:rPr>
        <w:t xml:space="preserve">blank. </w:t>
      </w:r>
      <w:r w:rsidR="006A1987" w:rsidRPr="00E1644E">
        <w:rPr>
          <w:rFonts w:asciiTheme="minorBidi" w:hAnsiTheme="minorBidi"/>
          <w:sz w:val="24"/>
          <w:szCs w:val="24"/>
        </w:rPr>
        <w:t>Strategies for improvement</w:t>
      </w:r>
      <w:r w:rsidR="007B0F66" w:rsidRPr="00E1644E">
        <w:rPr>
          <w:rFonts w:asciiTheme="minorBidi" w:hAnsiTheme="minorBidi"/>
          <w:sz w:val="24"/>
          <w:szCs w:val="24"/>
        </w:rPr>
        <w:t xml:space="preserve"> should be monitored over time to check if they are still working as intended or need to be revisited</w:t>
      </w:r>
      <w:r w:rsidR="003038B7" w:rsidRPr="00E1644E">
        <w:rPr>
          <w:rFonts w:asciiTheme="minorBidi" w:hAnsiTheme="minorBidi"/>
          <w:sz w:val="24"/>
          <w:szCs w:val="24"/>
        </w:rPr>
        <w:t>.</w:t>
      </w:r>
    </w:p>
    <w:p w14:paraId="2A6AE580" w14:textId="5207E789" w:rsidR="00293910" w:rsidRPr="00E1644E" w:rsidRDefault="00293910" w:rsidP="00A4023E">
      <w:pPr>
        <w:pStyle w:val="Caption"/>
      </w:pPr>
      <w:r w:rsidRPr="00E1644E">
        <w:lastRenderedPageBreak/>
        <w:t xml:space="preserve">Table </w:t>
      </w:r>
      <w:r w:rsidR="00954F90" w:rsidRPr="00E1644E">
        <w:t>B</w:t>
      </w:r>
      <w:r w:rsidRPr="00E1644E">
        <w:t xml:space="preserve">1. Summary of past CQI issues </w:t>
      </w:r>
      <w:proofErr w:type="gramStart"/>
      <w:r w:rsidRPr="00E1644E">
        <w:t>addressed</w:t>
      </w:r>
      <w:proofErr w:type="gramEnd"/>
    </w:p>
    <w:tbl>
      <w:tblPr>
        <w:tblStyle w:val="TableGridLight"/>
        <w:tblW w:w="0" w:type="auto"/>
        <w:tblLook w:val="04A0" w:firstRow="1" w:lastRow="0" w:firstColumn="1" w:lastColumn="0" w:noHBand="0" w:noVBand="1"/>
      </w:tblPr>
      <w:tblGrid>
        <w:gridCol w:w="3685"/>
        <w:gridCol w:w="5665"/>
      </w:tblGrid>
      <w:tr w:rsidR="000F198A" w:rsidRPr="00E1644E" w14:paraId="1ED3BED6" w14:textId="77777777" w:rsidTr="007B0BF3">
        <w:trPr>
          <w:cantSplit/>
          <w:tblHeader/>
        </w:trPr>
        <w:tc>
          <w:tcPr>
            <w:tcW w:w="3685" w:type="dxa"/>
            <w:shd w:val="clear" w:color="auto" w:fill="1F4E79" w:themeFill="accent1" w:themeFillShade="80"/>
          </w:tcPr>
          <w:p w14:paraId="00E340B6" w14:textId="6B2F4D27" w:rsidR="000F198A" w:rsidRPr="00E1644E" w:rsidRDefault="000F198A" w:rsidP="00A4023E">
            <w:pPr>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Past CQI work</w:t>
            </w:r>
          </w:p>
        </w:tc>
        <w:tc>
          <w:tcPr>
            <w:tcW w:w="5665" w:type="dxa"/>
            <w:shd w:val="clear" w:color="auto" w:fill="1F4E79" w:themeFill="accent1" w:themeFillShade="80"/>
          </w:tcPr>
          <w:p w14:paraId="29362FC7" w14:textId="3C4CD90B" w:rsidR="000F198A" w:rsidRPr="00E1644E" w:rsidRDefault="000F198A" w:rsidP="00A4023E">
            <w:pPr>
              <w:tabs>
                <w:tab w:val="left" w:pos="4936"/>
              </w:tabs>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Description</w:t>
            </w:r>
          </w:p>
        </w:tc>
      </w:tr>
      <w:tr w:rsidR="00A33C81" w:rsidRPr="00E1644E" w14:paraId="030F3BBB" w14:textId="77777777" w:rsidTr="007B0BF3">
        <w:trPr>
          <w:cantSplit/>
        </w:trPr>
        <w:tc>
          <w:tcPr>
            <w:tcW w:w="3685" w:type="dxa"/>
            <w:shd w:val="clear" w:color="auto" w:fill="BDD6EE" w:themeFill="accent1" w:themeFillTint="66"/>
          </w:tcPr>
          <w:p w14:paraId="6123899C" w14:textId="77777777" w:rsidR="00A33C81" w:rsidRPr="00E1644E" w:rsidRDefault="00A33C81" w:rsidP="00A4023E">
            <w:pPr>
              <w:keepNext/>
              <w:rPr>
                <w:rFonts w:asciiTheme="minorBidi" w:hAnsiTheme="minorBidi"/>
                <w:sz w:val="24"/>
                <w:szCs w:val="24"/>
              </w:rPr>
            </w:pPr>
            <w:r w:rsidRPr="00E1644E">
              <w:rPr>
                <w:rFonts w:asciiTheme="minorBidi" w:hAnsiTheme="minorBidi"/>
                <w:b/>
              </w:rPr>
              <w:t>Issue 1</w:t>
            </w:r>
          </w:p>
        </w:tc>
        <w:tc>
          <w:tcPr>
            <w:tcW w:w="5665" w:type="dxa"/>
            <w:shd w:val="clear" w:color="auto" w:fill="BDD6EE" w:themeFill="accent1" w:themeFillTint="66"/>
          </w:tcPr>
          <w:p w14:paraId="3893396F" w14:textId="143E1659" w:rsidR="00A33C81" w:rsidRPr="00A56FDD" w:rsidRDefault="00A56FDD" w:rsidP="00A4023E">
            <w:pPr>
              <w:keepNext/>
              <w:tabs>
                <w:tab w:val="left" w:pos="4936"/>
              </w:tabs>
              <w:rPr>
                <w:rFonts w:asciiTheme="minorBidi" w:hAnsiTheme="minorBidi"/>
                <w:color w:val="DEEAF6" w:themeColor="accent1" w:themeTint="33"/>
                <w:sz w:val="24"/>
                <w:szCs w:val="24"/>
              </w:rPr>
            </w:pPr>
            <w:r w:rsidRPr="00A56FDD">
              <w:rPr>
                <w:rFonts w:asciiTheme="minorBidi" w:hAnsiTheme="minorBidi"/>
                <w:color w:val="BDD6EE" w:themeColor="accent1" w:themeTint="66"/>
                <w:sz w:val="24"/>
                <w:szCs w:val="24"/>
              </w:rPr>
              <w:t>-</w:t>
            </w:r>
          </w:p>
        </w:tc>
      </w:tr>
      <w:tr w:rsidR="003038B7" w:rsidRPr="00E1644E" w14:paraId="60CC6631" w14:textId="77777777" w:rsidTr="007B0BF3">
        <w:trPr>
          <w:cantSplit/>
        </w:trPr>
        <w:tc>
          <w:tcPr>
            <w:tcW w:w="3685" w:type="dxa"/>
          </w:tcPr>
          <w:p w14:paraId="5BE01550" w14:textId="4FF5A97F" w:rsidR="003038B7" w:rsidRPr="00E1644E" w:rsidRDefault="000F198A"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B. Summary of CQI work to date (if any): Issue 1: Issue addressed"/>
            <w:tag w:val="B. Summary of CQI work to date (if any): Issue 1: Issue addressed"/>
            <w:id w:val="1484965420"/>
            <w:placeholder>
              <w:docPart w:val="F2C8F5528C8643A785DC72E0BB53B041"/>
            </w:placeholder>
            <w:text/>
          </w:sdtPr>
          <w:sdtEndPr/>
          <w:sdtContent>
            <w:tc>
              <w:tcPr>
                <w:tcW w:w="5665" w:type="dxa"/>
              </w:tcPr>
              <w:p w14:paraId="3E9E7A73" w14:textId="7B698CB2" w:rsidR="003038B7"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3C833652" w14:textId="77777777" w:rsidTr="007B0BF3">
        <w:trPr>
          <w:cantSplit/>
        </w:trPr>
        <w:tc>
          <w:tcPr>
            <w:tcW w:w="3685" w:type="dxa"/>
          </w:tcPr>
          <w:p w14:paraId="359E50A6" w14:textId="08DF4D34" w:rsidR="00B2198E" w:rsidRPr="00E1644E" w:rsidDel="009C4253" w:rsidRDefault="00B2198E"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65512253"/>
            <w:placeholder>
              <w:docPart w:val="327A6BC006A34D5193DCDB961FC48A9A"/>
            </w:placeholder>
            <w:text/>
          </w:sdtPr>
          <w:sdtEndPr/>
          <w:sdtContent>
            <w:tc>
              <w:tcPr>
                <w:tcW w:w="5665" w:type="dxa"/>
              </w:tcPr>
              <w:p w14:paraId="1588CF3E" w14:textId="66C7ABB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02F6EFF" w14:textId="77777777" w:rsidTr="007B0BF3">
        <w:trPr>
          <w:cantSplit/>
        </w:trPr>
        <w:tc>
          <w:tcPr>
            <w:tcW w:w="3685" w:type="dxa"/>
          </w:tcPr>
          <w:p w14:paraId="10C7B57E" w14:textId="55CDD6BF" w:rsidR="00B2198E" w:rsidRPr="00E1644E" w:rsidDel="009C4253" w:rsidRDefault="00B2198E"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457335796"/>
            <w:placeholder>
              <w:docPart w:val="7428EB43C59F4FA3AED434B0CC52F560"/>
            </w:placeholder>
            <w:text/>
          </w:sdtPr>
          <w:sdtEndPr/>
          <w:sdtContent>
            <w:tc>
              <w:tcPr>
                <w:tcW w:w="5665" w:type="dxa"/>
              </w:tcPr>
              <w:p w14:paraId="588A641C" w14:textId="403E51E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44341C36" w14:textId="77777777" w:rsidTr="007B0BF3">
        <w:trPr>
          <w:cantSplit/>
        </w:trPr>
        <w:tc>
          <w:tcPr>
            <w:tcW w:w="3685" w:type="dxa"/>
          </w:tcPr>
          <w:p w14:paraId="46C20AE5" w14:textId="57D913C0" w:rsidR="00B2198E" w:rsidRPr="00E1644E" w:rsidDel="009C4253" w:rsidRDefault="00B2198E"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092462383"/>
            <w:placeholder>
              <w:docPart w:val="A4BDC20921F54349B0904FD4AD23DBA3"/>
            </w:placeholder>
            <w:text/>
          </w:sdtPr>
          <w:sdtEndPr/>
          <w:sdtContent>
            <w:tc>
              <w:tcPr>
                <w:tcW w:w="5665" w:type="dxa"/>
              </w:tcPr>
              <w:p w14:paraId="1D28E05D" w14:textId="4A080C39"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284C920" w14:textId="77777777" w:rsidTr="007B0BF3">
        <w:trPr>
          <w:cantSplit/>
        </w:trPr>
        <w:tc>
          <w:tcPr>
            <w:tcW w:w="3685" w:type="dxa"/>
          </w:tcPr>
          <w:p w14:paraId="70ACC863" w14:textId="695B5D1F" w:rsidR="00B2198E" w:rsidRPr="00E1644E" w:rsidRDefault="00B2198E"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03061169"/>
            <w:placeholder>
              <w:docPart w:val="22291FABFF83457399E35EAB2ADF0F00"/>
            </w:placeholder>
            <w:text/>
          </w:sdtPr>
          <w:sdtEndPr/>
          <w:sdtContent>
            <w:tc>
              <w:tcPr>
                <w:tcW w:w="5665" w:type="dxa"/>
              </w:tcPr>
              <w:p w14:paraId="2F906BD0" w14:textId="408D0DB5"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7659AD68" w14:textId="77777777" w:rsidTr="007B0BF3">
        <w:trPr>
          <w:cantSplit/>
        </w:trPr>
        <w:tc>
          <w:tcPr>
            <w:tcW w:w="3685" w:type="dxa"/>
          </w:tcPr>
          <w:p w14:paraId="08FFDE02" w14:textId="30AA2098" w:rsidR="00B2198E" w:rsidRPr="00E1644E" w:rsidRDefault="00B2198E"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2078740350"/>
            <w:placeholder>
              <w:docPart w:val="7FE007C72F0040038CFAE67BD1B54E1A"/>
            </w:placeholder>
            <w:text/>
          </w:sdtPr>
          <w:sdtEndPr/>
          <w:sdtContent>
            <w:tc>
              <w:tcPr>
                <w:tcW w:w="5665" w:type="dxa"/>
              </w:tcPr>
              <w:p w14:paraId="5AF4A48D" w14:textId="03CBA1AF"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29991FCE" w14:textId="77777777" w:rsidTr="007B0BF3">
        <w:trPr>
          <w:cantSplit/>
        </w:trPr>
        <w:tc>
          <w:tcPr>
            <w:tcW w:w="3685" w:type="dxa"/>
          </w:tcPr>
          <w:p w14:paraId="4B24C42A" w14:textId="3EB1C1F4" w:rsidR="00B2198E" w:rsidRPr="00E1644E" w:rsidRDefault="00B2198E"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773480905"/>
            <w:placeholder>
              <w:docPart w:val="41AA39A9902E4F909E496C4A8AB2A757"/>
            </w:placeholder>
            <w:text/>
          </w:sdtPr>
          <w:sdtEndPr/>
          <w:sdtContent>
            <w:tc>
              <w:tcPr>
                <w:tcW w:w="5665" w:type="dxa"/>
              </w:tcPr>
              <w:p w14:paraId="5C865C8B" w14:textId="7C533C01" w:rsidR="00B2198E"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365451F" w14:textId="77777777" w:rsidTr="007B0BF3">
        <w:trPr>
          <w:cantSplit/>
        </w:trPr>
        <w:tc>
          <w:tcPr>
            <w:tcW w:w="3685" w:type="dxa"/>
            <w:shd w:val="clear" w:color="auto" w:fill="BDD6EE" w:themeFill="accent1" w:themeFillTint="66"/>
          </w:tcPr>
          <w:p w14:paraId="0890DBB0"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2</w:t>
            </w:r>
          </w:p>
        </w:tc>
        <w:tc>
          <w:tcPr>
            <w:tcW w:w="5665" w:type="dxa"/>
            <w:shd w:val="clear" w:color="auto" w:fill="BDD6EE" w:themeFill="accent1" w:themeFillTint="66"/>
          </w:tcPr>
          <w:p w14:paraId="5112A588" w14:textId="2CEBFFF1"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433B5E28" w14:textId="77777777" w:rsidTr="007B0BF3">
        <w:trPr>
          <w:cantSplit/>
        </w:trPr>
        <w:tc>
          <w:tcPr>
            <w:tcW w:w="3685" w:type="dxa"/>
          </w:tcPr>
          <w:p w14:paraId="349D543A" w14:textId="50297E6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2: Issue addressed"/>
            <w:tag w:val="Issue 2: Issue addressed"/>
            <w:id w:val="2034457206"/>
            <w:placeholder>
              <w:docPart w:val="4ABB91C553484695BBBEABD578AF1BBE"/>
            </w:placeholder>
            <w:text/>
          </w:sdtPr>
          <w:sdtEndPr/>
          <w:sdtContent>
            <w:tc>
              <w:tcPr>
                <w:tcW w:w="5665" w:type="dxa"/>
              </w:tcPr>
              <w:p w14:paraId="12B4F583" w14:textId="1383DC36"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A3158A4" w14:textId="77777777" w:rsidTr="007B0BF3">
        <w:trPr>
          <w:cantSplit/>
        </w:trPr>
        <w:tc>
          <w:tcPr>
            <w:tcW w:w="3685" w:type="dxa"/>
          </w:tcPr>
          <w:p w14:paraId="21C807D5" w14:textId="62E25AAE"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444606583"/>
            <w:placeholder>
              <w:docPart w:val="05489EFF8C184928A603D35D75C6AE65"/>
            </w:placeholder>
            <w:text/>
          </w:sdtPr>
          <w:sdtEndPr/>
          <w:sdtContent>
            <w:tc>
              <w:tcPr>
                <w:tcW w:w="5665" w:type="dxa"/>
              </w:tcPr>
              <w:p w14:paraId="11E1456E" w14:textId="0AE5A5D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D6D477A" w14:textId="77777777" w:rsidTr="007B0BF3">
        <w:trPr>
          <w:cantSplit/>
        </w:trPr>
        <w:tc>
          <w:tcPr>
            <w:tcW w:w="3685" w:type="dxa"/>
          </w:tcPr>
          <w:p w14:paraId="09142F49" w14:textId="20BDA053"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118597790"/>
            <w:placeholder>
              <w:docPart w:val="76A5EB189CB6496983F4FB5BC139E693"/>
            </w:placeholder>
            <w:text/>
          </w:sdtPr>
          <w:sdtEndPr/>
          <w:sdtContent>
            <w:tc>
              <w:tcPr>
                <w:tcW w:w="5665" w:type="dxa"/>
              </w:tcPr>
              <w:p w14:paraId="6666B652" w14:textId="4AF5BAF4"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4A55C3" w14:textId="77777777" w:rsidTr="007B0BF3">
        <w:trPr>
          <w:cantSplit/>
        </w:trPr>
        <w:tc>
          <w:tcPr>
            <w:tcW w:w="3685" w:type="dxa"/>
          </w:tcPr>
          <w:p w14:paraId="1988BB90" w14:textId="25BC653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84581851"/>
            <w:placeholder>
              <w:docPart w:val="2C0848B5736F48D5A8B60DD6049EB427"/>
            </w:placeholder>
            <w:text/>
          </w:sdtPr>
          <w:sdtEndPr/>
          <w:sdtContent>
            <w:tc>
              <w:tcPr>
                <w:tcW w:w="5665" w:type="dxa"/>
              </w:tcPr>
              <w:p w14:paraId="2D9048EC" w14:textId="0D22EF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FC275B" w14:textId="77777777" w:rsidTr="007B0BF3">
        <w:trPr>
          <w:cantSplit/>
        </w:trPr>
        <w:tc>
          <w:tcPr>
            <w:tcW w:w="3685" w:type="dxa"/>
          </w:tcPr>
          <w:p w14:paraId="4B67E6E9" w14:textId="47830F39"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0528419"/>
            <w:placeholder>
              <w:docPart w:val="39A7D7CFEE944F1C9EB45F171D667995"/>
            </w:placeholder>
            <w:text/>
          </w:sdtPr>
          <w:sdtEndPr/>
          <w:sdtContent>
            <w:tc>
              <w:tcPr>
                <w:tcW w:w="5665" w:type="dxa"/>
              </w:tcPr>
              <w:p w14:paraId="6C12455E" w14:textId="440BDF95"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A7F52B2" w14:textId="77777777" w:rsidTr="007B0BF3">
        <w:trPr>
          <w:cantSplit/>
        </w:trPr>
        <w:tc>
          <w:tcPr>
            <w:tcW w:w="3685" w:type="dxa"/>
          </w:tcPr>
          <w:p w14:paraId="4E4CBA40" w14:textId="09EBD24E"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209061645"/>
            <w:placeholder>
              <w:docPart w:val="7B1A8680C93F40F4AB6F341F398EFA51"/>
            </w:placeholder>
            <w:text/>
          </w:sdtPr>
          <w:sdtEndPr/>
          <w:sdtContent>
            <w:tc>
              <w:tcPr>
                <w:tcW w:w="5665" w:type="dxa"/>
              </w:tcPr>
              <w:p w14:paraId="7091F560" w14:textId="06E2F2C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2E35461" w14:textId="77777777" w:rsidTr="007B0BF3">
        <w:trPr>
          <w:cantSplit/>
        </w:trPr>
        <w:tc>
          <w:tcPr>
            <w:tcW w:w="3685" w:type="dxa"/>
          </w:tcPr>
          <w:p w14:paraId="0E738AFE" w14:textId="36EFB096"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500301861"/>
            <w:placeholder>
              <w:docPart w:val="FC43A3E9834448178430CB7541BA3581"/>
            </w:placeholder>
            <w:text/>
          </w:sdtPr>
          <w:sdtEndPr/>
          <w:sdtContent>
            <w:tc>
              <w:tcPr>
                <w:tcW w:w="5665" w:type="dxa"/>
              </w:tcPr>
              <w:p w14:paraId="01A7F15E" w14:textId="2FDFC7D6"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C757720" w14:textId="77777777" w:rsidTr="007B0BF3">
        <w:trPr>
          <w:cantSplit/>
        </w:trPr>
        <w:tc>
          <w:tcPr>
            <w:tcW w:w="3685" w:type="dxa"/>
            <w:shd w:val="clear" w:color="auto" w:fill="BDD6EE" w:themeFill="accent1" w:themeFillTint="66"/>
          </w:tcPr>
          <w:p w14:paraId="1976BFF1"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3</w:t>
            </w:r>
          </w:p>
        </w:tc>
        <w:tc>
          <w:tcPr>
            <w:tcW w:w="5665" w:type="dxa"/>
            <w:shd w:val="clear" w:color="auto" w:fill="BDD6EE" w:themeFill="accent1" w:themeFillTint="66"/>
          </w:tcPr>
          <w:p w14:paraId="1027A86F" w14:textId="74C68F73" w:rsidR="00A33C81" w:rsidRPr="00A56FDD" w:rsidRDefault="00A56FDD" w:rsidP="00A4023E">
            <w:pPr>
              <w:keepNext/>
              <w:tabs>
                <w:tab w:val="left" w:pos="4936"/>
              </w:tabs>
              <w:rPr>
                <w:rFonts w:asciiTheme="minorBidi" w:hAnsiTheme="minorBidi"/>
                <w:b/>
                <w:color w:val="BDD6EE" w:themeColor="accent1" w:themeTint="66"/>
                <w:sz w:val="24"/>
                <w:szCs w:val="24"/>
              </w:rPr>
            </w:pPr>
            <w:r w:rsidRPr="00A56FDD">
              <w:rPr>
                <w:rFonts w:asciiTheme="minorBidi" w:hAnsiTheme="minorBidi"/>
                <w:b/>
                <w:color w:val="BDD6EE" w:themeColor="accent1" w:themeTint="66"/>
                <w:sz w:val="24"/>
                <w:szCs w:val="24"/>
              </w:rPr>
              <w:t>-</w:t>
            </w:r>
          </w:p>
        </w:tc>
      </w:tr>
      <w:tr w:rsidR="007B0BF3" w:rsidRPr="00E1644E" w14:paraId="0C40AE2C" w14:textId="77777777" w:rsidTr="007B0BF3">
        <w:trPr>
          <w:cantSplit/>
        </w:trPr>
        <w:tc>
          <w:tcPr>
            <w:tcW w:w="3685" w:type="dxa"/>
          </w:tcPr>
          <w:p w14:paraId="1C791D24" w14:textId="32510BBE"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3: Issue addressed"/>
            <w:tag w:val="Issue 3: Issue addressed"/>
            <w:id w:val="-2032487855"/>
            <w:placeholder>
              <w:docPart w:val="6F9024F357204683A97C59EF0BBB5E40"/>
            </w:placeholder>
            <w:text/>
          </w:sdtPr>
          <w:sdtEndPr/>
          <w:sdtContent>
            <w:tc>
              <w:tcPr>
                <w:tcW w:w="5665" w:type="dxa"/>
              </w:tcPr>
              <w:p w14:paraId="6D5FB8C7" w14:textId="64F6E9C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F56BEDE" w14:textId="77777777" w:rsidTr="007B0BF3">
        <w:trPr>
          <w:cantSplit/>
        </w:trPr>
        <w:tc>
          <w:tcPr>
            <w:tcW w:w="3685" w:type="dxa"/>
          </w:tcPr>
          <w:p w14:paraId="34EC2204" w14:textId="6A3C35B0"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708539252"/>
            <w:placeholder>
              <w:docPart w:val="74777B5AB000467C9037280F775ACFB6"/>
            </w:placeholder>
            <w:text/>
          </w:sdtPr>
          <w:sdtEndPr/>
          <w:sdtContent>
            <w:tc>
              <w:tcPr>
                <w:tcW w:w="5665" w:type="dxa"/>
              </w:tcPr>
              <w:p w14:paraId="61E1D289" w14:textId="61B80071"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5508F62" w14:textId="77777777" w:rsidTr="007B0BF3">
        <w:trPr>
          <w:cantSplit/>
        </w:trPr>
        <w:tc>
          <w:tcPr>
            <w:tcW w:w="3685" w:type="dxa"/>
          </w:tcPr>
          <w:p w14:paraId="0A20F9C3" w14:textId="22E48D96"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047176204"/>
            <w:placeholder>
              <w:docPart w:val="FD3E623986A3444597BC7C954AA6BCEB"/>
            </w:placeholder>
            <w:text/>
          </w:sdtPr>
          <w:sdtEndPr/>
          <w:sdtContent>
            <w:tc>
              <w:tcPr>
                <w:tcW w:w="5665" w:type="dxa"/>
              </w:tcPr>
              <w:p w14:paraId="2E1A62E4" w14:textId="57A174FD"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F411C66" w14:textId="77777777" w:rsidTr="007B0BF3">
        <w:trPr>
          <w:cantSplit/>
        </w:trPr>
        <w:tc>
          <w:tcPr>
            <w:tcW w:w="3685" w:type="dxa"/>
          </w:tcPr>
          <w:p w14:paraId="56D70393" w14:textId="351875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35445828"/>
            <w:placeholder>
              <w:docPart w:val="2BCD968BABD84A1EBA9E29C01925C060"/>
            </w:placeholder>
            <w:text/>
          </w:sdtPr>
          <w:sdtEndPr/>
          <w:sdtContent>
            <w:tc>
              <w:tcPr>
                <w:tcW w:w="5665" w:type="dxa"/>
              </w:tcPr>
              <w:p w14:paraId="11B10608" w14:textId="4369903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6EDC2BA" w14:textId="77777777" w:rsidTr="007B0BF3">
        <w:trPr>
          <w:cantSplit/>
        </w:trPr>
        <w:tc>
          <w:tcPr>
            <w:tcW w:w="3685" w:type="dxa"/>
          </w:tcPr>
          <w:p w14:paraId="000AB737" w14:textId="0660B0AE"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6107462"/>
            <w:placeholder>
              <w:docPart w:val="25D2A4AAD31F409BB9BAB6F344C5D336"/>
            </w:placeholder>
            <w:text/>
          </w:sdtPr>
          <w:sdtEndPr/>
          <w:sdtContent>
            <w:tc>
              <w:tcPr>
                <w:tcW w:w="5665" w:type="dxa"/>
              </w:tcPr>
              <w:p w14:paraId="36236530" w14:textId="0B33B99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70C4A1B" w14:textId="77777777" w:rsidTr="007B0BF3">
        <w:trPr>
          <w:cantSplit/>
        </w:trPr>
        <w:tc>
          <w:tcPr>
            <w:tcW w:w="3685" w:type="dxa"/>
          </w:tcPr>
          <w:p w14:paraId="251DB82B" w14:textId="4666BC62"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079561727"/>
            <w:placeholder>
              <w:docPart w:val="CC1E5798620E43F0AF1C3C5A50A58DE6"/>
            </w:placeholder>
            <w:text/>
          </w:sdtPr>
          <w:sdtEndPr/>
          <w:sdtContent>
            <w:tc>
              <w:tcPr>
                <w:tcW w:w="5665" w:type="dxa"/>
              </w:tcPr>
              <w:p w14:paraId="002F062B" w14:textId="2648405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6094E" w14:textId="77777777" w:rsidTr="007B0BF3">
        <w:trPr>
          <w:cantSplit/>
        </w:trPr>
        <w:tc>
          <w:tcPr>
            <w:tcW w:w="3685" w:type="dxa"/>
          </w:tcPr>
          <w:p w14:paraId="5A53B1ED" w14:textId="6E55C5C7"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90446975"/>
            <w:placeholder>
              <w:docPart w:val="2FC1568EADBB403BACAF4DB31666954E"/>
            </w:placeholder>
            <w:text/>
          </w:sdtPr>
          <w:sdtEndPr/>
          <w:sdtContent>
            <w:tc>
              <w:tcPr>
                <w:tcW w:w="5665" w:type="dxa"/>
              </w:tcPr>
              <w:p w14:paraId="57DDABD6" w14:textId="676227A4"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473CC51A" w14:textId="77777777" w:rsidTr="007B0BF3">
        <w:trPr>
          <w:cantSplit/>
        </w:trPr>
        <w:tc>
          <w:tcPr>
            <w:tcW w:w="3685" w:type="dxa"/>
            <w:shd w:val="clear" w:color="auto" w:fill="BDD6EE" w:themeFill="accent1" w:themeFillTint="66"/>
          </w:tcPr>
          <w:p w14:paraId="42E411ED"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4</w:t>
            </w:r>
          </w:p>
        </w:tc>
        <w:tc>
          <w:tcPr>
            <w:tcW w:w="5665" w:type="dxa"/>
            <w:shd w:val="clear" w:color="auto" w:fill="BDD6EE" w:themeFill="accent1" w:themeFillTint="66"/>
          </w:tcPr>
          <w:p w14:paraId="68EC2B0F" w14:textId="007A12E3"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523CD6A0" w14:textId="77777777" w:rsidTr="007B0BF3">
        <w:trPr>
          <w:cantSplit/>
        </w:trPr>
        <w:tc>
          <w:tcPr>
            <w:tcW w:w="3685" w:type="dxa"/>
          </w:tcPr>
          <w:p w14:paraId="3B4E37B8" w14:textId="5FC571C1"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4: Issue addressed"/>
            <w:tag w:val="Issue 4: Issue addressed"/>
            <w:id w:val="-288275139"/>
            <w:placeholder>
              <w:docPart w:val="2B41AE9ADF5E478E994AB49463CB9C3F"/>
            </w:placeholder>
            <w:text/>
          </w:sdtPr>
          <w:sdtEndPr/>
          <w:sdtContent>
            <w:tc>
              <w:tcPr>
                <w:tcW w:w="5665" w:type="dxa"/>
              </w:tcPr>
              <w:p w14:paraId="42BC70B6" w14:textId="275F9B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4E621DD" w14:textId="77777777" w:rsidTr="007B0BF3">
        <w:trPr>
          <w:cantSplit/>
        </w:trPr>
        <w:tc>
          <w:tcPr>
            <w:tcW w:w="3685" w:type="dxa"/>
          </w:tcPr>
          <w:p w14:paraId="7C4B956E" w14:textId="34A9EADB"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904130254"/>
            <w:placeholder>
              <w:docPart w:val="02A17D74C1314FB99A8D2251AD6135E9"/>
            </w:placeholder>
            <w:text/>
          </w:sdtPr>
          <w:sdtEndPr/>
          <w:sdtContent>
            <w:tc>
              <w:tcPr>
                <w:tcW w:w="5665" w:type="dxa"/>
              </w:tcPr>
              <w:p w14:paraId="7AB09F8F" w14:textId="4323CABE"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3C27458" w14:textId="77777777" w:rsidTr="007B0BF3">
        <w:trPr>
          <w:cantSplit/>
        </w:trPr>
        <w:tc>
          <w:tcPr>
            <w:tcW w:w="3685" w:type="dxa"/>
          </w:tcPr>
          <w:p w14:paraId="49AE2A0A" w14:textId="75A3A30E"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789188384"/>
            <w:placeholder>
              <w:docPart w:val="65458CB96FB549CD8A9B37E53AEEF6B1"/>
            </w:placeholder>
            <w:text/>
          </w:sdtPr>
          <w:sdtEndPr/>
          <w:sdtContent>
            <w:tc>
              <w:tcPr>
                <w:tcW w:w="5665" w:type="dxa"/>
              </w:tcPr>
              <w:p w14:paraId="398F9135" w14:textId="7014731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CEDB1E7" w14:textId="77777777" w:rsidTr="007B0BF3">
        <w:trPr>
          <w:cantSplit/>
        </w:trPr>
        <w:tc>
          <w:tcPr>
            <w:tcW w:w="3685" w:type="dxa"/>
          </w:tcPr>
          <w:p w14:paraId="5DACA9EE" w14:textId="21B3459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651743271"/>
            <w:placeholder>
              <w:docPart w:val="927C487850F648888C29B9EB44EB9D50"/>
            </w:placeholder>
            <w:text/>
          </w:sdtPr>
          <w:sdtEndPr/>
          <w:sdtContent>
            <w:tc>
              <w:tcPr>
                <w:tcW w:w="5665" w:type="dxa"/>
              </w:tcPr>
              <w:p w14:paraId="43FFF1D8" w14:textId="7F35E368"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DA0D23F" w14:textId="77777777" w:rsidTr="007B0BF3">
        <w:trPr>
          <w:cantSplit/>
        </w:trPr>
        <w:tc>
          <w:tcPr>
            <w:tcW w:w="3685" w:type="dxa"/>
          </w:tcPr>
          <w:p w14:paraId="16DFA9A1" w14:textId="7580EB0C"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18674091"/>
            <w:placeholder>
              <w:docPart w:val="76BADCED5169496EA32BC8BB9A048AC0"/>
            </w:placeholder>
            <w:text/>
          </w:sdtPr>
          <w:sdtEndPr/>
          <w:sdtContent>
            <w:tc>
              <w:tcPr>
                <w:tcW w:w="5665" w:type="dxa"/>
              </w:tcPr>
              <w:p w14:paraId="1D7B48B4" w14:textId="207F2FA3"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E7CE8CE" w14:textId="77777777" w:rsidTr="007B0BF3">
        <w:trPr>
          <w:cantSplit/>
        </w:trPr>
        <w:tc>
          <w:tcPr>
            <w:tcW w:w="3685" w:type="dxa"/>
          </w:tcPr>
          <w:p w14:paraId="7829DCD6" w14:textId="6DC6129C"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728578208"/>
            <w:placeholder>
              <w:docPart w:val="A75E166BD0A54F01BBE4B890A4980010"/>
            </w:placeholder>
            <w:text/>
          </w:sdtPr>
          <w:sdtEndPr/>
          <w:sdtContent>
            <w:tc>
              <w:tcPr>
                <w:tcW w:w="5665" w:type="dxa"/>
              </w:tcPr>
              <w:p w14:paraId="7909F806" w14:textId="63B197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5000B" w14:textId="77777777" w:rsidTr="007B0BF3">
        <w:trPr>
          <w:cantSplit/>
        </w:trPr>
        <w:tc>
          <w:tcPr>
            <w:tcW w:w="3685" w:type="dxa"/>
          </w:tcPr>
          <w:p w14:paraId="408CF302" w14:textId="62C4D033"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27092447"/>
            <w:placeholder>
              <w:docPart w:val="C8F2E1F2A1134CC2BC513B918367C32F"/>
            </w:placeholder>
            <w:text/>
          </w:sdtPr>
          <w:sdtEndPr/>
          <w:sdtContent>
            <w:tc>
              <w:tcPr>
                <w:tcW w:w="5665" w:type="dxa"/>
              </w:tcPr>
              <w:p w14:paraId="7A5370A2" w14:textId="1F450EE3"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5CF040A" w14:textId="77777777" w:rsidTr="007B0BF3">
        <w:trPr>
          <w:cantSplit/>
        </w:trPr>
        <w:tc>
          <w:tcPr>
            <w:tcW w:w="3685" w:type="dxa"/>
            <w:shd w:val="clear" w:color="auto" w:fill="BDD6EE" w:themeFill="accent1" w:themeFillTint="66"/>
          </w:tcPr>
          <w:p w14:paraId="227D66CA" w14:textId="77777777" w:rsidR="007B0BF3" w:rsidRPr="00E1644E" w:rsidRDefault="007B0BF3" w:rsidP="00A4023E">
            <w:pPr>
              <w:keepNext/>
              <w:rPr>
                <w:rFonts w:asciiTheme="minorBidi" w:hAnsiTheme="minorBidi"/>
                <w:sz w:val="24"/>
                <w:szCs w:val="24"/>
              </w:rPr>
            </w:pPr>
            <w:r w:rsidRPr="00E1644E">
              <w:rPr>
                <w:rFonts w:asciiTheme="minorBidi" w:hAnsiTheme="minorBidi"/>
                <w:b/>
              </w:rPr>
              <w:t>Issue 5</w:t>
            </w:r>
          </w:p>
        </w:tc>
        <w:tc>
          <w:tcPr>
            <w:tcW w:w="5665" w:type="dxa"/>
            <w:shd w:val="clear" w:color="auto" w:fill="BDD6EE" w:themeFill="accent1" w:themeFillTint="66"/>
          </w:tcPr>
          <w:p w14:paraId="46D1B30E" w14:textId="6633355A" w:rsidR="007B0BF3" w:rsidRPr="00E1644E" w:rsidRDefault="00A56FDD" w:rsidP="00A4023E">
            <w:pPr>
              <w:keepNext/>
              <w:tabs>
                <w:tab w:val="left" w:pos="4936"/>
              </w:tabs>
              <w:rPr>
                <w:rFonts w:asciiTheme="minorBidi" w:hAnsiTheme="minorBidi"/>
                <w:sz w:val="24"/>
                <w:szCs w:val="24"/>
              </w:rPr>
            </w:pPr>
            <w:r w:rsidRPr="00A56FDD">
              <w:rPr>
                <w:rFonts w:asciiTheme="minorBidi" w:hAnsiTheme="minorBidi"/>
                <w:color w:val="BDD6EE" w:themeColor="accent1" w:themeTint="66"/>
                <w:sz w:val="24"/>
                <w:szCs w:val="24"/>
              </w:rPr>
              <w:t>-</w:t>
            </w:r>
          </w:p>
        </w:tc>
      </w:tr>
      <w:tr w:rsidR="007B0BF3" w:rsidRPr="00E1644E" w14:paraId="2AD2F9FD" w14:textId="77777777" w:rsidTr="007B0BF3">
        <w:trPr>
          <w:cantSplit/>
        </w:trPr>
        <w:tc>
          <w:tcPr>
            <w:tcW w:w="3685" w:type="dxa"/>
          </w:tcPr>
          <w:p w14:paraId="2E117079" w14:textId="296E75D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5: Issue addressed"/>
            <w:tag w:val="Issue 5: Issue addressed"/>
            <w:id w:val="-1103412638"/>
            <w:placeholder>
              <w:docPart w:val="FE2E4D5A4A1643B8AAE1794E28AC8A1A"/>
            </w:placeholder>
            <w:text/>
          </w:sdtPr>
          <w:sdtEndPr/>
          <w:sdtContent>
            <w:tc>
              <w:tcPr>
                <w:tcW w:w="5665" w:type="dxa"/>
              </w:tcPr>
              <w:p w14:paraId="6E14B0E4" w14:textId="2323784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3BB1C57" w14:textId="77777777" w:rsidTr="007B0BF3">
        <w:trPr>
          <w:cantSplit/>
        </w:trPr>
        <w:tc>
          <w:tcPr>
            <w:tcW w:w="3685" w:type="dxa"/>
          </w:tcPr>
          <w:p w14:paraId="6F19AD44" w14:textId="0DAAD561"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9652386"/>
            <w:placeholder>
              <w:docPart w:val="B371A76736CF4546BCEB176B4D5D83B4"/>
            </w:placeholder>
            <w:text/>
          </w:sdtPr>
          <w:sdtEndPr/>
          <w:sdtContent>
            <w:tc>
              <w:tcPr>
                <w:tcW w:w="5665" w:type="dxa"/>
              </w:tcPr>
              <w:p w14:paraId="4718F6A6" w14:textId="12B0ED42"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D11E04" w14:textId="77777777" w:rsidTr="007B0BF3">
        <w:trPr>
          <w:cantSplit/>
        </w:trPr>
        <w:tc>
          <w:tcPr>
            <w:tcW w:w="3685" w:type="dxa"/>
          </w:tcPr>
          <w:p w14:paraId="0EE227AE" w14:textId="6DC8A6C7"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994295117"/>
            <w:placeholder>
              <w:docPart w:val="4D1F0836E49F4C159B0CF7CABE8250A5"/>
            </w:placeholder>
            <w:text/>
          </w:sdtPr>
          <w:sdtEndPr/>
          <w:sdtContent>
            <w:tc>
              <w:tcPr>
                <w:tcW w:w="5665" w:type="dxa"/>
              </w:tcPr>
              <w:p w14:paraId="15190492" w14:textId="267A6B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CB19A1" w14:textId="77777777" w:rsidTr="007B0BF3">
        <w:trPr>
          <w:cantSplit/>
        </w:trPr>
        <w:tc>
          <w:tcPr>
            <w:tcW w:w="3685" w:type="dxa"/>
          </w:tcPr>
          <w:p w14:paraId="7746503D" w14:textId="45B317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753503666"/>
            <w:placeholder>
              <w:docPart w:val="813B85F9C6E9433EB0052F62C112AB8C"/>
            </w:placeholder>
            <w:text/>
          </w:sdtPr>
          <w:sdtEndPr/>
          <w:sdtContent>
            <w:tc>
              <w:tcPr>
                <w:tcW w:w="5665" w:type="dxa"/>
              </w:tcPr>
              <w:p w14:paraId="5F813B41" w14:textId="2D8F1BB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4C1A6EC" w14:textId="77777777" w:rsidTr="007B0BF3">
        <w:trPr>
          <w:cantSplit/>
        </w:trPr>
        <w:tc>
          <w:tcPr>
            <w:tcW w:w="3685" w:type="dxa"/>
          </w:tcPr>
          <w:p w14:paraId="6C20EF83" w14:textId="02998968"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721032545"/>
            <w:placeholder>
              <w:docPart w:val="584978E9DDF7463BB5C82CC88C2A70E6"/>
            </w:placeholder>
            <w:text/>
          </w:sdtPr>
          <w:sdtEndPr/>
          <w:sdtContent>
            <w:tc>
              <w:tcPr>
                <w:tcW w:w="5665" w:type="dxa"/>
              </w:tcPr>
              <w:p w14:paraId="469171A5" w14:textId="7C2A1E3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7621C7D" w14:textId="77777777" w:rsidTr="007B0BF3">
        <w:trPr>
          <w:cantSplit/>
        </w:trPr>
        <w:tc>
          <w:tcPr>
            <w:tcW w:w="3685" w:type="dxa"/>
          </w:tcPr>
          <w:p w14:paraId="36DB5022" w14:textId="57391094"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951042068"/>
            <w:placeholder>
              <w:docPart w:val="10F72F9E1521455693EB62B63916CF59"/>
            </w:placeholder>
            <w:text/>
          </w:sdtPr>
          <w:sdtEndPr/>
          <w:sdtContent>
            <w:tc>
              <w:tcPr>
                <w:tcW w:w="5665" w:type="dxa"/>
              </w:tcPr>
              <w:p w14:paraId="169E063D" w14:textId="205BB209"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8DE975F" w14:textId="77777777" w:rsidTr="007B0BF3">
        <w:trPr>
          <w:cantSplit/>
        </w:trPr>
        <w:tc>
          <w:tcPr>
            <w:tcW w:w="3685" w:type="dxa"/>
          </w:tcPr>
          <w:p w14:paraId="06C33DA2" w14:textId="433DE7A4"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903364875"/>
            <w:placeholder>
              <w:docPart w:val="29EB730F630F4B70AB415F71F1DB289D"/>
            </w:placeholder>
            <w:text/>
          </w:sdtPr>
          <w:sdtEndPr/>
          <w:sdtContent>
            <w:tc>
              <w:tcPr>
                <w:tcW w:w="5665" w:type="dxa"/>
              </w:tcPr>
              <w:p w14:paraId="0B201552" w14:textId="31C4A430"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bl>
    <w:p w14:paraId="66DB4383" w14:textId="04B9EFCE" w:rsidR="006C6357" w:rsidRDefault="006C6357" w:rsidP="006C6357">
      <w:pPr>
        <w:pStyle w:val="Icon"/>
      </w:pPr>
      <w:bookmarkStart w:id="2" w:name="_Toc7112442"/>
      <w:r w:rsidRPr="00CF1D67">
        <w:rPr>
          <w:noProof/>
        </w:rPr>
        <w:lastRenderedPageBreak/>
        <w:drawing>
          <wp:inline distT="0" distB="0" distL="0" distR="0" wp14:anchorId="6C3164EF" wp14:editId="273AB893">
            <wp:extent cx="444500" cy="444500"/>
            <wp:effectExtent l="0" t="0" r="0" b="0"/>
            <wp:docPr id="8" name="Picture 8" descr="Team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Y4QUAOWJ\40286_CQI_031519-0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p w14:paraId="3436B3FB" w14:textId="6CB13F6E" w:rsidR="00586531" w:rsidRPr="00E1644E" w:rsidRDefault="009E3F81" w:rsidP="00385DE9">
      <w:pPr>
        <w:pStyle w:val="Heading2"/>
        <w:spacing w:before="0"/>
      </w:pPr>
      <w:r w:rsidRPr="00E1644E">
        <w:t xml:space="preserve">Your implementation </w:t>
      </w:r>
      <w:proofErr w:type="gramStart"/>
      <w:r w:rsidRPr="006E158E">
        <w:t>team</w:t>
      </w:r>
      <w:bookmarkEnd w:id="2"/>
      <w:proofErr w:type="gramEnd"/>
    </w:p>
    <w:p w14:paraId="31A36932" w14:textId="1449C715" w:rsidR="00586531" w:rsidRPr="00E1644E" w:rsidRDefault="00586531" w:rsidP="00A17939">
      <w:pPr>
        <w:pStyle w:val="Heading3"/>
      </w:pPr>
      <w:bookmarkStart w:id="3" w:name="_Toc7112443"/>
      <w:r w:rsidRPr="00E1644E">
        <w:t>Who is on your implementation team?</w:t>
      </w:r>
      <w:bookmarkEnd w:id="3"/>
      <w:r w:rsidRPr="00E1644E">
        <w:t xml:space="preserve"> </w:t>
      </w:r>
    </w:p>
    <w:p w14:paraId="650761CD" w14:textId="22E0F99F" w:rsidR="00586531" w:rsidRPr="00E1644E" w:rsidRDefault="00586531" w:rsidP="00A4023E">
      <w:pPr>
        <w:spacing w:after="240" w:line="240" w:lineRule="auto"/>
        <w:rPr>
          <w:rFonts w:asciiTheme="minorBidi" w:hAnsiTheme="minorBidi"/>
          <w:sz w:val="24"/>
          <w:szCs w:val="24"/>
        </w:rPr>
      </w:pPr>
      <w:r w:rsidRPr="00E1644E">
        <w:rPr>
          <w:rFonts w:asciiTheme="minorBidi" w:hAnsiTheme="minorBidi"/>
          <w:sz w:val="24"/>
          <w:szCs w:val="24"/>
        </w:rPr>
        <w:t>Although all staff might be involved in CQI efforts, the implementation team oversees and manages the process. Complete the table below listing implementation team members and their CQI responsibilities. The table includes suggested roles and responsibilities, but please change as needed to reflect your implementation team. Add rows as needed. Once you have filled out the table, this is a great opportunity to reflect on who is on your team, whether you are missing important perspectives, whether responsibilities are well distributed amongst team members, and other factors.</w:t>
      </w:r>
    </w:p>
    <w:p w14:paraId="506C2C46"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What is an implementation team?</w:t>
      </w:r>
    </w:p>
    <w:p w14:paraId="60EB6673" w14:textId="397CF89F" w:rsidR="00A63A92" w:rsidRPr="00E1644E" w:rsidRDefault="00A63A92" w:rsidP="006C6357">
      <w:pPr>
        <w:pStyle w:val="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rPr>
          <w:rFonts w:asciiTheme="minorBidi" w:hAnsiTheme="minorBidi" w:cstheme="minorBidi"/>
        </w:rPr>
      </w:pPr>
      <w:r w:rsidRPr="00E1644E">
        <w:rPr>
          <w:rFonts w:asciiTheme="minorBidi" w:hAnsiTheme="minorBidi" w:cstheme="minorBidi"/>
        </w:rPr>
        <w:t>Implementation teams are responsible for actively supporting implementation of the grantee’s HMRF program. An implementation team should include a core group of staff—at least three</w:t>
      </w:r>
      <w:r w:rsidR="0027396D">
        <w:rPr>
          <w:rFonts w:asciiTheme="minorBidi" w:hAnsiTheme="minorBidi" w:cstheme="minorBidi"/>
        </w:rPr>
        <w:t xml:space="preserve"> </w:t>
      </w:r>
      <w:r w:rsidRPr="00E1644E">
        <w:rPr>
          <w:rFonts w:asciiTheme="minorBidi" w:hAnsiTheme="minorBidi" w:cstheme="minorBidi"/>
        </w:rPr>
        <w:t>to</w:t>
      </w:r>
      <w:r w:rsidR="0027396D">
        <w:rPr>
          <w:rFonts w:asciiTheme="minorBidi" w:hAnsiTheme="minorBidi" w:cstheme="minorBidi"/>
        </w:rPr>
        <w:t xml:space="preserve"> </w:t>
      </w:r>
      <w:r w:rsidRPr="00E1644E">
        <w:rPr>
          <w:rFonts w:asciiTheme="minorBidi" w:hAnsiTheme="minorBidi" w:cstheme="minorBidi"/>
        </w:rPr>
        <w:t>five people—who have adequate time dedicated to this role. Team members should have detailed knowledge of the program. An implementation team is not an advisory group, but rather a team that is actively and regularly involved in program implementation.</w:t>
      </w:r>
    </w:p>
    <w:p w14:paraId="41C62EA2"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 xml:space="preserve">What are its functions? </w:t>
      </w:r>
    </w:p>
    <w:p w14:paraId="6AF7C30F" w14:textId="3640300B" w:rsidR="00A63A92" w:rsidRPr="00E1644E" w:rsidRDefault="00A63A92" w:rsidP="006C6357">
      <w:pPr>
        <w:pStyle w:val="NormalSS"/>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ind w:firstLine="0"/>
        <w:rPr>
          <w:rFonts w:asciiTheme="minorBidi" w:hAnsiTheme="minorBidi" w:cstheme="minorBidi"/>
          <w:sz w:val="20"/>
        </w:rPr>
      </w:pPr>
      <w:r w:rsidRPr="00E1644E">
        <w:rPr>
          <w:rFonts w:asciiTheme="minorBidi" w:hAnsiTheme="minorBidi" w:cstheme="minorBidi"/>
          <w:sz w:val="20"/>
        </w:rPr>
        <w:t xml:space="preserve">The team is comprised of “doers” and “barrier busters” to program implementation challenges. </w:t>
      </w:r>
      <w:r w:rsidR="00E15CBD" w:rsidRPr="00E1644E">
        <w:rPr>
          <w:rFonts w:asciiTheme="minorBidi" w:hAnsiTheme="minorBidi" w:cstheme="minorBidi"/>
          <w:sz w:val="20"/>
        </w:rPr>
        <w:t>Typically,</w:t>
      </w:r>
      <w:r w:rsidRPr="00E1644E">
        <w:rPr>
          <w:rFonts w:asciiTheme="minorBidi" w:hAnsiTheme="minorBidi" w:cstheme="minorBidi"/>
          <w:sz w:val="20"/>
        </w:rPr>
        <w:t xml:space="preserve"> they:</w:t>
      </w:r>
    </w:p>
    <w:p w14:paraId="3E02F7DB"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Meet regularly (and frequently) to discuss staff and organizational needs of HMRF </w:t>
      </w:r>
      <w:proofErr w:type="gramStart"/>
      <w:r w:rsidRPr="00E1644E">
        <w:t>programs;</w:t>
      </w:r>
      <w:proofErr w:type="gramEnd"/>
    </w:p>
    <w:p w14:paraId="12EB6B7F"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Identify challenges to program implementation using </w:t>
      </w:r>
      <w:proofErr w:type="gramStart"/>
      <w:r w:rsidRPr="00E1644E">
        <w:t>data;</w:t>
      </w:r>
      <w:proofErr w:type="gramEnd"/>
      <w:r w:rsidRPr="00E1644E">
        <w:t xml:space="preserve"> </w:t>
      </w:r>
    </w:p>
    <w:p w14:paraId="6C879FEE"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Develop strategies to address the identified barriers/challenges to program </w:t>
      </w:r>
      <w:proofErr w:type="gramStart"/>
      <w:r w:rsidRPr="00E1644E">
        <w:t>implementation;</w:t>
      </w:r>
      <w:proofErr w:type="gramEnd"/>
    </w:p>
    <w:p w14:paraId="2A0F6187"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Put into practice a system for </w:t>
      </w:r>
      <w:proofErr w:type="gramStart"/>
      <w:r w:rsidRPr="00E1644E">
        <w:t>CQI;</w:t>
      </w:r>
      <w:proofErr w:type="gramEnd"/>
    </w:p>
    <w:p w14:paraId="2B1D3975" w14:textId="77777777" w:rsidR="00A63A92" w:rsidRPr="00E1644E" w:rsidRDefault="00A63A92" w:rsidP="00A4023E">
      <w:pPr>
        <w:pStyle w:val="ListParagraphShadedBox"/>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Engage the community or communities in support of program implementation. </w:t>
      </w:r>
    </w:p>
    <w:p w14:paraId="673FEFFA" w14:textId="0F46E982" w:rsidR="00586531" w:rsidRPr="00E1644E" w:rsidRDefault="00293910" w:rsidP="00A4023E">
      <w:pPr>
        <w:rPr>
          <w:rFonts w:asciiTheme="minorBidi" w:hAnsiTheme="minorBidi"/>
          <w:b/>
          <w:sz w:val="24"/>
          <w:szCs w:val="24"/>
        </w:rPr>
      </w:pPr>
      <w:r w:rsidRPr="00E1644E">
        <w:rPr>
          <w:rFonts w:asciiTheme="minorBidi" w:hAnsiTheme="minorBidi"/>
          <w:b/>
          <w:sz w:val="24"/>
          <w:szCs w:val="24"/>
        </w:rPr>
        <w:t xml:space="preserve">Table </w:t>
      </w:r>
      <w:r w:rsidR="00954F90" w:rsidRPr="00E1644E">
        <w:rPr>
          <w:rFonts w:asciiTheme="minorBidi" w:hAnsiTheme="minorBidi"/>
          <w:b/>
          <w:sz w:val="24"/>
          <w:szCs w:val="24"/>
        </w:rPr>
        <w:t>C1</w:t>
      </w:r>
      <w:r w:rsidR="00586531" w:rsidRPr="00E1644E">
        <w:rPr>
          <w:rFonts w:asciiTheme="minorBidi" w:hAnsiTheme="minorBidi"/>
          <w:b/>
          <w:sz w:val="24"/>
          <w:szCs w:val="24"/>
        </w:rPr>
        <w:t>. Members of your implementation team</w:t>
      </w:r>
      <w:r w:rsidR="00D72852" w:rsidRPr="00E1644E">
        <w:rPr>
          <w:rStyle w:val="FootnoteReference"/>
          <w:rFonts w:asciiTheme="minorBidi" w:hAnsiTheme="minorBidi"/>
        </w:rPr>
        <w:footnoteReference w:id="1"/>
      </w:r>
    </w:p>
    <w:tbl>
      <w:tblPr>
        <w:tblStyle w:val="LightList1"/>
        <w:tblW w:w="5000" w:type="pct"/>
        <w:tblLook w:val="0620" w:firstRow="1" w:lastRow="0" w:firstColumn="0" w:lastColumn="0" w:noHBand="1" w:noVBand="1"/>
      </w:tblPr>
      <w:tblGrid>
        <w:gridCol w:w="2690"/>
        <w:gridCol w:w="1952"/>
        <w:gridCol w:w="4698"/>
      </w:tblGrid>
      <w:tr w:rsidR="00586531" w:rsidRPr="00E1644E" w14:paraId="73C48BE4" w14:textId="77777777" w:rsidTr="00E15CBD">
        <w:trPr>
          <w:cnfStyle w:val="100000000000" w:firstRow="1" w:lastRow="0" w:firstColumn="0" w:lastColumn="0" w:oddVBand="0" w:evenVBand="0" w:oddHBand="0" w:evenHBand="0" w:firstRowFirstColumn="0" w:firstRowLastColumn="0" w:lastRowFirstColumn="0" w:lastRowLastColumn="0"/>
          <w:cantSplit/>
          <w:tblHeader/>
        </w:trPr>
        <w:tc>
          <w:tcPr>
            <w:tcW w:w="1440" w:type="pct"/>
            <w:tcBorders>
              <w:bottom w:val="single" w:sz="4" w:space="0" w:color="auto"/>
            </w:tcBorders>
            <w:shd w:val="clear" w:color="auto" w:fill="1F4E79" w:themeFill="accent1" w:themeFillShade="80"/>
          </w:tcPr>
          <w:p w14:paraId="1AE6495A" w14:textId="77777777" w:rsidR="00586531" w:rsidRPr="00E1644E" w:rsidRDefault="00586531" w:rsidP="00A4023E">
            <w:pPr>
              <w:rPr>
                <w:rFonts w:asciiTheme="minorBidi" w:hAnsiTheme="minorBidi"/>
              </w:rPr>
            </w:pPr>
            <w:r w:rsidRPr="00E1644E">
              <w:rPr>
                <w:rFonts w:asciiTheme="minorBidi" w:hAnsiTheme="minorBidi"/>
              </w:rPr>
              <w:t>Staff name and title</w:t>
            </w:r>
          </w:p>
        </w:tc>
        <w:tc>
          <w:tcPr>
            <w:tcW w:w="1045" w:type="pct"/>
            <w:tcBorders>
              <w:bottom w:val="single" w:sz="4" w:space="0" w:color="auto"/>
            </w:tcBorders>
            <w:shd w:val="clear" w:color="auto" w:fill="1F4E79" w:themeFill="accent1" w:themeFillShade="80"/>
          </w:tcPr>
          <w:p w14:paraId="0F98BB05" w14:textId="77777777" w:rsidR="00586531" w:rsidRPr="00E1644E" w:rsidRDefault="00586531" w:rsidP="00A4023E">
            <w:pPr>
              <w:rPr>
                <w:rFonts w:asciiTheme="minorBidi" w:hAnsiTheme="minorBidi"/>
              </w:rPr>
            </w:pPr>
            <w:r w:rsidRPr="00E1644E">
              <w:rPr>
                <w:rFonts w:asciiTheme="minorBidi" w:hAnsiTheme="minorBidi"/>
              </w:rPr>
              <w:t>Organization</w:t>
            </w:r>
          </w:p>
        </w:tc>
        <w:tc>
          <w:tcPr>
            <w:tcW w:w="2515" w:type="pct"/>
            <w:tcBorders>
              <w:bottom w:val="single" w:sz="4" w:space="0" w:color="auto"/>
            </w:tcBorders>
            <w:shd w:val="clear" w:color="auto" w:fill="1F4E79" w:themeFill="accent1" w:themeFillShade="80"/>
          </w:tcPr>
          <w:p w14:paraId="714B6091" w14:textId="77777777" w:rsidR="00586531" w:rsidRPr="00E1644E" w:rsidRDefault="00586531" w:rsidP="00A4023E">
            <w:pPr>
              <w:rPr>
                <w:rFonts w:asciiTheme="minorBidi" w:hAnsiTheme="minorBidi"/>
              </w:rPr>
            </w:pPr>
            <w:r w:rsidRPr="00E1644E">
              <w:rPr>
                <w:rFonts w:asciiTheme="minorBidi" w:hAnsiTheme="minorBidi"/>
              </w:rPr>
              <w:t>CQI responsibilities</w:t>
            </w:r>
          </w:p>
        </w:tc>
      </w:tr>
      <w:tr w:rsidR="00DB53C6" w:rsidRPr="00E1644E" w14:paraId="66B1BFAE" w14:textId="77777777" w:rsidTr="00E15CBD">
        <w:trPr>
          <w:cantSplit/>
        </w:trPr>
        <w:sdt>
          <w:sdtPr>
            <w:rPr>
              <w:rFonts w:asciiTheme="minorBidi" w:hAnsiTheme="minorBidi"/>
              <w:sz w:val="24"/>
              <w:szCs w:val="24"/>
            </w:rPr>
            <w:alias w:val="C. Your implementation team: C1. Who is on: Team leader: Name and Title"/>
            <w:tag w:val="C. Your implementation team: C1. Who is on: Team leader: Name and Title"/>
            <w:id w:val="910970539"/>
            <w:placeholder>
              <w:docPart w:val="5A1A9CBFC71C43268D7BC926602C403A"/>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56379559" w14:textId="51B8E950"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504709073"/>
            <w:placeholder>
              <w:docPart w:val="9F226F1B9D044077810B29B8AA9AC30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D696A59" w14:textId="424648A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4021AB34" w14:textId="77777777" w:rsidR="00DB53C6" w:rsidRPr="00E1644E" w:rsidRDefault="00DB53C6" w:rsidP="00A4023E">
            <w:pPr>
              <w:rPr>
                <w:rFonts w:asciiTheme="minorBidi" w:hAnsiTheme="minorBidi"/>
              </w:rPr>
            </w:pPr>
            <w:r w:rsidRPr="00E1644E">
              <w:rPr>
                <w:rFonts w:asciiTheme="minorBidi" w:hAnsiTheme="minorBidi"/>
              </w:rPr>
              <w:t>Team leader: Organizes and oversees the CQI process</w:t>
            </w:r>
          </w:p>
        </w:tc>
      </w:tr>
      <w:tr w:rsidR="00DB53C6" w:rsidRPr="00E1644E" w14:paraId="4D84F6C8" w14:textId="77777777" w:rsidTr="00E15CBD">
        <w:trPr>
          <w:cantSplit/>
        </w:trPr>
        <w:sdt>
          <w:sdtPr>
            <w:rPr>
              <w:rFonts w:asciiTheme="minorBidi" w:hAnsiTheme="minorBidi"/>
              <w:sz w:val="24"/>
              <w:szCs w:val="24"/>
            </w:rPr>
            <w:alias w:val="CQI plan lead: Name and Title"/>
            <w:tag w:val="CQI plan lead: Name and Title"/>
            <w:id w:val="-308635244"/>
            <w:placeholder>
              <w:docPart w:val="4D465068734648EEAE8965DB651A8801"/>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6C080484" w14:textId="67D2C325"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359637392"/>
            <w:placeholder>
              <w:docPart w:val="5F9C82A9CD764D11B8F5147F02C6C7F2"/>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0AA21DAA" w14:textId="144124DD"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0858B0D8" w14:textId="4026F853" w:rsidR="00DB53C6" w:rsidRPr="00E1644E" w:rsidRDefault="00DB53C6" w:rsidP="00A4023E">
            <w:pPr>
              <w:rPr>
                <w:rFonts w:asciiTheme="minorBidi" w:hAnsiTheme="minorBidi"/>
              </w:rPr>
            </w:pPr>
            <w:r w:rsidRPr="00E1644E">
              <w:rPr>
                <w:rFonts w:asciiTheme="minorBidi" w:hAnsiTheme="minorBidi"/>
              </w:rPr>
              <w:t>CQI plan lead: Documents and updates CQI plan (this template) with input from implementation team and others</w:t>
            </w:r>
          </w:p>
        </w:tc>
      </w:tr>
      <w:tr w:rsidR="00DB53C6" w:rsidRPr="00E1644E" w14:paraId="7427E970" w14:textId="77777777" w:rsidTr="00E15CBD">
        <w:trPr>
          <w:cantSplit/>
        </w:trPr>
        <w:sdt>
          <w:sdtPr>
            <w:rPr>
              <w:rFonts w:asciiTheme="minorBidi" w:hAnsiTheme="minorBidi"/>
              <w:sz w:val="24"/>
              <w:szCs w:val="24"/>
            </w:rPr>
            <w:alias w:val="Key program staff: Name and Title"/>
            <w:tag w:val="Key program staff: Name and Title"/>
            <w:id w:val="-857576389"/>
            <w:placeholder>
              <w:docPart w:val="E29DAF04EA814A38AF6547C465A9CC99"/>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4C137597" w14:textId="153AED43"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908418406"/>
            <w:placeholder>
              <w:docPart w:val="AF68855CD5974B5DB3EE17E38F0D55AA"/>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192F39B" w14:textId="61B3FA51"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983B4E" w14:textId="7CC7925D" w:rsidR="00DB53C6" w:rsidRPr="00E1644E" w:rsidRDefault="00DB53C6" w:rsidP="00D72852">
            <w:pPr>
              <w:rPr>
                <w:rFonts w:asciiTheme="minorBidi" w:hAnsiTheme="minorBidi"/>
              </w:rPr>
            </w:pPr>
            <w:r w:rsidRPr="00E1644E">
              <w:rPr>
                <w:rFonts w:asciiTheme="minorBidi" w:hAnsiTheme="minorBidi"/>
              </w:rPr>
              <w:t>Key program staff: Identifies targets, develops improvement strategies, and monitors their implementation and testing</w:t>
            </w:r>
          </w:p>
        </w:tc>
      </w:tr>
      <w:tr w:rsidR="00DB53C6" w:rsidRPr="00E1644E" w14:paraId="0E672BF3" w14:textId="77777777" w:rsidTr="00E15CBD">
        <w:trPr>
          <w:cantSplit/>
          <w:trHeight w:val="872"/>
        </w:trPr>
        <w:sdt>
          <w:sdtPr>
            <w:rPr>
              <w:rFonts w:asciiTheme="minorBidi" w:hAnsiTheme="minorBidi"/>
              <w:sz w:val="24"/>
              <w:szCs w:val="24"/>
            </w:rPr>
            <w:alias w:val="Data manager: Name and Title"/>
            <w:tag w:val="Data manager: Name and Title"/>
            <w:id w:val="-468211226"/>
            <w:placeholder>
              <w:docPart w:val="E6EC0F4653354A898B4C9B1EA4C9C7C2"/>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3A33602E" w14:textId="2798DFD4"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455302287"/>
            <w:placeholder>
              <w:docPart w:val="2B4F1484BF4348C983B3D0684B8B53D5"/>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FFD8D2A" w14:textId="19077EE9"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1D76E7" w14:textId="7955F4C0" w:rsidR="00DB53C6" w:rsidRPr="00E1644E" w:rsidRDefault="00DB53C6" w:rsidP="00A4023E">
            <w:pPr>
              <w:rPr>
                <w:rFonts w:asciiTheme="minorBidi" w:hAnsiTheme="minorBidi"/>
              </w:rPr>
            </w:pPr>
            <w:r w:rsidRPr="00E1644E">
              <w:rPr>
                <w:rFonts w:asciiTheme="minorBidi" w:hAnsiTheme="minorBidi"/>
              </w:rPr>
              <w:t>Data manager: Oversees data collection, analyzes data to measure progress on goals, presents results to implementation team and others</w:t>
            </w:r>
          </w:p>
        </w:tc>
      </w:tr>
      <w:tr w:rsidR="00DB53C6" w:rsidRPr="00E1644E" w14:paraId="4CDCF02E" w14:textId="77777777" w:rsidTr="00E15CBD">
        <w:trPr>
          <w:cantSplit/>
        </w:trPr>
        <w:sdt>
          <w:sdtPr>
            <w:rPr>
              <w:rFonts w:asciiTheme="minorBidi" w:hAnsiTheme="minorBidi"/>
              <w:sz w:val="24"/>
              <w:szCs w:val="24"/>
            </w:rPr>
            <w:alias w:val="Training/technical assistance supervisor: Name and Title"/>
            <w:tag w:val="Training/technical assistance supervisor: Name and Title"/>
            <w:id w:val="-805621408"/>
            <w:placeholder>
              <w:docPart w:val="15BAF84B73884133A051DBB098E46A8B"/>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270DCD50" w14:textId="3A396F69"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006135812"/>
            <w:placeholder>
              <w:docPart w:val="09A2150F179C4150931929110A94D66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78A4D34" w14:textId="242DA12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6FC0A73E" w14:textId="77777777" w:rsidR="00DB53C6" w:rsidRPr="00E1644E" w:rsidRDefault="00DB53C6" w:rsidP="00A4023E">
            <w:pPr>
              <w:rPr>
                <w:rFonts w:asciiTheme="minorBidi" w:hAnsiTheme="minorBidi"/>
              </w:rPr>
            </w:pPr>
            <w:r w:rsidRPr="00E1644E">
              <w:rPr>
                <w:rFonts w:asciiTheme="minorBidi" w:hAnsiTheme="minorBidi"/>
              </w:rPr>
              <w:t>Training/technical assistance supervisor: Supports staff in implementing new strategies</w:t>
            </w:r>
          </w:p>
        </w:tc>
      </w:tr>
    </w:tbl>
    <w:p w14:paraId="3D45AB19" w14:textId="73B47A32" w:rsidR="00586531" w:rsidRPr="00E1644E" w:rsidRDefault="009A6F1F" w:rsidP="00A17939">
      <w:pPr>
        <w:pStyle w:val="Heading3"/>
      </w:pPr>
      <w:bookmarkStart w:id="4" w:name="_Toc7112444"/>
      <w:r w:rsidRPr="00E1644E">
        <w:t>Planning</w:t>
      </w:r>
      <w:r w:rsidR="00586531" w:rsidRPr="00E1644E">
        <w:t xml:space="preserve"> CQI </w:t>
      </w:r>
      <w:r w:rsidR="0045750A" w:rsidRPr="00E1644E">
        <w:t>communications</w:t>
      </w:r>
      <w:bookmarkEnd w:id="4"/>
      <w:r w:rsidR="00586531" w:rsidRPr="00E1644E">
        <w:t xml:space="preserve"> </w:t>
      </w:r>
    </w:p>
    <w:p w14:paraId="34C1A0FE" w14:textId="01E730DE" w:rsidR="00586531"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How often does your implementation team meet to discuss CQI? </w:t>
      </w:r>
      <w:r w:rsidR="00D7595B">
        <w:rPr>
          <w:rFonts w:asciiTheme="minorBidi" w:hAnsiTheme="minorBidi" w:cstheme="minorBidi"/>
        </w:rPr>
        <w:t>The Administration for Children and Families (</w:t>
      </w:r>
      <w:r w:rsidRPr="00E1644E">
        <w:rPr>
          <w:rFonts w:asciiTheme="minorBidi" w:hAnsiTheme="minorBidi" w:cstheme="minorBidi"/>
        </w:rPr>
        <w:t>ACF</w:t>
      </w:r>
      <w:r w:rsidR="00D7595B">
        <w:rPr>
          <w:rFonts w:asciiTheme="minorBidi" w:hAnsiTheme="minorBidi" w:cstheme="minorBidi"/>
        </w:rPr>
        <w:t>)</w:t>
      </w:r>
      <w:r w:rsidRPr="00E1644E">
        <w:rPr>
          <w:rFonts w:asciiTheme="minorBidi" w:hAnsiTheme="minorBidi" w:cstheme="minorBidi"/>
        </w:rPr>
        <w:t xml:space="preserve"> recommends meeting every </w:t>
      </w:r>
      <w:r w:rsidR="0027396D">
        <w:rPr>
          <w:rFonts w:asciiTheme="minorBidi" w:hAnsiTheme="minorBidi" w:cstheme="minorBidi"/>
        </w:rPr>
        <w:t>2</w:t>
      </w:r>
      <w:r w:rsidRPr="00E1644E">
        <w:rPr>
          <w:rFonts w:asciiTheme="minorBidi" w:hAnsiTheme="minorBidi" w:cstheme="minorBidi"/>
        </w:rPr>
        <w:t xml:space="preserve"> weeks or monthly. It is also helpful to use a set agenda and a formal meeting structure for team engagement and efficiency. </w:t>
      </w:r>
    </w:p>
    <w:sdt>
      <w:sdtPr>
        <w:rPr>
          <w:rFonts w:asciiTheme="minorBidi" w:hAnsiTheme="minorBidi" w:cstheme="minorBidi"/>
        </w:rPr>
        <w:alias w:val="C2. Planning CQI communications: a. How often does your implementation team meet to discuss CQI? "/>
        <w:tag w:val="C2. Planning CQI communications: a. How often does your implementation team meet to discuss CQI? "/>
        <w:id w:val="221174539"/>
        <w:placeholder>
          <w:docPart w:val="DefaultPlaceholder_-1854013440"/>
        </w:placeholder>
      </w:sdtPr>
      <w:sdtEndPr/>
      <w:sdtContent>
        <w:p w14:paraId="1993517C" w14:textId="36FEF98E" w:rsidR="00E15CBD"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328D0D08" w14:textId="1962250B" w:rsidR="00651EB2" w:rsidRPr="00E1644E" w:rsidRDefault="00586531" w:rsidP="00A4023E">
      <w:pPr>
        <w:pStyle w:val="Question"/>
        <w:rPr>
          <w:rFonts w:asciiTheme="minorBidi" w:hAnsiTheme="minorBidi" w:cstheme="minorBidi"/>
        </w:rPr>
      </w:pPr>
      <w:r w:rsidRPr="00E1644E">
        <w:rPr>
          <w:rFonts w:asciiTheme="minorBidi" w:hAnsiTheme="minorBidi" w:cstheme="minorBidi"/>
        </w:rPr>
        <w:t>Are meetings usually in person or by phone? If by phone, how do you encourage engagement and full participation?</w:t>
      </w:r>
      <w:r w:rsidR="00651EB2" w:rsidRPr="00E1644E">
        <w:rPr>
          <w:rFonts w:asciiTheme="minorBidi" w:hAnsiTheme="minorBidi" w:cstheme="minorBidi"/>
        </w:rPr>
        <w:t xml:space="preserve"> </w:t>
      </w:r>
    </w:p>
    <w:sdt>
      <w:sdtPr>
        <w:rPr>
          <w:rFonts w:asciiTheme="minorBidi" w:hAnsiTheme="minorBidi" w:cstheme="minorBidi"/>
        </w:rPr>
        <w:alias w:val="b. Are meetings usually in person or by phone?  If by phone, how do you encourage engagement and full participation?"/>
        <w:tag w:val="b. Are meetings usually in person or by phone?  If by phone, how do you encourage engagement and full participation?"/>
        <w:id w:val="-636646272"/>
        <w:placeholder>
          <w:docPart w:val="182F132BA59A4905AEFD1F200803210B"/>
        </w:placeholder>
      </w:sdtPr>
      <w:sdtEndPr/>
      <w:sdtContent>
        <w:p w14:paraId="6839ACCB"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7E6B693A" w14:textId="77777777" w:rsidR="00651EB2"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What communications, if any, are expected to occur between meetings? Who </w:t>
      </w:r>
      <w:proofErr w:type="gramStart"/>
      <w:r w:rsidRPr="00E1644E">
        <w:rPr>
          <w:rFonts w:asciiTheme="minorBidi" w:hAnsiTheme="minorBidi" w:cstheme="minorBidi"/>
        </w:rPr>
        <w:t xml:space="preserve">is </w:t>
      </w:r>
      <w:r w:rsidR="009D5821" w:rsidRPr="00E1644E">
        <w:rPr>
          <w:rFonts w:asciiTheme="minorBidi" w:hAnsiTheme="minorBidi" w:cstheme="minorBidi"/>
        </w:rPr>
        <w:t xml:space="preserve">in </w:t>
      </w:r>
      <w:r w:rsidRPr="00E1644E">
        <w:rPr>
          <w:rFonts w:asciiTheme="minorBidi" w:hAnsiTheme="minorBidi" w:cstheme="minorBidi"/>
        </w:rPr>
        <w:t>charge of</w:t>
      </w:r>
      <w:proofErr w:type="gramEnd"/>
      <w:r w:rsidRPr="00E1644E">
        <w:rPr>
          <w:rFonts w:asciiTheme="minorBidi" w:hAnsiTheme="minorBidi" w:cstheme="minorBidi"/>
        </w:rPr>
        <w:t xml:space="preserve"> these communications? </w:t>
      </w:r>
    </w:p>
    <w:sdt>
      <w:sdtPr>
        <w:rPr>
          <w:rFonts w:asciiTheme="minorBidi" w:hAnsiTheme="minorBidi" w:cstheme="minorBidi"/>
        </w:rPr>
        <w:alias w:val="c. What communications, if any, are expected to occur between meetings? Who is in charge of these communications? "/>
        <w:tag w:val="c. What communications, if any, are expected to occur between meetings? Who is in charge of these communications? "/>
        <w:id w:val="1059438905"/>
        <w:placeholder>
          <w:docPart w:val="9879E41377C74B5281C58ABB8EBEFA1E"/>
        </w:placeholder>
      </w:sdtPr>
      <w:sdtEndPr/>
      <w:sdtContent>
        <w:p w14:paraId="79B0DCF0"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025AA054" w14:textId="60F25E82" w:rsidR="00E517F4" w:rsidRDefault="009E3F81" w:rsidP="006E158E">
      <w:pPr>
        <w:pStyle w:val="Heading2"/>
      </w:pPr>
      <w:bookmarkStart w:id="5" w:name="_Toc7112445"/>
      <w:r w:rsidRPr="00E1644E">
        <w:t>Working through an issue</w:t>
      </w:r>
      <w:bookmarkEnd w:id="5"/>
      <w:r w:rsidR="007D7865" w:rsidRPr="00E1644E">
        <w:t xml:space="preserve"> </w:t>
      </w:r>
    </w:p>
    <w:p w14:paraId="4D209810" w14:textId="76767ACC" w:rsidR="006C6357" w:rsidRPr="006C6357" w:rsidRDefault="006C6357" w:rsidP="006C6357">
      <w:pPr>
        <w:pStyle w:val="Icon"/>
      </w:pPr>
      <w:r w:rsidRPr="00DE7013">
        <w:rPr>
          <w:noProof/>
        </w:rPr>
        <w:drawing>
          <wp:inline distT="0" distB="0" distL="0" distR="0" wp14:anchorId="3A51CDE9" wp14:editId="6F552966">
            <wp:extent cx="437515" cy="445135"/>
            <wp:effectExtent l="0" t="0" r="635" b="0"/>
            <wp:docPr id="31" name="Picture 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B061728" w14:textId="34BD65AD" w:rsidR="007D7865" w:rsidRPr="00E1644E" w:rsidRDefault="007D7865" w:rsidP="00A17939">
      <w:pPr>
        <w:pStyle w:val="Heading3"/>
      </w:pPr>
      <w:bookmarkStart w:id="6" w:name="_Toc7112446"/>
      <w:r w:rsidRPr="00E1644E">
        <w:t xml:space="preserve">Identifying an area for improvement and setting </w:t>
      </w:r>
      <w:r w:rsidRPr="006E158E">
        <w:t>goals</w:t>
      </w:r>
      <w:bookmarkEnd w:id="6"/>
    </w:p>
    <w:p w14:paraId="69C57800" w14:textId="2E721F85" w:rsidR="00E517F4" w:rsidRPr="00E1644E" w:rsidRDefault="006A1987"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w:t>
      </w:r>
      <w:r w:rsidR="00E517F4" w:rsidRPr="00E1644E">
        <w:rPr>
          <w:rFonts w:asciiTheme="minorBidi" w:eastAsiaTheme="minorHAnsi" w:hAnsiTheme="minorBidi" w:cstheme="minorBidi"/>
          <w:szCs w:val="24"/>
        </w:rPr>
        <w:t xml:space="preserve"> identify </w:t>
      </w:r>
      <w:r w:rsidR="00FA6263" w:rsidRPr="00E1644E">
        <w:rPr>
          <w:rFonts w:asciiTheme="minorBidi" w:eastAsiaTheme="minorHAnsi" w:hAnsiTheme="minorBidi" w:cstheme="minorBidi"/>
          <w:szCs w:val="24"/>
        </w:rPr>
        <w:t>an area</w:t>
      </w:r>
      <w:r w:rsidR="00E517F4" w:rsidRPr="00E1644E">
        <w:rPr>
          <w:rFonts w:asciiTheme="minorBidi" w:eastAsiaTheme="minorHAnsi" w:hAnsiTheme="minorBidi" w:cstheme="minorBidi"/>
          <w:szCs w:val="24"/>
        </w:rPr>
        <w:t xml:space="preserve"> in which </w:t>
      </w:r>
      <w:r w:rsidR="00B2198E"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program could improve</w:t>
      </w:r>
      <w:r w:rsidR="00FA6263" w:rsidRPr="00E1644E">
        <w:rPr>
          <w:rFonts w:asciiTheme="minorBidi" w:eastAsiaTheme="minorHAnsi" w:hAnsiTheme="minorBidi" w:cstheme="minorBidi"/>
          <w:szCs w:val="24"/>
        </w:rPr>
        <w:t xml:space="preserve"> and goals for improvement</w:t>
      </w:r>
      <w:r w:rsidR="00E517F4" w:rsidRPr="00E1644E">
        <w:rPr>
          <w:rFonts w:asciiTheme="minorBidi" w:eastAsiaTheme="minorHAnsi" w:hAnsiTheme="minorBidi" w:cstheme="minorBidi"/>
          <w:szCs w:val="24"/>
        </w:rPr>
        <w:t xml:space="preserve">. Goals should be SMART: specific, measurable, achievable, relevant, and time bound. </w:t>
      </w:r>
      <w:r w:rsidR="00292486"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logic model or other program documents </w:t>
      </w:r>
      <w:r w:rsidR="00292486" w:rsidRPr="00E1644E">
        <w:rPr>
          <w:rFonts w:asciiTheme="minorBidi" w:eastAsiaTheme="minorHAnsi" w:hAnsiTheme="minorBidi" w:cstheme="minorBidi"/>
          <w:szCs w:val="24"/>
        </w:rPr>
        <w:t>can be useful for</w:t>
      </w:r>
      <w:r w:rsidR="00E517F4" w:rsidRPr="00E1644E">
        <w:rPr>
          <w:rFonts w:asciiTheme="minorBidi" w:eastAsiaTheme="minorHAnsi" w:hAnsiTheme="minorBidi" w:cstheme="minorBidi"/>
          <w:szCs w:val="24"/>
        </w:rPr>
        <w:t xml:space="preserve"> develop</w:t>
      </w:r>
      <w:r w:rsidR="00292486" w:rsidRPr="00E1644E">
        <w:rPr>
          <w:rFonts w:asciiTheme="minorBidi" w:eastAsiaTheme="minorHAnsi" w:hAnsiTheme="minorBidi" w:cstheme="minorBidi"/>
          <w:szCs w:val="24"/>
        </w:rPr>
        <w:t>ing</w:t>
      </w:r>
      <w:r w:rsidR="00E517F4" w:rsidRPr="00E1644E">
        <w:rPr>
          <w:rFonts w:asciiTheme="minorBidi" w:eastAsiaTheme="minorHAnsi" w:hAnsiTheme="minorBidi" w:cstheme="minorBidi"/>
          <w:szCs w:val="24"/>
        </w:rPr>
        <w:t xml:space="preserve"> realistic, meaningful goals. If your program is meeting all goals, CQI can focus on enhancing program implementation. </w:t>
      </w:r>
    </w:p>
    <w:p w14:paraId="62203697" w14:textId="72DACE48" w:rsidR="004C7B77" w:rsidRPr="00E1644E" w:rsidRDefault="00076809" w:rsidP="00A4023E">
      <w:pPr>
        <w:rPr>
          <w:rFonts w:asciiTheme="minorBidi" w:hAnsiTheme="minorBidi"/>
          <w:sz w:val="24"/>
          <w:szCs w:val="24"/>
        </w:rPr>
      </w:pPr>
      <w:r w:rsidRPr="00E1644E">
        <w:rPr>
          <w:rFonts w:asciiTheme="minorBidi" w:hAnsiTheme="minorBidi"/>
          <w:sz w:val="24"/>
          <w:szCs w:val="24"/>
          <w:u w:val="single"/>
        </w:rPr>
        <w:t>P</w:t>
      </w:r>
      <w:r w:rsidR="00E517F4" w:rsidRPr="00E1644E">
        <w:rPr>
          <w:rFonts w:asciiTheme="minorBidi" w:hAnsiTheme="minorBidi"/>
          <w:sz w:val="24"/>
          <w:szCs w:val="24"/>
          <w:u w:val="single"/>
        </w:rPr>
        <w:t xml:space="preserve">lease </w:t>
      </w:r>
      <w:r w:rsidRPr="00E1644E">
        <w:rPr>
          <w:rFonts w:asciiTheme="minorBidi" w:hAnsiTheme="minorBidi"/>
          <w:sz w:val="24"/>
          <w:szCs w:val="24"/>
          <w:u w:val="single"/>
        </w:rPr>
        <w:t xml:space="preserve">select one </w:t>
      </w:r>
      <w:r w:rsidR="00786451" w:rsidRPr="00E1644E">
        <w:rPr>
          <w:rFonts w:asciiTheme="minorBidi" w:hAnsiTheme="minorBidi"/>
          <w:sz w:val="24"/>
          <w:szCs w:val="24"/>
          <w:u w:val="single"/>
        </w:rPr>
        <w:t>area of improvement and then complete</w:t>
      </w:r>
      <w:r w:rsidRPr="00E1644E">
        <w:rPr>
          <w:rFonts w:asciiTheme="minorBidi" w:hAnsiTheme="minorBidi"/>
          <w:sz w:val="24"/>
          <w:szCs w:val="24"/>
          <w:u w:val="single"/>
        </w:rPr>
        <w:t xml:space="preserve"> the table below describ</w:t>
      </w:r>
      <w:r w:rsidR="00786451" w:rsidRPr="00E1644E">
        <w:rPr>
          <w:rFonts w:asciiTheme="minorBidi" w:hAnsiTheme="minorBidi"/>
          <w:sz w:val="24"/>
          <w:szCs w:val="24"/>
          <w:u w:val="single"/>
        </w:rPr>
        <w:t>ing</w:t>
      </w:r>
      <w:r w:rsidRPr="00E1644E">
        <w:rPr>
          <w:rFonts w:asciiTheme="minorBidi" w:hAnsiTheme="minorBidi"/>
          <w:sz w:val="24"/>
          <w:szCs w:val="24"/>
          <w:u w:val="single"/>
        </w:rPr>
        <w:t xml:space="preserve"> the</w:t>
      </w:r>
      <w:r w:rsidR="00E517F4" w:rsidRPr="00E1644E">
        <w:rPr>
          <w:rFonts w:asciiTheme="minorBidi" w:hAnsiTheme="minorBidi"/>
          <w:sz w:val="24"/>
          <w:szCs w:val="24"/>
          <w:u w:val="single"/>
        </w:rPr>
        <w:t xml:space="preserve"> </w:t>
      </w:r>
      <w:r w:rsidR="00CF5237" w:rsidRPr="00E1644E">
        <w:rPr>
          <w:rFonts w:asciiTheme="minorBidi" w:hAnsiTheme="minorBidi"/>
          <w:sz w:val="24"/>
          <w:szCs w:val="24"/>
          <w:u w:val="single"/>
        </w:rPr>
        <w:t>specific issue you are trying to solve</w:t>
      </w:r>
      <w:r w:rsidR="009C4253" w:rsidRPr="00E1644E">
        <w:rPr>
          <w:rFonts w:asciiTheme="minorBidi" w:hAnsiTheme="minorBidi"/>
          <w:sz w:val="24"/>
          <w:szCs w:val="24"/>
          <w:u w:val="single"/>
        </w:rPr>
        <w:t xml:space="preserve"> in that area</w:t>
      </w:r>
      <w:r w:rsidR="00E517F4" w:rsidRPr="00E1644E">
        <w:rPr>
          <w:rFonts w:asciiTheme="minorBidi" w:hAnsiTheme="minorBidi"/>
          <w:sz w:val="24"/>
          <w:szCs w:val="24"/>
          <w:u w:val="single"/>
        </w:rPr>
        <w:t>, one SMART goal, and possible data sources to use.</w:t>
      </w:r>
      <w:r w:rsidR="00E517F4" w:rsidRPr="00E1644E">
        <w:rPr>
          <w:rFonts w:asciiTheme="minorBidi" w:hAnsiTheme="minorBidi"/>
          <w:sz w:val="24"/>
          <w:szCs w:val="24"/>
        </w:rPr>
        <w:t xml:space="preserve"> </w:t>
      </w:r>
      <w:r w:rsidR="00FB08C8" w:rsidRPr="00D72852">
        <w:rPr>
          <w:rFonts w:asciiTheme="minorBidi" w:hAnsiTheme="minorBidi"/>
          <w:sz w:val="24"/>
          <w:szCs w:val="24"/>
        </w:rPr>
        <w:t>If you</w:t>
      </w:r>
      <w:r w:rsidR="00BA6C6F" w:rsidRPr="00D72852">
        <w:rPr>
          <w:rFonts w:asciiTheme="minorBidi" w:hAnsiTheme="minorBidi"/>
          <w:sz w:val="24"/>
          <w:szCs w:val="24"/>
        </w:rPr>
        <w:t xml:space="preserve">r program is </w:t>
      </w:r>
      <w:r w:rsidR="00FB08C8" w:rsidRPr="00D72852">
        <w:rPr>
          <w:rFonts w:asciiTheme="minorBidi" w:hAnsiTheme="minorBidi"/>
          <w:sz w:val="24"/>
          <w:szCs w:val="24"/>
        </w:rPr>
        <w:t>working on a second issue at the same time</w:t>
      </w:r>
      <w:r w:rsidR="00BA6C6F" w:rsidRPr="00D72852">
        <w:rPr>
          <w:rFonts w:asciiTheme="minorBidi" w:hAnsiTheme="minorBidi"/>
          <w:sz w:val="24"/>
          <w:szCs w:val="24"/>
        </w:rPr>
        <w:t>, please describe the second issue in section E</w:t>
      </w:r>
      <w:r w:rsidR="00C62FD9" w:rsidRPr="00D72852">
        <w:rPr>
          <w:rFonts w:asciiTheme="minorBidi" w:hAnsiTheme="minorBidi"/>
          <w:sz w:val="24"/>
          <w:szCs w:val="24"/>
        </w:rPr>
        <w:t>.</w:t>
      </w:r>
      <w:r w:rsidR="00FB08C8" w:rsidRPr="00D72852">
        <w:rPr>
          <w:rFonts w:asciiTheme="minorBidi" w:hAnsiTheme="minorBidi"/>
          <w:sz w:val="24"/>
          <w:szCs w:val="24"/>
        </w:rPr>
        <w:t xml:space="preserve"> </w:t>
      </w:r>
      <w:r w:rsidR="00E517F4" w:rsidRPr="00E1644E">
        <w:rPr>
          <w:rFonts w:asciiTheme="minorBidi" w:hAnsiTheme="minorBidi"/>
          <w:sz w:val="24"/>
          <w:szCs w:val="24"/>
        </w:rPr>
        <w:t xml:space="preserve">Please see </w:t>
      </w:r>
      <w:r w:rsidR="00872531" w:rsidRPr="00E1644E">
        <w:rPr>
          <w:rFonts w:asciiTheme="minorBidi" w:hAnsiTheme="minorBidi"/>
          <w:sz w:val="24"/>
          <w:szCs w:val="24"/>
        </w:rPr>
        <w:t xml:space="preserve">the Appendix of </w:t>
      </w:r>
      <w:r w:rsidR="00E517F4" w:rsidRPr="00E1644E">
        <w:rPr>
          <w:rFonts w:asciiTheme="minorBidi" w:hAnsiTheme="minorBidi"/>
          <w:sz w:val="24"/>
          <w:szCs w:val="24"/>
        </w:rPr>
        <w:t>“</w:t>
      </w:r>
      <w:r w:rsidR="00872531" w:rsidRPr="00E1644E">
        <w:rPr>
          <w:rFonts w:asciiTheme="minorBidi" w:hAnsiTheme="minorBidi"/>
          <w:sz w:val="24"/>
          <w:szCs w:val="24"/>
        </w:rPr>
        <w:t xml:space="preserve">Ideas for </w:t>
      </w:r>
      <w:r w:rsidR="00872531" w:rsidRPr="00E1644E">
        <w:rPr>
          <w:rFonts w:asciiTheme="minorBidi" w:hAnsiTheme="minorBidi"/>
          <w:sz w:val="24"/>
          <w:szCs w:val="24"/>
        </w:rPr>
        <w:lastRenderedPageBreak/>
        <w:t>using nFORM data for CQI”</w:t>
      </w:r>
      <w:r w:rsidR="00E517F4" w:rsidRPr="00E1644E">
        <w:rPr>
          <w:rFonts w:asciiTheme="minorBidi" w:hAnsiTheme="minorBidi"/>
          <w:sz w:val="24"/>
          <w:szCs w:val="24"/>
        </w:rPr>
        <w:t xml:space="preserve"> for ways in which nFORM data could be used to measure progress towards goals in these areas</w:t>
      </w:r>
      <w:r w:rsidRPr="00E1644E">
        <w:rPr>
          <w:rFonts w:asciiTheme="minorBidi" w:hAnsiTheme="minorBidi"/>
          <w:sz w:val="24"/>
          <w:szCs w:val="24"/>
        </w:rPr>
        <w:t xml:space="preserve">. </w:t>
      </w:r>
    </w:p>
    <w:p w14:paraId="1BE413A0" w14:textId="63F10CBE" w:rsidR="002064EA" w:rsidRPr="00E1644E" w:rsidRDefault="002064EA" w:rsidP="00A4023E">
      <w:pPr>
        <w:pStyle w:val="Question"/>
        <w:rPr>
          <w:rFonts w:asciiTheme="minorBidi" w:hAnsiTheme="minorBidi" w:cstheme="minorBidi"/>
        </w:rPr>
      </w:pPr>
      <w:r w:rsidRPr="00E1644E">
        <w:rPr>
          <w:rFonts w:asciiTheme="minorBidi" w:hAnsiTheme="minorBidi" w:cstheme="minorBidi"/>
        </w:rPr>
        <w:t xml:space="preserve">Please select one </w:t>
      </w:r>
      <w:r w:rsidR="00786451" w:rsidRPr="00E1644E">
        <w:rPr>
          <w:rFonts w:asciiTheme="minorBidi" w:hAnsiTheme="minorBidi" w:cstheme="minorBidi"/>
        </w:rPr>
        <w:t>area of improvement</w:t>
      </w:r>
      <w:r w:rsidRPr="00E1644E">
        <w:rPr>
          <w:rFonts w:asciiTheme="minorBidi" w:hAnsiTheme="minorBidi" w:cstheme="minorBidi"/>
        </w:rPr>
        <w:t xml:space="preserve"> </w:t>
      </w:r>
      <w:r w:rsidR="006A1987" w:rsidRPr="00E1644E">
        <w:rPr>
          <w:rFonts w:asciiTheme="minorBidi" w:hAnsiTheme="minorBidi" w:cstheme="minorBidi"/>
        </w:rPr>
        <w:t>for your program</w:t>
      </w:r>
      <w:r w:rsidR="0003008E" w:rsidRPr="00E1644E">
        <w:rPr>
          <w:rFonts w:asciiTheme="minorBidi" w:hAnsiTheme="minorBidi" w:cstheme="minorBidi"/>
        </w:rPr>
        <w:t>:</w:t>
      </w:r>
    </w:p>
    <w:p w14:paraId="3182D0A8" w14:textId="73EB3577" w:rsidR="00651EB2" w:rsidRPr="006E158E" w:rsidRDefault="00F77BEC" w:rsidP="00A4023E">
      <w:pPr>
        <w:pStyle w:val="NoSpacing"/>
        <w:rPr>
          <w:sz w:val="24"/>
          <w:szCs w:val="24"/>
        </w:rPr>
      </w:pPr>
      <w:sdt>
        <w:sdtPr>
          <w:rPr>
            <w:sz w:val="24"/>
            <w:szCs w:val="24"/>
          </w:rPr>
          <w:alias w:val="D. Working through an issue: D1. Identifying an area for improvement and setting goals: a. Areas of Improvement: Enrollment"/>
          <w:tag w:val="D. Working through an issue: D1. Identifying an area for improvement and setting goals: a. Areas of Improvement: Enrollment"/>
          <w:id w:val="-220989601"/>
          <w14:checkbox>
            <w14:checked w14:val="0"/>
            <w14:checkedState w14:val="2612" w14:font="MS Gothic"/>
            <w14:uncheckedState w14:val="2610" w14:font="MS Gothic"/>
          </w14:checkbox>
        </w:sdtPr>
        <w:sdtEndPr/>
        <w:sdtContent>
          <w:r w:rsidR="005F5039" w:rsidRPr="006E158E">
            <w:rPr>
              <w:rFonts w:ascii="Segoe UI Symbol" w:eastAsia="MS Gothic" w:hAnsi="Segoe UI Symbol" w:cs="Segoe UI Symbol"/>
              <w:sz w:val="24"/>
              <w:szCs w:val="24"/>
            </w:rPr>
            <w:t>☐</w:t>
          </w:r>
        </w:sdtContent>
      </w:sdt>
      <w:r w:rsidR="00EE2B1D" w:rsidRPr="006E158E">
        <w:rPr>
          <w:sz w:val="24"/>
          <w:szCs w:val="24"/>
        </w:rPr>
        <w:t xml:space="preserve"> Enrollment </w:t>
      </w:r>
    </w:p>
    <w:p w14:paraId="5EB587DE" w14:textId="6F062144" w:rsidR="00EE2B1D" w:rsidRPr="006E158E" w:rsidRDefault="00F77BEC" w:rsidP="00A4023E">
      <w:pPr>
        <w:pStyle w:val="NoSpacing"/>
        <w:rPr>
          <w:sz w:val="24"/>
          <w:szCs w:val="24"/>
        </w:rPr>
      </w:pPr>
      <w:sdt>
        <w:sdtPr>
          <w:rPr>
            <w:sz w:val="24"/>
            <w:szCs w:val="24"/>
          </w:rPr>
          <w:alias w:val="Client completion of services"/>
          <w:tag w:val="Client completion of services"/>
          <w:id w:val="-178667430"/>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Client completion of services</w:t>
      </w:r>
    </w:p>
    <w:p w14:paraId="752A377F" w14:textId="3261392E" w:rsidR="00EE2B1D" w:rsidRPr="006E158E" w:rsidRDefault="00F77BEC" w:rsidP="00A4023E">
      <w:pPr>
        <w:pStyle w:val="NoSpacing"/>
        <w:rPr>
          <w:sz w:val="24"/>
          <w:szCs w:val="24"/>
        </w:rPr>
      </w:pPr>
      <w:sdt>
        <w:sdtPr>
          <w:rPr>
            <w:sz w:val="24"/>
            <w:szCs w:val="24"/>
          </w:rPr>
          <w:alias w:val="Quality of services"/>
          <w:tag w:val="Quality of services"/>
          <w:id w:val="898327043"/>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Quality of services</w:t>
      </w:r>
    </w:p>
    <w:p w14:paraId="6F9FF9E5" w14:textId="59ADA9C8" w:rsidR="00EE2B1D" w:rsidRPr="006E158E" w:rsidRDefault="00F77BEC" w:rsidP="00A4023E">
      <w:pPr>
        <w:pStyle w:val="NoSpacing"/>
        <w:rPr>
          <w:sz w:val="24"/>
          <w:szCs w:val="24"/>
        </w:rPr>
      </w:pPr>
      <w:sdt>
        <w:sdtPr>
          <w:rPr>
            <w:sz w:val="24"/>
            <w:szCs w:val="24"/>
          </w:rPr>
          <w:alias w:val="Data collection"/>
          <w:tag w:val="Data collection"/>
          <w:id w:val="1451052762"/>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Data collection</w:t>
      </w:r>
    </w:p>
    <w:p w14:paraId="6742C2A5" w14:textId="7F9F288F" w:rsidR="00EE2B1D" w:rsidRPr="006E158E" w:rsidRDefault="00F77BEC" w:rsidP="00A17939">
      <w:pPr>
        <w:pStyle w:val="NoSpacing"/>
        <w:tabs>
          <w:tab w:val="left" w:leader="underscore" w:pos="8640"/>
        </w:tabs>
        <w:rPr>
          <w:sz w:val="24"/>
          <w:szCs w:val="24"/>
        </w:rPr>
      </w:pPr>
      <w:sdt>
        <w:sdtPr>
          <w:rPr>
            <w:sz w:val="24"/>
            <w:szCs w:val="24"/>
          </w:rPr>
          <w:alias w:val="Other area of improvement"/>
          <w:tag w:val="Other area of improvement"/>
          <w:id w:val="-66884941"/>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Other </w:t>
      </w:r>
      <w:sdt>
        <w:sdtPr>
          <w:rPr>
            <w:sz w:val="24"/>
            <w:szCs w:val="24"/>
          </w:r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515076413"/>
          <w:placeholder>
            <w:docPart w:val="DefaultPlaceholder_-1854013440"/>
          </w:placeholder>
        </w:sdtPr>
        <w:sdtEndPr/>
        <w:sdtContent>
          <w:r w:rsidR="00EE2B1D" w:rsidRPr="006E158E">
            <w:rPr>
              <w:sz w:val="24"/>
              <w:szCs w:val="24"/>
            </w:rPr>
            <w:tab/>
          </w:r>
        </w:sdtContent>
      </w:sdt>
    </w:p>
    <w:p w14:paraId="073228E9" w14:textId="498D9847" w:rsidR="00EE2B1D" w:rsidRPr="006E158E" w:rsidRDefault="00C11316" w:rsidP="006E158E">
      <w:pPr>
        <w:pStyle w:val="Body"/>
        <w:rPr>
          <w:i/>
          <w:iCs/>
        </w:rPr>
      </w:pPr>
      <w:r>
        <w:rPr>
          <w:i/>
          <w:iCs/>
        </w:rPr>
        <w:t>(P</w:t>
      </w:r>
      <w:r w:rsidR="00EE2B1D" w:rsidRPr="006E158E">
        <w:rPr>
          <w:i/>
          <w:iCs/>
        </w:rPr>
        <w:t xml:space="preserve">lease specify, such as staff morale, organizational leadership, </w:t>
      </w:r>
      <w:proofErr w:type="gramStart"/>
      <w:r w:rsidR="00EE2B1D" w:rsidRPr="006E158E">
        <w:rPr>
          <w:i/>
          <w:iCs/>
        </w:rPr>
        <w:t>teamwork</w:t>
      </w:r>
      <w:proofErr w:type="gramEnd"/>
      <w:r w:rsidR="00EE2B1D" w:rsidRPr="006E158E">
        <w:rPr>
          <w:i/>
          <w:iCs/>
        </w:rPr>
        <w:t xml:space="preserve"> or other important areas related to the success of your program)</w:t>
      </w:r>
    </w:p>
    <w:p w14:paraId="66758AF9" w14:textId="46615E34" w:rsidR="006E158E" w:rsidRPr="00E1644E" w:rsidRDefault="006E158E" w:rsidP="006E158E">
      <w:pPr>
        <w:pStyle w:val="Body"/>
        <w:rPr>
          <w:sz w:val="23"/>
          <w:szCs w:val="23"/>
        </w:rPr>
      </w:pPr>
      <w:r w:rsidRPr="008D3585">
        <w:rPr>
          <w:noProof/>
        </w:rPr>
        <w:drawing>
          <wp:inline distT="0" distB="0" distL="0" distR="0" wp14:anchorId="2067D260" wp14:editId="17836808">
            <wp:extent cx="437515" cy="445135"/>
            <wp:effectExtent l="0" t="0" r="635" b="0"/>
            <wp:docPr id="17" name="Picture 17"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728D13B" w14:textId="28B13D6B" w:rsidR="00786451" w:rsidRPr="00E1644E" w:rsidRDefault="009C4253" w:rsidP="00994289">
      <w:pPr>
        <w:pStyle w:val="Question"/>
        <w:keepNext w:val="0"/>
        <w:rPr>
          <w:rFonts w:asciiTheme="minorBidi" w:hAnsiTheme="minorBidi" w:cstheme="minorBidi"/>
        </w:rPr>
      </w:pPr>
      <w:r w:rsidRPr="00E1644E">
        <w:rPr>
          <w:rFonts w:asciiTheme="minorBidi" w:hAnsiTheme="minorBidi" w:cstheme="minorBidi"/>
        </w:rPr>
        <w:t>For the selected</w:t>
      </w:r>
      <w:r w:rsidR="00CF5237" w:rsidRPr="00E1644E">
        <w:rPr>
          <w:rFonts w:asciiTheme="minorBidi" w:hAnsiTheme="minorBidi" w:cstheme="minorBidi"/>
        </w:rPr>
        <w:t xml:space="preserve"> area of improvement</w:t>
      </w:r>
      <w:r w:rsidR="00786451" w:rsidRPr="00E1644E">
        <w:rPr>
          <w:rFonts w:asciiTheme="minorBidi" w:hAnsiTheme="minorBidi" w:cstheme="minorBidi"/>
        </w:rPr>
        <w:t xml:space="preserve">, please </w:t>
      </w:r>
      <w:r w:rsidR="00CF5237" w:rsidRPr="00E1644E">
        <w:rPr>
          <w:rFonts w:asciiTheme="minorBidi" w:hAnsiTheme="minorBidi" w:cstheme="minorBidi"/>
        </w:rPr>
        <w:t>describe</w:t>
      </w:r>
      <w:r w:rsidR="00786451" w:rsidRPr="00E1644E">
        <w:rPr>
          <w:rFonts w:asciiTheme="minorBidi" w:hAnsiTheme="minorBidi" w:cstheme="minorBidi"/>
        </w:rPr>
        <w:t xml:space="preserve"> </w:t>
      </w:r>
      <w:r w:rsidR="00CF5237" w:rsidRPr="00E1644E">
        <w:rPr>
          <w:rFonts w:asciiTheme="minorBidi" w:hAnsiTheme="minorBidi" w:cstheme="minorBidi"/>
        </w:rPr>
        <w:t>the specific problem that you are trying to solve, a related SMART goal, and possible data sources.</w:t>
      </w:r>
      <w:r w:rsidR="007666CE" w:rsidRPr="00E1644E">
        <w:rPr>
          <w:rFonts w:asciiTheme="minorBidi" w:hAnsiTheme="minorBidi" w:cstheme="minorBidi"/>
        </w:rPr>
        <w:t xml:space="preserve"> Examples, shown in blue, are only </w:t>
      </w:r>
      <w:r w:rsidR="00580A35" w:rsidRPr="00E1644E">
        <w:rPr>
          <w:rFonts w:asciiTheme="minorBidi" w:hAnsiTheme="minorBidi" w:cstheme="minorBidi"/>
        </w:rPr>
        <w:t>intended to show</w:t>
      </w:r>
      <w:r w:rsidR="007666CE" w:rsidRPr="00E1644E">
        <w:rPr>
          <w:rFonts w:asciiTheme="minorBidi" w:hAnsiTheme="minorBidi" w:cstheme="minorBidi"/>
        </w:rPr>
        <w:t xml:space="preserve"> the type of relevant information. Grantees are not required to use them. </w:t>
      </w:r>
    </w:p>
    <w:p w14:paraId="386BBCC7" w14:textId="338CBD6A" w:rsidR="00A50F7D" w:rsidRPr="00E1644E" w:rsidRDefault="00A50F7D" w:rsidP="00A4023E">
      <w:pPr>
        <w:pStyle w:val="Caption"/>
        <w:rPr>
          <w:rFonts w:eastAsiaTheme="majorEastAsia"/>
        </w:rPr>
      </w:pPr>
      <w:r w:rsidRPr="00E1644E">
        <w:t xml:space="preserve">Table </w:t>
      </w:r>
      <w:r w:rsidR="00954F90" w:rsidRPr="00E1644E">
        <w:t>D1</w:t>
      </w:r>
      <w:r w:rsidRPr="00E1644E">
        <w:t>. Your program’s issue(s),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672"/>
        <w:gridCol w:w="4672"/>
      </w:tblGrid>
      <w:tr w:rsidR="00A50F7D" w:rsidRPr="00E1644E" w14:paraId="68B6AAF2" w14:textId="77777777" w:rsidTr="006212E3">
        <w:trPr>
          <w:trHeight w:val="665"/>
        </w:trPr>
        <w:tc>
          <w:tcPr>
            <w:tcW w:w="9344" w:type="dxa"/>
            <w:gridSpan w:val="2"/>
            <w:shd w:val="clear" w:color="auto" w:fill="326D92"/>
          </w:tcPr>
          <w:p w14:paraId="1835F2F7" w14:textId="634FE7E6" w:rsidR="00A50F7D" w:rsidRPr="00E1644E" w:rsidRDefault="00A50F7D" w:rsidP="00994289">
            <w:pPr>
              <w:keepNext/>
              <w:keepLines/>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p>
        </w:tc>
      </w:tr>
      <w:tr w:rsidR="006212E3" w:rsidRPr="00E1644E" w14:paraId="171F83FF" w14:textId="77777777" w:rsidTr="006212E3">
        <w:tc>
          <w:tcPr>
            <w:tcW w:w="4672" w:type="dxa"/>
          </w:tcPr>
          <w:p w14:paraId="42C8EF1D" w14:textId="77777777" w:rsidR="006212E3" w:rsidRPr="00E1644E" w:rsidDel="009C4253" w:rsidRDefault="006212E3" w:rsidP="00994289">
            <w:pPr>
              <w:keepNext/>
              <w:keepLines/>
              <w:rPr>
                <w:rFonts w:asciiTheme="minorBidi" w:hAnsiTheme="minorBidi"/>
              </w:rPr>
            </w:pPr>
            <w:r w:rsidRPr="00E1644E">
              <w:rPr>
                <w:rFonts w:asciiTheme="minorBidi" w:hAnsiTheme="minorBidi"/>
              </w:rPr>
              <w:t>What is the specific problem or issue you are trying to solve?</w:t>
            </w:r>
          </w:p>
        </w:tc>
        <w:tc>
          <w:tcPr>
            <w:tcW w:w="4672" w:type="dxa"/>
          </w:tcPr>
          <w:p w14:paraId="318A0646" w14:textId="24E4CAEC" w:rsidR="006212E3" w:rsidRPr="00E1644E" w:rsidRDefault="00F77BEC" w:rsidP="00994289">
            <w:pPr>
              <w:pStyle w:val="Body"/>
              <w:keepNext/>
              <w:keepLines/>
              <w:tabs>
                <w:tab w:val="left" w:pos="3945"/>
              </w:tabs>
              <w:rPr>
                <w:sz w:val="22"/>
                <w:szCs w:val="22"/>
              </w:rPr>
            </w:pPr>
            <w:sdt>
              <w:sdtPr>
                <w:rPr>
                  <w:sz w:val="22"/>
                  <w:szCs w:val="22"/>
                </w:rPr>
                <w:alias w:val="What is the specific problem or issue you are trying to solve?"/>
                <w:tag w:val="What is the specific problem or issue you are trying to solve?"/>
                <w:id w:val="1880045232"/>
                <w:placeholder>
                  <w:docPart w:val="2D9DF40637DF46E6B013EB377F8AE10F"/>
                </w:placeholder>
              </w:sdtPr>
              <w:sdtEndPr/>
              <w:sdtContent>
                <w:r w:rsidR="006212E3" w:rsidRPr="00E1644E">
                  <w:rPr>
                    <w:sz w:val="22"/>
                    <w:szCs w:val="22"/>
                  </w:rPr>
                  <w:tab/>
                </w:r>
              </w:sdtContent>
            </w:sdt>
          </w:p>
        </w:tc>
      </w:tr>
      <w:tr w:rsidR="006212E3" w:rsidRPr="00E1644E" w14:paraId="45B66A80" w14:textId="77777777" w:rsidTr="006212E3">
        <w:tc>
          <w:tcPr>
            <w:tcW w:w="4672" w:type="dxa"/>
          </w:tcPr>
          <w:p w14:paraId="2F179BF0" w14:textId="77777777" w:rsidR="006212E3" w:rsidRPr="00E1644E" w:rsidDel="009C4253" w:rsidRDefault="006212E3" w:rsidP="00994289">
            <w:pPr>
              <w:keepNext/>
              <w:keepLines/>
              <w:rPr>
                <w:rFonts w:asciiTheme="minorBidi" w:hAnsiTheme="minorBidi"/>
              </w:rPr>
            </w:pPr>
            <w:r w:rsidRPr="00E1644E">
              <w:rPr>
                <w:rFonts w:asciiTheme="minorBidi" w:hAnsiTheme="minorBidi"/>
              </w:rPr>
              <w:t xml:space="preserve">What is the SMART goal that would show an improvement on this issue? </w:t>
            </w:r>
          </w:p>
        </w:tc>
        <w:tc>
          <w:tcPr>
            <w:tcW w:w="4672" w:type="dxa"/>
          </w:tcPr>
          <w:p w14:paraId="37C618E9" w14:textId="6ED7E096" w:rsidR="006212E3" w:rsidRPr="00E1644E" w:rsidRDefault="00F77BEC" w:rsidP="00994289">
            <w:pPr>
              <w:pStyle w:val="Body"/>
              <w:keepNext/>
              <w:keepLines/>
              <w:tabs>
                <w:tab w:val="left" w:pos="3945"/>
              </w:tabs>
              <w:rPr>
                <w:sz w:val="22"/>
                <w:szCs w:val="22"/>
              </w:rPr>
            </w:pPr>
            <w:sdt>
              <w:sdtPr>
                <w:rPr>
                  <w:sz w:val="22"/>
                  <w:szCs w:val="22"/>
                </w:rPr>
                <w:alias w:val="What is the SMART goal that would show an improvement on this issue? "/>
                <w:tag w:val="What is the SMART goal that would show an improvement on this issue? "/>
                <w:id w:val="-1293132241"/>
                <w:placeholder>
                  <w:docPart w:val="0DA2C5B0055949E3844AE71D3C142D1C"/>
                </w:placeholder>
              </w:sdtPr>
              <w:sdtEndPr/>
              <w:sdtContent>
                <w:r w:rsidR="006212E3" w:rsidRPr="00E1644E">
                  <w:rPr>
                    <w:sz w:val="22"/>
                    <w:szCs w:val="22"/>
                  </w:rPr>
                  <w:tab/>
                </w:r>
              </w:sdtContent>
            </w:sdt>
          </w:p>
        </w:tc>
      </w:tr>
      <w:tr w:rsidR="006212E3" w:rsidRPr="00E1644E" w14:paraId="16A7595D" w14:textId="77777777" w:rsidTr="006212E3">
        <w:tc>
          <w:tcPr>
            <w:tcW w:w="4672" w:type="dxa"/>
          </w:tcPr>
          <w:p w14:paraId="022091C3" w14:textId="77777777" w:rsidR="006212E3" w:rsidRPr="00E1644E" w:rsidDel="009C4253" w:rsidRDefault="006212E3" w:rsidP="00A4023E">
            <w:pPr>
              <w:rPr>
                <w:rFonts w:asciiTheme="minorBidi" w:hAnsiTheme="minorBidi"/>
              </w:rPr>
            </w:pPr>
            <w:r w:rsidRPr="00E1644E">
              <w:rPr>
                <w:rFonts w:asciiTheme="minorBidi" w:hAnsiTheme="minorBidi"/>
              </w:rPr>
              <w:t>What data source could you use to measure progress towards that goal?</w:t>
            </w:r>
          </w:p>
        </w:tc>
        <w:tc>
          <w:tcPr>
            <w:tcW w:w="4672" w:type="dxa"/>
          </w:tcPr>
          <w:p w14:paraId="3684907A" w14:textId="150E0B76" w:rsidR="006212E3" w:rsidRPr="00E1644E" w:rsidRDefault="00F77BEC" w:rsidP="00A4023E">
            <w:pPr>
              <w:pStyle w:val="Body"/>
              <w:tabs>
                <w:tab w:val="left" w:pos="3945"/>
              </w:tabs>
              <w:rPr>
                <w:sz w:val="22"/>
                <w:szCs w:val="22"/>
              </w:rPr>
            </w:pPr>
            <w:sdt>
              <w:sdtPr>
                <w:rPr>
                  <w:sz w:val="22"/>
                  <w:szCs w:val="22"/>
                </w:rPr>
                <w:alias w:val="What data source could you use to measure progress towards that goal?What data source could you use to measure progress towards that goal?"/>
                <w:tag w:val="What data source could you use to measure progress towards that goal?"/>
                <w:id w:val="234750423"/>
                <w:placeholder>
                  <w:docPart w:val="2C1CAD5FDBCA4FFAA8D382430C426C21"/>
                </w:placeholder>
              </w:sdtPr>
              <w:sdtEndPr/>
              <w:sdtContent>
                <w:r w:rsidR="006212E3" w:rsidRPr="00E1644E">
                  <w:rPr>
                    <w:sz w:val="22"/>
                    <w:szCs w:val="22"/>
                  </w:rPr>
                  <w:tab/>
                </w:r>
              </w:sdtContent>
            </w:sdt>
          </w:p>
        </w:tc>
      </w:tr>
    </w:tbl>
    <w:p w14:paraId="5D6382B8" w14:textId="796D2E17" w:rsidR="009A17B1" w:rsidRPr="00E1644E" w:rsidRDefault="00BE0A3C" w:rsidP="00A4023E">
      <w:pPr>
        <w:pStyle w:val="Caption"/>
      </w:pPr>
      <w:r w:rsidRPr="00E1644E">
        <w:t>Example</w:t>
      </w:r>
      <w:r w:rsidR="00186D39" w:rsidRPr="00E1644E">
        <w:t>s:</w:t>
      </w:r>
      <w:r w:rsidR="009A17B1" w:rsidRPr="00E1644E">
        <w:t xml:space="preserve"> </w:t>
      </w:r>
      <w:r w:rsidR="009C4253" w:rsidRPr="00E1644E">
        <w:t>Issues</w:t>
      </w:r>
      <w:r w:rsidR="009A17B1" w:rsidRPr="00E1644E">
        <w:t>,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DEEBF7"/>
        <w:tblLook w:val="04A0" w:firstRow="1" w:lastRow="0" w:firstColumn="1" w:lastColumn="0" w:noHBand="0" w:noVBand="1"/>
      </w:tblPr>
      <w:tblGrid>
        <w:gridCol w:w="4672"/>
        <w:gridCol w:w="4672"/>
      </w:tblGrid>
      <w:tr w:rsidR="009A17B1" w:rsidRPr="00E1644E" w14:paraId="16D8E2B2" w14:textId="77777777" w:rsidTr="006C6357">
        <w:tc>
          <w:tcPr>
            <w:tcW w:w="9344" w:type="dxa"/>
            <w:gridSpan w:val="2"/>
            <w:shd w:val="clear" w:color="auto" w:fill="326D92"/>
          </w:tcPr>
          <w:p w14:paraId="4451F2B5" w14:textId="7CCC9FC7" w:rsidR="009A17B1" w:rsidRPr="00E1644E" w:rsidRDefault="00E06673"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Enrollment</w:t>
            </w:r>
          </w:p>
        </w:tc>
      </w:tr>
      <w:tr w:rsidR="009A17B1" w:rsidRPr="00E1644E" w14:paraId="48ECAB23" w14:textId="77777777" w:rsidTr="006C6357">
        <w:tc>
          <w:tcPr>
            <w:tcW w:w="4672" w:type="dxa"/>
            <w:shd w:val="clear" w:color="auto" w:fill="DEEBF7"/>
          </w:tcPr>
          <w:p w14:paraId="197D9172" w14:textId="6069900D"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1418089" w14:textId="107AC606" w:rsidR="009A17B1" w:rsidRPr="00E1644E" w:rsidRDefault="00E06673" w:rsidP="00A4023E">
            <w:pPr>
              <w:keepNext/>
              <w:keepLines/>
              <w:rPr>
                <w:rFonts w:asciiTheme="minorBidi" w:hAnsiTheme="minorBidi"/>
                <w:i/>
              </w:rPr>
            </w:pPr>
            <w:r w:rsidRPr="00E1644E">
              <w:rPr>
                <w:rFonts w:asciiTheme="minorBidi" w:hAnsiTheme="minorBidi"/>
                <w:i/>
              </w:rPr>
              <w:t>Enrollment is below OFA-approved target.</w:t>
            </w:r>
          </w:p>
        </w:tc>
      </w:tr>
      <w:tr w:rsidR="009A17B1" w:rsidRPr="00E1644E" w14:paraId="3AA38C73" w14:textId="77777777" w:rsidTr="006C6357">
        <w:tc>
          <w:tcPr>
            <w:tcW w:w="4672" w:type="dxa"/>
            <w:shd w:val="clear" w:color="auto" w:fill="DEEBF7"/>
          </w:tcPr>
          <w:p w14:paraId="3A6E2D5E" w14:textId="7A4C4CB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2FCF3150" w14:textId="61DC233B" w:rsidR="009A17B1" w:rsidRPr="00E1644E" w:rsidRDefault="00812711" w:rsidP="00D7595B">
            <w:pPr>
              <w:keepNext/>
              <w:keepLines/>
              <w:rPr>
                <w:rFonts w:asciiTheme="minorBidi" w:hAnsiTheme="minorBidi"/>
                <w:i/>
              </w:rPr>
            </w:pPr>
            <w:r w:rsidRPr="00E1644E">
              <w:rPr>
                <w:rFonts w:asciiTheme="minorBidi" w:hAnsiTheme="minorBidi"/>
                <w:i/>
              </w:rPr>
              <w:t>Increase referrals by 25</w:t>
            </w:r>
            <w:r w:rsidR="00D7595B">
              <w:rPr>
                <w:rFonts w:asciiTheme="minorBidi" w:hAnsiTheme="minorBidi"/>
                <w:i/>
              </w:rPr>
              <w:t>%</w:t>
            </w:r>
            <w:r w:rsidR="00E06673" w:rsidRPr="00E1644E">
              <w:rPr>
                <w:rFonts w:asciiTheme="minorBidi" w:hAnsiTheme="minorBidi"/>
                <w:i/>
              </w:rPr>
              <w:t xml:space="preserve"> within the next quarter.</w:t>
            </w:r>
          </w:p>
        </w:tc>
      </w:tr>
      <w:tr w:rsidR="009A17B1" w:rsidRPr="00E1644E" w14:paraId="3682D7A6" w14:textId="77777777" w:rsidTr="006C6357">
        <w:tc>
          <w:tcPr>
            <w:tcW w:w="4672" w:type="dxa"/>
            <w:shd w:val="clear" w:color="auto" w:fill="DEEBF7"/>
          </w:tcPr>
          <w:p w14:paraId="2F4FEF12" w14:textId="06909493"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28935078" w14:textId="510B9F55" w:rsidR="009A17B1" w:rsidRPr="00E1644E" w:rsidRDefault="00E06673" w:rsidP="00A4023E">
            <w:pPr>
              <w:keepLines/>
              <w:rPr>
                <w:rFonts w:asciiTheme="minorBidi" w:hAnsiTheme="minorBidi"/>
                <w:sz w:val="24"/>
                <w:szCs w:val="24"/>
              </w:rPr>
            </w:pPr>
            <w:r w:rsidRPr="00E1644E">
              <w:rPr>
                <w:rFonts w:asciiTheme="minorBidi" w:hAnsiTheme="minorBidi"/>
                <w:i/>
              </w:rPr>
              <w:t>Program-developed spreadsheet to record new partners and referred clients.</w:t>
            </w:r>
            <w:r w:rsidRPr="00E1644E">
              <w:rPr>
                <w:rFonts w:asciiTheme="minorBidi" w:hAnsiTheme="minorBidi"/>
                <w:sz w:val="24"/>
                <w:szCs w:val="24"/>
              </w:rPr>
              <w:t xml:space="preserve"> </w:t>
            </w:r>
          </w:p>
        </w:tc>
      </w:tr>
      <w:tr w:rsidR="009A17B1" w:rsidRPr="00E1644E" w14:paraId="199DC976" w14:textId="77777777" w:rsidTr="006C6357">
        <w:tc>
          <w:tcPr>
            <w:tcW w:w="9344" w:type="dxa"/>
            <w:gridSpan w:val="2"/>
            <w:shd w:val="clear" w:color="auto" w:fill="326D92"/>
          </w:tcPr>
          <w:p w14:paraId="5C328825" w14:textId="511AA0E2" w:rsidR="009A17B1" w:rsidRPr="00E1644E" w:rsidRDefault="009C4253" w:rsidP="00A4023E">
            <w:pPr>
              <w:keepNext/>
              <w:keepLines/>
              <w:rPr>
                <w:rFonts w:asciiTheme="minorBidi" w:hAnsiTheme="minorBidi"/>
                <w:sz w:val="24"/>
                <w:szCs w:val="24"/>
              </w:rPr>
            </w:pPr>
            <w:r w:rsidRPr="00E1644E">
              <w:rPr>
                <w:rFonts w:asciiTheme="minorBidi" w:hAnsiTheme="minorBidi"/>
                <w:b/>
                <w:color w:val="FFFFFF" w:themeColor="background1"/>
              </w:rPr>
              <w:lastRenderedPageBreak/>
              <w:t xml:space="preserve">Example: </w:t>
            </w:r>
            <w:r w:rsidR="009A17B1" w:rsidRPr="00E1644E">
              <w:rPr>
                <w:rFonts w:asciiTheme="minorBidi" w:hAnsiTheme="minorBidi"/>
                <w:b/>
                <w:color w:val="FFFFFF" w:themeColor="background1"/>
              </w:rPr>
              <w:t xml:space="preserve">Client participation in services </w:t>
            </w:r>
          </w:p>
        </w:tc>
      </w:tr>
      <w:tr w:rsidR="009A17B1" w:rsidRPr="00E1644E" w14:paraId="08C683AB" w14:textId="77777777" w:rsidTr="006C6357">
        <w:tc>
          <w:tcPr>
            <w:tcW w:w="4672" w:type="dxa"/>
            <w:shd w:val="clear" w:color="auto" w:fill="DEEBF7"/>
          </w:tcPr>
          <w:p w14:paraId="55467B6C" w14:textId="5D3610C2"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BF9C9FC" w14:textId="171281F9" w:rsidR="009A17B1" w:rsidRPr="00E1644E" w:rsidRDefault="00E06673" w:rsidP="00A4023E">
            <w:pPr>
              <w:keepNext/>
              <w:keepLines/>
              <w:rPr>
                <w:rFonts w:asciiTheme="minorBidi" w:hAnsiTheme="minorBidi"/>
                <w:sz w:val="24"/>
                <w:szCs w:val="24"/>
              </w:rPr>
            </w:pPr>
            <w:r w:rsidRPr="00E1644E">
              <w:rPr>
                <w:rFonts w:asciiTheme="minorBidi" w:hAnsiTheme="minorBidi"/>
                <w:i/>
              </w:rPr>
              <w:t>Workshop participation is low.</w:t>
            </w:r>
          </w:p>
        </w:tc>
      </w:tr>
      <w:tr w:rsidR="009A17B1" w:rsidRPr="00E1644E" w14:paraId="644C4C66" w14:textId="77777777" w:rsidTr="006C6357">
        <w:tc>
          <w:tcPr>
            <w:tcW w:w="4672" w:type="dxa"/>
            <w:shd w:val="clear" w:color="auto" w:fill="DEEBF7"/>
          </w:tcPr>
          <w:p w14:paraId="42B5F6A9" w14:textId="21626CC6"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68CF437" w14:textId="276C9C19" w:rsidR="009C4253" w:rsidRPr="00E1644E" w:rsidRDefault="009C4253" w:rsidP="00A4023E">
            <w:pPr>
              <w:pStyle w:val="CommentText"/>
              <w:keepNext/>
              <w:keepLines/>
              <w:rPr>
                <w:rFonts w:asciiTheme="minorBidi" w:hAnsiTheme="minorBidi"/>
                <w:i/>
                <w:sz w:val="22"/>
                <w:szCs w:val="22"/>
              </w:rPr>
            </w:pPr>
            <w:r w:rsidRPr="00E1644E">
              <w:rPr>
                <w:rFonts w:asciiTheme="minorBidi" w:hAnsiTheme="minorBidi"/>
                <w:i/>
                <w:sz w:val="22"/>
                <w:szCs w:val="22"/>
              </w:rPr>
              <w:t xml:space="preserve">Increase attendance at group </w:t>
            </w:r>
            <w:r w:rsidR="00812711" w:rsidRPr="00E1644E">
              <w:rPr>
                <w:rFonts w:asciiTheme="minorBidi" w:hAnsiTheme="minorBidi"/>
                <w:i/>
                <w:sz w:val="22"/>
                <w:szCs w:val="22"/>
              </w:rPr>
              <w:t xml:space="preserve">parenting </w:t>
            </w:r>
            <w:r w:rsidRPr="00E1644E">
              <w:rPr>
                <w:rFonts w:asciiTheme="minorBidi" w:hAnsiTheme="minorBidi"/>
                <w:i/>
                <w:sz w:val="22"/>
                <w:szCs w:val="22"/>
              </w:rPr>
              <w:t>workshops from 60</w:t>
            </w:r>
            <w:r w:rsidR="00D7595B">
              <w:rPr>
                <w:rFonts w:asciiTheme="minorBidi" w:hAnsiTheme="minorBidi"/>
                <w:i/>
                <w:sz w:val="22"/>
                <w:szCs w:val="22"/>
              </w:rPr>
              <w:t>%</w:t>
            </w:r>
            <w:r w:rsidRPr="00E1644E">
              <w:rPr>
                <w:rFonts w:asciiTheme="minorBidi" w:hAnsiTheme="minorBidi"/>
                <w:i/>
                <w:sz w:val="22"/>
                <w:szCs w:val="22"/>
              </w:rPr>
              <w:t xml:space="preserve"> to 80</w:t>
            </w:r>
            <w:r w:rsidR="00D7595B">
              <w:rPr>
                <w:rFonts w:asciiTheme="minorBidi" w:hAnsiTheme="minorBidi"/>
                <w:i/>
                <w:sz w:val="22"/>
                <w:szCs w:val="22"/>
              </w:rPr>
              <w:t>%</w:t>
            </w:r>
            <w:r w:rsidRPr="00E1644E">
              <w:rPr>
                <w:rFonts w:asciiTheme="minorBidi" w:hAnsiTheme="minorBidi"/>
                <w:i/>
                <w:sz w:val="22"/>
                <w:szCs w:val="22"/>
              </w:rPr>
              <w:t xml:space="preserve"> within the next </w:t>
            </w:r>
            <w:r w:rsidR="0027396D">
              <w:rPr>
                <w:rFonts w:asciiTheme="minorBidi" w:hAnsiTheme="minorBidi"/>
                <w:i/>
                <w:sz w:val="22"/>
                <w:szCs w:val="22"/>
              </w:rPr>
              <w:t>3</w:t>
            </w:r>
            <w:r w:rsidRPr="00E1644E">
              <w:rPr>
                <w:rFonts w:asciiTheme="minorBidi" w:hAnsiTheme="minorBidi"/>
                <w:i/>
                <w:sz w:val="22"/>
                <w:szCs w:val="22"/>
              </w:rPr>
              <w:t xml:space="preserve"> months.</w:t>
            </w:r>
          </w:p>
          <w:p w14:paraId="59C48C6E" w14:textId="77777777" w:rsidR="009A17B1" w:rsidRPr="00E1644E" w:rsidRDefault="009A17B1" w:rsidP="00A4023E">
            <w:pPr>
              <w:keepNext/>
              <w:keepLines/>
              <w:rPr>
                <w:rFonts w:asciiTheme="minorBidi" w:hAnsiTheme="minorBidi"/>
                <w:sz w:val="24"/>
                <w:szCs w:val="24"/>
              </w:rPr>
            </w:pPr>
          </w:p>
        </w:tc>
      </w:tr>
      <w:tr w:rsidR="009A17B1" w:rsidRPr="00E1644E" w14:paraId="0D5C9497" w14:textId="77777777" w:rsidTr="006C6357">
        <w:tc>
          <w:tcPr>
            <w:tcW w:w="4672" w:type="dxa"/>
            <w:shd w:val="clear" w:color="auto" w:fill="DEEBF7"/>
          </w:tcPr>
          <w:p w14:paraId="5E1BC93B" w14:textId="2AE4825D"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6B03D704" w14:textId="4818A7D9" w:rsidR="009A17B1" w:rsidRPr="00E1644E" w:rsidRDefault="00020920" w:rsidP="00A4023E">
            <w:pPr>
              <w:keepLines/>
              <w:rPr>
                <w:rFonts w:asciiTheme="minorBidi" w:hAnsiTheme="minorBidi"/>
                <w:sz w:val="24"/>
                <w:szCs w:val="24"/>
              </w:rPr>
            </w:pPr>
            <w:r w:rsidRPr="00E1644E">
              <w:rPr>
                <w:rFonts w:asciiTheme="minorBidi" w:hAnsiTheme="minorBidi"/>
                <w:i/>
              </w:rPr>
              <w:t>Series Session Attendance operational report from nFORM</w:t>
            </w:r>
          </w:p>
        </w:tc>
      </w:tr>
      <w:tr w:rsidR="009A17B1" w:rsidRPr="00E1644E" w14:paraId="5905F029" w14:textId="77777777" w:rsidTr="006C6357">
        <w:tc>
          <w:tcPr>
            <w:tcW w:w="9344" w:type="dxa"/>
            <w:gridSpan w:val="2"/>
            <w:shd w:val="clear" w:color="auto" w:fill="326D92"/>
          </w:tcPr>
          <w:p w14:paraId="600FCBAF" w14:textId="059AE73B" w:rsidR="009A17B1" w:rsidRPr="00E1644E" w:rsidRDefault="00F231B6"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Quality of services</w:t>
            </w:r>
          </w:p>
        </w:tc>
      </w:tr>
      <w:tr w:rsidR="009A17B1" w:rsidRPr="00E1644E" w14:paraId="2263882C" w14:textId="77777777" w:rsidTr="006C6357">
        <w:tc>
          <w:tcPr>
            <w:tcW w:w="4672" w:type="dxa"/>
            <w:shd w:val="clear" w:color="auto" w:fill="DEEBF7"/>
          </w:tcPr>
          <w:p w14:paraId="53DB2AD6" w14:textId="36830036"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1A073AB2" w14:textId="611A6963" w:rsidR="009A17B1" w:rsidRPr="00E1644E" w:rsidRDefault="00A64A60" w:rsidP="00A4023E">
            <w:pPr>
              <w:keepNext/>
              <w:keepLines/>
              <w:rPr>
                <w:rFonts w:asciiTheme="minorBidi" w:hAnsiTheme="minorBidi"/>
                <w:i/>
              </w:rPr>
            </w:pPr>
            <w:r w:rsidRPr="00E1644E">
              <w:rPr>
                <w:rFonts w:asciiTheme="minorBidi" w:hAnsiTheme="minorBidi"/>
                <w:i/>
              </w:rPr>
              <w:t>Program is using a new curriculum and fidelity should be assessed.</w:t>
            </w:r>
          </w:p>
        </w:tc>
      </w:tr>
      <w:tr w:rsidR="009A17B1" w:rsidRPr="00E1644E" w14:paraId="409AB1EB" w14:textId="77777777" w:rsidTr="006C6357">
        <w:tc>
          <w:tcPr>
            <w:tcW w:w="4672" w:type="dxa"/>
            <w:shd w:val="clear" w:color="auto" w:fill="DEEBF7"/>
          </w:tcPr>
          <w:p w14:paraId="5F6BBABA" w14:textId="69F1F142"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2E75AFF" w14:textId="0CAD2C20" w:rsidR="009A17B1" w:rsidRPr="00E1644E" w:rsidRDefault="00A64A60" w:rsidP="0027396D">
            <w:pPr>
              <w:keepNext/>
              <w:keepLines/>
              <w:rPr>
                <w:rFonts w:asciiTheme="minorBidi" w:hAnsiTheme="minorBidi"/>
                <w:i/>
              </w:rPr>
            </w:pPr>
            <w:r w:rsidRPr="00E1644E">
              <w:rPr>
                <w:rFonts w:asciiTheme="minorBidi" w:hAnsiTheme="minorBidi"/>
                <w:i/>
              </w:rPr>
              <w:t xml:space="preserve">Conduct three observations of each facilitator and provide one-on-one feedback within the next </w:t>
            </w:r>
            <w:r w:rsidR="0027396D">
              <w:rPr>
                <w:rFonts w:asciiTheme="minorBidi" w:hAnsiTheme="minorBidi"/>
                <w:i/>
              </w:rPr>
              <w:t>6</w:t>
            </w:r>
            <w:r w:rsidRPr="00E1644E">
              <w:rPr>
                <w:rFonts w:asciiTheme="minorBidi" w:hAnsiTheme="minorBidi"/>
                <w:i/>
              </w:rPr>
              <w:t xml:space="preserve"> months.</w:t>
            </w:r>
          </w:p>
        </w:tc>
      </w:tr>
      <w:tr w:rsidR="009A17B1" w:rsidRPr="00E1644E" w14:paraId="2ACF1B2C" w14:textId="77777777" w:rsidTr="006C6357">
        <w:tc>
          <w:tcPr>
            <w:tcW w:w="4672" w:type="dxa"/>
            <w:shd w:val="clear" w:color="auto" w:fill="DEEBF7"/>
          </w:tcPr>
          <w:p w14:paraId="09A85094" w14:textId="60CA890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1927E6D4" w14:textId="1E6C277B" w:rsidR="009A17B1" w:rsidRPr="00E1644E" w:rsidRDefault="00020920" w:rsidP="00A4023E">
            <w:pPr>
              <w:keepLines/>
              <w:rPr>
                <w:rFonts w:asciiTheme="minorBidi" w:hAnsiTheme="minorBidi"/>
                <w:sz w:val="24"/>
                <w:szCs w:val="24"/>
              </w:rPr>
            </w:pPr>
            <w:r w:rsidRPr="00E1644E">
              <w:rPr>
                <w:rFonts w:asciiTheme="minorBidi" w:hAnsiTheme="minorBidi"/>
                <w:i/>
              </w:rPr>
              <w:t>F</w:t>
            </w:r>
            <w:r w:rsidR="00A64A60" w:rsidRPr="00E1644E">
              <w:rPr>
                <w:rFonts w:asciiTheme="minorBidi" w:hAnsiTheme="minorBidi"/>
                <w:i/>
              </w:rPr>
              <w:t>idelity checklist</w:t>
            </w:r>
            <w:r w:rsidRPr="00E1644E">
              <w:rPr>
                <w:rFonts w:asciiTheme="minorBidi" w:hAnsiTheme="minorBidi"/>
                <w:i/>
              </w:rPr>
              <w:t xml:space="preserve"> from curriculum developer</w:t>
            </w:r>
          </w:p>
        </w:tc>
      </w:tr>
      <w:tr w:rsidR="009A17B1" w:rsidRPr="00E1644E" w14:paraId="396B4406" w14:textId="77777777" w:rsidTr="006C6357">
        <w:tc>
          <w:tcPr>
            <w:tcW w:w="9344" w:type="dxa"/>
            <w:gridSpan w:val="2"/>
            <w:shd w:val="clear" w:color="auto" w:fill="326D92"/>
          </w:tcPr>
          <w:p w14:paraId="7C17D5A0" w14:textId="22A56FD8" w:rsidR="009A17B1" w:rsidRPr="00E1644E" w:rsidRDefault="008501C3" w:rsidP="00A4023E">
            <w:pPr>
              <w:keepNext/>
              <w:keepLines/>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Data collection</w:t>
            </w:r>
          </w:p>
        </w:tc>
      </w:tr>
      <w:tr w:rsidR="009A17B1" w:rsidRPr="00E1644E" w14:paraId="0926352F" w14:textId="77777777" w:rsidTr="006C6357">
        <w:tc>
          <w:tcPr>
            <w:tcW w:w="4672" w:type="dxa"/>
            <w:shd w:val="clear" w:color="auto" w:fill="DEEBF7"/>
          </w:tcPr>
          <w:p w14:paraId="631D7F68" w14:textId="7B043D68"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7DADA1D4" w14:textId="456481D2" w:rsidR="009A17B1" w:rsidRPr="00E1644E" w:rsidRDefault="008501C3" w:rsidP="00A4023E">
            <w:pPr>
              <w:keepNext/>
              <w:keepLines/>
              <w:rPr>
                <w:rFonts w:asciiTheme="minorBidi" w:hAnsiTheme="minorBidi"/>
                <w:sz w:val="24"/>
                <w:szCs w:val="24"/>
              </w:rPr>
            </w:pPr>
            <w:r w:rsidRPr="00E1644E">
              <w:rPr>
                <w:rFonts w:asciiTheme="minorBidi" w:hAnsiTheme="minorBidi"/>
                <w:i/>
              </w:rPr>
              <w:t xml:space="preserve">Workshop participation data in nFORM are not </w:t>
            </w:r>
            <w:proofErr w:type="gramStart"/>
            <w:r w:rsidRPr="00E1644E">
              <w:rPr>
                <w:rFonts w:asciiTheme="minorBidi" w:hAnsiTheme="minorBidi"/>
                <w:i/>
              </w:rPr>
              <w:t>up-to-date</w:t>
            </w:r>
            <w:proofErr w:type="gramEnd"/>
            <w:r w:rsidRPr="00E1644E">
              <w:rPr>
                <w:rFonts w:asciiTheme="minorBidi" w:hAnsiTheme="minorBidi"/>
                <w:i/>
              </w:rPr>
              <w:t>.</w:t>
            </w:r>
          </w:p>
        </w:tc>
      </w:tr>
      <w:tr w:rsidR="009A17B1" w:rsidRPr="00E1644E" w14:paraId="4C382D4E" w14:textId="77777777" w:rsidTr="006C6357">
        <w:tc>
          <w:tcPr>
            <w:tcW w:w="4672" w:type="dxa"/>
            <w:shd w:val="clear" w:color="auto" w:fill="DEEBF7"/>
          </w:tcPr>
          <w:p w14:paraId="19D30699" w14:textId="3959648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FB0C9BD" w14:textId="6A142080" w:rsidR="009A17B1" w:rsidRPr="00E1644E" w:rsidRDefault="00FF31CE" w:rsidP="00A4023E">
            <w:pPr>
              <w:keepNext/>
              <w:keepLines/>
              <w:rPr>
                <w:rFonts w:asciiTheme="minorBidi" w:hAnsiTheme="minorBidi"/>
                <w:sz w:val="24"/>
                <w:szCs w:val="24"/>
              </w:rPr>
            </w:pPr>
            <w:r w:rsidRPr="00E1644E">
              <w:rPr>
                <w:rFonts w:asciiTheme="minorBidi" w:hAnsiTheme="minorBidi"/>
                <w:i/>
              </w:rPr>
              <w:t>Facilitators enter workshop participation data in nFORM within 24 hours of an occurrence.</w:t>
            </w:r>
          </w:p>
        </w:tc>
      </w:tr>
      <w:tr w:rsidR="009A17B1" w:rsidRPr="00E1644E" w14:paraId="4DC0A7BF" w14:textId="77777777" w:rsidTr="006C6357">
        <w:tc>
          <w:tcPr>
            <w:tcW w:w="4672" w:type="dxa"/>
            <w:shd w:val="clear" w:color="auto" w:fill="DEEBF7"/>
          </w:tcPr>
          <w:p w14:paraId="222ED46B" w14:textId="2C24E16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7997C07E" w14:textId="30000089" w:rsidR="009A17B1" w:rsidRPr="00E1644E" w:rsidRDefault="00D36478" w:rsidP="00A4023E">
            <w:pPr>
              <w:keepLines/>
              <w:rPr>
                <w:rFonts w:asciiTheme="minorBidi" w:hAnsiTheme="minorBidi"/>
                <w:sz w:val="24"/>
                <w:szCs w:val="24"/>
              </w:rPr>
            </w:pPr>
            <w:r w:rsidRPr="00E1644E">
              <w:rPr>
                <w:rFonts w:asciiTheme="minorBidi" w:hAnsiTheme="minorBidi"/>
                <w:i/>
              </w:rPr>
              <w:t xml:space="preserve">Number of sessions with a status of “pending attendance” on </w:t>
            </w:r>
            <w:proofErr w:type="spellStart"/>
            <w:r w:rsidRPr="00E1644E">
              <w:rPr>
                <w:rFonts w:asciiTheme="minorBidi" w:hAnsiTheme="minorBidi"/>
                <w:i/>
              </w:rPr>
              <w:t>nFORM’s</w:t>
            </w:r>
            <w:proofErr w:type="spellEnd"/>
            <w:r w:rsidRPr="00E1644E">
              <w:rPr>
                <w:rFonts w:asciiTheme="minorBidi" w:hAnsiTheme="minorBidi"/>
                <w:i/>
              </w:rPr>
              <w:t xml:space="preserve"> </w:t>
            </w:r>
            <w:proofErr w:type="gramStart"/>
            <w:r w:rsidRPr="00E1644E">
              <w:rPr>
                <w:rFonts w:asciiTheme="minorBidi" w:hAnsiTheme="minorBidi"/>
                <w:i/>
              </w:rPr>
              <w:t>Sessions</w:t>
            </w:r>
            <w:proofErr w:type="gramEnd"/>
            <w:r w:rsidRPr="00E1644E">
              <w:rPr>
                <w:rFonts w:asciiTheme="minorBidi" w:hAnsiTheme="minorBidi"/>
                <w:i/>
              </w:rPr>
              <w:t xml:space="preserve"> screen (screen W7)</w:t>
            </w:r>
          </w:p>
        </w:tc>
      </w:tr>
      <w:tr w:rsidR="009A17B1" w:rsidRPr="00E1644E" w14:paraId="107DD540" w14:textId="77777777" w:rsidTr="006C6357">
        <w:trPr>
          <w:trHeight w:val="557"/>
        </w:trPr>
        <w:tc>
          <w:tcPr>
            <w:tcW w:w="9344" w:type="dxa"/>
            <w:gridSpan w:val="2"/>
            <w:shd w:val="clear" w:color="auto" w:fill="326D92"/>
          </w:tcPr>
          <w:p w14:paraId="005D25C0" w14:textId="2C12517C" w:rsidR="009A17B1" w:rsidRPr="00E1644E" w:rsidRDefault="00C0589D" w:rsidP="00A4023E">
            <w:pPr>
              <w:keepNext/>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Other (</w:t>
            </w:r>
            <w:r w:rsidR="003B10BF" w:rsidRPr="00E1644E">
              <w:rPr>
                <w:rFonts w:asciiTheme="minorBidi" w:hAnsiTheme="minorBidi"/>
                <w:b/>
                <w:color w:val="FFFFFF" w:themeColor="background1"/>
              </w:rPr>
              <w:t>staff morale)</w:t>
            </w:r>
          </w:p>
        </w:tc>
      </w:tr>
      <w:tr w:rsidR="009A17B1" w:rsidRPr="00E1644E" w14:paraId="341D952E" w14:textId="77777777" w:rsidTr="006C6357">
        <w:tc>
          <w:tcPr>
            <w:tcW w:w="4672" w:type="dxa"/>
            <w:shd w:val="clear" w:color="auto" w:fill="DEEBF7"/>
          </w:tcPr>
          <w:p w14:paraId="466AA8F4" w14:textId="66496C41" w:rsidR="009A17B1" w:rsidRPr="00E1644E" w:rsidRDefault="009A17B1" w:rsidP="00A4023E">
            <w:pPr>
              <w:keepNext/>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547163DA" w14:textId="77777777" w:rsidR="00C0589D" w:rsidRPr="00E1644E" w:rsidRDefault="00C0589D" w:rsidP="00A4023E">
            <w:pPr>
              <w:keepNext/>
              <w:rPr>
                <w:rFonts w:asciiTheme="minorBidi" w:hAnsiTheme="minorBidi"/>
                <w:i/>
              </w:rPr>
            </w:pPr>
            <w:r w:rsidRPr="00E1644E">
              <w:rPr>
                <w:rFonts w:asciiTheme="minorBidi" w:hAnsiTheme="minorBidi"/>
                <w:i/>
              </w:rPr>
              <w:t xml:space="preserve">Staff morale is low. </w:t>
            </w:r>
          </w:p>
          <w:p w14:paraId="04E08366" w14:textId="77777777" w:rsidR="009A17B1" w:rsidRPr="00E1644E" w:rsidRDefault="009A17B1" w:rsidP="00A4023E">
            <w:pPr>
              <w:keepNext/>
              <w:rPr>
                <w:rFonts w:asciiTheme="minorBidi" w:hAnsiTheme="minorBidi"/>
                <w:i/>
              </w:rPr>
            </w:pPr>
          </w:p>
        </w:tc>
      </w:tr>
      <w:tr w:rsidR="009A17B1" w:rsidRPr="00E1644E" w14:paraId="37AA41CB" w14:textId="77777777" w:rsidTr="006C6357">
        <w:tc>
          <w:tcPr>
            <w:tcW w:w="4672" w:type="dxa"/>
            <w:shd w:val="clear" w:color="auto" w:fill="DEEBF7"/>
          </w:tcPr>
          <w:p w14:paraId="6DF0D73B" w14:textId="327543DE" w:rsidR="009A17B1" w:rsidRPr="00E1644E" w:rsidRDefault="009A17B1" w:rsidP="00A4023E">
            <w:pPr>
              <w:keepNext/>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1F7E33E5" w14:textId="6A826E36" w:rsidR="00C0589D" w:rsidRPr="00E1644E" w:rsidRDefault="00C0589D" w:rsidP="00A4023E">
            <w:pPr>
              <w:keepNext/>
              <w:rPr>
                <w:rFonts w:asciiTheme="minorBidi" w:hAnsiTheme="minorBidi"/>
                <w:i/>
              </w:rPr>
            </w:pPr>
            <w:r w:rsidRPr="00E1644E">
              <w:rPr>
                <w:rFonts w:asciiTheme="minorBidi" w:hAnsiTheme="minorBidi"/>
                <w:i/>
              </w:rPr>
              <w:t xml:space="preserve">In </w:t>
            </w:r>
            <w:r w:rsidR="0027396D">
              <w:rPr>
                <w:rFonts w:asciiTheme="minorBidi" w:hAnsiTheme="minorBidi"/>
                <w:i/>
              </w:rPr>
              <w:t>3</w:t>
            </w:r>
            <w:r w:rsidRPr="00E1644E">
              <w:rPr>
                <w:rFonts w:asciiTheme="minorBidi" w:hAnsiTheme="minorBidi"/>
                <w:i/>
              </w:rPr>
              <w:t xml:space="preserve"> months, staff survey results show that most staff think the work environment is improving. </w:t>
            </w:r>
          </w:p>
          <w:p w14:paraId="4B7DE440" w14:textId="77777777" w:rsidR="009A17B1" w:rsidRPr="00E1644E" w:rsidRDefault="009A17B1" w:rsidP="00A4023E">
            <w:pPr>
              <w:keepNext/>
              <w:rPr>
                <w:rFonts w:asciiTheme="minorBidi" w:hAnsiTheme="minorBidi"/>
                <w:i/>
              </w:rPr>
            </w:pPr>
          </w:p>
        </w:tc>
      </w:tr>
      <w:tr w:rsidR="009A17B1" w:rsidRPr="00E1644E" w14:paraId="6751C420" w14:textId="77777777" w:rsidTr="006C6357">
        <w:tc>
          <w:tcPr>
            <w:tcW w:w="4672" w:type="dxa"/>
            <w:shd w:val="clear" w:color="auto" w:fill="DEEBF7"/>
          </w:tcPr>
          <w:p w14:paraId="19AADAB8" w14:textId="54DA1EB8" w:rsidR="009A17B1" w:rsidRPr="00E1644E" w:rsidRDefault="009A17B1" w:rsidP="00A4023E">
            <w:pPr>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4A9593BE" w14:textId="68BEBD65" w:rsidR="009A17B1" w:rsidRPr="00E1644E" w:rsidRDefault="00BE4F91" w:rsidP="00A4023E">
            <w:pPr>
              <w:rPr>
                <w:rFonts w:asciiTheme="minorBidi" w:hAnsiTheme="minorBidi"/>
                <w:sz w:val="24"/>
                <w:szCs w:val="24"/>
              </w:rPr>
            </w:pPr>
            <w:r w:rsidRPr="00E1644E">
              <w:rPr>
                <w:rFonts w:asciiTheme="minorBidi" w:hAnsiTheme="minorBidi"/>
                <w:i/>
              </w:rPr>
              <w:t>Program-developed survey of staff satisfaction with work environment and program leadership</w:t>
            </w:r>
          </w:p>
        </w:tc>
      </w:tr>
    </w:tbl>
    <w:p w14:paraId="0A94967A" w14:textId="015D7A53" w:rsidR="006C6357" w:rsidRPr="006C6357" w:rsidRDefault="006C6357" w:rsidP="006C6357">
      <w:pPr>
        <w:pStyle w:val="Icon"/>
        <w:rPr>
          <w:rFonts w:eastAsiaTheme="majorEastAsia"/>
        </w:rPr>
      </w:pPr>
      <w:bookmarkStart w:id="7" w:name="_Toc7112447"/>
      <w:r w:rsidRPr="008D3585">
        <w:rPr>
          <w:noProof/>
        </w:rPr>
        <w:lastRenderedPageBreak/>
        <w:drawing>
          <wp:inline distT="0" distB="0" distL="0" distR="0" wp14:anchorId="7A2A77DF" wp14:editId="4A45AF48">
            <wp:extent cx="437515" cy="445135"/>
            <wp:effectExtent l="0" t="0" r="635" b="0"/>
            <wp:docPr id="11" name="Picture 11"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AAFE3D1" w14:textId="2A228D54" w:rsidR="00350866" w:rsidRPr="00E1644E" w:rsidRDefault="00E91ED6" w:rsidP="00A17939">
      <w:pPr>
        <w:pStyle w:val="Heading3"/>
        <w:rPr>
          <w:rFonts w:eastAsiaTheme="majorEastAsia"/>
        </w:rPr>
      </w:pPr>
      <w:r w:rsidRPr="00E1644E">
        <w:t xml:space="preserve">Identify improvement </w:t>
      </w:r>
      <w:proofErr w:type="gramStart"/>
      <w:r w:rsidRPr="00E1644E">
        <w:t>strategy</w:t>
      </w:r>
      <w:bookmarkEnd w:id="7"/>
      <w:proofErr w:type="gramEnd"/>
      <w:r w:rsidR="006E158E">
        <w:tab/>
      </w:r>
    </w:p>
    <w:p w14:paraId="63B57178" w14:textId="0C0201B2" w:rsidR="00350866" w:rsidRPr="00E1644E" w:rsidRDefault="003104D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w:t>
      </w:r>
      <w:r w:rsidR="00350866" w:rsidRPr="00E1644E">
        <w:rPr>
          <w:rFonts w:asciiTheme="minorBidi" w:eastAsiaTheme="minorHAnsi" w:hAnsiTheme="minorBidi" w:cstheme="minorBidi"/>
          <w:szCs w:val="24"/>
        </w:rPr>
        <w:t>escribe strategies the program will use</w:t>
      </w:r>
      <w:r w:rsidR="00CC5068" w:rsidRPr="00E1644E">
        <w:rPr>
          <w:rFonts w:asciiTheme="minorBidi" w:eastAsiaTheme="minorHAnsi" w:hAnsiTheme="minorBidi" w:cstheme="minorBidi"/>
          <w:szCs w:val="24"/>
        </w:rPr>
        <w:t xml:space="preserve"> or is using</w:t>
      </w:r>
      <w:r w:rsidR="00350866" w:rsidRPr="00E1644E">
        <w:rPr>
          <w:rFonts w:asciiTheme="minorBidi" w:eastAsiaTheme="minorHAnsi" w:hAnsiTheme="minorBidi" w:cstheme="minorBidi"/>
          <w:szCs w:val="24"/>
        </w:rPr>
        <w:t xml:space="preserve"> to improve the area</w:t>
      </w:r>
      <w:r w:rsidR="00903F40" w:rsidRPr="00E1644E">
        <w:rPr>
          <w:rFonts w:asciiTheme="minorBidi" w:eastAsiaTheme="minorHAnsi" w:hAnsiTheme="minorBidi" w:cstheme="minorBidi"/>
          <w:szCs w:val="24"/>
        </w:rPr>
        <w:t xml:space="preserve"> </w:t>
      </w:r>
      <w:r w:rsidRPr="00E1644E">
        <w:rPr>
          <w:rFonts w:asciiTheme="minorBidi" w:eastAsiaTheme="minorHAnsi" w:hAnsiTheme="minorBidi" w:cstheme="minorBidi"/>
          <w:szCs w:val="24"/>
        </w:rPr>
        <w:t xml:space="preserve">identified in Section </w:t>
      </w:r>
      <w:r w:rsidR="00CC5068" w:rsidRPr="00E1644E">
        <w:rPr>
          <w:rFonts w:asciiTheme="minorBidi" w:eastAsiaTheme="minorHAnsi" w:hAnsiTheme="minorBidi" w:cstheme="minorBidi"/>
          <w:szCs w:val="24"/>
        </w:rPr>
        <w:t>D1</w:t>
      </w:r>
      <w:r w:rsidR="00350866" w:rsidRPr="00E1644E">
        <w:rPr>
          <w:rFonts w:asciiTheme="minorBidi" w:eastAsiaTheme="minorHAnsi" w:hAnsiTheme="minorBidi" w:cstheme="minorBidi"/>
          <w:szCs w:val="24"/>
        </w:rPr>
        <w:t xml:space="preserve">. You might have more than one strategy for </w:t>
      </w:r>
      <w:r w:rsidR="00C75CDE" w:rsidRPr="00E1644E">
        <w:rPr>
          <w:rFonts w:asciiTheme="minorBidi" w:eastAsiaTheme="minorHAnsi" w:hAnsiTheme="minorBidi" w:cstheme="minorBidi"/>
          <w:szCs w:val="24"/>
        </w:rPr>
        <w:t>an</w:t>
      </w:r>
      <w:r w:rsidR="00350866" w:rsidRPr="00E1644E">
        <w:rPr>
          <w:rFonts w:asciiTheme="minorBidi" w:eastAsiaTheme="minorHAnsi" w:hAnsiTheme="minorBidi" w:cstheme="minorBidi"/>
          <w:szCs w:val="24"/>
        </w:rPr>
        <w:t xml:space="preserve"> area of improvement. Also describe how your team developed the strategy and the rationale for the approach. This will help your team and ACF better understand the context for these decisions (and help you create a decision trail for why a decision was made). </w:t>
      </w:r>
      <w:r w:rsidR="0003008E" w:rsidRPr="00E1644E">
        <w:rPr>
          <w:rFonts w:asciiTheme="minorBidi" w:eastAsiaTheme="minorHAnsi" w:hAnsiTheme="minorBidi" w:cstheme="minorBidi"/>
          <w:szCs w:val="24"/>
        </w:rPr>
        <w:t>Please c</w:t>
      </w:r>
      <w:r w:rsidR="00350866" w:rsidRPr="00E1644E">
        <w:rPr>
          <w:rFonts w:asciiTheme="minorBidi" w:eastAsiaTheme="minorHAnsi" w:hAnsiTheme="minorBidi" w:cstheme="minorBidi"/>
          <w:szCs w:val="24"/>
        </w:rPr>
        <w:t>omplete the table below.</w:t>
      </w:r>
    </w:p>
    <w:p w14:paraId="5FD72905" w14:textId="5EA6A54C" w:rsidR="003104DE" w:rsidRPr="00E1644E" w:rsidRDefault="00B10D96" w:rsidP="00A4023E">
      <w:pPr>
        <w:pStyle w:val="Caption"/>
      </w:pPr>
      <w:r w:rsidRPr="00E1644E">
        <w:t xml:space="preserve">Table </w:t>
      </w:r>
      <w:r w:rsidR="00954F90" w:rsidRPr="00E1644E">
        <w:t>D2</w:t>
      </w:r>
      <w:r w:rsidR="003104DE" w:rsidRPr="00E1644E">
        <w:t xml:space="preserve">. </w:t>
      </w:r>
      <w:r w:rsidR="00967C23" w:rsidRPr="00E1644E">
        <w:t>Proposed i</w:t>
      </w:r>
      <w:r w:rsidR="003104DE" w:rsidRPr="00E1644E">
        <w:t>mprovement strategies</w:t>
      </w:r>
    </w:p>
    <w:tbl>
      <w:tblPr>
        <w:tblStyle w:val="LightList"/>
        <w:tblW w:w="5000" w:type="pct"/>
        <w:tblLook w:val="0620" w:firstRow="1" w:lastRow="0" w:firstColumn="0" w:lastColumn="0" w:noHBand="1" w:noVBand="1"/>
      </w:tblPr>
      <w:tblGrid>
        <w:gridCol w:w="1599"/>
        <w:gridCol w:w="1954"/>
        <w:gridCol w:w="2583"/>
        <w:gridCol w:w="3204"/>
      </w:tblGrid>
      <w:tr w:rsidR="00B10D96" w:rsidRPr="00E1644E" w14:paraId="4748326C"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5C4D920F" w14:textId="3A2049A6" w:rsidR="003104DE" w:rsidRPr="00E1644E" w:rsidRDefault="00903F40" w:rsidP="00A4023E">
            <w:pPr>
              <w:rPr>
                <w:rFonts w:asciiTheme="minorBidi" w:hAnsiTheme="minorBidi"/>
              </w:rPr>
            </w:pPr>
            <w:r w:rsidRPr="00E1644E">
              <w:rPr>
                <w:rFonts w:asciiTheme="minorBidi" w:hAnsiTheme="minorBidi"/>
              </w:rPr>
              <w:t>A</w:t>
            </w:r>
            <w:r w:rsidR="003104DE" w:rsidRPr="00E1644E">
              <w:rPr>
                <w:rFonts w:asciiTheme="minorBidi" w:hAnsiTheme="minorBidi"/>
              </w:rPr>
              <w:t>rea for improvement</w:t>
            </w:r>
            <w:r w:rsidR="003253D7" w:rsidRPr="00E1644E">
              <w:rPr>
                <w:rFonts w:asciiTheme="minorBidi" w:hAnsiTheme="minorBidi"/>
                <w:vertAlign w:val="superscript"/>
              </w:rPr>
              <w:t xml:space="preserve"> </w:t>
            </w:r>
            <w:r w:rsidR="003253D7" w:rsidRPr="00E1644E">
              <w:rPr>
                <w:rFonts w:asciiTheme="minorBidi" w:hAnsiTheme="minorBidi"/>
              </w:rPr>
              <w:t xml:space="preserve">(from Section </w:t>
            </w:r>
            <w:r w:rsidR="00CC5068" w:rsidRPr="00E1644E">
              <w:rPr>
                <w:rFonts w:asciiTheme="minorBidi" w:hAnsiTheme="minorBidi"/>
              </w:rPr>
              <w:t>D1</w:t>
            </w:r>
            <w:r w:rsidR="003253D7" w:rsidRPr="00E1644E">
              <w:rPr>
                <w:rFonts w:asciiTheme="minorBidi" w:hAnsiTheme="minorBidi"/>
              </w:rPr>
              <w:t>)</w:t>
            </w:r>
          </w:p>
        </w:tc>
        <w:tc>
          <w:tcPr>
            <w:tcW w:w="1046" w:type="pct"/>
            <w:tcBorders>
              <w:bottom w:val="single" w:sz="4" w:space="0" w:color="auto"/>
            </w:tcBorders>
            <w:shd w:val="clear" w:color="auto" w:fill="1F4E79" w:themeFill="accent1" w:themeFillShade="80"/>
            <w:vAlign w:val="center"/>
          </w:tcPr>
          <w:p w14:paraId="26E94336" w14:textId="77777777" w:rsidR="003104DE" w:rsidRPr="00E1644E" w:rsidRDefault="003104DE" w:rsidP="00A4023E">
            <w:pP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5DC42876" w14:textId="6EAB0CC0" w:rsidR="003104DE" w:rsidRPr="00E1644E" w:rsidRDefault="003104DE" w:rsidP="00A4023E">
            <w:pPr>
              <w:rPr>
                <w:rFonts w:asciiTheme="minorBidi" w:hAnsiTheme="minorBidi"/>
              </w:rPr>
            </w:pPr>
            <w:r w:rsidRPr="00E1644E">
              <w:rPr>
                <w:rFonts w:asciiTheme="minorBidi" w:hAnsiTheme="minorBidi"/>
              </w:rPr>
              <w:t xml:space="preserve">Process for </w:t>
            </w:r>
            <w:r w:rsidR="00B10D96" w:rsidRPr="00E1644E">
              <w:rPr>
                <w:rFonts w:asciiTheme="minorBidi" w:hAnsiTheme="minorBidi"/>
              </w:rPr>
              <w:t>how strategy was developed</w:t>
            </w:r>
          </w:p>
        </w:tc>
        <w:tc>
          <w:tcPr>
            <w:tcW w:w="1715" w:type="pct"/>
            <w:tcBorders>
              <w:bottom w:val="single" w:sz="4" w:space="0" w:color="auto"/>
            </w:tcBorders>
            <w:shd w:val="clear" w:color="auto" w:fill="1F4E79" w:themeFill="accent1" w:themeFillShade="80"/>
            <w:vAlign w:val="center"/>
          </w:tcPr>
          <w:p w14:paraId="49511966" w14:textId="1ED6C627" w:rsidR="003104DE" w:rsidRPr="00E1644E" w:rsidRDefault="003104DE" w:rsidP="00A4023E">
            <w:pPr>
              <w:rPr>
                <w:rFonts w:asciiTheme="minorBidi" w:hAnsiTheme="minorBidi"/>
              </w:rPr>
            </w:pPr>
            <w:r w:rsidRPr="00E1644E">
              <w:rPr>
                <w:rFonts w:asciiTheme="minorBidi" w:hAnsiTheme="minorBidi"/>
              </w:rPr>
              <w:t>Rationale for the strategy</w:t>
            </w:r>
            <w:r w:rsidR="00B94E20" w:rsidRPr="00E1644E">
              <w:rPr>
                <w:rFonts w:asciiTheme="minorBidi" w:hAnsiTheme="minorBidi"/>
              </w:rPr>
              <w:t xml:space="preserve">: Why might this strategy lead to improvements? </w:t>
            </w:r>
          </w:p>
        </w:tc>
      </w:tr>
      <w:tr w:rsidR="00B10D96" w:rsidRPr="00E1644E" w14:paraId="61C0CBD7" w14:textId="77777777" w:rsidTr="000A33B8">
        <w:trPr>
          <w:cantSplit/>
        </w:trPr>
        <w:tc>
          <w:tcPr>
            <w:tcW w:w="85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7C3474E" w14:textId="77777777" w:rsidR="003104DE" w:rsidRPr="00E1644E" w:rsidRDefault="003104DE" w:rsidP="00A4023E">
            <w:pPr>
              <w:rPr>
                <w:rFonts w:asciiTheme="minorBidi" w:hAnsiTheme="minorBidi"/>
              </w:rPr>
            </w:pPr>
            <w:r w:rsidRPr="00E1644E">
              <w:rPr>
                <w:rFonts w:asciiTheme="minorBidi" w:hAnsiTheme="minorBidi"/>
                <w:i/>
              </w:rPr>
              <w:t xml:space="preserve">Example: Low attendance at workshops  </w:t>
            </w:r>
          </w:p>
        </w:tc>
        <w:tc>
          <w:tcPr>
            <w:tcW w:w="104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934EA8" w14:textId="77777777" w:rsidR="003104DE" w:rsidRPr="00E1644E" w:rsidRDefault="003104DE" w:rsidP="00A4023E">
            <w:pPr>
              <w:rPr>
                <w:rFonts w:asciiTheme="minorBidi" w:hAnsiTheme="minorBidi"/>
              </w:rPr>
            </w:pPr>
            <w:r w:rsidRPr="00E1644E">
              <w:rPr>
                <w:rFonts w:asciiTheme="minorBidi" w:hAnsiTheme="minorBidi"/>
                <w:i/>
              </w:rPr>
              <w:t xml:space="preserve">Call each family the day before the workshop </w:t>
            </w:r>
          </w:p>
        </w:tc>
        <w:tc>
          <w:tcPr>
            <w:tcW w:w="1383"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3D5C46" w14:textId="77777777" w:rsidR="003104DE" w:rsidRPr="00E1644E" w:rsidRDefault="003104DE" w:rsidP="00A4023E">
            <w:pPr>
              <w:rPr>
                <w:rFonts w:asciiTheme="minorBidi" w:hAnsiTheme="minorBidi"/>
              </w:rPr>
            </w:pPr>
            <w:r w:rsidRPr="00E1644E">
              <w:rPr>
                <w:rFonts w:asciiTheme="minorBidi" w:hAnsiTheme="minorBidi"/>
                <w:i/>
              </w:rPr>
              <w:t xml:space="preserve">Facilitators, case managers, and supervisors brainstormed ways to improve attendance. The team agreed this strategy was relatively easy to implement with high potential for improving attendance. </w:t>
            </w:r>
          </w:p>
        </w:tc>
        <w:tc>
          <w:tcPr>
            <w:tcW w:w="1715"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409A9B7" w14:textId="77777777" w:rsidR="003104DE" w:rsidRPr="00E1644E" w:rsidRDefault="003104DE" w:rsidP="00A4023E">
            <w:pPr>
              <w:rPr>
                <w:rFonts w:asciiTheme="minorBidi" w:hAnsiTheme="minorBidi"/>
              </w:rPr>
            </w:pPr>
            <w:r w:rsidRPr="00E1644E">
              <w:rPr>
                <w:rFonts w:asciiTheme="minorBidi" w:hAnsiTheme="minorBidi"/>
                <w:i/>
              </w:rPr>
              <w:t xml:space="preserve">Checking in will remind families about the upcoming workshop, encourage staff and the client to build rapport, and allow the staff to help troubleshoot if the family has barriers to attendance (such as </w:t>
            </w:r>
            <w:proofErr w:type="gramStart"/>
            <w:r w:rsidRPr="00E1644E">
              <w:rPr>
                <w:rFonts w:asciiTheme="minorBidi" w:hAnsiTheme="minorBidi"/>
                <w:i/>
              </w:rPr>
              <w:t>child care</w:t>
            </w:r>
            <w:proofErr w:type="gramEnd"/>
            <w:r w:rsidRPr="00E1644E">
              <w:rPr>
                <w:rFonts w:asciiTheme="minorBidi" w:hAnsiTheme="minorBidi"/>
                <w:i/>
              </w:rPr>
              <w:t xml:space="preserve"> or transportation issues). </w:t>
            </w:r>
          </w:p>
        </w:tc>
      </w:tr>
      <w:tr w:rsidR="000A33B8" w:rsidRPr="00E1644E" w14:paraId="4E867B98" w14:textId="77777777" w:rsidTr="000A33B8">
        <w:trPr>
          <w:cantSplit/>
        </w:trPr>
        <w:sdt>
          <w:sdtPr>
            <w:rPr>
              <w:rFonts w:asciiTheme="minorBidi" w:hAnsiTheme="minorBidi"/>
            </w:rPr>
            <w:alias w:val="Proposed improvement strategies: Area for improvement (from Section D1)"/>
            <w:tag w:val="Area for improvement (from Section D1)"/>
            <w:id w:val="-687058099"/>
            <w:placeholder>
              <w:docPart w:val="952ED0CEF9EB4A84AFC154500C894CC6"/>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3C58D956" w14:textId="627880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508291373"/>
            <w:placeholder>
              <w:docPart w:val="A6E184BCED904D38A574C1A7495F8DE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796971A" w14:textId="70168172"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16522202"/>
            <w:placeholder>
              <w:docPart w:val="5EB85040589049A3B40D60C4EF9503C6"/>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272F98A3" w14:textId="16631100"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249047174"/>
            <w:placeholder>
              <w:docPart w:val="6AAF173AA0824BC29CFABB31A76BA67C"/>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7FF7709" w14:textId="6A8323B7"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39B8017" w14:textId="77777777" w:rsidTr="000A33B8">
        <w:trPr>
          <w:cantSplit/>
        </w:trPr>
        <w:sdt>
          <w:sdtPr>
            <w:rPr>
              <w:rFonts w:asciiTheme="minorBidi" w:hAnsiTheme="minorBidi"/>
            </w:rPr>
            <w:alias w:val="Area for improvement (from Section D1)"/>
            <w:tag w:val="Area for improvement (from Section D1)"/>
            <w:id w:val="-1828741887"/>
            <w:placeholder>
              <w:docPart w:val="B471DFAB52B647058C036798CA6B31AF"/>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8406291" w14:textId="5C25406A"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18454457"/>
            <w:placeholder>
              <w:docPart w:val="4B17B404A6744BF78AB51D32C99B569C"/>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7912212D" w14:textId="49DAD717"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216479962"/>
            <w:placeholder>
              <w:docPart w:val="D74F113757B34CB3B56F03B57F1055A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478FA6A5" w14:textId="4BF41516"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251386551"/>
            <w:placeholder>
              <w:docPart w:val="2771FA7E7AF94D50BA84B605F2E8C925"/>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CF8E5F9" w14:textId="1D4A79A9"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E474C2A" w14:textId="77777777" w:rsidTr="000A33B8">
        <w:trPr>
          <w:cantSplit/>
        </w:trPr>
        <w:sdt>
          <w:sdtPr>
            <w:rPr>
              <w:rFonts w:asciiTheme="minorBidi" w:hAnsiTheme="minorBidi"/>
            </w:rPr>
            <w:alias w:val="Area for improvement (from Section D1)"/>
            <w:tag w:val="Area for improvement (from Section D1)"/>
            <w:id w:val="1320777005"/>
            <w:placeholder>
              <w:docPart w:val="2EE7B8E0138649298696AA3988B833D3"/>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F8DA4EF" w14:textId="4AAC38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838231870"/>
            <w:placeholder>
              <w:docPart w:val="6C202B9CA12C4615AF7A878615510F7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17FD2F9B" w14:textId="59E939D8"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205979821"/>
            <w:placeholder>
              <w:docPart w:val="CD10724A6F7543C8BC47D831746CA06E"/>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67180B6C" w14:textId="5AE890F9"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4090044"/>
            <w:placeholder>
              <w:docPart w:val="AD9E5185AB3547B68AB5A4AD96E2F808"/>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07B1E54" w14:textId="05EC872C"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bl>
    <w:p w14:paraId="65C9A1E2" w14:textId="035450D1" w:rsidR="006C6357" w:rsidRDefault="006C6357" w:rsidP="006C6357">
      <w:pPr>
        <w:pStyle w:val="Icon"/>
      </w:pPr>
      <w:bookmarkStart w:id="8" w:name="_Toc7112448"/>
      <w:r w:rsidRPr="008D3585">
        <w:rPr>
          <w:noProof/>
        </w:rPr>
        <w:drawing>
          <wp:inline distT="0" distB="0" distL="0" distR="0" wp14:anchorId="54AD231D" wp14:editId="1128EA6E">
            <wp:extent cx="437515" cy="445135"/>
            <wp:effectExtent l="0" t="0" r="635" b="0"/>
            <wp:docPr id="21" name="Picture 21"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2A17C79" w14:textId="73D5A28B" w:rsidR="00B10D96" w:rsidRPr="00E1644E" w:rsidRDefault="00B10D96" w:rsidP="00A17939">
      <w:pPr>
        <w:pStyle w:val="Heading3"/>
      </w:pPr>
      <w:r w:rsidRPr="00E1644E">
        <w:t xml:space="preserve">Conducting a </w:t>
      </w:r>
      <w:r w:rsidR="00C63427" w:rsidRPr="00E1644E">
        <w:t xml:space="preserve">road </w:t>
      </w:r>
      <w:r w:rsidRPr="00E1644E">
        <w:t>test</w:t>
      </w:r>
      <w:r w:rsidR="00C75CDE" w:rsidRPr="00E1644E">
        <w:t xml:space="preserve">: </w:t>
      </w:r>
      <w:r w:rsidR="005F71EA" w:rsidRPr="00E1644E">
        <w:t xml:space="preserve">Assessing how well a strategy </w:t>
      </w:r>
      <w:r w:rsidR="00A058FB" w:rsidRPr="00E1644E">
        <w:t>fit</w:t>
      </w:r>
      <w:r w:rsidR="005F71EA" w:rsidRPr="00E1644E">
        <w:t>s</w:t>
      </w:r>
      <w:r w:rsidR="00A058FB" w:rsidRPr="00E1644E">
        <w:t xml:space="preserve"> with</w:t>
      </w:r>
      <w:r w:rsidR="005F71EA" w:rsidRPr="00E1644E">
        <w:t xml:space="preserve"> the </w:t>
      </w:r>
      <w:proofErr w:type="gramStart"/>
      <w:r w:rsidR="005F71EA" w:rsidRPr="00E1644E">
        <w:t>progra</w:t>
      </w:r>
      <w:bookmarkEnd w:id="8"/>
      <w:r w:rsidR="00A17939">
        <w:t>m</w:t>
      </w:r>
      <w:proofErr w:type="gramEnd"/>
    </w:p>
    <w:p w14:paraId="517C1B63" w14:textId="01CADEFF" w:rsidR="00D40FF6" w:rsidRPr="00E1644E" w:rsidRDefault="00C63427" w:rsidP="00A4023E">
      <w:pPr>
        <w:pStyle w:val="NormalSS"/>
        <w:ind w:firstLine="0"/>
        <w:rPr>
          <w:rFonts w:asciiTheme="minorBidi" w:hAnsiTheme="minorBidi" w:cstheme="minorBidi"/>
        </w:rPr>
      </w:pPr>
      <w:r w:rsidRPr="00E1644E">
        <w:rPr>
          <w:rFonts w:asciiTheme="minorBidi" w:eastAsiaTheme="minorHAnsi" w:hAnsiTheme="minorBidi" w:cstheme="minorBidi"/>
          <w:szCs w:val="24"/>
        </w:rPr>
        <w:t>A road test</w:t>
      </w:r>
      <w:r w:rsidR="003610BE" w:rsidRPr="00E1644E">
        <w:rPr>
          <w:rFonts w:asciiTheme="minorBidi" w:eastAsiaTheme="minorHAnsi" w:hAnsiTheme="minorBidi" w:cstheme="minorBidi"/>
          <w:szCs w:val="24"/>
        </w:rPr>
        <w:t xml:space="preserve"> allows you to examine</w:t>
      </w:r>
      <w:r w:rsidR="00D40FF6" w:rsidRPr="00E1644E">
        <w:rPr>
          <w:rFonts w:asciiTheme="minorBidi" w:eastAsiaTheme="minorHAnsi" w:hAnsiTheme="minorBidi" w:cstheme="minorBidi"/>
          <w:szCs w:val="24"/>
        </w:rPr>
        <w:t xml:space="preserve"> how well a strategy </w:t>
      </w:r>
      <w:r w:rsidR="00C75CDE" w:rsidRPr="00E1644E">
        <w:rPr>
          <w:rFonts w:asciiTheme="minorBidi" w:eastAsiaTheme="minorHAnsi" w:hAnsiTheme="minorBidi" w:cstheme="minorBidi"/>
          <w:szCs w:val="24"/>
        </w:rPr>
        <w:t>fits</w:t>
      </w:r>
      <w:r w:rsidR="00D40FF6" w:rsidRPr="00E1644E">
        <w:rPr>
          <w:rFonts w:asciiTheme="minorBidi" w:eastAsiaTheme="minorHAnsi" w:hAnsiTheme="minorBidi" w:cstheme="minorBidi"/>
          <w:szCs w:val="24"/>
        </w:rPr>
        <w:t xml:space="preserve"> in your program. In a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 xml:space="preserve">test, small numbers of staff and clients participate </w:t>
      </w:r>
      <w:r w:rsidR="009D5821" w:rsidRPr="00E1644E">
        <w:rPr>
          <w:rFonts w:asciiTheme="minorBidi" w:eastAsiaTheme="minorHAnsi" w:hAnsiTheme="minorBidi" w:cstheme="minorBidi"/>
          <w:szCs w:val="24"/>
        </w:rPr>
        <w:t xml:space="preserve">over a short period (about </w:t>
      </w:r>
      <w:r w:rsidR="0027396D">
        <w:rPr>
          <w:rFonts w:asciiTheme="minorBidi" w:eastAsiaTheme="minorHAnsi" w:hAnsiTheme="minorBidi" w:cstheme="minorBidi"/>
          <w:szCs w:val="24"/>
        </w:rPr>
        <w:t xml:space="preserve">4 </w:t>
      </w:r>
      <w:r w:rsidR="009D5821" w:rsidRPr="00E1644E">
        <w:rPr>
          <w:rFonts w:asciiTheme="minorBidi" w:eastAsiaTheme="minorHAnsi" w:hAnsiTheme="minorBidi" w:cstheme="minorBidi"/>
          <w:szCs w:val="24"/>
        </w:rPr>
        <w:t>to</w:t>
      </w:r>
      <w:r w:rsidR="0027396D">
        <w:rPr>
          <w:rFonts w:asciiTheme="minorBidi" w:eastAsiaTheme="minorHAnsi" w:hAnsiTheme="minorBidi" w:cstheme="minorBidi"/>
          <w:szCs w:val="24"/>
        </w:rPr>
        <w:t xml:space="preserve"> 6</w:t>
      </w:r>
      <w:r w:rsidR="00D40FF6" w:rsidRPr="00E1644E">
        <w:rPr>
          <w:rFonts w:asciiTheme="minorBidi" w:eastAsiaTheme="minorHAnsi" w:hAnsiTheme="minorBidi" w:cstheme="minorBidi"/>
          <w:szCs w:val="24"/>
        </w:rPr>
        <w:t xml:space="preserve"> weeks) and provide feedback about their experiences using the new approach or strategy. Afterward, the team analyzes the data and feedback to develop concrete recommendations for refining or revising the strategy.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tests often include two or more of these feedback periods</w:t>
      </w:r>
      <w:r w:rsidR="00D40FF6" w:rsidRPr="00E1644E">
        <w:rPr>
          <w:rFonts w:asciiTheme="minorBidi" w:hAnsiTheme="minorBidi" w:cstheme="minorBidi"/>
        </w:rPr>
        <w:t>.</w:t>
      </w:r>
      <w:bookmarkStart w:id="9" w:name="_Ref7534399"/>
      <w:r w:rsidR="00D40FF6" w:rsidRPr="00E1644E">
        <w:rPr>
          <w:rFonts w:asciiTheme="minorBidi" w:hAnsiTheme="minorBidi" w:cstheme="minorBidi"/>
          <w:u w:color="000080"/>
          <w:vertAlign w:val="superscript"/>
        </w:rPr>
        <w:footnoteReference w:id="2"/>
      </w:r>
      <w:bookmarkEnd w:id="9"/>
      <w:r w:rsidR="00D40FF6" w:rsidRPr="00E1644E">
        <w:rPr>
          <w:rFonts w:asciiTheme="minorBidi" w:hAnsiTheme="minorBidi" w:cstheme="minorBidi"/>
        </w:rPr>
        <w:t xml:space="preserve"> </w:t>
      </w:r>
    </w:p>
    <w:p w14:paraId="11AA870B" w14:textId="77777777" w:rsidR="00CC56D8" w:rsidRPr="00E1644E" w:rsidRDefault="00CC56D8" w:rsidP="00A4023E">
      <w:pPr>
        <w:pStyle w:val="Heading4Shaded"/>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pPr>
      <w:r w:rsidRPr="00E1644E">
        <w:lastRenderedPageBreak/>
        <w:t xml:space="preserve">Why take the extra steps for a road test? </w:t>
      </w:r>
    </w:p>
    <w:p w14:paraId="6C0C0793" w14:textId="179E4BFD"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Change can be </w:t>
      </w:r>
      <w:proofErr w:type="gramStart"/>
      <w:r w:rsidRPr="00E1644E">
        <w:rPr>
          <w:rFonts w:asciiTheme="minorBidi" w:hAnsiTheme="minorBidi" w:cstheme="minorBidi"/>
        </w:rPr>
        <w:t>difficult</w:t>
      </w:r>
      <w:proofErr w:type="gramEnd"/>
      <w:r w:rsidRPr="00E1644E">
        <w:rPr>
          <w:rFonts w:asciiTheme="minorBidi" w:hAnsiTheme="minorBidi" w:cstheme="minorBidi"/>
        </w:rPr>
        <w:t xml:space="preserve"> and some changes have unintended results. For these reasons, it is important to test the proposed strategy on a small scale and gather feedback on it. This gives the team practical information, such as how staff and clients responded to the change, and whether and how you could improve the strategy.</w:t>
      </w:r>
    </w:p>
    <w:p w14:paraId="28C9BB82" w14:textId="77777777" w:rsidR="00DF7BD0" w:rsidRDefault="00DF7BD0"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p>
    <w:p w14:paraId="100B9142" w14:textId="74BEB763"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If a strategy is rolled out without using an incremental process, the program change might ultimately fail because of complications or perceived ineffectiveness, inefficient use of resources, and the potential of contributing to change fatigue among program staff. For more information about testing, see </w:t>
      </w:r>
      <w:hyperlink r:id="rId19" w:history="1">
        <w:r w:rsidRPr="00E1644E">
          <w:rPr>
            <w:rStyle w:val="Hyperlink"/>
            <w:rFonts w:asciiTheme="minorBidi" w:hAnsiTheme="minorBidi" w:cstheme="minorBidi"/>
          </w:rPr>
          <w:t>www.mathematica-mpr.com/our-publications-and-findings/publications/using-a-road-test-to-improve-human-services-programs-practice-brief</w:t>
        </w:r>
      </w:hyperlink>
      <w:r w:rsidR="0057348D" w:rsidRPr="00070CB2">
        <w:rPr>
          <w:rStyle w:val="Hyperlink"/>
          <w:rFonts w:asciiTheme="minorBidi" w:hAnsiTheme="minorBidi" w:cstheme="minorBidi"/>
          <w:u w:val="none"/>
        </w:rPr>
        <w:t>.</w:t>
      </w:r>
    </w:p>
    <w:p w14:paraId="4FF8DC18" w14:textId="5068BC67" w:rsidR="00644039" w:rsidRPr="00E1644E" w:rsidRDefault="005B6883" w:rsidP="00A4023E">
      <w:pPr>
        <w:pStyle w:val="NormalSS"/>
        <w:ind w:firstLine="0"/>
        <w:rPr>
          <w:rFonts w:asciiTheme="minorBidi" w:hAnsiTheme="minorBidi" w:cstheme="minorBidi"/>
          <w:vertAlign w:val="superscript"/>
        </w:rPr>
      </w:pPr>
      <w:r w:rsidRPr="00E1644E">
        <w:rPr>
          <w:rFonts w:asciiTheme="minorBidi" w:eastAsiaTheme="minorHAnsi" w:hAnsiTheme="minorBidi" w:cstheme="minorBidi"/>
          <w:szCs w:val="24"/>
        </w:rPr>
        <w:t>P</w:t>
      </w:r>
      <w:r w:rsidR="00D40FF6" w:rsidRPr="00E1644E">
        <w:rPr>
          <w:rFonts w:asciiTheme="minorBidi" w:eastAsiaTheme="minorHAnsi" w:hAnsiTheme="minorBidi" w:cstheme="minorBidi"/>
          <w:szCs w:val="24"/>
        </w:rPr>
        <w:t xml:space="preserve">lease answer the following questions on how you will test </w:t>
      </w:r>
      <w:r w:rsidRPr="00E1644E">
        <w:rPr>
          <w:rFonts w:asciiTheme="minorBidi" w:eastAsiaTheme="minorHAnsi" w:hAnsiTheme="minorBidi" w:cstheme="minorBidi"/>
          <w:szCs w:val="24"/>
        </w:rPr>
        <w:t>the strategy</w:t>
      </w:r>
      <w:r w:rsidR="00D40FF6" w:rsidRPr="00E1644E">
        <w:rPr>
          <w:rFonts w:asciiTheme="minorBidi" w:eastAsiaTheme="minorHAnsi" w:hAnsiTheme="minorBidi" w:cstheme="minorBidi"/>
          <w:szCs w:val="24"/>
        </w:rPr>
        <w:t>.</w:t>
      </w:r>
      <w:r w:rsidR="00861204">
        <w:rPr>
          <w:rStyle w:val="FootnoteReference"/>
          <w:rFonts w:asciiTheme="minorBidi" w:eastAsiaTheme="minorHAnsi" w:hAnsiTheme="minorBidi" w:cstheme="minorBidi"/>
          <w:szCs w:val="24"/>
        </w:rPr>
        <w:footnoteReference w:id="3"/>
      </w:r>
      <w:r w:rsidR="00861204" w:rsidRPr="00E1644E">
        <w:rPr>
          <w:rFonts w:asciiTheme="minorBidi" w:hAnsiTheme="minorBidi" w:cstheme="minorBidi"/>
          <w:vertAlign w:val="superscript"/>
        </w:rPr>
        <w:t xml:space="preserve"> </w:t>
      </w:r>
    </w:p>
    <w:p w14:paraId="6E339B6E" w14:textId="4441D203"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is the strategy being tested?</w:t>
      </w:r>
    </w:p>
    <w:sdt>
      <w:sdtPr>
        <w:rPr>
          <w:rFonts w:asciiTheme="minorBidi" w:hAnsiTheme="minorBidi" w:cstheme="minorBidi"/>
        </w:rPr>
        <w:alias w:val="D3. Conducting a road test: Assessing how well a strategy fits with the program: a. What is the strategy being tested?"/>
        <w:tag w:val="D3. Conducting a road test: Assessing how well a strategy fits with the program: a. What is the strategy being tested?"/>
        <w:id w:val="-5527900"/>
        <w:placeholder>
          <w:docPart w:val="BAB6D85510134C3FA0B7E211D108FA3F"/>
        </w:placeholder>
      </w:sdtPr>
      <w:sdtEndPr/>
      <w:sdtContent>
        <w:p w14:paraId="4CDEBAAE"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17AC7876" w14:textId="3BCEAB67"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4"/>
      </w:r>
      <w:r w:rsidRPr="00E1644E">
        <w:rPr>
          <w:rFonts w:asciiTheme="minorBidi" w:hAnsiTheme="minorBidi" w:cstheme="minorBidi"/>
        </w:rPr>
        <w:t xml:space="preserve"> For example</w:t>
      </w:r>
      <w:r w:rsidR="0057348D">
        <w:rPr>
          <w:rFonts w:asciiTheme="minorBidi" w:hAnsiTheme="minorBidi" w:cstheme="minorBidi"/>
        </w:rPr>
        <w:t>,</w:t>
      </w:r>
      <w:r w:rsidRPr="00E1644E">
        <w:rPr>
          <w:rFonts w:asciiTheme="minorBidi" w:hAnsiTheme="minorBidi" w:cstheme="minorBidi"/>
        </w:rPr>
        <w:t xml:space="preserve"> if testing calls before each workshop: </w:t>
      </w:r>
      <w:r w:rsidR="0057348D">
        <w:rPr>
          <w:rFonts w:asciiTheme="minorBidi" w:hAnsiTheme="minorBidi" w:cstheme="minorBidi"/>
        </w:rPr>
        <w:t xml:space="preserve"> </w:t>
      </w:r>
      <w:r w:rsidRPr="00E1644E">
        <w:rPr>
          <w:rFonts w:asciiTheme="minorBidi" w:hAnsiTheme="minorBidi" w:cstheme="minorBidi"/>
        </w:rPr>
        <w:t>How do families respond to calls before each workshop? How well are staff able to fit this task into their existing responsibilities?</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w:tag w:val="b. What are your learning questions for the road test?  For example if testing calls before each workshop: How do families respond to calls before each workshop? How well are staff able to fit this task into their existing responsibilities?"/>
        <w:id w:val="1242211262"/>
        <w:placeholder>
          <w:docPart w:val="E5020AF588334A57956C16B1B447A85F"/>
        </w:placeholder>
      </w:sdtPr>
      <w:sdtEndPr/>
      <w:sdtContent>
        <w:p w14:paraId="4E95F2C6"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698F80B3" w14:textId="6572648E"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and how will you implement the strategy?</w:t>
      </w:r>
    </w:p>
    <w:sdt>
      <w:sdtPr>
        <w:rPr>
          <w:rFonts w:asciiTheme="minorBidi" w:hAnsiTheme="minorBidi" w:cstheme="minorBidi"/>
        </w:rPr>
        <w:alias w:val="c. When and how will you implement the strategy?"/>
        <w:tag w:val="c. When and how will you implement the strategy?"/>
        <w:id w:val="-13316190"/>
        <w:placeholder>
          <w:docPart w:val="24282CC521EE4CEE8B6B0DDB8286B7B2"/>
        </w:placeholder>
      </w:sdtPr>
      <w:sdtEndPr/>
      <w:sdtContent>
        <w:p w14:paraId="41494D03"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40F71771" w14:textId="6ED0DC1C"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start the test?</w:t>
      </w:r>
    </w:p>
    <w:sdt>
      <w:sdtPr>
        <w:rPr>
          <w:rFonts w:asciiTheme="minorBidi" w:hAnsiTheme="minorBidi" w:cstheme="minorBidi"/>
        </w:rPr>
        <w:alias w:val="d. When will you start the test?"/>
        <w:tag w:val="d. When will you start the test?"/>
        <w:id w:val="743923926"/>
        <w:placeholder>
          <w:docPart w:val="FB84599D7792401F883FBED39C9E34A3"/>
        </w:placeholder>
      </w:sdtPr>
      <w:sdtEndPr/>
      <w:sdtContent>
        <w:p w14:paraId="624B2ADB"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78B80778" w14:textId="0EE8812F"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collect feedback?</w:t>
      </w:r>
    </w:p>
    <w:sdt>
      <w:sdtPr>
        <w:rPr>
          <w:rFonts w:asciiTheme="minorBidi" w:hAnsiTheme="minorBidi" w:cstheme="minorBidi"/>
        </w:rPr>
        <w:alias w:val="e. When will you collect feedback?"/>
        <w:tag w:val="e. When will you collect feedback?"/>
        <w:id w:val="1491517404"/>
        <w:placeholder>
          <w:docPart w:val="0F74D99A80684D1CA8E6C723547EF41B"/>
        </w:placeholder>
      </w:sdtPr>
      <w:sdtEndPr/>
      <w:sdtContent>
        <w:p w14:paraId="470386B9"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1FAC1DC" w14:textId="083E388B" w:rsidR="00644039" w:rsidRPr="00E1644E" w:rsidRDefault="00CC56D8" w:rsidP="00DE373D">
      <w:pPr>
        <w:pStyle w:val="Question"/>
        <w:rPr>
          <w:i/>
        </w:rPr>
      </w:pPr>
      <w:r w:rsidRPr="00E1644E">
        <w:lastRenderedPageBreak/>
        <w:t xml:space="preserve">What type of feedback and information will you collect during the test? </w:t>
      </w:r>
      <w:r w:rsidRPr="00E1644E">
        <w:br/>
      </w:r>
      <w:r w:rsidRPr="00E1644E">
        <w:rPr>
          <w:i/>
        </w:rPr>
        <w:t>(Check all that apply)</w:t>
      </w:r>
      <w:r w:rsidR="00644039" w:rsidRPr="00E1644E">
        <w:t xml:space="preserve"> </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17"/>
        <w:gridCol w:w="3217"/>
      </w:tblGrid>
      <w:tr w:rsidR="003E2C5C" w:rsidRPr="00E1644E" w14:paraId="32628FD5" w14:textId="77777777" w:rsidTr="00AA36A4">
        <w:trPr>
          <w:trHeight w:val="1430"/>
        </w:trPr>
        <w:tc>
          <w:tcPr>
            <w:tcW w:w="3217" w:type="dxa"/>
          </w:tcPr>
          <w:p w14:paraId="0868C84F"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 xml:space="preserve">Staff feedback through: </w:t>
            </w:r>
          </w:p>
          <w:p w14:paraId="36D943B6" w14:textId="3A0CBB86" w:rsidR="003E2C5C"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671838268"/>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Questionnaire</w:t>
            </w:r>
          </w:p>
          <w:p w14:paraId="48075BC2" w14:textId="29E29527" w:rsidR="003E2C5C"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709992932"/>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Focus group</w:t>
            </w:r>
          </w:p>
          <w:p w14:paraId="5D57F59F" w14:textId="77182607" w:rsidR="003E2C5C"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2571125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Interview</w:t>
            </w:r>
          </w:p>
          <w:p w14:paraId="08D3B423" w14:textId="161F6E02" w:rsidR="003E2C5C"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61726031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nFORM</w:t>
            </w:r>
          </w:p>
          <w:p w14:paraId="6DFB3CC7" w14:textId="1FE2D323" w:rsidR="003E2C5C" w:rsidRPr="00A17939" w:rsidRDefault="00F77BEC" w:rsidP="00A4023E">
            <w:pPr>
              <w:pStyle w:val="NormalSS"/>
              <w:tabs>
                <w:tab w:val="left" w:pos="2700"/>
              </w:tabs>
              <w:spacing w:after="0"/>
              <w:ind w:left="255" w:hanging="255"/>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9711316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Other </w:t>
            </w:r>
            <w:r w:rsidR="003E2C5C" w:rsidRPr="00A17939">
              <w:rPr>
                <w:rFonts w:asciiTheme="minorBidi" w:hAnsiTheme="minorBidi" w:cstheme="minorBidi"/>
                <w:i/>
                <w:szCs w:val="24"/>
              </w:rPr>
              <w:t>(please specify)</w:t>
            </w:r>
            <w:r w:rsidR="00CC56D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964433398"/>
                <w:placeholder>
                  <w:docPart w:val="DefaultPlaceholder_-1854013440"/>
                </w:placeholder>
              </w:sdtPr>
              <w:sdtEndPr/>
              <w:sdtContent>
                <w:r w:rsidR="00CC56D8" w:rsidRPr="00A17939">
                  <w:rPr>
                    <w:rFonts w:asciiTheme="minorBidi" w:hAnsiTheme="minorBidi" w:cstheme="minorBidi"/>
                    <w:szCs w:val="24"/>
                  </w:rPr>
                  <w:tab/>
                </w:r>
              </w:sdtContent>
            </w:sdt>
          </w:p>
        </w:tc>
        <w:tc>
          <w:tcPr>
            <w:tcW w:w="3217" w:type="dxa"/>
          </w:tcPr>
          <w:p w14:paraId="5A579CC5"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Client feedback through:</w:t>
            </w:r>
          </w:p>
          <w:p w14:paraId="78751B26" w14:textId="4D458F41" w:rsidR="000A33B8"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232427335"/>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Questionnaire</w:t>
            </w:r>
          </w:p>
          <w:p w14:paraId="3F9F832E" w14:textId="74BBF8B0" w:rsidR="000A33B8"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86725017"/>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Focus group</w:t>
            </w:r>
          </w:p>
          <w:p w14:paraId="657857A5" w14:textId="45D23450" w:rsidR="000A33B8"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79722213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Interview</w:t>
            </w:r>
          </w:p>
          <w:p w14:paraId="54C75046" w14:textId="6F263B95" w:rsidR="000A33B8" w:rsidRPr="00A1793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921023984"/>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nFORM</w:t>
            </w:r>
          </w:p>
          <w:p w14:paraId="019433A4" w14:textId="3690615B" w:rsidR="003E2C5C" w:rsidRPr="00A17939" w:rsidRDefault="00F77BEC" w:rsidP="00A4023E">
            <w:pPr>
              <w:pStyle w:val="NormalSS"/>
              <w:tabs>
                <w:tab w:val="left" w:pos="2700"/>
              </w:tabs>
              <w:spacing w:after="0"/>
              <w:ind w:left="270" w:hanging="27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753263943"/>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Other </w:t>
            </w:r>
            <w:r w:rsidR="000A33B8" w:rsidRPr="00A17939">
              <w:rPr>
                <w:rFonts w:asciiTheme="minorBidi" w:hAnsiTheme="minorBidi" w:cstheme="minorBidi"/>
                <w:i/>
                <w:szCs w:val="24"/>
              </w:rPr>
              <w:t>(please specify)</w:t>
            </w:r>
            <w:r w:rsidR="000A33B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29941288"/>
                <w:placeholder>
                  <w:docPart w:val="1D53C97590544EE8B7D834E9DAFEAFE5"/>
                </w:placeholder>
              </w:sdtPr>
              <w:sdtEndPr/>
              <w:sdtContent>
                <w:r w:rsidR="000A33B8" w:rsidRPr="00A17939">
                  <w:rPr>
                    <w:rFonts w:asciiTheme="minorBidi" w:hAnsiTheme="minorBidi" w:cstheme="minorBidi"/>
                    <w:szCs w:val="24"/>
                  </w:rPr>
                  <w:tab/>
                </w:r>
              </w:sdtContent>
            </w:sdt>
          </w:p>
        </w:tc>
        <w:tc>
          <w:tcPr>
            <w:tcW w:w="3217" w:type="dxa"/>
          </w:tcPr>
          <w:p w14:paraId="2D8DC583"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Others’ feedback:</w:t>
            </w:r>
          </w:p>
          <w:p w14:paraId="32DF0F81" w14:textId="7AB474D2" w:rsidR="003E2C5C" w:rsidRPr="00A17939" w:rsidRDefault="003E2C5C" w:rsidP="00A4023E">
            <w:pPr>
              <w:pStyle w:val="NormalSS"/>
              <w:tabs>
                <w:tab w:val="left" w:pos="2730"/>
              </w:tabs>
              <w:spacing w:after="0"/>
              <w:ind w:firstLine="0"/>
              <w:rPr>
                <w:rFonts w:asciiTheme="minorBidi" w:hAnsiTheme="minorBidi" w:cstheme="minorBidi"/>
                <w:i/>
                <w:szCs w:val="24"/>
              </w:rPr>
            </w:pPr>
            <w:r w:rsidRPr="00A17939">
              <w:rPr>
                <w:rFonts w:asciiTheme="minorBidi" w:hAnsiTheme="minorBidi" w:cstheme="minorBidi"/>
                <w:i/>
                <w:szCs w:val="24"/>
              </w:rPr>
              <w:t>Please specify who and how</w:t>
            </w:r>
            <w:r w:rsidR="00CC56D8" w:rsidRPr="00A17939">
              <w:rPr>
                <w:rFonts w:asciiTheme="minorBidi" w:hAnsiTheme="minorBidi" w:cstheme="minorBidi"/>
                <w:i/>
                <w:szCs w:val="24"/>
              </w:rPr>
              <w:t xml:space="preserve"> </w:t>
            </w:r>
            <w:r w:rsidR="00CC56D8" w:rsidRPr="00A1793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197167288"/>
                <w:placeholder>
                  <w:docPart w:val="E79501CE6BD645E8968213027EFCF937"/>
                </w:placeholder>
              </w:sdtPr>
              <w:sdtEndPr/>
              <w:sdtContent>
                <w:r w:rsidR="00CC56D8" w:rsidRPr="00A17939">
                  <w:rPr>
                    <w:rFonts w:asciiTheme="minorBidi" w:hAnsiTheme="minorBidi" w:cstheme="minorBidi"/>
                    <w:szCs w:val="24"/>
                  </w:rPr>
                  <w:tab/>
                </w:r>
              </w:sdtContent>
            </w:sdt>
          </w:p>
        </w:tc>
      </w:tr>
    </w:tbl>
    <w:p w14:paraId="7A60EBBB" w14:textId="5BCAF68D"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analyze the data and discuss the results within the implementation team?</w:t>
      </w:r>
    </w:p>
    <w:sdt>
      <w:sdtPr>
        <w:rPr>
          <w:rFonts w:asciiTheme="minorBidi" w:hAnsiTheme="minorBidi" w:cstheme="minorBidi"/>
        </w:rPr>
        <w:alias w:val="f. When will you analyze the data and discuss the results within the implementation team?"/>
        <w:tag w:val="f. When will you analyze the data and discuss the results within the implementation team?"/>
        <w:id w:val="-776406188"/>
        <w:placeholder>
          <w:docPart w:val="CFE4D7117AC641039FCCD4325FD75AA4"/>
        </w:placeholder>
      </w:sdtPr>
      <w:sdtEndPr/>
      <w:sdtContent>
        <w:p w14:paraId="73406462"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085802C2" w14:textId="715213D1"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p>
    <w:sdt>
      <w:sdtPr>
        <w:rPr>
          <w:rFonts w:asciiTheme="minorBidi" w:hAnsiTheme="minorBidi" w:cstheme="minorBidi"/>
        </w:rPr>
        <w:alias w:val="g. When will you recommend adjustments to the strategy and/or implementation process?"/>
        <w:tag w:val="g. When will you recommend adjustments to the strategy and/or implementation process?"/>
        <w:id w:val="866487588"/>
        <w:placeholder>
          <w:docPart w:val="7705C89B2D684C3696AF322CA11830BE"/>
        </w:placeholder>
      </w:sdtPr>
      <w:sdtEndPr/>
      <w:sdtContent>
        <w:p w14:paraId="336E89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299B505" w14:textId="03AD1AE4"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p>
    <w:sdt>
      <w:sdtPr>
        <w:rPr>
          <w:rFonts w:asciiTheme="minorBidi" w:hAnsiTheme="minorBidi" w:cstheme="minorBidi"/>
        </w:rPr>
        <w:alias w:val="h. When will you implement adjustments to the strategy?"/>
        <w:tag w:val="h. When will you implement adjustments to the strategy?"/>
        <w:id w:val="250633043"/>
        <w:placeholder>
          <w:docPart w:val="5E5BC79B65E147BF98DA0675DB1E2E73"/>
        </w:placeholder>
      </w:sdtPr>
      <w:sdtEndPr/>
      <w:sdtContent>
        <w:p w14:paraId="4DC245AD"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0F7D4EA" w14:textId="09BEEAE2"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vise the road test strategies?</w:t>
      </w:r>
    </w:p>
    <w:sdt>
      <w:sdtPr>
        <w:rPr>
          <w:rFonts w:asciiTheme="minorBidi" w:hAnsiTheme="minorBidi" w:cstheme="minorBidi"/>
        </w:rPr>
        <w:alias w:val="i. When will you revise the road test strategies?"/>
        <w:tag w:val="i. When will you revise the road test strategies?"/>
        <w:id w:val="-628012787"/>
        <w:placeholder>
          <w:docPart w:val="54449C5AFE5B4F53843BB39242931BE3"/>
        </w:placeholder>
      </w:sdtPr>
      <w:sdtEndPr/>
      <w:sdtContent>
        <w:p w14:paraId="2EAFF1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270DD6A0" w14:textId="58EF7A5C" w:rsidR="006C6357" w:rsidRDefault="006C6357" w:rsidP="006C6357">
      <w:pPr>
        <w:pStyle w:val="Icon"/>
      </w:pPr>
      <w:bookmarkStart w:id="10" w:name="_Toc7112449"/>
      <w:r w:rsidRPr="008D3585">
        <w:rPr>
          <w:noProof/>
        </w:rPr>
        <w:drawing>
          <wp:inline distT="0" distB="0" distL="0" distR="0" wp14:anchorId="76360B23" wp14:editId="12563740">
            <wp:extent cx="437515" cy="445135"/>
            <wp:effectExtent l="0" t="0" r="635" b="0"/>
            <wp:docPr id="22" name="Picture 22"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81322C3" w14:textId="6314910F" w:rsidR="00A26E0F" w:rsidRPr="00E1644E" w:rsidRDefault="00A26E0F" w:rsidP="00A17939">
      <w:pPr>
        <w:pStyle w:val="Heading3"/>
      </w:pPr>
      <w:r w:rsidRPr="00E1644E">
        <w:t>Analyzing the road test results</w:t>
      </w:r>
      <w:r w:rsidR="00A058FB" w:rsidRPr="00E1644E">
        <w:t xml:space="preserve">: What worked well, what </w:t>
      </w:r>
      <w:r w:rsidR="00712725" w:rsidRPr="00E1644E">
        <w:t>should change</w:t>
      </w:r>
      <w:r w:rsidR="00A058FB" w:rsidRPr="00E1644E">
        <w:t>?</w:t>
      </w:r>
      <w:r w:rsidRPr="00E1644E">
        <w:rPr>
          <w:rStyle w:val="FootnoteReference"/>
          <w:rFonts w:eastAsiaTheme="majorEastAsia"/>
          <w:b w:val="0"/>
          <w:color w:val="auto"/>
          <w:szCs w:val="36"/>
        </w:rPr>
        <w:footnoteReference w:id="5"/>
      </w:r>
      <w:bookmarkEnd w:id="10"/>
      <w:r w:rsidR="00A17939">
        <w:tab/>
      </w:r>
    </w:p>
    <w:p w14:paraId="01BEACF9" w14:textId="62EADDF4" w:rsidR="00A26E0F" w:rsidRPr="00E1644E" w:rsidRDefault="00A26E0F"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After a program has collected feedback from supervisors, staff, clients, </w:t>
      </w:r>
      <w:r w:rsidR="00D6233F">
        <w:rPr>
          <w:rFonts w:asciiTheme="minorBidi" w:eastAsiaTheme="minorHAnsi" w:hAnsiTheme="minorBidi" w:cstheme="minorBidi"/>
          <w:szCs w:val="24"/>
        </w:rPr>
        <w:t xml:space="preserve">or others, </w:t>
      </w:r>
      <w:r w:rsidRPr="00E1644E">
        <w:rPr>
          <w:rFonts w:asciiTheme="minorBidi" w:eastAsiaTheme="minorHAnsi" w:hAnsiTheme="minorBidi" w:cstheme="minorBidi"/>
          <w:szCs w:val="24"/>
        </w:rPr>
        <w:t>it is time to analyze and interpret the information. Analysis should seek to identify strengths and challenges of the implementation process as well as opportuni</w:t>
      </w:r>
      <w:r w:rsidRPr="00E1644E">
        <w:rPr>
          <w:rFonts w:asciiTheme="minorBidi" w:eastAsiaTheme="minorHAnsi" w:hAnsiTheme="minorBidi" w:cstheme="minorBidi"/>
          <w:szCs w:val="24"/>
        </w:rPr>
        <w:softHyphen/>
        <w:t xml:space="preserve">ties and concrete suggestions for improvement. Please use your data to answer the following questions. </w:t>
      </w:r>
    </w:p>
    <w:p w14:paraId="7133507F" w14:textId="77777777" w:rsidR="005B4D70" w:rsidRPr="00E1644E" w:rsidRDefault="00A26E0F" w:rsidP="00A4023E">
      <w:pPr>
        <w:pStyle w:val="Question"/>
        <w:rPr>
          <w:rFonts w:asciiTheme="minorBidi" w:hAnsiTheme="minorBidi" w:cstheme="minorBidi"/>
        </w:rPr>
      </w:pPr>
      <w:r w:rsidRPr="00E1644E">
        <w:rPr>
          <w:rFonts w:asciiTheme="minorBidi" w:hAnsiTheme="minorBidi" w:cstheme="minorBidi"/>
        </w:rPr>
        <w:lastRenderedPageBreak/>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Pr="00E1644E">
        <w:rPr>
          <w:rFonts w:asciiTheme="minorBidi" w:hAnsiTheme="minorBidi" w:cstheme="minorBidi"/>
        </w:rPr>
        <w:t xml:space="preserve">? </w:t>
      </w:r>
    </w:p>
    <w:sdt>
      <w:sdtPr>
        <w:rPr>
          <w:rFonts w:asciiTheme="minorBidi" w:hAnsiTheme="minorBidi" w:cstheme="minorBidi"/>
        </w:rPr>
        <w:alias w:val="D4. Analyzing the road test results: a. What seems to have worked consistently well and not so well? What was inconsistent? "/>
        <w:tag w:val="D4. Analyzing the road test results: a. What seems to have worked consistently well and not so well? What was inconsistent? "/>
        <w:id w:val="-63491868"/>
        <w:placeholder>
          <w:docPart w:val="01A3747C3CF64C57AB204F37C5B2C296"/>
        </w:placeholder>
      </w:sdtPr>
      <w:sdtEndPr/>
      <w:sdtContent>
        <w:p w14:paraId="58A3FEA3"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0B4CE690" w14:textId="0E97B160" w:rsidR="005B4D70" w:rsidRPr="00E1644E" w:rsidRDefault="00A26E0F"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5B4D70"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57784109"/>
        <w:placeholder>
          <w:docPart w:val="FBF701F4690B4FA5A6D3D4D511786DAA"/>
        </w:placeholder>
      </w:sdtPr>
      <w:sdtEndPr/>
      <w:sdtContent>
        <w:p w14:paraId="2035D438"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1544EFC0" w14:textId="608ECFA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Does the feedback suggest that staff or client attitudes, behaviors, or skills are changing?</w:t>
      </w:r>
      <w:r w:rsidR="00E85AFF"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882939310"/>
        <w:placeholder>
          <w:docPart w:val="018C649ECECB4165AAC731E2EEAD08AB"/>
        </w:placeholder>
      </w:sdtPr>
      <w:sdtEndPr/>
      <w:sdtContent>
        <w:p w14:paraId="10AE5E70"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08D7B21C" w14:textId="3773624C" w:rsidR="00E85AFF" w:rsidRPr="00E1644E" w:rsidRDefault="00A26E0F"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940EB1" w:rsidRPr="00E1644E">
        <w:rPr>
          <w:rFonts w:asciiTheme="minorBidi" w:hAnsiTheme="minorBidi" w:cstheme="minorBidi"/>
        </w:rPr>
        <w:t>y</w:t>
      </w:r>
      <w:r w:rsidRPr="00E1644E">
        <w:rPr>
          <w:rFonts w:asciiTheme="minorBidi" w:hAnsiTheme="minorBidi" w:cstheme="minorBidi"/>
        </w:rPr>
        <w:t>our strengths (aspects that have worked well)?</w:t>
      </w:r>
      <w:r w:rsidR="00E85AFF"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430392598"/>
        <w:placeholder>
          <w:docPart w:val="B90963B1295946BEA5EFAD21149B0103"/>
        </w:placeholder>
      </w:sdtPr>
      <w:sdtEndPr/>
      <w:sdtContent>
        <w:p w14:paraId="55D89EC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211B3C1" w14:textId="0A8DEC4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E85AFF"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014916998"/>
        <w:placeholder>
          <w:docPart w:val="78AE0C88EE334995B5E2F3A3EE6A2C24"/>
        </w:placeholder>
      </w:sdtPr>
      <w:sdtEndPr/>
      <w:sdtContent>
        <w:p w14:paraId="2C29FA36"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E5528D5" w14:textId="540C730E" w:rsidR="006C6357" w:rsidRPr="006C6357" w:rsidRDefault="006C6357" w:rsidP="006C6357">
      <w:pPr>
        <w:pStyle w:val="Icon"/>
      </w:pPr>
      <w:bookmarkStart w:id="11" w:name="_Toc7112450"/>
      <w:r w:rsidRPr="00DE7013">
        <w:rPr>
          <w:noProof/>
        </w:rPr>
        <w:drawing>
          <wp:inline distT="0" distB="0" distL="0" distR="0" wp14:anchorId="7CA6CDB4" wp14:editId="258918A6">
            <wp:extent cx="445135" cy="445135"/>
            <wp:effectExtent l="0" t="0" r="0" b="0"/>
            <wp:docPr id="28" name="Picture 28"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095E09DB" w14:textId="3E3ABC43" w:rsidR="002C5B7B" w:rsidRPr="00E1644E" w:rsidRDefault="00E85AFF" w:rsidP="00A17939">
      <w:pPr>
        <w:pStyle w:val="Heading3"/>
      </w:pPr>
      <w:r w:rsidRPr="00E1644E">
        <w:t>M</w:t>
      </w:r>
      <w:r w:rsidR="00DE3978" w:rsidRPr="00E1644E">
        <w:t>onitoring</w:t>
      </w:r>
      <w:r w:rsidR="002C5B7B" w:rsidRPr="00E1644E">
        <w:t xml:space="preserve"> </w:t>
      </w:r>
      <w:r w:rsidR="00DE3978" w:rsidRPr="00E1644E">
        <w:t>improvement over time</w:t>
      </w:r>
      <w:bookmarkEnd w:id="11"/>
      <w:r w:rsidR="006E158E">
        <w:tab/>
      </w:r>
    </w:p>
    <w:p w14:paraId="41FAD2E4" w14:textId="537B41F0" w:rsidR="005535AB" w:rsidRPr="00E1644E" w:rsidRDefault="002C5B7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In addition to understanding whether a strategy is feasible, you must assess whether it seems to be improving th</w:t>
      </w:r>
      <w:r w:rsidR="008C7C88" w:rsidRPr="00E1644E">
        <w:rPr>
          <w:rFonts w:asciiTheme="minorBidi" w:eastAsiaTheme="minorHAnsi" w:hAnsiTheme="minorBidi" w:cstheme="minorBidi"/>
          <w:szCs w:val="24"/>
        </w:rPr>
        <w:t>e underlying issue and helping your</w:t>
      </w:r>
      <w:r w:rsidRPr="00E1644E">
        <w:rPr>
          <w:rFonts w:asciiTheme="minorBidi" w:eastAsiaTheme="minorHAnsi" w:hAnsiTheme="minorBidi" w:cstheme="minorBidi"/>
          <w:szCs w:val="24"/>
        </w:rPr>
        <w:t xml:space="preserve"> program achieve its goals. </w:t>
      </w:r>
      <w:r w:rsidR="000F44FB" w:rsidRPr="00E1644E">
        <w:rPr>
          <w:rFonts w:asciiTheme="minorBidi" w:eastAsiaTheme="minorHAnsi" w:hAnsiTheme="minorBidi" w:cstheme="minorBidi"/>
          <w:szCs w:val="24"/>
        </w:rPr>
        <w:t xml:space="preserve">After road testing shows the strategy is a good fit, assess </w:t>
      </w:r>
      <w:r w:rsidRPr="00E1644E">
        <w:rPr>
          <w:rFonts w:asciiTheme="minorBidi" w:eastAsiaTheme="minorHAnsi" w:hAnsiTheme="minorBidi" w:cstheme="minorBidi"/>
          <w:szCs w:val="24"/>
        </w:rPr>
        <w:t xml:space="preserve">progress toward SMART goals </w:t>
      </w:r>
      <w:r w:rsidR="000F44FB" w:rsidRPr="00E1644E">
        <w:rPr>
          <w:rFonts w:asciiTheme="minorBidi" w:eastAsiaTheme="minorHAnsi" w:hAnsiTheme="minorBidi" w:cstheme="minorBidi"/>
          <w:szCs w:val="24"/>
        </w:rPr>
        <w:t>with a small number of staff and clients</w:t>
      </w:r>
      <w:r w:rsidR="003610BE" w:rsidRPr="00E1644E">
        <w:rPr>
          <w:rFonts w:asciiTheme="minorBidi" w:eastAsiaTheme="minorHAnsi" w:hAnsiTheme="minorBidi" w:cstheme="minorBidi"/>
          <w:szCs w:val="24"/>
        </w:rPr>
        <w:t xml:space="preserve">. </w:t>
      </w:r>
    </w:p>
    <w:p w14:paraId="2D5F8F84" w14:textId="51BE420D" w:rsidR="00EE6885" w:rsidRPr="00E1644E" w:rsidRDefault="005535A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note that this does not allow you to determine whether the strategy caused the improvement. Other factors might have led to changes. But this preliminary evidence is useful for determining whether the strategy is promising. </w:t>
      </w:r>
    </w:p>
    <w:p w14:paraId="3D19F28F" w14:textId="3A9D6BB4" w:rsidR="002C5B7B" w:rsidRPr="00E1644E" w:rsidRDefault="00826105"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For your</w:t>
      </w:r>
      <w:r w:rsidR="002C5B7B" w:rsidRPr="00E1644E">
        <w:rPr>
          <w:rFonts w:asciiTheme="minorBidi" w:eastAsiaTheme="minorHAnsi" w:hAnsiTheme="minorBidi" w:cstheme="minorBidi"/>
          <w:szCs w:val="24"/>
        </w:rPr>
        <w:t xml:space="preserve"> </w:t>
      </w:r>
      <w:r w:rsidR="00073332" w:rsidRPr="00E1644E">
        <w:rPr>
          <w:rFonts w:asciiTheme="minorBidi" w:eastAsiaTheme="minorHAnsi" w:hAnsiTheme="minorBidi" w:cstheme="minorBidi"/>
          <w:szCs w:val="24"/>
        </w:rPr>
        <w:t>SMART goal</w:t>
      </w:r>
      <w:r w:rsidR="00021053" w:rsidRPr="00E1644E">
        <w:rPr>
          <w:rFonts w:asciiTheme="minorBidi" w:eastAsiaTheme="minorHAnsi" w:hAnsiTheme="minorBidi" w:cstheme="minorBidi"/>
          <w:szCs w:val="24"/>
        </w:rPr>
        <w:t xml:space="preserve"> (Section </w:t>
      </w:r>
      <w:r w:rsidR="00936F1C" w:rsidRPr="00E1644E">
        <w:rPr>
          <w:rFonts w:asciiTheme="minorBidi" w:eastAsiaTheme="minorHAnsi" w:hAnsiTheme="minorBidi" w:cstheme="minorBidi"/>
          <w:szCs w:val="24"/>
        </w:rPr>
        <w:t>D1</w:t>
      </w:r>
      <w:r w:rsidR="002C5B7B" w:rsidRPr="00E1644E">
        <w:rPr>
          <w:rFonts w:asciiTheme="minorBidi" w:eastAsiaTheme="minorHAnsi" w:hAnsiTheme="minorBidi" w:cstheme="minorBidi"/>
          <w:szCs w:val="24"/>
        </w:rPr>
        <w:t>), please describe how you will monitor</w:t>
      </w:r>
      <w:r w:rsidR="00AA36A4" w:rsidRPr="00E1644E">
        <w:rPr>
          <w:rFonts w:asciiTheme="minorBidi" w:eastAsiaTheme="minorHAnsi" w:hAnsiTheme="minorBidi" w:cstheme="minorBidi"/>
          <w:szCs w:val="24"/>
        </w:rPr>
        <w:t xml:space="preserve"> or are monitoring</w:t>
      </w:r>
      <w:r w:rsidR="002C5B7B" w:rsidRPr="00E1644E">
        <w:rPr>
          <w:rFonts w:asciiTheme="minorBidi" w:eastAsiaTheme="minorHAnsi" w:hAnsiTheme="minorBidi" w:cstheme="minorBidi"/>
          <w:szCs w:val="24"/>
        </w:rPr>
        <w:t xml:space="preserve"> progress toward the SMART goals. </w:t>
      </w:r>
    </w:p>
    <w:sdt>
      <w:sdtPr>
        <w:rPr>
          <w:rFonts w:asciiTheme="minorBidi" w:eastAsiaTheme="minorHAnsi" w:hAnsiTheme="minorBidi" w:cstheme="minorBidi"/>
          <w:b/>
          <w:szCs w:val="24"/>
        </w:rPr>
        <w:alias w:val="D5. Monitoring improvement over time: For your SMART goal (Section D1), please describe how you will monitor or are monitoring progress toward the SMART goals. "/>
        <w:tag w:val="D5. Monitoring improvement over time: For your SMART goal (Section D1), please describe how you will monitor or are monitoring progress toward the SMART goals. "/>
        <w:id w:val="488674816"/>
        <w:placeholder>
          <w:docPart w:val="DefaultPlaceholder_-1854013440"/>
        </w:placeholder>
        <w:text w:multiLine="1"/>
      </w:sdtPr>
      <w:sdtEndPr/>
      <w:sdtContent>
        <w:p w14:paraId="67B171EC" w14:textId="15D5B7F3" w:rsidR="00995B76" w:rsidRPr="00E1644E" w:rsidRDefault="00E85AFF" w:rsidP="00A4023E">
          <w:pPr>
            <w:pStyle w:val="NormalSS"/>
            <w:tabs>
              <w:tab w:val="left" w:pos="8640"/>
            </w:tabs>
            <w:ind w:firstLine="0"/>
            <w:rPr>
              <w:rFonts w:asciiTheme="minorBidi" w:eastAsiaTheme="minorHAnsi" w:hAnsiTheme="minorBidi" w:cstheme="minorBidi"/>
              <w:b/>
              <w:szCs w:val="24"/>
            </w:rPr>
          </w:pPr>
          <w:r w:rsidRPr="00E1644E">
            <w:rPr>
              <w:rFonts w:asciiTheme="minorBidi" w:eastAsiaTheme="minorHAnsi" w:hAnsiTheme="minorBidi" w:cstheme="minorBidi"/>
              <w:b/>
              <w:szCs w:val="24"/>
            </w:rPr>
            <w:tab/>
          </w:r>
        </w:p>
      </w:sdtContent>
    </w:sdt>
    <w:p w14:paraId="277B34CA" w14:textId="4439B839" w:rsidR="002C5B7B" w:rsidRPr="00E1644E" w:rsidRDefault="00021053" w:rsidP="00A4023E">
      <w:pPr>
        <w:pStyle w:val="Caption"/>
      </w:pPr>
      <w:r w:rsidRPr="00E1644E">
        <w:lastRenderedPageBreak/>
        <w:t xml:space="preserve">Table </w:t>
      </w:r>
      <w:r w:rsidR="00954F90" w:rsidRPr="00E1644E">
        <w:t>D</w:t>
      </w:r>
      <w:r w:rsidR="00293910" w:rsidRPr="00E1644E">
        <w:t>5</w:t>
      </w:r>
      <w:r w:rsidR="002C5B7B" w:rsidRPr="00E1644E">
        <w:t xml:space="preserve">. </w:t>
      </w:r>
      <w:r w:rsidR="00712725" w:rsidRPr="00E1644E">
        <w:t>M</w:t>
      </w:r>
      <w:r w:rsidR="002C5B7B" w:rsidRPr="00E1644E">
        <w:t>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2C5B7B" w:rsidRPr="00E1644E" w14:paraId="04F28E6F"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vAlign w:val="center"/>
          </w:tcPr>
          <w:p w14:paraId="01C6B837" w14:textId="755D48C2" w:rsidR="002C5B7B" w:rsidRPr="00E1644E" w:rsidRDefault="00021053" w:rsidP="00A4023E">
            <w:pPr>
              <w:rPr>
                <w:rFonts w:asciiTheme="minorBidi" w:hAnsiTheme="minorBidi"/>
              </w:rPr>
            </w:pPr>
            <w:r w:rsidRPr="00E1644E">
              <w:rPr>
                <w:rFonts w:asciiTheme="minorBidi" w:hAnsiTheme="minorBidi"/>
              </w:rPr>
              <w:t xml:space="preserve">SMART goal (from Section </w:t>
            </w:r>
            <w:r w:rsidR="00936F1C" w:rsidRPr="00E1644E">
              <w:rPr>
                <w:rFonts w:asciiTheme="minorBidi" w:hAnsiTheme="minorBidi"/>
              </w:rPr>
              <w:t>D1</w:t>
            </w:r>
            <w:r w:rsidRPr="00E1644E">
              <w:rPr>
                <w:rFonts w:asciiTheme="minorBidi" w:hAnsiTheme="minorBidi"/>
              </w:rPr>
              <w:t>)</w:t>
            </w:r>
          </w:p>
        </w:tc>
        <w:tc>
          <w:tcPr>
            <w:tcW w:w="855" w:type="pct"/>
            <w:tcBorders>
              <w:bottom w:val="single" w:sz="4" w:space="0" w:color="auto"/>
            </w:tcBorders>
            <w:shd w:val="clear" w:color="auto" w:fill="1F4E79" w:themeFill="accent1" w:themeFillShade="80"/>
            <w:vAlign w:val="center"/>
          </w:tcPr>
          <w:p w14:paraId="3F95D9A4" w14:textId="12FE9C09" w:rsidR="002C5B7B" w:rsidRPr="00E1644E" w:rsidRDefault="00021053" w:rsidP="00A4023E">
            <w:pPr>
              <w:rPr>
                <w:rFonts w:asciiTheme="minorBidi" w:hAnsiTheme="minorBidi"/>
              </w:rPr>
            </w:pPr>
            <w:r w:rsidRPr="00E1644E">
              <w:rPr>
                <w:rFonts w:asciiTheme="minorBidi" w:hAnsiTheme="minorBidi"/>
              </w:rPr>
              <w:t>Strategy for improvement</w:t>
            </w:r>
            <w:r w:rsidR="00D326A7" w:rsidRPr="00E1644E">
              <w:rPr>
                <w:rFonts w:asciiTheme="minorBidi" w:hAnsiTheme="minorBidi"/>
              </w:rPr>
              <w:t xml:space="preserve"> (from Table </w:t>
            </w:r>
            <w:r w:rsidR="008B4599" w:rsidRPr="00E1644E">
              <w:rPr>
                <w:rFonts w:asciiTheme="minorBidi" w:hAnsiTheme="minorBidi"/>
              </w:rPr>
              <w:t>D2</w:t>
            </w:r>
            <w:r w:rsidR="00D326A7" w:rsidRPr="00E1644E">
              <w:rPr>
                <w:rFonts w:asciiTheme="minorBidi" w:hAnsiTheme="minorBidi"/>
              </w:rPr>
              <w:t>)</w:t>
            </w:r>
          </w:p>
        </w:tc>
        <w:tc>
          <w:tcPr>
            <w:tcW w:w="836" w:type="pct"/>
            <w:tcBorders>
              <w:bottom w:val="single" w:sz="4" w:space="0" w:color="auto"/>
            </w:tcBorders>
            <w:shd w:val="clear" w:color="auto" w:fill="1F4E79" w:themeFill="accent1" w:themeFillShade="80"/>
            <w:vAlign w:val="center"/>
          </w:tcPr>
          <w:p w14:paraId="72CB433E" w14:textId="77777777" w:rsidR="002C5B7B" w:rsidRPr="00E1644E" w:rsidRDefault="002C5B7B"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vAlign w:val="center"/>
          </w:tcPr>
          <w:p w14:paraId="7ADF8A1F" w14:textId="77777777" w:rsidR="002C5B7B" w:rsidRPr="00E1644E" w:rsidRDefault="002C5B7B"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vAlign w:val="center"/>
          </w:tcPr>
          <w:p w14:paraId="6CC2B6FA" w14:textId="77777777" w:rsidR="002C5B7B" w:rsidRPr="00E1644E" w:rsidRDefault="002C5B7B" w:rsidP="00A4023E">
            <w:pPr>
              <w:rPr>
                <w:rFonts w:asciiTheme="minorBidi" w:hAnsiTheme="minorBidi"/>
              </w:rPr>
            </w:pPr>
            <w:r w:rsidRPr="00E1644E">
              <w:rPr>
                <w:rFonts w:asciiTheme="minorBidi" w:hAnsiTheme="minorBidi"/>
              </w:rPr>
              <w:t>Staff responsibilities</w:t>
            </w:r>
          </w:p>
        </w:tc>
      </w:tr>
      <w:tr w:rsidR="002C5B7B" w:rsidRPr="00E1644E" w14:paraId="44848FD2"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4EE44E" w14:textId="178CF470" w:rsidR="002C5B7B" w:rsidRPr="00E1644E" w:rsidRDefault="00712725" w:rsidP="0057348D">
            <w:pPr>
              <w:rPr>
                <w:rFonts w:asciiTheme="minorBidi" w:hAnsiTheme="minorBidi"/>
              </w:rPr>
            </w:pPr>
            <w:r w:rsidRPr="00E1644E">
              <w:rPr>
                <w:rFonts w:asciiTheme="minorBidi" w:hAnsiTheme="minorBidi"/>
                <w:i/>
              </w:rPr>
              <w:t xml:space="preserve">Example: </w:t>
            </w:r>
            <w:r w:rsidR="00021053" w:rsidRPr="00E1644E">
              <w:rPr>
                <w:rFonts w:asciiTheme="minorBidi" w:hAnsiTheme="minorBidi"/>
                <w:i/>
              </w:rPr>
              <w:t>Increase attendance at group workshops from 60</w:t>
            </w:r>
            <w:r w:rsidR="0057348D">
              <w:rPr>
                <w:rFonts w:asciiTheme="minorBidi" w:hAnsiTheme="minorBidi"/>
                <w:i/>
              </w:rPr>
              <w:t>%</w:t>
            </w:r>
            <w:r w:rsidR="00021053" w:rsidRPr="00E1644E">
              <w:rPr>
                <w:rFonts w:asciiTheme="minorBidi" w:hAnsiTheme="minorBidi"/>
                <w:i/>
              </w:rPr>
              <w:t xml:space="preserve"> to 80</w:t>
            </w:r>
            <w:r w:rsidR="0057348D">
              <w:rPr>
                <w:rFonts w:asciiTheme="minorBidi" w:hAnsiTheme="minorBidi"/>
                <w:i/>
              </w:rPr>
              <w:t>%</w:t>
            </w:r>
            <w:r w:rsidR="00021053" w:rsidRPr="00E1644E">
              <w:rPr>
                <w:rFonts w:asciiTheme="minorBidi" w:hAnsiTheme="minorBidi"/>
                <w:i/>
              </w:rPr>
              <w:t xml:space="preserve"> within the next </w:t>
            </w:r>
            <w:r w:rsidR="0057348D">
              <w:rPr>
                <w:rFonts w:asciiTheme="minorBidi" w:hAnsiTheme="minorBidi"/>
                <w:i/>
              </w:rPr>
              <w:t>3</w:t>
            </w:r>
            <w:r w:rsidR="006C4F1E" w:rsidRPr="00E1644E">
              <w:rPr>
                <w:rFonts w:asciiTheme="minorBidi" w:hAnsiTheme="minorBidi"/>
                <w:i/>
              </w:rPr>
              <w:t xml:space="preserve"> months</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997614" w14:textId="719BF906" w:rsidR="002C5B7B" w:rsidRPr="00E1644E" w:rsidRDefault="00D326A7" w:rsidP="00A4023E">
            <w:pPr>
              <w:rPr>
                <w:rFonts w:asciiTheme="minorBidi" w:hAnsiTheme="minorBidi"/>
              </w:rPr>
            </w:pPr>
            <w:r w:rsidRPr="00E1644E">
              <w:rPr>
                <w:rFonts w:asciiTheme="minorBidi" w:hAnsiTheme="minorBidi"/>
                <w:i/>
              </w:rPr>
              <w:t>Call each family the day before the workshop</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53ACC3" w14:textId="77777777" w:rsidR="002C5B7B" w:rsidRPr="00E1644E" w:rsidRDefault="002C5B7B" w:rsidP="00A4023E">
            <w:pPr>
              <w:rPr>
                <w:rFonts w:asciiTheme="minorBidi" w:hAnsiTheme="minorBidi"/>
                <w:i/>
              </w:rPr>
            </w:pPr>
            <w:r w:rsidRPr="00E1644E">
              <w:rPr>
                <w:rFonts w:asciiTheme="minorBidi" w:hAnsiTheme="minorBidi"/>
                <w:i/>
              </w:rPr>
              <w:t>nFORM service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417AA54" w14:textId="158A2423" w:rsidR="002C5B7B" w:rsidRPr="00E1644E" w:rsidRDefault="002C5B7B" w:rsidP="0057348D">
            <w:pPr>
              <w:rPr>
                <w:rFonts w:asciiTheme="minorBidi" w:hAnsiTheme="minorBidi"/>
              </w:rPr>
            </w:pPr>
            <w:r w:rsidRPr="00E1644E">
              <w:rPr>
                <w:rFonts w:asciiTheme="minorBidi" w:hAnsiTheme="minorBidi"/>
                <w:i/>
              </w:rPr>
              <w:t xml:space="preserve">Monthly for </w:t>
            </w:r>
            <w:r w:rsidR="0057348D">
              <w:rPr>
                <w:rFonts w:asciiTheme="minorBidi" w:hAnsiTheme="minorBidi"/>
                <w:i/>
              </w:rPr>
              <w:t>3</w:t>
            </w:r>
            <w:r w:rsidRPr="00E1644E">
              <w:rPr>
                <w:rFonts w:asciiTheme="minorBidi" w:hAnsiTheme="minorBidi"/>
                <w:i/>
              </w:rPr>
              <w:t xml:space="preserve"> months before testing another strategy</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AEE2B2A"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6DFAAB25" w14:textId="77777777" w:rsidR="002C5B7B" w:rsidRPr="00E1644E" w:rsidRDefault="002C5B7B" w:rsidP="00A4023E">
            <w:pPr>
              <w:rPr>
                <w:rFonts w:asciiTheme="minorBidi" w:hAnsiTheme="minorBidi"/>
              </w:rPr>
            </w:pPr>
            <w:r w:rsidRPr="00E1644E">
              <w:rPr>
                <w:rFonts w:asciiTheme="minorBidi" w:hAnsiTheme="minorBidi"/>
                <w:i/>
              </w:rPr>
              <w:t>- Site administrator will analyze participation rates and inform rest of CQI team</w:t>
            </w:r>
          </w:p>
        </w:tc>
      </w:tr>
      <w:tr w:rsidR="002C5B7B" w:rsidRPr="00E1644E" w14:paraId="7CF89F9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C8E3BFD" w14:textId="6C0804DF" w:rsidR="002C5B7B" w:rsidRPr="00E1644E" w:rsidRDefault="00712725" w:rsidP="00A4023E">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Facilitators enter workshop participation data in nFORM within 24 hours of an occurrence</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A02470" w14:textId="2B328552" w:rsidR="002C5B7B" w:rsidRPr="00E1644E" w:rsidRDefault="00B572E3" w:rsidP="00A4023E">
            <w:pPr>
              <w:rPr>
                <w:rFonts w:asciiTheme="minorBidi" w:hAnsiTheme="minorBidi"/>
                <w:i/>
              </w:rPr>
            </w:pPr>
            <w:r w:rsidRPr="00E1644E">
              <w:rPr>
                <w:rFonts w:asciiTheme="minorBidi" w:hAnsiTheme="minorBidi"/>
                <w:i/>
              </w:rPr>
              <w:t xml:space="preserve">Create </w:t>
            </w:r>
            <w:r w:rsidR="00D326A7" w:rsidRPr="00E1644E">
              <w:rPr>
                <w:rFonts w:asciiTheme="minorBidi" w:hAnsiTheme="minorBidi"/>
                <w:i/>
              </w:rPr>
              <w:t>colorful flyer</w:t>
            </w:r>
            <w:r w:rsidRPr="00E1644E">
              <w:rPr>
                <w:rFonts w:asciiTheme="minorBidi" w:hAnsiTheme="minorBidi"/>
                <w:i/>
              </w:rPr>
              <w:t>s</w:t>
            </w:r>
            <w:r w:rsidR="00D326A7" w:rsidRPr="00E1644E">
              <w:rPr>
                <w:rFonts w:asciiTheme="minorBidi" w:hAnsiTheme="minorBidi"/>
                <w:i/>
              </w:rPr>
              <w:t xml:space="preserve"> reminding staff to enter data within 24 hours of an ev</w:t>
            </w:r>
            <w:r w:rsidRPr="00E1644E">
              <w:rPr>
                <w:rFonts w:asciiTheme="minorBidi" w:hAnsiTheme="minorBidi"/>
                <w:i/>
              </w:rPr>
              <w:t xml:space="preserve">ent; post different versions in break room and hallways </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5A2BA21" w14:textId="77777777" w:rsidR="002C5B7B" w:rsidRPr="00E1644E" w:rsidRDefault="002C5B7B" w:rsidP="00A4023E">
            <w:pPr>
              <w:rPr>
                <w:rFonts w:asciiTheme="minorBidi" w:hAnsiTheme="minorBidi"/>
                <w:i/>
              </w:rPr>
            </w:pPr>
            <w:r w:rsidRPr="00E1644E">
              <w:rPr>
                <w:rFonts w:asciiTheme="minorBidi" w:hAnsiTheme="minorBidi"/>
                <w:i/>
              </w:rPr>
              <w:t>nFORM workshop participation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CB2482" w14:textId="77777777" w:rsidR="002C5B7B" w:rsidRPr="00E1644E" w:rsidRDefault="002C5B7B" w:rsidP="00A4023E">
            <w:pPr>
              <w:rPr>
                <w:rFonts w:asciiTheme="minorBidi" w:hAnsiTheme="minorBidi"/>
                <w:i/>
              </w:rPr>
            </w:pPr>
            <w:r w:rsidRPr="00E1644E">
              <w:rPr>
                <w:rFonts w:asciiTheme="minorBidi" w:hAnsiTheme="minorBidi"/>
                <w:i/>
              </w:rPr>
              <w:t>Daily until 100% compliance is achieved</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244629F"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74884DF7" w14:textId="492AF810" w:rsidR="002C5B7B" w:rsidRPr="00E1644E" w:rsidRDefault="002C5B7B" w:rsidP="00A4023E">
            <w:pPr>
              <w:rPr>
                <w:rFonts w:asciiTheme="minorBidi" w:hAnsiTheme="minorBidi"/>
                <w:i/>
              </w:rPr>
            </w:pPr>
            <w:r w:rsidRPr="00E1644E">
              <w:rPr>
                <w:rFonts w:asciiTheme="minorBidi" w:hAnsiTheme="minorBidi"/>
                <w:i/>
              </w:rPr>
              <w:t xml:space="preserve">- Supervisor checks whether data are entered during the next business day </w:t>
            </w:r>
          </w:p>
          <w:p w14:paraId="2C2405A0" w14:textId="3434BA45" w:rsidR="002C5B7B" w:rsidRPr="00E1644E" w:rsidRDefault="002C5B7B" w:rsidP="00A4023E">
            <w:pPr>
              <w:rPr>
                <w:rFonts w:asciiTheme="minorBidi" w:hAnsiTheme="minorBidi"/>
                <w:i/>
              </w:rPr>
            </w:pPr>
            <w:r w:rsidRPr="00E1644E">
              <w:rPr>
                <w:rFonts w:asciiTheme="minorBidi" w:hAnsiTheme="minorBidi"/>
                <w:i/>
              </w:rPr>
              <w:t xml:space="preserve">- </w:t>
            </w:r>
            <w:r w:rsidR="003D7E34" w:rsidRPr="00E1644E">
              <w:rPr>
                <w:rFonts w:asciiTheme="minorBidi" w:hAnsiTheme="minorBidi"/>
                <w:i/>
              </w:rPr>
              <w:t>Results are discussed with staff during weekly meetings</w:t>
            </w:r>
          </w:p>
        </w:tc>
      </w:tr>
      <w:tr w:rsidR="002C5B7B" w:rsidRPr="00E1644E" w14:paraId="3082CAA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0E72B6" w14:textId="6F991613" w:rsidR="002C5B7B" w:rsidRPr="00E1644E" w:rsidRDefault="00712725" w:rsidP="0057348D">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 xml:space="preserve">In </w:t>
            </w:r>
            <w:r w:rsidR="0057348D">
              <w:rPr>
                <w:rFonts w:asciiTheme="minorBidi" w:hAnsiTheme="minorBidi"/>
                <w:i/>
              </w:rPr>
              <w:t>3</w:t>
            </w:r>
            <w:r w:rsidR="00021053" w:rsidRPr="00E1644E">
              <w:rPr>
                <w:rFonts w:asciiTheme="minorBidi" w:hAnsiTheme="minorBidi"/>
                <w:i/>
              </w:rPr>
              <w:t xml:space="preserve"> months, staff survey results show that most staff think th</w:t>
            </w:r>
            <w:r w:rsidR="006C4F1E" w:rsidRPr="00E1644E">
              <w:rPr>
                <w:rFonts w:asciiTheme="minorBidi" w:hAnsiTheme="minorBidi"/>
                <w:i/>
              </w:rPr>
              <w:t>e work environment is improving</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A53A5D4" w14:textId="3E844AB8" w:rsidR="002C5B7B" w:rsidRPr="00E1644E" w:rsidRDefault="006C4F1E" w:rsidP="00A4023E">
            <w:pPr>
              <w:rPr>
                <w:rFonts w:asciiTheme="minorBidi" w:hAnsiTheme="minorBidi"/>
                <w:i/>
              </w:rPr>
            </w:pPr>
            <w:r w:rsidRPr="00E1644E">
              <w:rPr>
                <w:rFonts w:asciiTheme="minorBidi" w:hAnsiTheme="minorBidi"/>
                <w:i/>
              </w:rPr>
              <w:t xml:space="preserve">Have monthly staff appreciation lunch: supervisors select one staff person for their outstanding work; at staff lunch, </w:t>
            </w:r>
            <w:r w:rsidR="00CF5C22" w:rsidRPr="00E1644E">
              <w:rPr>
                <w:rFonts w:asciiTheme="minorBidi" w:hAnsiTheme="minorBidi"/>
                <w:i/>
              </w:rPr>
              <w:t>highlight</w:t>
            </w:r>
            <w:r w:rsidR="009141B3" w:rsidRPr="00E1644E">
              <w:rPr>
                <w:rFonts w:asciiTheme="minorBidi" w:hAnsiTheme="minorBidi"/>
                <w:i/>
              </w:rPr>
              <w:t xml:space="preserve"> his or her</w:t>
            </w:r>
            <w:r w:rsidRPr="00E1644E">
              <w:rPr>
                <w:rFonts w:asciiTheme="minorBidi" w:hAnsiTheme="minorBidi"/>
                <w:i/>
              </w:rPr>
              <w:t xml:space="preserve"> achievements to </w:t>
            </w:r>
            <w:r w:rsidR="00CF5C22" w:rsidRPr="00E1644E">
              <w:rPr>
                <w:rFonts w:asciiTheme="minorBidi" w:hAnsiTheme="minorBidi"/>
                <w:i/>
              </w:rPr>
              <w:t>all staff</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0D9D92" w14:textId="77777777" w:rsidR="002C5B7B" w:rsidRPr="00E1644E" w:rsidRDefault="002C5B7B" w:rsidP="00A4023E">
            <w:pPr>
              <w:rPr>
                <w:rFonts w:asciiTheme="minorBidi" w:hAnsiTheme="minorBidi"/>
                <w:i/>
              </w:rPr>
            </w:pPr>
            <w:r w:rsidRPr="00E1644E">
              <w:rPr>
                <w:rFonts w:asciiTheme="minorBidi" w:hAnsiTheme="minorBidi"/>
                <w:i/>
              </w:rPr>
              <w:t>Staff survey (to be created by program)</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3629E90" w14:textId="5EF0BC0E" w:rsidR="002C5B7B" w:rsidRPr="00E1644E" w:rsidRDefault="002C5B7B" w:rsidP="00D7595B">
            <w:pPr>
              <w:rPr>
                <w:rFonts w:asciiTheme="minorBidi" w:hAnsiTheme="minorBidi"/>
                <w:i/>
              </w:rPr>
            </w:pPr>
            <w:r w:rsidRPr="00E1644E">
              <w:rPr>
                <w:rFonts w:asciiTheme="minorBidi" w:hAnsiTheme="minorBidi"/>
                <w:i/>
              </w:rPr>
              <w:t xml:space="preserve">Informal check-ins during weekly staff meetings; staff survey administered in </w:t>
            </w:r>
            <w:r w:rsidR="00D7595B">
              <w:rPr>
                <w:rFonts w:asciiTheme="minorBidi" w:hAnsiTheme="minorBidi"/>
                <w:i/>
              </w:rPr>
              <w:t xml:space="preserve">3 </w:t>
            </w:r>
            <w:r w:rsidRPr="00E1644E">
              <w:rPr>
                <w:rFonts w:asciiTheme="minorBidi" w:hAnsiTheme="minorBidi"/>
                <w:i/>
              </w:rPr>
              <w:t>months</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969E0D1" w14:textId="77777777" w:rsidR="002C5B7B" w:rsidRPr="00E1644E" w:rsidRDefault="002C5B7B" w:rsidP="00A4023E">
            <w:pPr>
              <w:rPr>
                <w:rFonts w:asciiTheme="minorBidi" w:hAnsiTheme="minorBidi"/>
                <w:i/>
              </w:rPr>
            </w:pPr>
            <w:r w:rsidRPr="00E1644E">
              <w:rPr>
                <w:rFonts w:asciiTheme="minorBidi" w:hAnsiTheme="minorBidi"/>
                <w:i/>
              </w:rPr>
              <w:t>-Supervisors solicit feedback during staff meetings</w:t>
            </w:r>
          </w:p>
          <w:p w14:paraId="5DE277FB" w14:textId="77777777" w:rsidR="002C5B7B" w:rsidRPr="00E1644E" w:rsidRDefault="002C5B7B" w:rsidP="00A4023E">
            <w:pPr>
              <w:rPr>
                <w:rFonts w:asciiTheme="minorBidi" w:hAnsiTheme="minorBidi"/>
                <w:i/>
              </w:rPr>
            </w:pPr>
            <w:r w:rsidRPr="00E1644E">
              <w:rPr>
                <w:rFonts w:asciiTheme="minorBidi" w:hAnsiTheme="minorBidi"/>
                <w:i/>
              </w:rPr>
              <w:t>-Site administrator works with program director to develop a very short staff survey</w:t>
            </w:r>
          </w:p>
          <w:p w14:paraId="5421D204" w14:textId="381320E3" w:rsidR="002C5B7B" w:rsidRPr="00E1644E" w:rsidRDefault="002C5B7B" w:rsidP="00A4023E">
            <w:pPr>
              <w:rPr>
                <w:rFonts w:asciiTheme="minorBidi" w:hAnsiTheme="minorBidi"/>
                <w:i/>
              </w:rPr>
            </w:pPr>
            <w:r w:rsidRPr="00E1644E">
              <w:rPr>
                <w:rFonts w:asciiTheme="minorBidi" w:hAnsiTheme="minorBidi"/>
                <w:i/>
              </w:rPr>
              <w:t>-Site administrator distribute</w:t>
            </w:r>
            <w:r w:rsidR="00D72852">
              <w:rPr>
                <w:rFonts w:asciiTheme="minorBidi" w:hAnsiTheme="minorBidi"/>
                <w:i/>
              </w:rPr>
              <w:t>s</w:t>
            </w:r>
            <w:r w:rsidRPr="00E1644E">
              <w:rPr>
                <w:rFonts w:asciiTheme="minorBidi" w:hAnsiTheme="minorBidi"/>
                <w:i/>
              </w:rPr>
              <w:t xml:space="preserve"> staff survey; sets up collection box for anonymous responses; analyzes results</w:t>
            </w:r>
          </w:p>
        </w:tc>
      </w:tr>
      <w:tr w:rsidR="000A33B8" w:rsidRPr="00E1644E" w14:paraId="52C91010" w14:textId="77777777" w:rsidTr="000A33B8">
        <w:trPr>
          <w:cantSplit/>
        </w:trPr>
        <w:sdt>
          <w:sdtPr>
            <w:rPr>
              <w:rFonts w:asciiTheme="minorBidi" w:hAnsiTheme="minorBidi"/>
            </w:rPr>
            <w:alias w:val="Monitoring progress toward SMART goals: SMART goal (from Section D1)"/>
            <w:tag w:val="Monitoring progress toward SMART goals: SMART goal (from Section D1)"/>
            <w:id w:val="-1009062148"/>
            <w:placeholder>
              <w:docPart w:val="09DD81887700471EA489C98E55F6FE73"/>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A460E6" w14:textId="2192D82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254197321"/>
            <w:placeholder>
              <w:docPart w:val="B281A060E8F44882A2A1AAFF671C0C60"/>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1262C4C" w14:textId="08E1DBA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40557240"/>
            <w:placeholder>
              <w:docPart w:val="7CA323FD8B6541E4B2B596C0903D3D29"/>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7E4A28" w14:textId="537C5ED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205782023"/>
            <w:placeholder>
              <w:docPart w:val="2A8824F9549A40A2A9D3C63661E99AD5"/>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47EFC59C" w14:textId="2740A994"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88108555"/>
            <w:placeholder>
              <w:docPart w:val="428622DA9329466790F13F1E7CF911BE"/>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47CCCC9" w14:textId="11E4575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0384C7D9" w14:textId="77777777" w:rsidTr="000A33B8">
        <w:trPr>
          <w:cantSplit/>
        </w:trPr>
        <w:sdt>
          <w:sdtPr>
            <w:rPr>
              <w:rFonts w:asciiTheme="minorBidi" w:hAnsiTheme="minorBidi"/>
            </w:rPr>
            <w:alias w:val="SMART goal (from Section D1)"/>
            <w:tag w:val="SMART goal (from Section D1)"/>
            <w:id w:val="1754159616"/>
            <w:placeholder>
              <w:docPart w:val="C9ECD70B1DCD48D4B67D7956BFFF186C"/>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067A15E0" w14:textId="1B80E8BA"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46405180"/>
            <w:placeholder>
              <w:docPart w:val="64FD85667462428D87F83FA16409578E"/>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14A5E09C" w14:textId="3EA7A59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679942329"/>
            <w:placeholder>
              <w:docPart w:val="1D6EB0F1689F452BAAD782F6817FC7B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A676EC" w14:textId="1623E35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361429668"/>
            <w:placeholder>
              <w:docPart w:val="E978EBDC147D460E859328CEBB37DB96"/>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F2D02B2" w14:textId="03A228FE"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825275307"/>
            <w:placeholder>
              <w:docPart w:val="0C1D246789484096958DA1DE9A33DAE8"/>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1CCD1AAB" w14:textId="4AE77C9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41CEFC9A" w14:textId="77777777" w:rsidTr="000A33B8">
        <w:trPr>
          <w:cantSplit/>
        </w:trPr>
        <w:sdt>
          <w:sdtPr>
            <w:rPr>
              <w:rFonts w:asciiTheme="minorBidi" w:hAnsiTheme="minorBidi"/>
            </w:rPr>
            <w:alias w:val="SMART goal (from Section D1)"/>
            <w:tag w:val="SMART goal (from Section D1)"/>
            <w:id w:val="1831635961"/>
            <w:placeholder>
              <w:docPart w:val="4C38FE812EEB43F8AD87BCAB8C4241C4"/>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17F38C60" w14:textId="27D1C6D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667836664"/>
            <w:placeholder>
              <w:docPart w:val="5DD6F9BA901D46D882655CA4B44AA6B8"/>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755D0FB8" w14:textId="6839A87B"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681084116"/>
            <w:placeholder>
              <w:docPart w:val="545D483E32FE491A9FAB268BB337BBDE"/>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0E3105AD" w14:textId="4B4F8B96"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861705705"/>
            <w:placeholder>
              <w:docPart w:val="58B3E8809612411F9AB77964484AF49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09B36CD5" w14:textId="31EF05F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76434285"/>
            <w:placeholder>
              <w:docPart w:val="AD47864E80004E46926B5FF431B20F00"/>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4362D695" w14:textId="1383A34A"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2C9835C1" w14:textId="77777777" w:rsidTr="000A33B8">
        <w:trPr>
          <w:cantSplit/>
        </w:trPr>
        <w:sdt>
          <w:sdtPr>
            <w:rPr>
              <w:rFonts w:asciiTheme="minorBidi" w:hAnsiTheme="minorBidi"/>
            </w:rPr>
            <w:alias w:val="SMART goal (from Section D1)"/>
            <w:tag w:val="SMART goal (from Section D1)"/>
            <w:id w:val="-577131784"/>
            <w:placeholder>
              <w:docPart w:val="C9B6458AF1B44CB1815F9BDE8C8DE3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BD7E0E" w14:textId="2B2F912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121884804"/>
            <w:placeholder>
              <w:docPart w:val="8F19923A765549A7BCA7ED01D6BB1655"/>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C99BE52" w14:textId="06BE3D4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074350465"/>
            <w:placeholder>
              <w:docPart w:val="452D30D64B014891BFCAF5375893AD5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1272475" w14:textId="44025BC3"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196662382"/>
            <w:placeholder>
              <w:docPart w:val="7321CD11220F4B71A2AFCF52CFF4FDA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5AE8016" w14:textId="1CFCE838"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17740578"/>
            <w:placeholder>
              <w:docPart w:val="F43C5019D5884DEE82A2BF5B420093D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62748ED4" w14:textId="6ABC99B0" w:rsidR="000A33B8" w:rsidRPr="00E1644E" w:rsidRDefault="000A33B8" w:rsidP="00A4023E">
                <w:pPr>
                  <w:rPr>
                    <w:rFonts w:asciiTheme="minorBidi" w:hAnsiTheme="minorBidi"/>
                  </w:rPr>
                </w:pPr>
                <w:r w:rsidRPr="00E1644E">
                  <w:rPr>
                    <w:rFonts w:asciiTheme="minorBidi" w:hAnsiTheme="minorBidi"/>
                  </w:rPr>
                  <w:tab/>
                </w:r>
              </w:p>
            </w:tc>
          </w:sdtContent>
        </w:sdt>
      </w:tr>
    </w:tbl>
    <w:p w14:paraId="7A6CB8DF" w14:textId="37FD3E45" w:rsidR="006C6357" w:rsidRDefault="006C6357" w:rsidP="006C6357">
      <w:pPr>
        <w:pStyle w:val="Icon"/>
      </w:pPr>
      <w:bookmarkStart w:id="12" w:name="_Toc7112451"/>
      <w:r w:rsidRPr="00DE7013">
        <w:rPr>
          <w:noProof/>
        </w:rPr>
        <w:lastRenderedPageBreak/>
        <w:drawing>
          <wp:inline distT="0" distB="0" distL="0" distR="0" wp14:anchorId="094AAF44" wp14:editId="09CD56D6">
            <wp:extent cx="445135" cy="445135"/>
            <wp:effectExtent l="0" t="0" r="0" b="0"/>
            <wp:docPr id="27" name="Picture 27"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3308A761" w14:textId="643FB0C1" w:rsidR="006F4D43" w:rsidRPr="00E1644E" w:rsidRDefault="00A750D1" w:rsidP="00A17939">
      <w:pPr>
        <w:pStyle w:val="Heading3"/>
      </w:pPr>
      <w:r w:rsidRPr="00E1644E">
        <w:t>Analyzing improvement</w:t>
      </w:r>
      <w:r w:rsidR="006F4D43" w:rsidRPr="00E1644E">
        <w:t xml:space="preserve"> </w:t>
      </w:r>
      <w:r w:rsidR="00D26873" w:rsidRPr="00E1644E">
        <w:t>over time</w:t>
      </w:r>
      <w:r w:rsidR="005F71EA" w:rsidRPr="00E1644E">
        <w:t>: Did we make progress toward our SMART goal?</w:t>
      </w:r>
      <w:bookmarkEnd w:id="12"/>
      <w:r w:rsidR="005F71EA" w:rsidRPr="00E1644E">
        <w:t xml:space="preserve"> </w:t>
      </w:r>
      <w:r w:rsidR="006E158E">
        <w:br/>
      </w:r>
      <w:r w:rsidR="006E158E">
        <w:tab/>
      </w:r>
    </w:p>
    <w:p w14:paraId="50848408" w14:textId="25C8267D" w:rsidR="00A750D1" w:rsidRPr="00E1644E" w:rsidRDefault="00A750D1" w:rsidP="00A4023E">
      <w:pPr>
        <w:rPr>
          <w:rFonts w:asciiTheme="minorBidi" w:hAnsiTheme="minorBidi"/>
          <w:sz w:val="24"/>
          <w:szCs w:val="24"/>
        </w:rPr>
      </w:pPr>
      <w:r w:rsidRPr="00E1644E">
        <w:rPr>
          <w:rFonts w:asciiTheme="minorBidi" w:hAnsiTheme="minorBidi"/>
          <w:sz w:val="24"/>
          <w:szCs w:val="24"/>
        </w:rPr>
        <w:t xml:space="preserve">After </w:t>
      </w:r>
      <w:r w:rsidR="005E37C5" w:rsidRPr="00E1644E">
        <w:rPr>
          <w:rFonts w:asciiTheme="minorBidi" w:hAnsiTheme="minorBidi"/>
          <w:sz w:val="24"/>
          <w:szCs w:val="24"/>
        </w:rPr>
        <w:t>you have collected data as planned</w:t>
      </w:r>
      <w:r w:rsidRPr="00E1644E">
        <w:rPr>
          <w:rFonts w:asciiTheme="minorBidi" w:hAnsiTheme="minorBidi"/>
          <w:sz w:val="24"/>
          <w:szCs w:val="24"/>
        </w:rPr>
        <w:t>, the next step is analyzing the results. Please answer the questions below.</w:t>
      </w:r>
    </w:p>
    <w:p w14:paraId="234AFAE0" w14:textId="7E930140" w:rsidR="00E85AFF" w:rsidRPr="00E1644E" w:rsidRDefault="00A750D1"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r w:rsidR="00F856DB" w:rsidRPr="00E1644E">
        <w:rPr>
          <w:rFonts w:asciiTheme="minorBidi" w:hAnsiTheme="minorBidi" w:cstheme="minorBidi"/>
        </w:rPr>
        <w:t xml:space="preserve">If the data source is a survey (either from nFORM or developed by the program), please describe the questions used in the analysis. </w:t>
      </w:r>
      <w:r w:rsidR="00441746" w:rsidRPr="00E1644E">
        <w:rPr>
          <w:rFonts w:asciiTheme="minorBidi" w:hAnsiTheme="minorBidi" w:cstheme="minorBidi"/>
        </w:rPr>
        <w:t>Generally,</w:t>
      </w:r>
      <w:r w:rsidR="00F856DB" w:rsidRPr="00E1644E">
        <w:rPr>
          <w:rFonts w:asciiTheme="minorBidi" w:hAnsiTheme="minorBidi" w:cstheme="minorBidi"/>
        </w:rPr>
        <w:t xml:space="preserve"> the data source </w:t>
      </w:r>
      <w:r w:rsidR="00985538" w:rsidRPr="00E1644E">
        <w:rPr>
          <w:rFonts w:asciiTheme="minorBidi" w:hAnsiTheme="minorBidi" w:cstheme="minorBidi"/>
        </w:rPr>
        <w:t>will be the same as</w:t>
      </w:r>
      <w:r w:rsidR="005E37C5" w:rsidRPr="00E1644E">
        <w:rPr>
          <w:rFonts w:asciiTheme="minorBidi" w:hAnsiTheme="minorBidi" w:cstheme="minorBidi"/>
        </w:rPr>
        <w:t xml:space="preserve"> the source listed in Table 3 above, </w:t>
      </w:r>
      <w:r w:rsidR="00985538" w:rsidRPr="00E1644E">
        <w:rPr>
          <w:rFonts w:asciiTheme="minorBidi" w:hAnsiTheme="minorBidi" w:cstheme="minorBidi"/>
        </w:rPr>
        <w:t xml:space="preserve">but if a change was needed, </w:t>
      </w:r>
      <w:r w:rsidR="005E37C5" w:rsidRPr="00E1644E">
        <w:rPr>
          <w:rFonts w:asciiTheme="minorBidi" w:hAnsiTheme="minorBidi" w:cstheme="minorBidi"/>
        </w:rPr>
        <w:t>please explain why</w:t>
      </w:r>
      <w:r w:rsidR="0057348D">
        <w:rPr>
          <w:rFonts w:asciiTheme="minorBidi" w:hAnsiTheme="minorBidi" w:cstheme="minorBidi"/>
        </w:rPr>
        <w:t>.</w:t>
      </w:r>
      <w:r w:rsidR="00E85AFF" w:rsidRPr="00E1644E">
        <w:rPr>
          <w:rFonts w:asciiTheme="minorBidi" w:hAnsiTheme="minorBidi" w:cstheme="minorBidi"/>
        </w:rPr>
        <w:t xml:space="preserve"> </w:t>
      </w:r>
    </w:p>
    <w:sdt>
      <w:sdtPr>
        <w:rPr>
          <w:rFonts w:asciiTheme="minorBidi" w:hAnsiTheme="minorBidi" w:cstheme="minorBidi"/>
        </w:rPr>
        <w:alias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tag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id w:val="406276335"/>
        <w:placeholder>
          <w:docPart w:val="05C13D08B9F249EE9CDD58F34737CAC8"/>
        </w:placeholder>
      </w:sdtPr>
      <w:sdtEndPr/>
      <w:sdtContent>
        <w:p w14:paraId="0E871881"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E6DC907" w14:textId="04C27A48" w:rsidR="00E85AFF" w:rsidRPr="00E1644E" w:rsidRDefault="00DF4BE3" w:rsidP="00A4023E">
      <w:pPr>
        <w:pStyle w:val="Question"/>
        <w:rPr>
          <w:rFonts w:asciiTheme="minorBidi" w:hAnsiTheme="minorBidi" w:cstheme="minorBidi"/>
        </w:rPr>
      </w:pPr>
      <w:r w:rsidRPr="00E1644E">
        <w:rPr>
          <w:rFonts w:asciiTheme="minorBidi" w:hAnsiTheme="minorBidi" w:cstheme="minorBidi"/>
        </w:rPr>
        <w:t>When did your team collect</w:t>
      </w:r>
      <w:r w:rsidR="005E37C5" w:rsidRPr="00E1644E">
        <w:rPr>
          <w:rFonts w:asciiTheme="minorBidi" w:hAnsiTheme="minorBidi" w:cstheme="minorBidi"/>
        </w:rPr>
        <w:t xml:space="preserve"> data</w:t>
      </w:r>
      <w:r w:rsidR="00A750D1" w:rsidRPr="00E1644E">
        <w:rPr>
          <w:rFonts w:asciiTheme="minorBidi" w:hAnsiTheme="minorBidi" w:cstheme="minorBidi"/>
        </w:rPr>
        <w:t xml:space="preserve">? </w:t>
      </w:r>
      <w:r w:rsidR="005E37C5" w:rsidRPr="00E1644E">
        <w:rPr>
          <w:rFonts w:asciiTheme="minorBidi" w:hAnsiTheme="minorBidi" w:cstheme="minorBidi"/>
        </w:rPr>
        <w:t xml:space="preserve">For example, you might have measured enrollment for </w:t>
      </w:r>
      <w:r w:rsidR="0057348D">
        <w:rPr>
          <w:rFonts w:asciiTheme="minorBidi" w:hAnsiTheme="minorBidi" w:cstheme="minorBidi"/>
        </w:rPr>
        <w:t xml:space="preserve">3 </w:t>
      </w:r>
      <w:r w:rsidR="005E37C5" w:rsidRPr="00E1644E">
        <w:rPr>
          <w:rFonts w:asciiTheme="minorBidi" w:hAnsiTheme="minorBidi" w:cstheme="minorBidi"/>
        </w:rPr>
        <w:t>months: January 2019 to March 2019</w:t>
      </w:r>
      <w:r w:rsidR="00E85AFF" w:rsidRPr="00E1644E">
        <w:rPr>
          <w:rFonts w:asciiTheme="minorBidi" w:hAnsiTheme="minorBidi" w:cstheme="minorBidi"/>
        </w:rPr>
        <w:t xml:space="preserve">.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558507220"/>
        <w:placeholder>
          <w:docPart w:val="332FC15154524AD2985A88A918551467"/>
        </w:placeholder>
      </w:sdtPr>
      <w:sdtEndPr/>
      <w:sdtContent>
        <w:p w14:paraId="64C602C2"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73BD0BD" w14:textId="35921CD0"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many people are </w:t>
      </w:r>
      <w:r w:rsidR="00F231B6" w:rsidRPr="00E1644E">
        <w:rPr>
          <w:rFonts w:asciiTheme="minorBidi" w:hAnsiTheme="minorBidi" w:cstheme="minorBidi"/>
        </w:rPr>
        <w:t>included</w:t>
      </w:r>
      <w:r w:rsidRPr="00E1644E">
        <w:rPr>
          <w:rFonts w:asciiTheme="minorBidi" w:hAnsiTheme="minorBidi" w:cstheme="minorBidi"/>
        </w:rPr>
        <w:t xml:space="preserve"> in your data? Please specify if the people included are clients, staff, or others.</w:t>
      </w:r>
      <w:r w:rsidR="004450D8" w:rsidRPr="00E1644E">
        <w:rPr>
          <w:rFonts w:asciiTheme="minorBidi" w:hAnsiTheme="minorBidi" w:cstheme="minorBidi"/>
        </w:rPr>
        <w:t xml:space="preserve"> 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4450D8" w:rsidRPr="00E1644E">
        <w:rPr>
          <w:rFonts w:asciiTheme="minorBidi" w:hAnsiTheme="minorBidi" w:cstheme="minorBidi"/>
        </w:rPr>
        <w:t>interviewed</w:t>
      </w:r>
      <w:r w:rsidR="00E85AFF"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717083108"/>
        <w:placeholder>
          <w:docPart w:val="07A1D6D2219342E295C55141D92E2B85"/>
        </w:placeholder>
      </w:sdtPr>
      <w:sdtEndPr/>
      <w:sdtContent>
        <w:p w14:paraId="5CC3BBF9"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39E17A09" w14:textId="31379A39"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w:t>
      </w:r>
      <w:r w:rsidR="00DF4BE3" w:rsidRPr="00E1644E">
        <w:rPr>
          <w:rFonts w:asciiTheme="minorBidi" w:hAnsiTheme="minorBidi" w:cstheme="minorBidi"/>
        </w:rPr>
        <w:t>did you</w:t>
      </w:r>
      <w:r w:rsidR="00457743" w:rsidRPr="00E1644E">
        <w:rPr>
          <w:rFonts w:asciiTheme="minorBidi" w:hAnsiTheme="minorBidi" w:cstheme="minorBidi"/>
        </w:rPr>
        <w:t>r team</w:t>
      </w:r>
      <w:r w:rsidR="00DF4BE3" w:rsidRPr="00E1644E">
        <w:rPr>
          <w:rFonts w:asciiTheme="minorBidi" w:hAnsiTheme="minorBidi" w:cstheme="minorBidi"/>
        </w:rPr>
        <w:t xml:space="preserve"> measure improvement or change over time?</w:t>
      </w:r>
      <w:r w:rsidRPr="00E1644E">
        <w:rPr>
          <w:rFonts w:asciiTheme="minorBidi" w:hAnsiTheme="minorBidi" w:cstheme="minorBidi"/>
        </w:rPr>
        <w:t xml:space="preserve"> </w:t>
      </w:r>
      <w:r w:rsidR="00457743" w:rsidRPr="00E1644E">
        <w:rPr>
          <w:rFonts w:asciiTheme="minorBidi" w:hAnsiTheme="minorBidi" w:cstheme="minorBidi"/>
        </w:rPr>
        <w:t xml:space="preserve">For example, your team might have measured participation in at least one workshop </w:t>
      </w:r>
      <w:r w:rsidR="008C7C88" w:rsidRPr="00E1644E">
        <w:rPr>
          <w:rFonts w:asciiTheme="minorBidi" w:hAnsiTheme="minorBidi" w:cstheme="minorBidi"/>
        </w:rPr>
        <w:t>occurrence for clients who enrolled the month</w:t>
      </w:r>
      <w:r w:rsidR="008857EF" w:rsidRPr="00E1644E">
        <w:rPr>
          <w:rFonts w:asciiTheme="minorBidi" w:hAnsiTheme="minorBidi" w:cstheme="minorBidi"/>
        </w:rPr>
        <w:t xml:space="preserve"> </w:t>
      </w:r>
      <w:r w:rsidR="00457743" w:rsidRPr="00E1644E">
        <w:rPr>
          <w:rFonts w:asciiTheme="minorBidi" w:hAnsiTheme="minorBidi" w:cstheme="minorBidi"/>
        </w:rPr>
        <w:t xml:space="preserve">before the strategy was implemented and again </w:t>
      </w:r>
      <w:r w:rsidR="0057348D">
        <w:rPr>
          <w:rFonts w:asciiTheme="minorBidi" w:hAnsiTheme="minorBidi" w:cstheme="minorBidi"/>
        </w:rPr>
        <w:t>6</w:t>
      </w:r>
      <w:r w:rsidR="00457743" w:rsidRPr="00E1644E">
        <w:rPr>
          <w:rFonts w:asciiTheme="minorBidi" w:hAnsiTheme="minorBidi" w:cstheme="minorBidi"/>
        </w:rPr>
        <w:t xml:space="preserve"> months later</w:t>
      </w:r>
      <w:r w:rsidR="00E85AFF" w:rsidRPr="00E1644E">
        <w:rPr>
          <w:rFonts w:asciiTheme="minorBidi" w:hAnsiTheme="minorBidi" w:cstheme="minorBidi"/>
        </w:rPr>
        <w:t xml:space="preserve">. </w:t>
      </w:r>
    </w:p>
    <w:sdt>
      <w:sdtPr>
        <w:rPr>
          <w:rFonts w:asciiTheme="minorBidi" w:hAnsiTheme="minorBidi" w:cstheme="minorBidi"/>
        </w:rPr>
        <w:alias w:val="d. How did your team measure improvement or change over time? For example, your team might have measured participation in at least one workshop occurrence for clients who enrolled the month before the strategy was implemented and again six months later. "/>
        <w:tag w:val="d. How did your team measure improvement or change over time? For example, your team might have measured participation in at least one workshop occurrence for clients who enrolled the month before the strategy was implemented and again six months later. "/>
        <w:id w:val="1016499789"/>
        <w:placeholder>
          <w:docPart w:val="F47EC4637EE2477A9ADF6CB03BAE3DEC"/>
        </w:placeholder>
      </w:sdtPr>
      <w:sdtEndPr/>
      <w:sdtContent>
        <w:p w14:paraId="1A137EF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E7981A1" w14:textId="20995AED" w:rsidR="00E85AFF" w:rsidRPr="00E1644E" w:rsidRDefault="00E85AFF" w:rsidP="00A4023E">
      <w:pPr>
        <w:pStyle w:val="Question"/>
        <w:rPr>
          <w:rFonts w:asciiTheme="minorBidi" w:hAnsiTheme="minorBidi" w:cstheme="minorBidi"/>
        </w:rPr>
      </w:pPr>
      <w:r w:rsidRPr="00E1644E">
        <w:rPr>
          <w:rFonts w:asciiTheme="minorBidi" w:hAnsiTheme="minorBidi" w:cstheme="minorBidi"/>
        </w:rPr>
        <w:t xml:space="preserve"> </w:t>
      </w:r>
      <w:r w:rsidR="00457743" w:rsidRPr="00E1644E">
        <w:rPr>
          <w:rFonts w:asciiTheme="minorBidi" w:hAnsiTheme="minorBidi" w:cstheme="minorBidi"/>
        </w:rPr>
        <w:t>What did your results show?</w:t>
      </w:r>
      <w:r w:rsidRPr="00E1644E">
        <w:rPr>
          <w:rFonts w:asciiTheme="minorBidi" w:hAnsiTheme="minorBidi" w:cstheme="minorBidi"/>
        </w:rPr>
        <w:t xml:space="preserve"> </w:t>
      </w:r>
    </w:p>
    <w:sdt>
      <w:sdtPr>
        <w:rPr>
          <w:rFonts w:asciiTheme="minorBidi" w:hAnsiTheme="minorBidi" w:cstheme="minorBidi"/>
        </w:rPr>
        <w:alias w:val="e.  What did your results show? "/>
        <w:tag w:val="e.  What did your results show? "/>
        <w:id w:val="-877089731"/>
        <w:placeholder>
          <w:docPart w:val="90A0BAF704294EE3A3E3EBE5F0401A8C"/>
        </w:placeholder>
      </w:sdtPr>
      <w:sdtEndPr/>
      <w:sdtContent>
        <w:p w14:paraId="166EF91F"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2AD8A3AF" w14:textId="540C4504" w:rsidR="006C6357" w:rsidRDefault="006C6357" w:rsidP="006C6357">
      <w:pPr>
        <w:pStyle w:val="Icon"/>
      </w:pPr>
      <w:bookmarkStart w:id="13" w:name="_Toc7112452"/>
      <w:r w:rsidRPr="008D3585">
        <w:rPr>
          <w:noProof/>
        </w:rPr>
        <w:lastRenderedPageBreak/>
        <w:drawing>
          <wp:inline distT="0" distB="0" distL="0" distR="0" wp14:anchorId="75C09F7D" wp14:editId="2113A5D3">
            <wp:extent cx="437515" cy="445135"/>
            <wp:effectExtent l="0" t="0" r="635" b="0"/>
            <wp:docPr id="15" name="Picture 15"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70058FC" w14:textId="040546B5" w:rsidR="0031122E" w:rsidRPr="00E1644E" w:rsidRDefault="0031122E" w:rsidP="00A17939">
      <w:pPr>
        <w:pStyle w:val="Heading3"/>
      </w:pPr>
      <w:r w:rsidRPr="00E1644E">
        <w:t>Interpreting Data</w:t>
      </w:r>
      <w:bookmarkEnd w:id="13"/>
    </w:p>
    <w:p w14:paraId="6362C244" w14:textId="70CDCEC6"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iscuss your data with your Implementation Team, and, as a team, decide on key summary findings. Begin each statement with the phrase</w:t>
      </w:r>
      <w:r w:rsidR="008C7C88" w:rsidRPr="00E1644E">
        <w:rPr>
          <w:rFonts w:asciiTheme="minorBidi" w:eastAsiaTheme="minorHAnsi" w:hAnsiTheme="minorBidi" w:cstheme="minorBidi"/>
          <w:szCs w:val="24"/>
        </w:rPr>
        <w:t>:</w:t>
      </w:r>
      <w:r w:rsidRPr="00E1644E">
        <w:rPr>
          <w:rFonts w:asciiTheme="minorBidi" w:eastAsiaTheme="minorHAnsi" w:hAnsiTheme="minorBidi" w:cstheme="minorBidi"/>
          <w:szCs w:val="24"/>
        </w:rPr>
        <w:t xml:space="preserve"> </w:t>
      </w:r>
      <w:r w:rsidRPr="00E1644E">
        <w:rPr>
          <w:rFonts w:asciiTheme="minorBidi" w:eastAsiaTheme="minorHAnsi" w:hAnsiTheme="minorBidi" w:cstheme="minorBidi"/>
          <w:i/>
          <w:szCs w:val="24"/>
        </w:rPr>
        <w:t>We learned that…</w:t>
      </w:r>
    </w:p>
    <w:tbl>
      <w:tblPr>
        <w:tblStyle w:val="TableGrid"/>
        <w:tblW w:w="0" w:type="auto"/>
        <w:tblLook w:val="04A0" w:firstRow="1" w:lastRow="0" w:firstColumn="1" w:lastColumn="0" w:noHBand="0" w:noVBand="1"/>
      </w:tblPr>
      <w:tblGrid>
        <w:gridCol w:w="9350"/>
      </w:tblGrid>
      <w:tr w:rsidR="005F5039" w:rsidRPr="00E1644E" w14:paraId="112A72DB" w14:textId="77777777" w:rsidTr="00AA36A4">
        <w:tc>
          <w:tcPr>
            <w:tcW w:w="9350" w:type="dxa"/>
          </w:tcPr>
          <w:p w14:paraId="5EC39B52" w14:textId="732DF618"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D7. Interpreting Data: Summary finding 1: We learned that:"/>
                <w:tag w:val="D7. Interpreting Data: Summary finding 1: We learned that:"/>
                <w:id w:val="514194947"/>
                <w:placeholder>
                  <w:docPart w:val="DefaultPlaceholder_-1854013440"/>
                </w:placeholder>
                <w:text/>
              </w:sdtPr>
              <w:sdtEndPr/>
              <w:sdtContent>
                <w:r w:rsidRPr="00E1644E">
                  <w:rPr>
                    <w:rFonts w:asciiTheme="minorBidi" w:hAnsiTheme="minorBidi"/>
                  </w:rPr>
                  <w:tab/>
                </w:r>
              </w:sdtContent>
            </w:sdt>
          </w:p>
        </w:tc>
      </w:tr>
      <w:tr w:rsidR="005F5039" w:rsidRPr="00E1644E" w14:paraId="4AB6B37D" w14:textId="77777777" w:rsidTr="00AA36A4">
        <w:tc>
          <w:tcPr>
            <w:tcW w:w="9350" w:type="dxa"/>
          </w:tcPr>
          <w:p w14:paraId="05773EF3" w14:textId="61773FE4"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197781029"/>
                <w:placeholder>
                  <w:docPart w:val="8B599B1FC1944E658B2879CDE8DF0701"/>
                </w:placeholder>
                <w:text/>
              </w:sdtPr>
              <w:sdtEndPr/>
              <w:sdtContent>
                <w:r w:rsidRPr="00E1644E">
                  <w:rPr>
                    <w:rFonts w:asciiTheme="minorBidi" w:hAnsiTheme="minorBidi"/>
                  </w:rPr>
                  <w:tab/>
                </w:r>
              </w:sdtContent>
            </w:sdt>
          </w:p>
        </w:tc>
      </w:tr>
      <w:tr w:rsidR="005F5039" w:rsidRPr="00E1644E" w14:paraId="5AC42D08" w14:textId="77777777" w:rsidTr="00AA36A4">
        <w:tc>
          <w:tcPr>
            <w:tcW w:w="9350" w:type="dxa"/>
          </w:tcPr>
          <w:p w14:paraId="7BE351C0" w14:textId="58F362B7"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1840582636"/>
                <w:placeholder>
                  <w:docPart w:val="DABF582F74364F26A2F007CC4C4C7582"/>
                </w:placeholder>
                <w:text/>
              </w:sdtPr>
              <w:sdtEndPr/>
              <w:sdtContent>
                <w:r w:rsidRPr="00E1644E">
                  <w:rPr>
                    <w:rFonts w:asciiTheme="minorBidi" w:hAnsiTheme="minorBidi"/>
                  </w:rPr>
                  <w:tab/>
                </w:r>
              </w:sdtContent>
            </w:sdt>
          </w:p>
        </w:tc>
      </w:tr>
    </w:tbl>
    <w:p w14:paraId="4554029D" w14:textId="42F529B6" w:rsidR="006C6357" w:rsidRDefault="006C6357" w:rsidP="006C6357">
      <w:pPr>
        <w:pStyle w:val="Icon"/>
      </w:pPr>
      <w:bookmarkStart w:id="14" w:name="_Toc7112453"/>
      <w:r w:rsidRPr="008D3585">
        <w:rPr>
          <w:noProof/>
        </w:rPr>
        <w:drawing>
          <wp:inline distT="0" distB="0" distL="0" distR="0" wp14:anchorId="524DFB71" wp14:editId="6426017B">
            <wp:extent cx="437515" cy="445135"/>
            <wp:effectExtent l="0" t="0" r="635" b="0"/>
            <wp:docPr id="1" name="Picture 1"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7A2102" w14:textId="54A5F2A2" w:rsidR="00725DBB" w:rsidRPr="00E1644E" w:rsidRDefault="00725DBB" w:rsidP="00A17939">
      <w:pPr>
        <w:pStyle w:val="Heading3"/>
      </w:pPr>
      <w:r w:rsidRPr="00E1644E">
        <w:t>Communication</w:t>
      </w:r>
      <w:bookmarkEnd w:id="14"/>
    </w:p>
    <w:p w14:paraId="5754EDCD" w14:textId="77777777" w:rsidR="00E85AFF" w:rsidRPr="00E1644E" w:rsidRDefault="00725DB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 describe how you will communicate the CQI efforts to staff. Such efforts include the general use of CQI, soliciting feedback on issues to address, informing staff of changes being tested, and results.</w:t>
      </w:r>
    </w:p>
    <w:sdt>
      <w:sdtPr>
        <w:rPr>
          <w:rFonts w:asciiTheme="minorBidi" w:hAnsiTheme="minorBidi" w:cstheme="minorBidi"/>
        </w:rPr>
        <w:alias w:val="D8. Communication: Please describe how you will communicate the CQI efforts to staff. Such efforts include the general use of CQI, soliciting feedback on issues to address, informing staff of changes being tested, and results."/>
        <w:tag w:val="D8. Communication: Please describe how you will communicate the CQI efforts to staff. Such efforts include the general use of CQI, soliciting feedback on issues to address, informing staff of changes being tested, and results."/>
        <w:id w:val="-530181936"/>
        <w:placeholder>
          <w:docPart w:val="46D364DE00C9431CBC7BC774C92BC5AB"/>
        </w:placeholder>
      </w:sdtPr>
      <w:sdtEndPr/>
      <w:sdtContent>
        <w:p w14:paraId="609D74D3"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6C754DC" w14:textId="080F6427" w:rsidR="006C6357" w:rsidRDefault="006C6357" w:rsidP="006C6357">
      <w:pPr>
        <w:pStyle w:val="Icon"/>
      </w:pPr>
      <w:bookmarkStart w:id="15" w:name="_Toc7112454"/>
      <w:r w:rsidRPr="008D3585">
        <w:rPr>
          <w:noProof/>
        </w:rPr>
        <w:drawing>
          <wp:inline distT="0" distB="0" distL="0" distR="0" wp14:anchorId="5181D2AE" wp14:editId="7C7C44FC">
            <wp:extent cx="445135" cy="445135"/>
            <wp:effectExtent l="0" t="0" r="0" b="0"/>
            <wp:docPr id="23" name="Picture 23" descr="Bar Char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12012674" w14:textId="0C6055C6" w:rsidR="0031122E" w:rsidRPr="00E1644E" w:rsidRDefault="0031122E" w:rsidP="00A17939">
      <w:pPr>
        <w:pStyle w:val="Heading3"/>
      </w:pPr>
      <w:r w:rsidRPr="00E1644E">
        <w:t>Action(s)</w:t>
      </w:r>
      <w:bookmarkEnd w:id="15"/>
      <w:r w:rsidRPr="00E1644E">
        <w:t xml:space="preserve"> </w:t>
      </w:r>
    </w:p>
    <w:p w14:paraId="5DFCDEE5" w14:textId="6A25EF1C"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With your Implementation Team, decide </w:t>
      </w:r>
      <w:r w:rsidR="000F44FB" w:rsidRPr="00E1644E">
        <w:rPr>
          <w:rFonts w:asciiTheme="minorBidi" w:eastAsiaTheme="minorHAnsi" w:hAnsiTheme="minorBidi" w:cstheme="minorBidi"/>
          <w:szCs w:val="24"/>
        </w:rPr>
        <w:t>on next steps based on what you learned</w:t>
      </w:r>
      <w:r w:rsidRPr="00E1644E">
        <w:rPr>
          <w:rFonts w:asciiTheme="minorBidi" w:eastAsiaTheme="minorHAnsi" w:hAnsiTheme="minorBidi" w:cstheme="minorBidi"/>
          <w:szCs w:val="24"/>
        </w:rPr>
        <w:t xml:space="preserve">. If the </w:t>
      </w:r>
      <w:r w:rsidR="000F44FB" w:rsidRPr="00E1644E">
        <w:rPr>
          <w:rFonts w:asciiTheme="minorBidi" w:eastAsiaTheme="minorHAnsi" w:hAnsiTheme="minorBidi" w:cstheme="minorBidi"/>
          <w:szCs w:val="24"/>
        </w:rPr>
        <w:t>strategy is a good fit and has shown intended improvements</w:t>
      </w:r>
      <w:r w:rsidRPr="00E1644E">
        <w:rPr>
          <w:rFonts w:asciiTheme="minorBidi" w:eastAsiaTheme="minorHAnsi" w:hAnsiTheme="minorBidi" w:cstheme="minorBidi"/>
          <w:szCs w:val="24"/>
        </w:rPr>
        <w:t xml:space="preserve">, you may decide to extend this strategy to other parts of your program, or to the whole program: this is sometimes called “scale-up.” But programs should </w:t>
      </w:r>
      <w:proofErr w:type="gramStart"/>
      <w:r w:rsidRPr="00E1644E">
        <w:rPr>
          <w:rFonts w:asciiTheme="minorBidi" w:eastAsiaTheme="minorHAnsi" w:hAnsiTheme="minorBidi" w:cstheme="minorBidi"/>
          <w:szCs w:val="24"/>
        </w:rPr>
        <w:t>still continue</w:t>
      </w:r>
      <w:proofErr w:type="gramEnd"/>
      <w:r w:rsidRPr="00E1644E">
        <w:rPr>
          <w:rFonts w:asciiTheme="minorBidi" w:eastAsiaTheme="minorHAnsi" w:hAnsiTheme="minorBidi" w:cstheme="minorBidi"/>
          <w:szCs w:val="24"/>
        </w:rPr>
        <w:t xml:space="preserve"> assessing improvement after scale-up to</w:t>
      </w:r>
      <w:r w:rsidR="000F44FB" w:rsidRPr="00E1644E">
        <w:rPr>
          <w:rFonts w:asciiTheme="minorBidi" w:eastAsiaTheme="minorHAnsi" w:hAnsiTheme="minorBidi" w:cstheme="minorBidi"/>
          <w:szCs w:val="24"/>
        </w:rPr>
        <w:t xml:space="preserve"> determine if the strategy is</w:t>
      </w:r>
      <w:r w:rsidRPr="00E1644E">
        <w:rPr>
          <w:rFonts w:asciiTheme="minorBidi" w:eastAsiaTheme="minorHAnsi" w:hAnsiTheme="minorBidi" w:cstheme="minorBidi"/>
          <w:szCs w:val="24"/>
        </w:rPr>
        <w:t xml:space="preserve"> working as intended. </w:t>
      </w:r>
    </w:p>
    <w:p w14:paraId="107C21E0" w14:textId="3E4F2E2C" w:rsidR="005B6883"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Once a road test leads you to decide to continue to implement the strategy, either with a small portion of the program or to some scaled-up level, make sure the strategy is running smoothly before turning to road test another strategy that affects the same area(s) of the program. Smooth, consistent implementation of the strategy will help you avoid overwhelming staff with changes, especially if </w:t>
      </w:r>
      <w:proofErr w:type="gramStart"/>
      <w:r w:rsidRPr="00E1644E">
        <w:rPr>
          <w:rFonts w:asciiTheme="minorBidi" w:eastAsiaTheme="minorHAnsi" w:hAnsiTheme="minorBidi" w:cstheme="minorBidi"/>
          <w:szCs w:val="24"/>
        </w:rPr>
        <w:t>you</w:t>
      </w:r>
      <w:proofErr w:type="gramEnd"/>
      <w:r w:rsidRPr="00E1644E">
        <w:rPr>
          <w:rFonts w:asciiTheme="minorBidi" w:eastAsiaTheme="minorHAnsi" w:hAnsiTheme="minorBidi" w:cstheme="minorBidi"/>
          <w:szCs w:val="24"/>
        </w:rPr>
        <w:t xml:space="preserve"> road test another strategy.</w:t>
      </w:r>
    </w:p>
    <w:p w14:paraId="4C52EC7F" w14:textId="67CF911B" w:rsidR="000F44FB" w:rsidRPr="00E1644E" w:rsidRDefault="000F44F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w:t>
      </w:r>
      <w:r w:rsidR="00191BFE" w:rsidRPr="00E1644E">
        <w:rPr>
          <w:rFonts w:asciiTheme="minorBidi" w:eastAsiaTheme="minorHAnsi" w:hAnsiTheme="minorBidi" w:cstheme="minorBidi"/>
          <w:szCs w:val="24"/>
        </w:rPr>
        <w:t xml:space="preserve">describe whether you intend to scale-up the strategy, and if so, </w:t>
      </w:r>
      <w:proofErr w:type="gramStart"/>
      <w:r w:rsidR="00191BFE" w:rsidRPr="00E1644E">
        <w:rPr>
          <w:rFonts w:asciiTheme="minorBidi" w:eastAsiaTheme="minorHAnsi" w:hAnsiTheme="minorBidi" w:cstheme="minorBidi"/>
          <w:szCs w:val="24"/>
        </w:rPr>
        <w:t>how</w:t>
      </w:r>
      <w:proofErr w:type="gramEnd"/>
      <w:r w:rsidR="00191BFE" w:rsidRPr="00E1644E">
        <w:rPr>
          <w:rFonts w:asciiTheme="minorBidi" w:eastAsiaTheme="minorHAnsi" w:hAnsiTheme="minorBidi" w:cstheme="minorBidi"/>
          <w:szCs w:val="24"/>
        </w:rPr>
        <w:t xml:space="preserve"> and when. If you are not ready to scale-up, what next steps will your program take towards improvement? </w:t>
      </w:r>
    </w:p>
    <w:sdt>
      <w:sdtPr>
        <w:rPr>
          <w:rFonts w:asciiTheme="minorBidi" w:hAnsiTheme="minorBidi" w:cstheme="minorBidi"/>
        </w:rPr>
        <w:alias w:val="D9. Action(s): If you are not ready to scale-up, what next steps will your program take towards improvement? "/>
        <w:tag w:val="D9. Action(s): If you are not ready to scale-up, what next steps will your program take towards improvement? "/>
        <w:id w:val="-871219251"/>
        <w:placeholder>
          <w:docPart w:val="8C5D2D77E1C0489DA04BC80FEBDB13CE"/>
        </w:placeholder>
      </w:sdtPr>
      <w:sdtEndPr/>
      <w:sdtContent>
        <w:p w14:paraId="220DD7F1" w14:textId="36C718BF" w:rsidR="00E85AFF" w:rsidRPr="00E1644E" w:rsidRDefault="00E85AFF" w:rsidP="00A4023E">
          <w:pPr>
            <w:pStyle w:val="Answer"/>
            <w:ind w:firstLine="0"/>
            <w:rPr>
              <w:rFonts w:asciiTheme="minorBidi" w:hAnsiTheme="minorBidi" w:cstheme="minorBidi"/>
            </w:rPr>
          </w:pPr>
          <w:r w:rsidRPr="00E1644E">
            <w:rPr>
              <w:rFonts w:asciiTheme="minorBidi" w:hAnsiTheme="minorBidi" w:cstheme="minorBidi"/>
            </w:rPr>
            <w:br/>
          </w:r>
        </w:p>
      </w:sdtContent>
    </w:sdt>
    <w:p w14:paraId="3A81F581" w14:textId="77777777" w:rsidR="0060229E" w:rsidRPr="00E1644E" w:rsidRDefault="0060229E" w:rsidP="00A4023E">
      <w:pPr>
        <w:keepNext/>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jc w:val="center"/>
        <w:rPr>
          <w:rFonts w:asciiTheme="minorBidi" w:hAnsiTheme="minorBidi"/>
          <w:sz w:val="24"/>
          <w:szCs w:val="24"/>
        </w:rPr>
      </w:pPr>
      <w:r w:rsidRPr="00E1644E">
        <w:rPr>
          <w:rFonts w:asciiTheme="minorBidi" w:hAnsiTheme="minorBidi"/>
          <w:noProof/>
          <w:sz w:val="24"/>
          <w:szCs w:val="24"/>
        </w:rPr>
        <w:lastRenderedPageBreak/>
        <w:drawing>
          <wp:inline distT="0" distB="0" distL="0" distR="0" wp14:anchorId="2645DAE0" wp14:editId="5383AD92">
            <wp:extent cx="666749" cy="657225"/>
            <wp:effectExtent l="0" t="0" r="635" b="0"/>
            <wp:docPr id="52" name="Picture 52" descr="Information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66749" cy="657225"/>
                    </a:xfrm>
                    <a:prstGeom prst="rect">
                      <a:avLst/>
                    </a:prstGeom>
                    <a:noFill/>
                    <a:ln>
                      <a:noFill/>
                    </a:ln>
                  </pic:spPr>
                </pic:pic>
              </a:graphicData>
            </a:graphic>
          </wp:inline>
        </w:drawing>
      </w:r>
    </w:p>
    <w:p w14:paraId="009A23D1" w14:textId="1C2B235A" w:rsidR="00985538" w:rsidRPr="00E1644E" w:rsidRDefault="0060229E" w:rsidP="00A4023E">
      <w:pPr>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rPr>
          <w:rFonts w:asciiTheme="minorBidi" w:hAnsiTheme="minorBidi"/>
          <w:sz w:val="24"/>
          <w:szCs w:val="24"/>
        </w:rPr>
      </w:pPr>
      <w:r w:rsidRPr="00E1644E">
        <w:rPr>
          <w:rFonts w:asciiTheme="minorBidi" w:hAnsiTheme="minorBidi"/>
          <w:sz w:val="24"/>
          <w:szCs w:val="24"/>
        </w:rPr>
        <w:t>Generally</w:t>
      </w:r>
      <w:r w:rsidR="0057348D">
        <w:rPr>
          <w:rFonts w:asciiTheme="minorBidi" w:hAnsiTheme="minorBidi"/>
          <w:sz w:val="24"/>
          <w:szCs w:val="24"/>
        </w:rPr>
        <w:t>,</w:t>
      </w:r>
      <w:r w:rsidRPr="00E1644E">
        <w:rPr>
          <w:rFonts w:asciiTheme="minorBidi" w:hAnsiTheme="minorBidi"/>
          <w:sz w:val="24"/>
          <w:szCs w:val="24"/>
        </w:rPr>
        <w:t xml:space="preserve"> it is best to work on one issue at a time to avoid spreading program resources—including staff time—too thin, and to understand the results of the changes. If you work on two issues at the same time, for example, it can be difficult to figure out which strategies likely led to which improvements. However, your program might need to address a few issues simultaneously. </w:t>
      </w:r>
      <w:r w:rsidRPr="00E1644E">
        <w:rPr>
          <w:rFonts w:asciiTheme="minorBidi" w:hAnsiTheme="minorBidi"/>
          <w:sz w:val="24"/>
          <w:szCs w:val="24"/>
          <w:u w:val="single"/>
        </w:rPr>
        <w:t>If your program is addressing one issue, as described above, please stop here</w:t>
      </w:r>
      <w:r w:rsidRPr="00E1644E">
        <w:rPr>
          <w:rFonts w:asciiTheme="minorBidi" w:hAnsiTheme="minorBidi"/>
          <w:sz w:val="24"/>
          <w:szCs w:val="24"/>
        </w:rPr>
        <w:t xml:space="preserve">. You do not need to complete the rest of the template. If you are working on two issues, please complete the rest of the template. </w:t>
      </w:r>
    </w:p>
    <w:p w14:paraId="2B9D09A2" w14:textId="5B013FCA" w:rsidR="006C40CD" w:rsidRPr="00E1644E" w:rsidRDefault="006C40CD" w:rsidP="006E158E">
      <w:pPr>
        <w:pStyle w:val="Heading2"/>
      </w:pPr>
      <w:bookmarkStart w:id="16" w:name="_Toc7112455"/>
      <w:r w:rsidRPr="00E1644E">
        <w:t>Working through a second issue</w:t>
      </w:r>
      <w:bookmarkEnd w:id="16"/>
    </w:p>
    <w:p w14:paraId="1254D464" w14:textId="0A01582C" w:rsidR="00AA36A4"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Although it is usually better to work through one issue at a time, this is not always possible. If your program is working on two issues simultaneously, please describe the second issue in this section</w:t>
      </w:r>
      <w:r w:rsidR="00416223"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It is best in this situation to </w:t>
      </w:r>
      <w:r w:rsidR="001F77D7" w:rsidRPr="00E1644E">
        <w:rPr>
          <w:rFonts w:asciiTheme="minorBidi" w:eastAsiaTheme="minorHAnsi" w:hAnsiTheme="minorBidi" w:cstheme="minorBidi"/>
          <w:szCs w:val="24"/>
        </w:rPr>
        <w:t>think</w:t>
      </w:r>
      <w:r w:rsidR="004E0F96" w:rsidRPr="00E1644E">
        <w:rPr>
          <w:rFonts w:asciiTheme="minorBidi" w:eastAsiaTheme="minorHAnsi" w:hAnsiTheme="minorBidi" w:cstheme="minorBidi"/>
          <w:szCs w:val="24"/>
        </w:rPr>
        <w:t xml:space="preserve"> about whether the first issue you are working on overlap</w:t>
      </w:r>
      <w:r w:rsidR="001F77D7" w:rsidRPr="00E1644E">
        <w:rPr>
          <w:rFonts w:asciiTheme="minorBidi" w:eastAsiaTheme="minorHAnsi" w:hAnsiTheme="minorBidi" w:cstheme="minorBidi"/>
          <w:szCs w:val="24"/>
        </w:rPr>
        <w:t>s</w:t>
      </w:r>
      <w:r w:rsidR="004E0F96" w:rsidRPr="00E1644E">
        <w:rPr>
          <w:rFonts w:asciiTheme="minorBidi" w:eastAsiaTheme="minorHAnsi" w:hAnsiTheme="minorBidi" w:cstheme="minorBidi"/>
          <w:szCs w:val="24"/>
        </w:rPr>
        <w:t xml:space="preserve"> </w:t>
      </w:r>
      <w:r w:rsidR="001F77D7" w:rsidRPr="00E1644E">
        <w:rPr>
          <w:rFonts w:asciiTheme="minorBidi" w:eastAsiaTheme="minorHAnsi" w:hAnsiTheme="minorBidi" w:cstheme="minorBidi"/>
          <w:szCs w:val="24"/>
        </w:rPr>
        <w:t>with</w:t>
      </w:r>
      <w:r w:rsidR="004E0F96" w:rsidRPr="00E1644E">
        <w:rPr>
          <w:rFonts w:asciiTheme="minorBidi" w:eastAsiaTheme="minorHAnsi" w:hAnsiTheme="minorBidi" w:cstheme="minorBidi"/>
          <w:szCs w:val="24"/>
        </w:rPr>
        <w:t xml:space="preserve"> the second issue</w:t>
      </w:r>
      <w:r w:rsidR="001F77D7"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so you can monitor </w:t>
      </w:r>
      <w:r w:rsidR="001F77D7" w:rsidRPr="00E1644E">
        <w:rPr>
          <w:rFonts w:asciiTheme="minorBidi" w:eastAsiaTheme="minorHAnsi" w:hAnsiTheme="minorBidi" w:cstheme="minorBidi"/>
          <w:szCs w:val="24"/>
        </w:rPr>
        <w:t>whether changes to</w:t>
      </w:r>
      <w:r w:rsidR="004E0F96" w:rsidRPr="00E1644E">
        <w:rPr>
          <w:rFonts w:asciiTheme="minorBidi" w:eastAsiaTheme="minorHAnsi" w:hAnsiTheme="minorBidi" w:cstheme="minorBidi"/>
          <w:szCs w:val="24"/>
        </w:rPr>
        <w:t xml:space="preserve"> Issue #1</w:t>
      </w:r>
      <w:r w:rsidR="001F77D7" w:rsidRPr="00E1644E">
        <w:rPr>
          <w:rFonts w:asciiTheme="minorBidi" w:eastAsiaTheme="minorHAnsi" w:hAnsiTheme="minorBidi" w:cstheme="minorBidi"/>
          <w:szCs w:val="24"/>
        </w:rPr>
        <w:t xml:space="preserve"> might </w:t>
      </w:r>
      <w:r w:rsidR="004E0F96" w:rsidRPr="00E1644E">
        <w:rPr>
          <w:rFonts w:asciiTheme="minorBidi" w:eastAsiaTheme="minorHAnsi" w:hAnsiTheme="minorBidi" w:cstheme="minorBidi"/>
          <w:szCs w:val="24"/>
        </w:rPr>
        <w:t>also be changing Issue #2.</w:t>
      </w:r>
    </w:p>
    <w:p w14:paraId="70A051FE" w14:textId="51767E73" w:rsidR="006C6357" w:rsidRPr="00E1644E" w:rsidRDefault="006C6357" w:rsidP="006C6357">
      <w:pPr>
        <w:pStyle w:val="Icon"/>
      </w:pPr>
      <w:r w:rsidRPr="00C97D2B">
        <w:rPr>
          <w:noProof/>
        </w:rPr>
        <w:drawing>
          <wp:inline distT="0" distB="0" distL="0" distR="0" wp14:anchorId="49DDE150" wp14:editId="6019843D">
            <wp:extent cx="437515" cy="445135"/>
            <wp:effectExtent l="0" t="0" r="635" b="0"/>
            <wp:docPr id="32" name="Picture 3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07FA6A1" w14:textId="2383953F" w:rsidR="00AA36A4" w:rsidRPr="00E1644E" w:rsidRDefault="00AA36A4" w:rsidP="00A17939">
      <w:pPr>
        <w:pStyle w:val="Heading3"/>
      </w:pPr>
      <w:bookmarkStart w:id="17" w:name="_Toc7112456"/>
      <w:r w:rsidRPr="00E1644E">
        <w:t>Identifying an area for improvement and setting goals</w:t>
      </w:r>
      <w:bookmarkEnd w:id="17"/>
    </w:p>
    <w:p w14:paraId="593DAB40" w14:textId="49DAED0F" w:rsidR="00AA36A4" w:rsidRPr="00E1644E" w:rsidRDefault="00AA36A4" w:rsidP="00A4023E">
      <w:pPr>
        <w:pStyle w:val="Question"/>
        <w:rPr>
          <w:rFonts w:asciiTheme="minorBidi" w:hAnsiTheme="minorBidi" w:cstheme="minorBidi"/>
        </w:rPr>
      </w:pPr>
      <w:r w:rsidRPr="00E1644E">
        <w:rPr>
          <w:rFonts w:asciiTheme="minorBidi" w:hAnsiTheme="minorBidi" w:cstheme="minorBidi"/>
        </w:rPr>
        <w:t>Please select one area of improvement for your program:</w:t>
      </w:r>
    </w:p>
    <w:p w14:paraId="16B8FA36" w14:textId="0CCD8DCF" w:rsidR="005F5039" w:rsidRPr="00E1644E" w:rsidRDefault="00F77BEC" w:rsidP="00A4023E">
      <w:pPr>
        <w:pStyle w:val="NoSpacing"/>
      </w:pPr>
      <w:sdt>
        <w:sdtPr>
          <w:alias w:val="D. Working through an issue: D1. Identifying an area for improvement and setting goals: a. Areas of Improvement: Enrollment"/>
          <w:tag w:val="D. Working through an issue: D1. Identifying an area for improvement and setting goals: a. Areas of Improvement: Enrollment"/>
          <w:id w:val="-139649725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Enrollment </w:t>
      </w:r>
    </w:p>
    <w:p w14:paraId="51639EBE" w14:textId="77777777" w:rsidR="005F5039" w:rsidRPr="00E1644E" w:rsidRDefault="00F77BEC" w:rsidP="00A4023E">
      <w:pPr>
        <w:pStyle w:val="NoSpacing"/>
      </w:pPr>
      <w:sdt>
        <w:sdtPr>
          <w:alias w:val="Client completion of services"/>
          <w:tag w:val="Client completion of services"/>
          <w:id w:val="-1023319027"/>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Client completion of services</w:t>
      </w:r>
    </w:p>
    <w:p w14:paraId="75CDB08B" w14:textId="77777777" w:rsidR="005F5039" w:rsidRPr="00E1644E" w:rsidRDefault="00F77BEC" w:rsidP="00A4023E">
      <w:pPr>
        <w:pStyle w:val="NoSpacing"/>
      </w:pPr>
      <w:sdt>
        <w:sdtPr>
          <w:alias w:val="Quality of services"/>
          <w:tag w:val="Quality of services"/>
          <w:id w:val="-1595314761"/>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Quality of services</w:t>
      </w:r>
    </w:p>
    <w:p w14:paraId="6EFAB64F" w14:textId="77777777" w:rsidR="005F5039" w:rsidRPr="00E1644E" w:rsidRDefault="00F77BEC" w:rsidP="00A4023E">
      <w:pPr>
        <w:pStyle w:val="NoSpacing"/>
      </w:pPr>
      <w:sdt>
        <w:sdtPr>
          <w:alias w:val="Data collection"/>
          <w:tag w:val="Data collection"/>
          <w:id w:val="1776900168"/>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Data collection</w:t>
      </w:r>
    </w:p>
    <w:p w14:paraId="2330F19B" w14:textId="77777777" w:rsidR="005F5039" w:rsidRPr="00E1644E" w:rsidRDefault="00F77BEC" w:rsidP="00A4023E">
      <w:pPr>
        <w:pStyle w:val="NoSpacing"/>
        <w:tabs>
          <w:tab w:val="left" w:leader="underscore" w:pos="8640"/>
        </w:tabs>
      </w:pPr>
      <w:sdt>
        <w:sdtPr>
          <w:alias w:val="Other area of improvement"/>
          <w:tag w:val="Other area of improvement"/>
          <w:id w:val="73073934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Other </w:t>
      </w:r>
      <w:sdt>
        <w:sdt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1339152768"/>
          <w:placeholder>
            <w:docPart w:val="0DC2F1384F26499589777FBD4D3B4C0B"/>
          </w:placeholder>
        </w:sdtPr>
        <w:sdtEndPr/>
        <w:sdtContent>
          <w:r w:rsidR="005F5039" w:rsidRPr="00E1644E">
            <w:tab/>
          </w:r>
        </w:sdtContent>
      </w:sdt>
    </w:p>
    <w:p w14:paraId="27B1995B" w14:textId="03B81A2A" w:rsidR="005F5039" w:rsidRDefault="005F5039" w:rsidP="00A4023E">
      <w:pPr>
        <w:pStyle w:val="NoSpacing"/>
      </w:pPr>
      <w:r w:rsidRPr="00E1644E">
        <w:t>(</w:t>
      </w:r>
      <w:r w:rsidR="00C11316" w:rsidRPr="00E1644E">
        <w:t>Please</w:t>
      </w:r>
      <w:r w:rsidRPr="00E1644E">
        <w:t xml:space="preserve"> specify, such as staff morale, organizational leadership, </w:t>
      </w:r>
      <w:proofErr w:type="gramStart"/>
      <w:r w:rsidRPr="00E1644E">
        <w:t>teamwork</w:t>
      </w:r>
      <w:proofErr w:type="gramEnd"/>
      <w:r w:rsidRPr="00E1644E">
        <w:t xml:space="preserve"> or other important areas related to the success of your program</w:t>
      </w:r>
      <w:r w:rsidR="0057348D">
        <w:t>.</w:t>
      </w:r>
      <w:r w:rsidRPr="00E1644E">
        <w:t>)</w:t>
      </w:r>
    </w:p>
    <w:p w14:paraId="6770D49F" w14:textId="6E99C53B" w:rsidR="006C6357" w:rsidRPr="00E1644E" w:rsidRDefault="006C6357" w:rsidP="006C6357">
      <w:pPr>
        <w:pStyle w:val="Icon"/>
      </w:pPr>
      <w:r w:rsidRPr="008D3585">
        <w:rPr>
          <w:noProof/>
        </w:rPr>
        <w:drawing>
          <wp:inline distT="0" distB="0" distL="0" distR="0" wp14:anchorId="1C3050BC" wp14:editId="34F2DD71">
            <wp:extent cx="437515" cy="445135"/>
            <wp:effectExtent l="0" t="0" r="635" b="0"/>
            <wp:docPr id="18" name="Picture 18"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6BC89C" w14:textId="492DDD69" w:rsidR="0060229E" w:rsidRPr="00E1644E" w:rsidRDefault="00AA36A4" w:rsidP="00A4023E">
      <w:pPr>
        <w:pStyle w:val="Question"/>
        <w:rPr>
          <w:rFonts w:asciiTheme="minorBidi" w:hAnsiTheme="minorBidi" w:cstheme="minorBidi"/>
        </w:rPr>
      </w:pPr>
      <w:r w:rsidRPr="00E1644E">
        <w:rPr>
          <w:rFonts w:asciiTheme="minorBidi" w:hAnsiTheme="minorBidi" w:cstheme="minorBidi"/>
        </w:rPr>
        <w:t>For the selected area of improvement, please describe the specific problem that you are trying to solve, a related SMART goal, and possible data sources.</w:t>
      </w:r>
      <w:r w:rsidR="0060229E" w:rsidRPr="00E1644E">
        <w:rPr>
          <w:rFonts w:asciiTheme="minorBidi" w:hAnsiTheme="minorBidi" w:cstheme="minorBidi"/>
        </w:rPr>
        <w:t xml:space="preserve"> </w:t>
      </w:r>
    </w:p>
    <w:sdt>
      <w:sdtPr>
        <w:rPr>
          <w:rFonts w:asciiTheme="minorBidi" w:hAnsiTheme="minorBidi" w:cstheme="minorBidi"/>
        </w:rPr>
        <w:alias w:val="b. For the selected area of improvement, please describe the specific problem that you are trying to solve, a related SMART goal, and possible data sources. "/>
        <w:tag w:val="b. For the selected area of improvement, please describe the specific problem that you are trying to solve, a related SMART goal, and possible data sources. "/>
        <w:id w:val="-1348633101"/>
        <w:placeholder>
          <w:docPart w:val="643A46AB266B4E39A3171002F12DD471"/>
        </w:placeholder>
      </w:sdtPr>
      <w:sdtEndPr/>
      <w:sdtContent>
        <w:p w14:paraId="0BBE27FD" w14:textId="50134417" w:rsidR="006C40CD" w:rsidRPr="00E1644E" w:rsidRDefault="005F5039" w:rsidP="00A4023E">
          <w:pPr>
            <w:pStyle w:val="Answer"/>
            <w:ind w:firstLine="0"/>
            <w:rPr>
              <w:rFonts w:asciiTheme="minorBidi" w:hAnsiTheme="minorBidi" w:cstheme="minorBidi"/>
            </w:rPr>
          </w:pPr>
          <w:r w:rsidRPr="00E1644E">
            <w:rPr>
              <w:rFonts w:asciiTheme="minorBidi" w:hAnsiTheme="minorBidi" w:cstheme="minorBidi"/>
            </w:rPr>
            <w:br/>
          </w:r>
          <w:r w:rsidR="0060229E" w:rsidRPr="00E1644E">
            <w:rPr>
              <w:rFonts w:asciiTheme="minorBidi" w:hAnsiTheme="minorBidi" w:cstheme="minorBidi"/>
            </w:rPr>
            <w:br/>
          </w:r>
        </w:p>
      </w:sdtContent>
    </w:sdt>
    <w:p w14:paraId="0A11E102" w14:textId="5141933C" w:rsidR="00AA36A4" w:rsidRPr="00E1644E" w:rsidRDefault="00293910" w:rsidP="00A4023E">
      <w:pPr>
        <w:pStyle w:val="Caption"/>
        <w:rPr>
          <w:rFonts w:eastAsiaTheme="majorEastAsia"/>
        </w:rPr>
      </w:pPr>
      <w:r w:rsidRPr="00E1644E">
        <w:lastRenderedPageBreak/>
        <w:t xml:space="preserve">Table </w:t>
      </w:r>
      <w:r w:rsidR="00954F90" w:rsidRPr="00E1644E">
        <w:t>E1</w:t>
      </w:r>
      <w:r w:rsidR="00AA36A4" w:rsidRPr="00E1644E">
        <w:t xml:space="preserve">. </w:t>
      </w:r>
      <w:r w:rsidR="00727C79" w:rsidRPr="00E1644E">
        <w:t>Your program’s issue(s), SMART goal(s), and data source(s)</w:t>
      </w:r>
    </w:p>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1"/>
        <w:gridCol w:w="4669"/>
      </w:tblGrid>
      <w:tr w:rsidR="00AA36A4" w:rsidRPr="00E1644E" w14:paraId="57CEBBBC" w14:textId="77777777" w:rsidTr="005F5039">
        <w:tc>
          <w:tcPr>
            <w:tcW w:w="9340" w:type="dxa"/>
            <w:gridSpan w:val="2"/>
            <w:shd w:val="clear" w:color="auto" w:fill="326D92"/>
          </w:tcPr>
          <w:p w14:paraId="6AF1C2E5" w14:textId="77777777" w:rsidR="00AA36A4" w:rsidRPr="00E1644E" w:rsidRDefault="00AA36A4" w:rsidP="00A4023E">
            <w:pPr>
              <w:keepNext/>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r w:rsidRPr="00E1644E">
              <w:rPr>
                <w:rFonts w:asciiTheme="minorBidi" w:hAnsiTheme="minorBidi"/>
                <w:sz w:val="24"/>
                <w:szCs w:val="24"/>
              </w:rPr>
              <w:t xml:space="preserve"> </w:t>
            </w:r>
          </w:p>
        </w:tc>
      </w:tr>
      <w:tr w:rsidR="005F5039" w:rsidRPr="00E1644E" w14:paraId="279C75FA" w14:textId="77777777" w:rsidTr="005F5039">
        <w:tc>
          <w:tcPr>
            <w:tcW w:w="4671" w:type="dxa"/>
          </w:tcPr>
          <w:p w14:paraId="3104EE8B" w14:textId="77777777" w:rsidR="005F5039" w:rsidRPr="00E1644E" w:rsidDel="009C4253" w:rsidRDefault="005F5039" w:rsidP="00A4023E">
            <w:pPr>
              <w:rPr>
                <w:rFonts w:asciiTheme="minorBidi" w:hAnsiTheme="minorBidi"/>
              </w:rPr>
            </w:pPr>
            <w:r w:rsidRPr="00E1644E">
              <w:rPr>
                <w:rFonts w:asciiTheme="minorBidi" w:hAnsiTheme="minorBidi"/>
              </w:rPr>
              <w:t>What is the specific problem or issue you are trying to solve?</w:t>
            </w:r>
          </w:p>
        </w:tc>
        <w:tc>
          <w:tcPr>
            <w:tcW w:w="4669" w:type="dxa"/>
          </w:tcPr>
          <w:p w14:paraId="25401CC5" w14:textId="1153D6C3" w:rsidR="005F5039" w:rsidRPr="00E1644E" w:rsidRDefault="00F77BEC" w:rsidP="00A4023E">
            <w:pPr>
              <w:tabs>
                <w:tab w:val="left" w:pos="4035"/>
              </w:tabs>
              <w:rPr>
                <w:rFonts w:asciiTheme="minorBidi" w:hAnsiTheme="minorBidi"/>
                <w:sz w:val="24"/>
                <w:szCs w:val="24"/>
              </w:rPr>
            </w:pPr>
            <w:sdt>
              <w:sdtPr>
                <w:rPr>
                  <w:rFonts w:asciiTheme="minorBidi" w:hAnsiTheme="minorBidi"/>
                </w:rPr>
                <w:alias w:val="What is the specific problem or issue you are trying to solve?"/>
                <w:tag w:val="What is the specific problem or issue you are trying to solve?"/>
                <w:id w:val="81107428"/>
                <w:placeholder>
                  <w:docPart w:val="459E9F267CD94988B755B8F14E607B24"/>
                </w:placeholder>
              </w:sdtPr>
              <w:sdtEndPr/>
              <w:sdtContent>
                <w:r w:rsidR="005F5039" w:rsidRPr="00E1644E">
                  <w:rPr>
                    <w:rFonts w:asciiTheme="minorBidi" w:hAnsiTheme="minorBidi"/>
                  </w:rPr>
                  <w:tab/>
                </w:r>
              </w:sdtContent>
            </w:sdt>
          </w:p>
        </w:tc>
      </w:tr>
      <w:tr w:rsidR="005F5039" w:rsidRPr="00E1644E" w14:paraId="009B9AA5" w14:textId="77777777" w:rsidTr="005F5039">
        <w:tc>
          <w:tcPr>
            <w:tcW w:w="4671" w:type="dxa"/>
          </w:tcPr>
          <w:p w14:paraId="3866CB71" w14:textId="77777777" w:rsidR="005F5039" w:rsidRPr="00E1644E" w:rsidDel="009C4253" w:rsidRDefault="005F5039" w:rsidP="00A4023E">
            <w:pPr>
              <w:rPr>
                <w:rFonts w:asciiTheme="minorBidi" w:hAnsiTheme="minorBidi"/>
              </w:rPr>
            </w:pPr>
            <w:r w:rsidRPr="00E1644E">
              <w:rPr>
                <w:rFonts w:asciiTheme="minorBidi" w:hAnsiTheme="minorBidi"/>
              </w:rPr>
              <w:t xml:space="preserve">What is the SMART goal that would show an improvement on this issue? </w:t>
            </w:r>
          </w:p>
        </w:tc>
        <w:tc>
          <w:tcPr>
            <w:tcW w:w="4669" w:type="dxa"/>
          </w:tcPr>
          <w:p w14:paraId="5A977CCD" w14:textId="54ACE1DA" w:rsidR="005F5039" w:rsidRPr="00E1644E" w:rsidRDefault="00F77BEC" w:rsidP="00A4023E">
            <w:pPr>
              <w:tabs>
                <w:tab w:val="left" w:pos="4035"/>
              </w:tabs>
              <w:rPr>
                <w:rFonts w:asciiTheme="minorBidi" w:hAnsiTheme="minorBidi"/>
                <w:sz w:val="24"/>
                <w:szCs w:val="24"/>
              </w:rPr>
            </w:pPr>
            <w:sdt>
              <w:sdtPr>
                <w:rPr>
                  <w:rFonts w:asciiTheme="minorBidi" w:hAnsiTheme="minorBidi"/>
                </w:rPr>
                <w:alias w:val="What is the SMART goal that would show an improvement on this issue? "/>
                <w:tag w:val="What is the SMART goal that would show an improvement on this issue? "/>
                <w:id w:val="289097705"/>
                <w:placeholder>
                  <w:docPart w:val="418CD118EBA54447AC4BAB298738E3F8"/>
                </w:placeholder>
              </w:sdtPr>
              <w:sdtEndPr/>
              <w:sdtContent>
                <w:r w:rsidR="005F5039" w:rsidRPr="00E1644E">
                  <w:rPr>
                    <w:rFonts w:asciiTheme="minorBidi" w:hAnsiTheme="minorBidi"/>
                  </w:rPr>
                  <w:tab/>
                </w:r>
              </w:sdtContent>
            </w:sdt>
          </w:p>
        </w:tc>
      </w:tr>
      <w:tr w:rsidR="005F5039" w:rsidRPr="00E1644E" w14:paraId="073A84C5" w14:textId="77777777" w:rsidTr="005F5039">
        <w:tc>
          <w:tcPr>
            <w:tcW w:w="4671" w:type="dxa"/>
          </w:tcPr>
          <w:p w14:paraId="6C885B12" w14:textId="77777777" w:rsidR="005F5039" w:rsidRPr="00E1644E" w:rsidDel="009C4253" w:rsidRDefault="005F5039" w:rsidP="00A4023E">
            <w:pPr>
              <w:rPr>
                <w:rFonts w:asciiTheme="minorBidi" w:hAnsiTheme="minorBidi"/>
              </w:rPr>
            </w:pPr>
            <w:r w:rsidRPr="00E1644E">
              <w:rPr>
                <w:rFonts w:asciiTheme="minorBidi" w:hAnsiTheme="minorBidi"/>
              </w:rPr>
              <w:t>What data source could you use to measure progress towards that goal?</w:t>
            </w:r>
          </w:p>
        </w:tc>
        <w:tc>
          <w:tcPr>
            <w:tcW w:w="4669" w:type="dxa"/>
          </w:tcPr>
          <w:p w14:paraId="461AA50C" w14:textId="5066E1D7" w:rsidR="005F5039" w:rsidRPr="00E1644E" w:rsidRDefault="00F77BEC" w:rsidP="00A4023E">
            <w:pPr>
              <w:tabs>
                <w:tab w:val="left" w:pos="4035"/>
              </w:tabs>
              <w:rPr>
                <w:rFonts w:asciiTheme="minorBidi" w:hAnsiTheme="minorBidi"/>
                <w:sz w:val="24"/>
                <w:szCs w:val="24"/>
              </w:rPr>
            </w:pPr>
            <w:sdt>
              <w:sdtPr>
                <w:rPr>
                  <w:rFonts w:asciiTheme="minorBidi" w:hAnsiTheme="minorBidi"/>
                </w:rPr>
                <w:alias w:val="What data source could you use to measure progress towards that goal?What data source could you use to measure progress towards that goal?"/>
                <w:tag w:val="What data source could you use to measure progress towards that goal?"/>
                <w:id w:val="350381148"/>
                <w:placeholder>
                  <w:docPart w:val="197DAD569EA5451A95207245EB1FE1CB"/>
                </w:placeholder>
              </w:sdtPr>
              <w:sdtEndPr/>
              <w:sdtContent>
                <w:r w:rsidR="005F5039" w:rsidRPr="00E1644E">
                  <w:rPr>
                    <w:rFonts w:asciiTheme="minorBidi" w:hAnsiTheme="minorBidi"/>
                  </w:rPr>
                  <w:tab/>
                </w:r>
              </w:sdtContent>
            </w:sdt>
          </w:p>
        </w:tc>
      </w:tr>
    </w:tbl>
    <w:p w14:paraId="1B9A2D0D" w14:textId="75F4A6C2" w:rsidR="00136579" w:rsidRPr="00E1644E" w:rsidRDefault="007C5A95" w:rsidP="00A4023E">
      <w:pPr>
        <w:pStyle w:val="Question"/>
        <w:rPr>
          <w:rFonts w:asciiTheme="minorBidi" w:hAnsiTheme="minorBidi" w:cstheme="minorBidi"/>
        </w:rPr>
      </w:pPr>
      <w:r w:rsidRPr="00E1644E">
        <w:rPr>
          <w:rFonts w:asciiTheme="minorBidi" w:hAnsiTheme="minorBidi" w:cstheme="minorBidi"/>
        </w:rPr>
        <w:t xml:space="preserve">Please describe how efforts to improve this challenge might overlap (intentionally or not) with work on the first issue your program is </w:t>
      </w:r>
      <w:r w:rsidR="002A7080" w:rsidRPr="00E1644E">
        <w:rPr>
          <w:rFonts w:asciiTheme="minorBidi" w:hAnsiTheme="minorBidi" w:cstheme="minorBidi"/>
        </w:rPr>
        <w:t>addressing</w:t>
      </w:r>
      <w:r w:rsidRPr="00E1644E">
        <w:rPr>
          <w:rFonts w:asciiTheme="minorBidi" w:hAnsiTheme="minorBidi" w:cstheme="minorBidi"/>
        </w:rPr>
        <w:t xml:space="preserve">, described in section D. For example, the improvement strategy you use </w:t>
      </w:r>
      <w:r w:rsidR="002A7080" w:rsidRPr="00E1644E">
        <w:rPr>
          <w:rFonts w:asciiTheme="minorBidi" w:hAnsiTheme="minorBidi" w:cstheme="minorBidi"/>
        </w:rPr>
        <w:t xml:space="preserve">for the second issue </w:t>
      </w:r>
      <w:r w:rsidRPr="00E1644E">
        <w:rPr>
          <w:rFonts w:asciiTheme="minorBidi" w:hAnsiTheme="minorBidi" w:cstheme="minorBidi"/>
        </w:rPr>
        <w:t xml:space="preserve">might </w:t>
      </w:r>
      <w:r w:rsidR="002A7080" w:rsidRPr="00E1644E">
        <w:rPr>
          <w:rFonts w:asciiTheme="minorBidi" w:hAnsiTheme="minorBidi" w:cstheme="minorBidi"/>
        </w:rPr>
        <w:t>also improve the first issue; then</w:t>
      </w:r>
      <w:r w:rsidR="0057348D">
        <w:rPr>
          <w:rFonts w:asciiTheme="minorBidi" w:hAnsiTheme="minorBidi" w:cstheme="minorBidi"/>
        </w:rPr>
        <w:t>,</w:t>
      </w:r>
      <w:r w:rsidRPr="00E1644E">
        <w:rPr>
          <w:rFonts w:asciiTheme="minorBidi" w:hAnsiTheme="minorBidi" w:cstheme="minorBidi"/>
        </w:rPr>
        <w:t xml:space="preserve"> it will be difficult to determine which change</w:t>
      </w:r>
      <w:r w:rsidR="002A7080" w:rsidRPr="00E1644E">
        <w:rPr>
          <w:rFonts w:asciiTheme="minorBidi" w:hAnsiTheme="minorBidi" w:cstheme="minorBidi"/>
        </w:rPr>
        <w:t xml:space="preserve"> likely </w:t>
      </w:r>
      <w:r w:rsidRPr="00E1644E">
        <w:rPr>
          <w:rFonts w:asciiTheme="minorBidi" w:hAnsiTheme="minorBidi" w:cstheme="minorBidi"/>
        </w:rPr>
        <w:t>led to the improvements</w:t>
      </w:r>
      <w:r w:rsidR="00DE373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tag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id w:val="802732406"/>
        <w:placeholder>
          <w:docPart w:val="8742692A00CB413C8CDEB4E59DF91F81"/>
        </w:placeholder>
      </w:sdtPr>
      <w:sdtEndPr/>
      <w:sdtContent>
        <w:p w14:paraId="04BF0280"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453F689C" w14:textId="2C9D05BC" w:rsidR="006C6357" w:rsidRPr="006C6357" w:rsidRDefault="006C6357" w:rsidP="006C6357">
      <w:pPr>
        <w:pStyle w:val="Icon"/>
        <w:rPr>
          <w:rFonts w:eastAsiaTheme="majorEastAsia"/>
        </w:rPr>
      </w:pPr>
      <w:bookmarkStart w:id="18" w:name="_Toc7112457"/>
      <w:r w:rsidRPr="008D3585">
        <w:rPr>
          <w:noProof/>
        </w:rPr>
        <w:drawing>
          <wp:inline distT="0" distB="0" distL="0" distR="0" wp14:anchorId="1EF1C7B4" wp14:editId="3C870607">
            <wp:extent cx="437515" cy="445135"/>
            <wp:effectExtent l="0" t="0" r="635" b="0"/>
            <wp:docPr id="12" name="Picture 12"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BE2FC70" w14:textId="42AEC16E" w:rsidR="00AA36A4" w:rsidRPr="00E1644E" w:rsidRDefault="00AA36A4" w:rsidP="00A17939">
      <w:pPr>
        <w:pStyle w:val="Heading3"/>
        <w:rPr>
          <w:rFonts w:eastAsiaTheme="majorEastAsia"/>
        </w:rPr>
      </w:pPr>
      <w:r w:rsidRPr="00E1644E">
        <w:t>Developing improvement strategies</w:t>
      </w:r>
      <w:bookmarkEnd w:id="18"/>
      <w:r w:rsidR="00994289">
        <w:tab/>
      </w:r>
    </w:p>
    <w:p w14:paraId="5C3AA058" w14:textId="7BF97369" w:rsidR="00441A65" w:rsidRPr="00E1644E"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Describe strategies the program will use or is using to improve the area identified in Section E1. </w:t>
      </w:r>
    </w:p>
    <w:p w14:paraId="7696D556" w14:textId="145AB739" w:rsidR="00AA36A4" w:rsidRPr="00E1644E" w:rsidRDefault="00293910" w:rsidP="00A4023E">
      <w:pPr>
        <w:pStyle w:val="Caption"/>
      </w:pPr>
      <w:r w:rsidRPr="00E1644E">
        <w:t xml:space="preserve">Table </w:t>
      </w:r>
      <w:r w:rsidR="00954F90" w:rsidRPr="00E1644E">
        <w:t>E2</w:t>
      </w:r>
      <w:r w:rsidR="00AA36A4" w:rsidRPr="00E1644E">
        <w:t>. Proposed improvement strategies</w:t>
      </w:r>
    </w:p>
    <w:tbl>
      <w:tblPr>
        <w:tblStyle w:val="LightList"/>
        <w:tblW w:w="5000" w:type="pct"/>
        <w:tblLook w:val="0620" w:firstRow="1" w:lastRow="0" w:firstColumn="0" w:lastColumn="0" w:noHBand="1" w:noVBand="1"/>
      </w:tblPr>
      <w:tblGrid>
        <w:gridCol w:w="1599"/>
        <w:gridCol w:w="1954"/>
        <w:gridCol w:w="2583"/>
        <w:gridCol w:w="3204"/>
      </w:tblGrid>
      <w:tr w:rsidR="00AA36A4" w:rsidRPr="00E1644E" w14:paraId="26EB7D64"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13832F9E" w14:textId="296A4E07" w:rsidR="00AA36A4" w:rsidRPr="00E1644E" w:rsidRDefault="00AA36A4" w:rsidP="00A4023E">
            <w:pPr>
              <w:jc w:val="center"/>
              <w:rPr>
                <w:rFonts w:asciiTheme="minorBidi" w:hAnsiTheme="minorBidi"/>
              </w:rPr>
            </w:pPr>
            <w:r w:rsidRPr="00E1644E">
              <w:rPr>
                <w:rFonts w:asciiTheme="minorBidi" w:hAnsiTheme="minorBidi"/>
              </w:rPr>
              <w:t>Area for improvement</w:t>
            </w:r>
            <w:r w:rsidRPr="00E1644E">
              <w:rPr>
                <w:rFonts w:asciiTheme="minorBidi" w:hAnsiTheme="minorBidi"/>
                <w:vertAlign w:val="superscript"/>
              </w:rPr>
              <w:t xml:space="preserve"> </w:t>
            </w:r>
            <w:r w:rsidRPr="00E1644E">
              <w:rPr>
                <w:rFonts w:asciiTheme="minorBidi" w:hAnsiTheme="minorBidi"/>
              </w:rPr>
              <w:t>(from Section E1)</w:t>
            </w:r>
          </w:p>
        </w:tc>
        <w:tc>
          <w:tcPr>
            <w:tcW w:w="1046" w:type="pct"/>
            <w:tcBorders>
              <w:bottom w:val="single" w:sz="4" w:space="0" w:color="auto"/>
            </w:tcBorders>
            <w:shd w:val="clear" w:color="auto" w:fill="1F4E79" w:themeFill="accent1" w:themeFillShade="80"/>
            <w:vAlign w:val="center"/>
          </w:tcPr>
          <w:p w14:paraId="2AC67F1D" w14:textId="77777777" w:rsidR="00AA36A4" w:rsidRPr="00E1644E" w:rsidRDefault="00AA36A4" w:rsidP="00A4023E">
            <w:pPr>
              <w:jc w:val="cente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1C0756A7" w14:textId="77777777" w:rsidR="00AA36A4" w:rsidRPr="00E1644E" w:rsidRDefault="00AA36A4" w:rsidP="00A4023E">
            <w:pPr>
              <w:jc w:val="center"/>
              <w:rPr>
                <w:rFonts w:asciiTheme="minorBidi" w:hAnsiTheme="minorBidi"/>
              </w:rPr>
            </w:pPr>
            <w:r w:rsidRPr="00E1644E">
              <w:rPr>
                <w:rFonts w:asciiTheme="minorBidi" w:hAnsiTheme="minorBidi"/>
              </w:rPr>
              <w:t>Process for how strategy was developed</w:t>
            </w:r>
          </w:p>
        </w:tc>
        <w:tc>
          <w:tcPr>
            <w:tcW w:w="1715" w:type="pct"/>
            <w:tcBorders>
              <w:bottom w:val="single" w:sz="4" w:space="0" w:color="auto"/>
            </w:tcBorders>
            <w:shd w:val="clear" w:color="auto" w:fill="1F4E79" w:themeFill="accent1" w:themeFillShade="80"/>
            <w:vAlign w:val="center"/>
          </w:tcPr>
          <w:p w14:paraId="6093F359" w14:textId="218FD7B8" w:rsidR="00AA36A4" w:rsidRPr="00E1644E" w:rsidRDefault="00AA36A4" w:rsidP="00A4023E">
            <w:pPr>
              <w:jc w:val="center"/>
              <w:rPr>
                <w:rFonts w:asciiTheme="minorBidi" w:hAnsiTheme="minorBidi"/>
              </w:rPr>
            </w:pPr>
            <w:r w:rsidRPr="00E1644E">
              <w:rPr>
                <w:rFonts w:asciiTheme="minorBidi" w:hAnsiTheme="minorBidi"/>
              </w:rPr>
              <w:t>Rationale for the strategy: Why might this strategy lead to improvements?</w:t>
            </w:r>
          </w:p>
        </w:tc>
      </w:tr>
      <w:tr w:rsidR="00E1644E" w:rsidRPr="00E1644E" w14:paraId="411BCB65" w14:textId="77777777" w:rsidTr="00E1644E">
        <w:trPr>
          <w:cantSplit/>
        </w:trPr>
        <w:sdt>
          <w:sdtPr>
            <w:rPr>
              <w:rFonts w:asciiTheme="minorBidi" w:hAnsiTheme="minorBidi"/>
            </w:rPr>
            <w:alias w:val="E2. Developing improvement strategies: Area for improvement (from Section E1)"/>
            <w:tag w:val="E2. Developing improvement strategies: Area for improvement (from Section E1)"/>
            <w:id w:val="-907380919"/>
            <w:placeholder>
              <w:docPart w:val="0B3BE92695AE4311B2B9F22FFD53743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B3BB85D" w14:textId="0CB3E9C4"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35991518"/>
            <w:placeholder>
              <w:docPart w:val="DCE028848ED4404288E3A5EC148E2AD7"/>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2D1C98A2" w14:textId="628A0082"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80742213"/>
            <w:placeholder>
              <w:docPart w:val="844EB8A6A1484B7DA33FA3D71836D000"/>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3D185851" w14:textId="576CBC8D"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763361736"/>
            <w:placeholder>
              <w:docPart w:val="441FA4074E0C42D3AB529A06CE152B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A00F09E" w14:textId="5823EB20"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1A7FB250" w14:textId="77777777" w:rsidTr="00E1644E">
        <w:trPr>
          <w:cantSplit/>
          <w:trHeight w:val="99"/>
        </w:trPr>
        <w:sdt>
          <w:sdtPr>
            <w:rPr>
              <w:rFonts w:asciiTheme="minorBidi" w:hAnsiTheme="minorBidi"/>
            </w:rPr>
            <w:alias w:val="Area for improvement (from Section E1)"/>
            <w:tag w:val="Area for improvement (from Section E1)"/>
            <w:id w:val="870881552"/>
            <w:placeholder>
              <w:docPart w:val="FDD0D7EBB287480DA04ACA737A74552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6256AE0B" w14:textId="641328C0"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695427623"/>
            <w:placeholder>
              <w:docPart w:val="74A0E5FBE13A49898039A50C943FA718"/>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25FB95C" w14:textId="34BC4990"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920222510"/>
            <w:placeholder>
              <w:docPart w:val="3492CABC33D842D49AC010CBCAB6E66C"/>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1D56BE57" w14:textId="42F24194"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6052101"/>
            <w:placeholder>
              <w:docPart w:val="2EC8374F755444D2B4A0E9F4D8F06452"/>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3D0C0C3" w14:textId="416D46D5"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781CF782" w14:textId="77777777" w:rsidTr="00E1644E">
        <w:trPr>
          <w:cantSplit/>
        </w:trPr>
        <w:sdt>
          <w:sdtPr>
            <w:rPr>
              <w:rFonts w:asciiTheme="minorBidi" w:hAnsiTheme="minorBidi"/>
            </w:rPr>
            <w:alias w:val="Area for improvement (from Section E1)"/>
            <w:tag w:val="Area for improvement (from Section E1)"/>
            <w:id w:val="1581637483"/>
            <w:placeholder>
              <w:docPart w:val="0E3EEBE700284B3D89F8B3C44331698B"/>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FE866C1" w14:textId="43CF223C"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24784600"/>
            <w:placeholder>
              <w:docPart w:val="14438EAC7EFA49FA920B1B97851DE71D"/>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01BABCBB" w14:textId="55DF7CDB"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55550164"/>
            <w:placeholder>
              <w:docPart w:val="5030562C8C694B8784B38D2D24960E7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73E6F167" w14:textId="38B33912"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737441171"/>
            <w:placeholder>
              <w:docPart w:val="A25833CA289444688F3DC87DEB5F8D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7DC7E158" w14:textId="7220A8BF"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bl>
    <w:p w14:paraId="591A08B8" w14:textId="56CD7221" w:rsidR="006C6357" w:rsidRDefault="006C6357" w:rsidP="006C6357">
      <w:pPr>
        <w:pStyle w:val="Icon"/>
      </w:pPr>
      <w:bookmarkStart w:id="19" w:name="_Toc7112458"/>
      <w:r w:rsidRPr="008D3585">
        <w:rPr>
          <w:noProof/>
        </w:rPr>
        <w:lastRenderedPageBreak/>
        <w:drawing>
          <wp:inline distT="0" distB="0" distL="0" distR="0" wp14:anchorId="22A03C6C" wp14:editId="783ACC4E">
            <wp:extent cx="437515" cy="445135"/>
            <wp:effectExtent l="0" t="0" r="635" b="0"/>
            <wp:docPr id="19" name="Picture 19"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B8E8273" w14:textId="5F158EF4" w:rsidR="00B21113" w:rsidRPr="00E1644E" w:rsidRDefault="00B21113" w:rsidP="00A17939">
      <w:pPr>
        <w:pStyle w:val="Heading3"/>
      </w:pPr>
      <w:r w:rsidRPr="00E1644E">
        <w:t>Conducting a road test</w:t>
      </w:r>
      <w:bookmarkEnd w:id="19"/>
    </w:p>
    <w:p w14:paraId="1B830B8E" w14:textId="44D3CD83"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is the strategy being tested</w:t>
      </w:r>
      <w:r w:rsidR="0057348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E3. Conducting a road test: a. What is the strategy being tested "/>
        <w:tag w:val="E3. Conducting a road test: a. What is the strategy being tested "/>
        <w:id w:val="-1926103242"/>
        <w:placeholder>
          <w:docPart w:val="9319D89573B94DC2BF6D4EF755013853"/>
        </w:placeholder>
      </w:sdtPr>
      <w:sdtEndPr/>
      <w:sdtContent>
        <w:p w14:paraId="0D5F0DB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D8D6FC9"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6"/>
      </w:r>
      <w:r w:rsidRPr="00E1644E">
        <w:rPr>
          <w:rFonts w:asciiTheme="minorBidi" w:hAnsiTheme="minorBidi" w:cstheme="minorBidi"/>
        </w:rPr>
        <w:t xml:space="preserve"> For example</w:t>
      </w:r>
      <w:r w:rsidR="009D5821" w:rsidRPr="00E1644E">
        <w:rPr>
          <w:rFonts w:asciiTheme="minorBidi" w:hAnsiTheme="minorBidi" w:cstheme="minorBidi"/>
        </w:rPr>
        <w:t>,</w:t>
      </w:r>
      <w:r w:rsidRPr="00E1644E">
        <w:rPr>
          <w:rFonts w:asciiTheme="minorBidi" w:hAnsiTheme="minorBidi" w:cstheme="minorBidi"/>
        </w:rPr>
        <w:t xml:space="preserve"> if testing calls before each workshop: How do families respond to calls before each workshop? How well are staff able to fit this task into their existing responsibilities? </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
        <w:tag w:val="b. What are your learning questions for the road test?  For example, if testing calls before each workshop: How do families respond to calls before each workshop? How well are staff able to fit this task into their existing responsibilities? "/>
        <w:id w:val="268741131"/>
        <w:placeholder>
          <w:docPart w:val="CC1BA5D6C9704D6E87D9663145EBD505"/>
        </w:placeholder>
      </w:sdtPr>
      <w:sdtEndPr/>
      <w:sdtContent>
        <w:p w14:paraId="16065A06"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37D3A71D"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en and how will you implement the strategy? </w:t>
      </w:r>
    </w:p>
    <w:sdt>
      <w:sdtPr>
        <w:rPr>
          <w:rFonts w:asciiTheme="minorBidi" w:hAnsiTheme="minorBidi" w:cstheme="minorBidi"/>
        </w:rPr>
        <w:alias w:val="c. When and how will you implement the strategy? "/>
        <w:tag w:val="c. When and how will you implement the strategy? "/>
        <w:id w:val="-1846854267"/>
        <w:placeholder>
          <w:docPart w:val="9CB192A53155441EA85AE60939536FD0"/>
        </w:placeholder>
      </w:sdtPr>
      <w:sdtEndPr/>
      <w:sdtContent>
        <w:p w14:paraId="4DBEC9AB"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CFC210" w14:textId="1A28953A"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start the test?</w:t>
      </w:r>
      <w:r w:rsidR="00136579" w:rsidRPr="00E1644E">
        <w:rPr>
          <w:rFonts w:asciiTheme="minorBidi" w:hAnsiTheme="minorBidi" w:cstheme="minorBidi"/>
        </w:rPr>
        <w:t xml:space="preserve"> </w:t>
      </w:r>
    </w:p>
    <w:sdt>
      <w:sdtPr>
        <w:rPr>
          <w:rFonts w:asciiTheme="minorBidi" w:hAnsiTheme="minorBidi" w:cstheme="minorBidi"/>
        </w:rPr>
        <w:alias w:val="d. When will you start the test? "/>
        <w:tag w:val="d. When will you start the test? "/>
        <w:id w:val="-79068555"/>
        <w:placeholder>
          <w:docPart w:val="B4FC1BD7B06B40908692B0F13ED8E383"/>
        </w:placeholder>
      </w:sdtPr>
      <w:sdtEndPr/>
      <w:sdtContent>
        <w:p w14:paraId="19549C8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0A5FBC0" w14:textId="4B7E3B41"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collect feedback?</w:t>
      </w:r>
      <w:r w:rsidR="00136579" w:rsidRPr="00E1644E">
        <w:rPr>
          <w:rFonts w:asciiTheme="minorBidi" w:hAnsiTheme="minorBidi" w:cstheme="minorBidi"/>
        </w:rPr>
        <w:t xml:space="preserve"> </w:t>
      </w:r>
    </w:p>
    <w:sdt>
      <w:sdtPr>
        <w:rPr>
          <w:rFonts w:asciiTheme="minorBidi" w:hAnsiTheme="minorBidi" w:cstheme="minorBidi"/>
        </w:rPr>
        <w:alias w:val="e. When will you collect feedback? "/>
        <w:tag w:val="e. When will you collect feedback? "/>
        <w:id w:val="725341993"/>
        <w:placeholder>
          <w:docPart w:val="00A3F164B08C4CBE935F87F576485147"/>
        </w:placeholder>
      </w:sdtPr>
      <w:sdtEndPr/>
      <w:sdtContent>
        <w:p w14:paraId="0AB7D01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23E89C69" w14:textId="44B40D59" w:rsidR="00B21113" w:rsidRPr="00E1644E" w:rsidRDefault="00B21113" w:rsidP="00A4023E">
      <w:pPr>
        <w:pStyle w:val="Question"/>
        <w:rPr>
          <w:rFonts w:asciiTheme="minorBidi" w:hAnsiTheme="minorBidi" w:cstheme="minorBidi"/>
          <w:i/>
        </w:rPr>
      </w:pPr>
      <w:r w:rsidRPr="00E1644E">
        <w:rPr>
          <w:rFonts w:asciiTheme="minorBidi" w:hAnsiTheme="minorBidi" w:cstheme="minorBidi"/>
        </w:rPr>
        <w:t xml:space="preserve">What type of feedback and information will you collect during the test? </w:t>
      </w:r>
      <w:r w:rsidRPr="00E1644E">
        <w:rPr>
          <w:rFonts w:asciiTheme="minorBidi" w:hAnsiTheme="minorBidi" w:cstheme="minorBidi"/>
        </w:rPr>
        <w:br/>
      </w:r>
      <w:r w:rsidRPr="00E1644E">
        <w:rPr>
          <w:rFonts w:asciiTheme="minorBidi" w:hAnsiTheme="minorBidi" w:cstheme="minorBidi"/>
          <w:i/>
        </w:rPr>
        <w:t>(Check all that apply)</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04"/>
        <w:gridCol w:w="3217"/>
      </w:tblGrid>
      <w:tr w:rsidR="00E1644E" w:rsidRPr="00994289" w14:paraId="2301E987" w14:textId="77777777" w:rsidTr="00994289">
        <w:trPr>
          <w:trHeight w:val="1430"/>
        </w:trPr>
        <w:tc>
          <w:tcPr>
            <w:tcW w:w="3330" w:type="dxa"/>
          </w:tcPr>
          <w:p w14:paraId="268D7F1E"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 xml:space="preserve">Staff feedback through: </w:t>
            </w:r>
          </w:p>
          <w:p w14:paraId="1D525753"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908540174"/>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7AECD22E"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74857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6A483667"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57192823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6F5C0BD2"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19076154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F6CB3FC" w14:textId="0497DDBC" w:rsidR="00E1644E" w:rsidRPr="00994289" w:rsidRDefault="00F77BEC" w:rsidP="00DE373D">
            <w:pPr>
              <w:pStyle w:val="NormalSS"/>
              <w:spacing w:after="0"/>
              <w:ind w:left="-16"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309009833"/>
                <w14:checkbox>
                  <w14:checked w14:val="0"/>
                  <w14:checkedState w14:val="2612" w14:font="MS Gothic"/>
                  <w14:uncheckedState w14:val="2610" w14:font="MS Gothic"/>
                </w14:checkbox>
              </w:sdtPr>
              <w:sdtEndPr/>
              <w:sdtContent>
                <w:r w:rsidR="00DE373D">
                  <w:rPr>
                    <w:rFonts w:ascii="MS Gothic" w:eastAsia="MS Gothic" w:hAnsi="MS Gothic" w:cstheme="minorBidi" w:hint="eastAsia"/>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35781688"/>
                <w:placeholder>
                  <w:docPart w:val="00B9F649ED35422B925322A9AEF7D235"/>
                </w:placeholder>
              </w:sdtPr>
              <w:sdtEndPr/>
              <w:sdtContent>
                <w:r w:rsidR="00E1644E" w:rsidRPr="00994289">
                  <w:rPr>
                    <w:rFonts w:asciiTheme="minorBidi" w:hAnsiTheme="minorBidi" w:cstheme="minorBidi"/>
                    <w:szCs w:val="24"/>
                  </w:rPr>
                  <w:tab/>
                </w:r>
              </w:sdtContent>
            </w:sdt>
          </w:p>
        </w:tc>
        <w:tc>
          <w:tcPr>
            <w:tcW w:w="3104" w:type="dxa"/>
          </w:tcPr>
          <w:p w14:paraId="30F091B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Client feedback through:</w:t>
            </w:r>
          </w:p>
          <w:p w14:paraId="1812790A"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67121451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17BA3586"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9659525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5DA414B1"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161039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7ABAC149" w14:textId="77777777"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83820868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54A5486" w14:textId="6995F871" w:rsidR="00E1644E" w:rsidRPr="00994289" w:rsidRDefault="00F77BEC"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51805019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43158426"/>
                <w:placeholder>
                  <w:docPart w:val="8E6985E70D8847058B9894B737383E86"/>
                </w:placeholder>
              </w:sdtPr>
              <w:sdtEndPr/>
              <w:sdtContent>
                <w:r w:rsidR="00E1644E" w:rsidRPr="00994289">
                  <w:rPr>
                    <w:rFonts w:asciiTheme="minorBidi" w:hAnsiTheme="minorBidi" w:cstheme="minorBidi"/>
                    <w:szCs w:val="24"/>
                  </w:rPr>
                  <w:tab/>
                </w:r>
              </w:sdtContent>
            </w:sdt>
          </w:p>
        </w:tc>
        <w:tc>
          <w:tcPr>
            <w:tcW w:w="3217" w:type="dxa"/>
          </w:tcPr>
          <w:p w14:paraId="04AC4E9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Others’ feedback:</w:t>
            </w:r>
          </w:p>
          <w:p w14:paraId="70CA7BF2" w14:textId="614F3C1C" w:rsidR="00E1644E" w:rsidRPr="00994289" w:rsidRDefault="00E1644E" w:rsidP="00A4023E">
            <w:pPr>
              <w:pStyle w:val="NormalSS"/>
              <w:spacing w:after="0"/>
              <w:ind w:firstLine="0"/>
              <w:rPr>
                <w:rFonts w:asciiTheme="minorBidi" w:hAnsiTheme="minorBidi" w:cstheme="minorBidi"/>
                <w:i/>
                <w:szCs w:val="24"/>
              </w:rPr>
            </w:pPr>
            <w:r w:rsidRPr="00994289">
              <w:rPr>
                <w:rFonts w:asciiTheme="minorBidi" w:hAnsiTheme="minorBidi" w:cstheme="minorBidi"/>
                <w:i/>
                <w:szCs w:val="24"/>
              </w:rPr>
              <w:t xml:space="preserve">Please specify who and how </w:t>
            </w:r>
            <w:r w:rsidRPr="0099428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573888399"/>
                <w:placeholder>
                  <w:docPart w:val="339FB8F0BBB64952B04BB8875CF6EB29"/>
                </w:placeholder>
              </w:sdtPr>
              <w:sdtEndPr/>
              <w:sdtContent>
                <w:r w:rsidRPr="00994289">
                  <w:rPr>
                    <w:rFonts w:asciiTheme="minorBidi" w:hAnsiTheme="minorBidi" w:cstheme="minorBidi"/>
                    <w:szCs w:val="24"/>
                  </w:rPr>
                  <w:tab/>
                </w:r>
              </w:sdtContent>
            </w:sdt>
          </w:p>
        </w:tc>
      </w:tr>
    </w:tbl>
    <w:p w14:paraId="796C7775" w14:textId="2C5512EA" w:rsidR="00136579" w:rsidRPr="00E1644E" w:rsidRDefault="00B21113" w:rsidP="00A4023E">
      <w:pPr>
        <w:pStyle w:val="Question"/>
        <w:rPr>
          <w:rFonts w:asciiTheme="minorBidi" w:hAnsiTheme="minorBidi" w:cstheme="minorBidi"/>
        </w:rPr>
      </w:pPr>
      <w:r w:rsidRPr="00994289">
        <w:rPr>
          <w:rFonts w:asciiTheme="minorBidi" w:hAnsiTheme="minorBidi" w:cstheme="minorBidi"/>
        </w:rPr>
        <w:lastRenderedPageBreak/>
        <w:t>When will you analyze the data and discuss the results</w:t>
      </w:r>
      <w:r w:rsidRPr="00E1644E">
        <w:rPr>
          <w:rFonts w:asciiTheme="minorBidi" w:hAnsiTheme="minorBidi" w:cstheme="minorBidi"/>
        </w:rPr>
        <w:t xml:space="preserve"> within the implementation team?</w:t>
      </w:r>
      <w:r w:rsidR="00136579" w:rsidRPr="00E1644E">
        <w:rPr>
          <w:rFonts w:asciiTheme="minorBidi" w:hAnsiTheme="minorBidi" w:cstheme="minorBidi"/>
        </w:rPr>
        <w:t xml:space="preserve"> </w:t>
      </w:r>
    </w:p>
    <w:sdt>
      <w:sdtPr>
        <w:rPr>
          <w:rFonts w:asciiTheme="minorBidi" w:hAnsiTheme="minorBidi" w:cstheme="minorBidi"/>
        </w:rPr>
        <w:alias w:val="g. When will you analyze the data and discuss the results within the implementation team? "/>
        <w:tag w:val="g. When will you analyze the data and discuss the results within the implementation team? "/>
        <w:id w:val="-1531649553"/>
        <w:placeholder>
          <w:docPart w:val="EA6EFFEB595C4930A84B793D92ED0DB0"/>
        </w:placeholder>
      </w:sdtPr>
      <w:sdtEndPr/>
      <w:sdtContent>
        <w:p w14:paraId="512FB7B8"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655CA06" w14:textId="6DE2D62E"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r w:rsidR="00DE373D">
        <w:rPr>
          <w:rFonts w:asciiTheme="minorBidi" w:hAnsiTheme="minorBidi" w:cstheme="minorBidi"/>
        </w:rPr>
        <w:t>?</w:t>
      </w:r>
    </w:p>
    <w:sdt>
      <w:sdtPr>
        <w:rPr>
          <w:rFonts w:asciiTheme="minorBidi" w:hAnsiTheme="minorBidi" w:cstheme="minorBidi"/>
        </w:rPr>
        <w:alias w:val="h. When will you recommend adjustments to the strategy and/or implementation process "/>
        <w:tag w:val="h. When will you recommend adjustments to the strategy and/or implementation process "/>
        <w:id w:val="1788922014"/>
        <w:placeholder>
          <w:docPart w:val="9C8D735F555640948F360482C5140425"/>
        </w:placeholder>
      </w:sdtPr>
      <w:sdtEndPr/>
      <w:sdtContent>
        <w:p w14:paraId="3434269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C4C3B64" w14:textId="40FCC1FC"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r w:rsidR="00136579" w:rsidRPr="00E1644E">
        <w:rPr>
          <w:rFonts w:asciiTheme="minorBidi" w:hAnsiTheme="minorBidi" w:cstheme="minorBidi"/>
        </w:rPr>
        <w:t xml:space="preserve"> </w:t>
      </w:r>
    </w:p>
    <w:sdt>
      <w:sdtPr>
        <w:rPr>
          <w:rFonts w:asciiTheme="minorBidi" w:hAnsiTheme="minorBidi" w:cstheme="minorBidi"/>
        </w:rPr>
        <w:alias w:val="i. When will you implement adjustments to the strategy? "/>
        <w:tag w:val="i. When will you implement adjustments to the strategy? "/>
        <w:id w:val="-1090004125"/>
        <w:placeholder>
          <w:docPart w:val="1E72B8156907414B80990FEFEFD4E987"/>
        </w:placeholder>
      </w:sdtPr>
      <w:sdtEndPr/>
      <w:sdtContent>
        <w:p w14:paraId="438F62F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739BB7" w14:textId="5D4F68CF"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vise the road test strategies?</w:t>
      </w:r>
      <w:r w:rsidR="00136579" w:rsidRPr="00E1644E">
        <w:rPr>
          <w:rFonts w:asciiTheme="minorBidi" w:hAnsiTheme="minorBidi" w:cstheme="minorBidi"/>
        </w:rPr>
        <w:t xml:space="preserve"> </w:t>
      </w:r>
    </w:p>
    <w:sdt>
      <w:sdtPr>
        <w:rPr>
          <w:rFonts w:asciiTheme="minorBidi" w:hAnsiTheme="minorBidi" w:cstheme="minorBidi"/>
        </w:rPr>
        <w:alias w:val="j. When will you revise the road test strategies? "/>
        <w:tag w:val="j. When will you revise the road test strategies? "/>
        <w:id w:val="1710450334"/>
        <w:placeholder>
          <w:docPart w:val="C5C0C230676343F7999B89B97EB1E080"/>
        </w:placeholder>
      </w:sdtPr>
      <w:sdtEndPr/>
      <w:sdtContent>
        <w:p w14:paraId="4A297E64"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AEFCD76" w14:textId="3CAA1C88" w:rsidR="006C6357" w:rsidRDefault="006C6357" w:rsidP="006C6357">
      <w:pPr>
        <w:pStyle w:val="Icon"/>
      </w:pPr>
      <w:bookmarkStart w:id="20" w:name="_Toc7112459"/>
      <w:r w:rsidRPr="008D3585">
        <w:rPr>
          <w:noProof/>
        </w:rPr>
        <w:drawing>
          <wp:inline distT="0" distB="0" distL="0" distR="0" wp14:anchorId="65156020" wp14:editId="001599D9">
            <wp:extent cx="437515" cy="445135"/>
            <wp:effectExtent l="0" t="0" r="635" b="0"/>
            <wp:docPr id="53" name="Picture 53"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DAB1C3F" w14:textId="773876AD" w:rsidR="00B21113" w:rsidRPr="00E1644E" w:rsidRDefault="00B21113" w:rsidP="00A17939">
      <w:pPr>
        <w:pStyle w:val="Heading3"/>
      </w:pPr>
      <w:r w:rsidRPr="00E1644E">
        <w:t>Analyzing the road test results: What worked well, what should change?</w:t>
      </w:r>
      <w:r w:rsidRPr="00E1644E">
        <w:rPr>
          <w:rStyle w:val="FootnoteReference"/>
          <w:rFonts w:eastAsiaTheme="majorEastAsia"/>
          <w:b w:val="0"/>
          <w:color w:val="auto"/>
          <w:szCs w:val="36"/>
        </w:rPr>
        <w:footnoteReference w:id="7"/>
      </w:r>
      <w:bookmarkEnd w:id="20"/>
      <w:r w:rsidR="00D72852">
        <w:br/>
      </w:r>
      <w:r w:rsidR="00994289">
        <w:tab/>
      </w:r>
    </w:p>
    <w:p w14:paraId="78675BC0" w14:textId="78324F90" w:rsidR="00B21113" w:rsidRPr="00E1644E" w:rsidRDefault="00B21113" w:rsidP="00A4023E">
      <w:pPr>
        <w:pStyle w:val="Body"/>
      </w:pPr>
      <w:r w:rsidRPr="00E1644E">
        <w:t xml:space="preserve">Please use your data to answer the following questions. </w:t>
      </w:r>
    </w:p>
    <w:p w14:paraId="4E609236" w14:textId="02911CB6"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0057348D">
        <w:rPr>
          <w:rFonts w:asciiTheme="minorBidi" w:hAnsiTheme="minorBidi" w:cstheme="minorBidi"/>
          <w:iCs/>
        </w:rPr>
        <w:t>?</w:t>
      </w:r>
      <w:r w:rsidR="00136579" w:rsidRPr="00E1644E">
        <w:rPr>
          <w:rFonts w:asciiTheme="minorBidi" w:hAnsiTheme="minorBidi" w:cstheme="minorBidi"/>
        </w:rPr>
        <w:t xml:space="preserve"> </w:t>
      </w:r>
    </w:p>
    <w:sdt>
      <w:sdtPr>
        <w:rPr>
          <w:rFonts w:asciiTheme="minorBidi" w:hAnsiTheme="minorBidi" w:cstheme="minorBidi"/>
        </w:rPr>
        <w:alias w:val="E4.  Analyzing the road test results: a. What seems to have worked consistently well and not so well? What was inconsistent "/>
        <w:tag w:val="E4.  Analyzing the road test results: a. What seems to have worked consistently well and not so well? What was inconsistent "/>
        <w:id w:val="212550486"/>
        <w:placeholder>
          <w:docPart w:val="7D07FF63DC9744139EB26B159ABEF37E"/>
        </w:placeholder>
      </w:sdtPr>
      <w:sdtEndPr/>
      <w:sdtContent>
        <w:p w14:paraId="69D5F1D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F3D95E8" w14:textId="6CD5C6A8" w:rsidR="009F1062" w:rsidRPr="00E1644E" w:rsidRDefault="00B21113"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9F1062"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1088735564"/>
        <w:placeholder>
          <w:docPart w:val="0039F3E441AB480E87C2DDFEE44AE52A"/>
        </w:placeholder>
      </w:sdtPr>
      <w:sdtEndPr/>
      <w:sdtContent>
        <w:p w14:paraId="28ACC74A"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31F7BF5" w14:textId="31619368" w:rsidR="009F1062" w:rsidRPr="00E1644E" w:rsidRDefault="00B21113" w:rsidP="00A4023E">
      <w:pPr>
        <w:pStyle w:val="Question"/>
        <w:rPr>
          <w:rFonts w:asciiTheme="minorBidi" w:hAnsiTheme="minorBidi" w:cstheme="minorBidi"/>
        </w:rPr>
      </w:pPr>
      <w:r w:rsidRPr="00E1644E">
        <w:rPr>
          <w:rFonts w:asciiTheme="minorBidi" w:hAnsiTheme="minorBidi" w:cstheme="minorBidi"/>
        </w:rPr>
        <w:lastRenderedPageBreak/>
        <w:t>Does the feedback suggest that staff or client atti</w:t>
      </w:r>
      <w:r w:rsidR="006C40CD" w:rsidRPr="00E1644E">
        <w:rPr>
          <w:rFonts w:asciiTheme="minorBidi" w:hAnsiTheme="minorBidi" w:cstheme="minorBidi"/>
        </w:rPr>
        <w:t xml:space="preserve">tudes, behaviors, or skills are </w:t>
      </w:r>
      <w:r w:rsidRPr="00E1644E">
        <w:rPr>
          <w:rFonts w:asciiTheme="minorBidi" w:hAnsiTheme="minorBidi" w:cstheme="minorBidi"/>
        </w:rPr>
        <w:t>changing?</w:t>
      </w:r>
      <w:r w:rsidR="009F1062"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962306699"/>
        <w:placeholder>
          <w:docPart w:val="BEE9E5FE5D6A400CAAB005753ADA3C37"/>
        </w:placeholder>
      </w:sdtPr>
      <w:sdtEndPr/>
      <w:sdtContent>
        <w:p w14:paraId="69E32744"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78D6051E" w14:textId="692FD961"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883D29" w:rsidRPr="00E1644E">
        <w:rPr>
          <w:rFonts w:asciiTheme="minorBidi" w:hAnsiTheme="minorBidi" w:cstheme="minorBidi"/>
        </w:rPr>
        <w:t>y</w:t>
      </w:r>
      <w:r w:rsidRPr="00E1644E">
        <w:rPr>
          <w:rFonts w:asciiTheme="minorBidi" w:hAnsiTheme="minorBidi" w:cstheme="minorBidi"/>
        </w:rPr>
        <w:t>our strengths (aspects that have worked well)?</w:t>
      </w:r>
      <w:r w:rsidR="009F1062"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103573953"/>
        <w:placeholder>
          <w:docPart w:val="E3864BF0228B4EBC86544A2E657CBCD3"/>
        </w:placeholder>
      </w:sdtPr>
      <w:sdtEndPr/>
      <w:sdtContent>
        <w:p w14:paraId="458F44B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6876553" w14:textId="7C7990AE" w:rsidR="009F1062" w:rsidRPr="00E1644E" w:rsidRDefault="00B21113"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9F1062"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122918323"/>
        <w:placeholder>
          <w:docPart w:val="34BDAA7FFC524B6794510B86B83AF53B"/>
        </w:placeholder>
      </w:sdtPr>
      <w:sdtEndPr/>
      <w:sdtContent>
        <w:p w14:paraId="1346C30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4EF9B631" w14:textId="5CCF4EF7" w:rsidR="006C6357" w:rsidRDefault="006C6357" w:rsidP="006C6357">
      <w:pPr>
        <w:pStyle w:val="Icon"/>
      </w:pPr>
      <w:bookmarkStart w:id="21" w:name="_Toc7112460"/>
      <w:r w:rsidRPr="00DE7013">
        <w:rPr>
          <w:noProof/>
        </w:rPr>
        <w:drawing>
          <wp:inline distT="0" distB="0" distL="0" distR="0" wp14:anchorId="1815396B" wp14:editId="5691DDB2">
            <wp:extent cx="445135" cy="445135"/>
            <wp:effectExtent l="0" t="0" r="0" b="0"/>
            <wp:docPr id="26" name="Picture 26"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99072C5" w14:textId="4164B17C" w:rsidR="00B21113" w:rsidRPr="00E1644E" w:rsidRDefault="00B21113" w:rsidP="00A17939">
      <w:pPr>
        <w:pStyle w:val="Heading3"/>
      </w:pPr>
      <w:r w:rsidRPr="00E1644E">
        <w:t>Monitoring improvement over time</w:t>
      </w:r>
      <w:bookmarkEnd w:id="21"/>
      <w:r w:rsidR="00994289">
        <w:tab/>
      </w:r>
    </w:p>
    <w:p w14:paraId="45EF69F8" w14:textId="204F3E35" w:rsidR="00B21113" w:rsidRPr="00E1644E" w:rsidRDefault="00B21113" w:rsidP="00A4023E">
      <w:pPr>
        <w:pStyle w:val="Body"/>
      </w:pPr>
      <w:r w:rsidRPr="00E1644E">
        <w:t xml:space="preserve">For your SMART goal (Section E1), please describe how you will monitor or are monitoring progress toward the SMART goals. </w:t>
      </w:r>
    </w:p>
    <w:p w14:paraId="0CC13C45" w14:textId="7733B0DD" w:rsidR="00B21113" w:rsidRPr="00E1644E" w:rsidRDefault="00293910" w:rsidP="00A4023E">
      <w:pPr>
        <w:pStyle w:val="Caption"/>
      </w:pPr>
      <w:r w:rsidRPr="00E1644E">
        <w:t xml:space="preserve">Table </w:t>
      </w:r>
      <w:r w:rsidR="00954F90" w:rsidRPr="00E1644E">
        <w:t>E5</w:t>
      </w:r>
      <w:r w:rsidR="00B21113" w:rsidRPr="00E1644E">
        <w:t>. M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B21113" w:rsidRPr="00E1644E" w14:paraId="22532FB7"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tcPr>
          <w:p w14:paraId="6C31C921" w14:textId="331A558C" w:rsidR="00B21113" w:rsidRPr="00E1644E" w:rsidRDefault="00B21113" w:rsidP="00A4023E">
            <w:pPr>
              <w:rPr>
                <w:rFonts w:asciiTheme="minorBidi" w:hAnsiTheme="minorBidi"/>
              </w:rPr>
            </w:pPr>
            <w:r w:rsidRPr="00E1644E">
              <w:rPr>
                <w:rFonts w:asciiTheme="minorBidi" w:hAnsiTheme="minorBidi"/>
              </w:rPr>
              <w:t xml:space="preserve">SMART goal (from Section </w:t>
            </w:r>
            <w:r w:rsidR="000728DC" w:rsidRPr="00E1644E">
              <w:rPr>
                <w:rFonts w:asciiTheme="minorBidi" w:hAnsiTheme="minorBidi"/>
              </w:rPr>
              <w:t>E</w:t>
            </w:r>
            <w:r w:rsidRPr="00E1644E">
              <w:rPr>
                <w:rFonts w:asciiTheme="minorBidi" w:hAnsiTheme="minorBidi"/>
              </w:rPr>
              <w:t>1)</w:t>
            </w:r>
          </w:p>
        </w:tc>
        <w:tc>
          <w:tcPr>
            <w:tcW w:w="855" w:type="pct"/>
            <w:tcBorders>
              <w:bottom w:val="single" w:sz="4" w:space="0" w:color="auto"/>
            </w:tcBorders>
            <w:shd w:val="clear" w:color="auto" w:fill="1F4E79" w:themeFill="accent1" w:themeFillShade="80"/>
          </w:tcPr>
          <w:p w14:paraId="4CFDDB51" w14:textId="61B1BBFC" w:rsidR="00B21113" w:rsidRPr="00E1644E" w:rsidRDefault="00B21113" w:rsidP="00A4023E">
            <w:pPr>
              <w:rPr>
                <w:rFonts w:asciiTheme="minorBidi" w:hAnsiTheme="minorBidi"/>
              </w:rPr>
            </w:pPr>
            <w:r w:rsidRPr="00E1644E">
              <w:rPr>
                <w:rFonts w:asciiTheme="minorBidi" w:hAnsiTheme="minorBidi"/>
              </w:rPr>
              <w:t>Strategy for improvement</w:t>
            </w:r>
            <w:r w:rsidR="00727C79" w:rsidRPr="00E1644E">
              <w:rPr>
                <w:rFonts w:asciiTheme="minorBidi" w:hAnsiTheme="minorBidi"/>
              </w:rPr>
              <w:t xml:space="preserve"> (from Table E2</w:t>
            </w:r>
            <w:r w:rsidRPr="00E1644E">
              <w:rPr>
                <w:rFonts w:asciiTheme="minorBidi" w:hAnsiTheme="minorBidi"/>
              </w:rPr>
              <w:t>)</w:t>
            </w:r>
          </w:p>
        </w:tc>
        <w:tc>
          <w:tcPr>
            <w:tcW w:w="836" w:type="pct"/>
            <w:tcBorders>
              <w:bottom w:val="single" w:sz="4" w:space="0" w:color="auto"/>
            </w:tcBorders>
            <w:shd w:val="clear" w:color="auto" w:fill="1F4E79" w:themeFill="accent1" w:themeFillShade="80"/>
          </w:tcPr>
          <w:p w14:paraId="41D394A8" w14:textId="77777777" w:rsidR="00B21113" w:rsidRPr="00E1644E" w:rsidRDefault="00B21113"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tcPr>
          <w:p w14:paraId="6CFACFE3" w14:textId="77777777" w:rsidR="00B21113" w:rsidRPr="00E1644E" w:rsidRDefault="00B21113"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tcPr>
          <w:p w14:paraId="6D063604" w14:textId="77777777" w:rsidR="00B21113" w:rsidRPr="00E1644E" w:rsidRDefault="00B21113" w:rsidP="00A4023E">
            <w:pPr>
              <w:rPr>
                <w:rFonts w:asciiTheme="minorBidi" w:hAnsiTheme="minorBidi"/>
              </w:rPr>
            </w:pPr>
            <w:r w:rsidRPr="00E1644E">
              <w:rPr>
                <w:rFonts w:asciiTheme="minorBidi" w:hAnsiTheme="minorBidi"/>
              </w:rPr>
              <w:t>Staff responsibilities</w:t>
            </w:r>
          </w:p>
        </w:tc>
      </w:tr>
      <w:tr w:rsidR="00E1644E" w:rsidRPr="00E1644E" w14:paraId="438E0FEF" w14:textId="77777777" w:rsidTr="00E1644E">
        <w:trPr>
          <w:cantSplit/>
        </w:trPr>
        <w:sdt>
          <w:sdtPr>
            <w:rPr>
              <w:rFonts w:asciiTheme="minorBidi" w:hAnsiTheme="minorBidi"/>
            </w:rPr>
            <w:alias w:val="Monitoring progress toward SMART goals: SMART goal (from Section E1)"/>
            <w:tag w:val="Monitoring progress toward SMART goals: SMART goal (from Section E1)"/>
            <w:id w:val="-630315252"/>
            <w:placeholder>
              <w:docPart w:val="E75809B6AC8F4564B50B4B5E73618F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528A88" w14:textId="1AA14F9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241292371"/>
            <w:placeholder>
              <w:docPart w:val="C2C450550DA54C79956CF387A9E940D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0D9943A0" w14:textId="5CDDCD8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224178354"/>
            <w:placeholder>
              <w:docPart w:val="B5EE9A6F013E408DA3D35675D9098EBF"/>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BC3F7CA" w14:textId="75C5A77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49707944"/>
            <w:placeholder>
              <w:docPart w:val="11640BD8EFC749CDAEF1538E1A02CA7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3805CFBC" w14:textId="4C0393C8"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47211601"/>
            <w:placeholder>
              <w:docPart w:val="32400D730A5346D89ED6B0D245B7A6C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1FF207C" w14:textId="42A3964C"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0BDC6E94" w14:textId="77777777" w:rsidTr="00E1644E">
        <w:trPr>
          <w:cantSplit/>
        </w:trPr>
        <w:sdt>
          <w:sdtPr>
            <w:rPr>
              <w:rFonts w:asciiTheme="minorBidi" w:hAnsiTheme="minorBidi"/>
            </w:rPr>
            <w:alias w:val="SMART goal (from Section E1)"/>
            <w:tag w:val="SMART goal (from Section E1)"/>
            <w:id w:val="831410790"/>
            <w:placeholder>
              <w:docPart w:val="8BC4E341CB06451DAD7BBE54E443BFCE"/>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062A54" w14:textId="71CCDB0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455294946"/>
            <w:placeholder>
              <w:docPart w:val="59FC7BB7BAA34FA3B99EB5FC0FE336D4"/>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3929E93" w14:textId="2007649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767028489"/>
            <w:placeholder>
              <w:docPart w:val="293A1CE833054DA8814B4380EAC7ABE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DA40E0" w14:textId="49D2FEE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787092348"/>
            <w:placeholder>
              <w:docPart w:val="FA6B8F85B3564778915F5B41CBFA1CD9"/>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61F79230" w14:textId="3B0D9771"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41497894"/>
            <w:placeholder>
              <w:docPart w:val="470F21DF504C403FA6C15371CEB2CBB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71B019D8" w14:textId="479B3DE8"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1954C72" w14:textId="77777777" w:rsidTr="00E1644E">
        <w:trPr>
          <w:cantSplit/>
        </w:trPr>
        <w:sdt>
          <w:sdtPr>
            <w:rPr>
              <w:rFonts w:asciiTheme="minorBidi" w:hAnsiTheme="minorBidi"/>
            </w:rPr>
            <w:alias w:val="SMART goal (from Section E1)"/>
            <w:tag w:val="SMART goal (from Section E1)"/>
            <w:id w:val="-81446451"/>
            <w:placeholder>
              <w:docPart w:val="9D749723DEA2496BA7E5CAF1FD23FABD"/>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28AE807" w14:textId="4102C52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060791254"/>
            <w:placeholder>
              <w:docPart w:val="94690CD009F44AACABFDCC7C8C48EA0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5F41A3A" w14:textId="22D9AA0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195196998"/>
            <w:placeholder>
              <w:docPart w:val="677A33D02ACE47C5B38EE2D9DD90B2FA"/>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9EFA10" w14:textId="4D34BA4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932133531"/>
            <w:placeholder>
              <w:docPart w:val="F0D4BDD58C77411B92BB06D89D9E6F2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2DEC0D3B" w14:textId="3BAE78C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395239943"/>
            <w:placeholder>
              <w:docPart w:val="52E30154B70D42A589BDD5015448CDFB"/>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3C46CF8" w14:textId="10F2A935"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D12901F" w14:textId="77777777" w:rsidTr="00E1644E">
        <w:trPr>
          <w:cantSplit/>
        </w:trPr>
        <w:sdt>
          <w:sdtPr>
            <w:rPr>
              <w:rFonts w:asciiTheme="minorBidi" w:hAnsiTheme="minorBidi"/>
            </w:rPr>
            <w:alias w:val="SMART goal (from Section E1)"/>
            <w:tag w:val="SMART goal (from Section E1)"/>
            <w:id w:val="-1923100869"/>
            <w:placeholder>
              <w:docPart w:val="25F4A93C4A2C411CACAA289ACEAD3968"/>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47A28FE6" w14:textId="7A00848D"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2085492069"/>
            <w:placeholder>
              <w:docPart w:val="D79292A25062422DB9ABDCE3C95A8022"/>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2774644" w14:textId="5B1FF80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84572980"/>
            <w:placeholder>
              <w:docPart w:val="0165DD8FDB0945FFAD991B6FFADD66A5"/>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74CF8521" w14:textId="2737B84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89524737"/>
            <w:placeholder>
              <w:docPart w:val="7181636A8698420B94129C0C6FF7B45A"/>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58332871" w14:textId="35E7932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587155821"/>
            <w:placeholder>
              <w:docPart w:val="7C60A0E28D89474B90BB1C977DFBCF8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3DA34ECB" w14:textId="3105ED22" w:rsidR="00E1644E" w:rsidRPr="00E1644E" w:rsidRDefault="00E1644E" w:rsidP="00A4023E">
                <w:pPr>
                  <w:rPr>
                    <w:rFonts w:asciiTheme="minorBidi" w:hAnsiTheme="minorBidi"/>
                  </w:rPr>
                </w:pPr>
                <w:r w:rsidRPr="00E1644E">
                  <w:rPr>
                    <w:rFonts w:asciiTheme="minorBidi" w:hAnsiTheme="minorBidi"/>
                  </w:rPr>
                  <w:tab/>
                </w:r>
              </w:p>
            </w:tc>
          </w:sdtContent>
        </w:sdt>
      </w:tr>
    </w:tbl>
    <w:p w14:paraId="37A4E931" w14:textId="1FF37CBC" w:rsidR="005B6883" w:rsidRPr="00E1644E" w:rsidRDefault="006C6357" w:rsidP="006C6357">
      <w:pPr>
        <w:pStyle w:val="Icon"/>
      </w:pPr>
      <w:r w:rsidRPr="00DE7013">
        <w:rPr>
          <w:noProof/>
        </w:rPr>
        <w:drawing>
          <wp:inline distT="0" distB="0" distL="0" distR="0" wp14:anchorId="5B04FDE7" wp14:editId="347062FA">
            <wp:extent cx="445135" cy="445135"/>
            <wp:effectExtent l="0" t="0" r="0" b="0"/>
            <wp:docPr id="25" name="Picture 25"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21232A61" w14:textId="4C2DBB77" w:rsidR="00B21113" w:rsidRPr="00E1644E" w:rsidRDefault="00B21113" w:rsidP="00A17939">
      <w:pPr>
        <w:pStyle w:val="Heading3"/>
      </w:pPr>
      <w:bookmarkStart w:id="22" w:name="_Toc7112461"/>
      <w:r w:rsidRPr="00E1644E">
        <w:t>Analyzing improvement over time: Did we make progress toward our SMART goal?</w:t>
      </w:r>
      <w:bookmarkEnd w:id="22"/>
      <w:r w:rsidRPr="00E1644E">
        <w:t xml:space="preserve"> </w:t>
      </w:r>
      <w:r w:rsidR="00994289">
        <w:tab/>
      </w:r>
    </w:p>
    <w:p w14:paraId="48579503" w14:textId="77777777"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p>
    <w:sdt>
      <w:sdtPr>
        <w:rPr>
          <w:rFonts w:asciiTheme="minorBidi" w:hAnsiTheme="minorBidi" w:cstheme="minorBidi"/>
        </w:rPr>
        <w:alias w:val="E6. Analyzing improvement over time: Did we make progress toward our SMART goal? a. What data source did your team use to assess improvement? "/>
        <w:tag w:val="E6. Analyzing improvement over time: Did we make progress toward our SMART goal? a. What data source did your team use to assess improvement? "/>
        <w:id w:val="-619297355"/>
        <w:placeholder>
          <w:docPart w:val="EF14FD763493405BA9DD3A6B5D3418FA"/>
        </w:placeholder>
      </w:sdtPr>
      <w:sdtEndPr/>
      <w:sdtContent>
        <w:p w14:paraId="62FC7E09"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69770430" w14:textId="13362F06" w:rsidR="0005234D" w:rsidRPr="00E1644E" w:rsidRDefault="009F1062" w:rsidP="00A4023E">
      <w:pPr>
        <w:pStyle w:val="Question"/>
        <w:rPr>
          <w:rFonts w:asciiTheme="minorBidi" w:hAnsiTheme="minorBidi" w:cstheme="minorBidi"/>
        </w:rPr>
      </w:pPr>
      <w:r w:rsidRPr="00E1644E">
        <w:rPr>
          <w:rFonts w:asciiTheme="minorBidi" w:hAnsiTheme="minorBidi" w:cstheme="minorBidi"/>
        </w:rPr>
        <w:lastRenderedPageBreak/>
        <w:t xml:space="preserve"> </w:t>
      </w:r>
      <w:r w:rsidR="00B21113" w:rsidRPr="00E1644E">
        <w:rPr>
          <w:rFonts w:asciiTheme="minorBidi" w:hAnsiTheme="minorBidi" w:cstheme="minorBidi"/>
        </w:rPr>
        <w:t xml:space="preserve">When did your team collect data? For example, you might have measured enrollment for </w:t>
      </w:r>
      <w:r w:rsidR="00D7595B">
        <w:rPr>
          <w:rFonts w:asciiTheme="minorBidi" w:hAnsiTheme="minorBidi" w:cstheme="minorBidi"/>
        </w:rPr>
        <w:t>3</w:t>
      </w:r>
      <w:r w:rsidR="00B21113" w:rsidRPr="00E1644E">
        <w:rPr>
          <w:rFonts w:asciiTheme="minorBidi" w:hAnsiTheme="minorBidi" w:cstheme="minorBidi"/>
        </w:rPr>
        <w:t xml:space="preserve"> months: January 2019 to March 2019.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937253626"/>
        <w:placeholder>
          <w:docPart w:val="9E9DC3A2DA234BF79FE8D99061155A18"/>
        </w:placeholder>
      </w:sdtPr>
      <w:sdtEndPr/>
      <w:sdtContent>
        <w:p w14:paraId="15E88A5E"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7257A58C" w14:textId="47756E01"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any people are included in your data? Please specify if the people included are clients, staff, or others. </w:t>
      </w:r>
      <w:r w:rsidR="00B07D74" w:rsidRPr="00E1644E">
        <w:rPr>
          <w:rFonts w:asciiTheme="minorBidi" w:hAnsiTheme="minorBidi" w:cstheme="minorBidi"/>
        </w:rPr>
        <w:t xml:space="preserve">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B07D74" w:rsidRPr="00E1644E">
        <w:rPr>
          <w:rFonts w:asciiTheme="minorBidi" w:hAnsiTheme="minorBidi" w:cstheme="minorBidi"/>
        </w:rPr>
        <w:t>interviewed.</w:t>
      </w:r>
      <w:r w:rsidR="0005234D"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41182203"/>
        <w:placeholder>
          <w:docPart w:val="245842F3D5B94EFDA98EE1BB9C487848"/>
        </w:placeholder>
      </w:sdtPr>
      <w:sdtEndPr/>
      <w:sdtContent>
        <w:p w14:paraId="2776E43C"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1DF98AD"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did your team measure improvement or change over time? </w:t>
      </w:r>
    </w:p>
    <w:sdt>
      <w:sdtPr>
        <w:rPr>
          <w:rFonts w:asciiTheme="minorBidi" w:hAnsiTheme="minorBidi" w:cstheme="minorBidi"/>
        </w:rPr>
        <w:alias w:val="d. How did your team measure improvement or change over time? "/>
        <w:tag w:val="d. How did your team measure improvement or change over time? "/>
        <w:id w:val="-90088492"/>
        <w:placeholder>
          <w:docPart w:val="DFAC86297C7B492387DCD816F38785AE"/>
        </w:placeholder>
      </w:sdtPr>
      <w:sdtEndPr/>
      <w:sdtContent>
        <w:p w14:paraId="49F0D1A8"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2AADEB4B"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id your results show? </w:t>
      </w:r>
    </w:p>
    <w:sdt>
      <w:sdtPr>
        <w:rPr>
          <w:rFonts w:asciiTheme="minorBidi" w:hAnsiTheme="minorBidi" w:cstheme="minorBidi"/>
        </w:rPr>
        <w:alias w:val="e. What did your results show? "/>
        <w:tag w:val="e. What did your results show? "/>
        <w:id w:val="-945682438"/>
        <w:placeholder>
          <w:docPart w:val="E4DB4048AF41428A93A205D7A2A9CAA2"/>
        </w:placeholder>
      </w:sdtPr>
      <w:sdtEndPr/>
      <w:sdtContent>
        <w:p w14:paraId="6D2853C4"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3ED53BF8" w14:textId="156A7C74" w:rsidR="00DE373D" w:rsidRDefault="00DE373D" w:rsidP="00DE373D">
      <w:pPr>
        <w:pStyle w:val="Icon"/>
      </w:pPr>
      <w:r w:rsidRPr="008D3585">
        <w:rPr>
          <w:noProof/>
        </w:rPr>
        <w:drawing>
          <wp:inline distT="0" distB="0" distL="0" distR="0" wp14:anchorId="31351C13" wp14:editId="4FEC39C0">
            <wp:extent cx="437515" cy="445135"/>
            <wp:effectExtent l="0" t="0" r="635" b="0"/>
            <wp:docPr id="13" name="Picture 13"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4565092" w14:textId="182782E5" w:rsidR="00B21113" w:rsidRPr="00E1644E" w:rsidRDefault="0005234D" w:rsidP="00A17939">
      <w:pPr>
        <w:pStyle w:val="Heading3"/>
      </w:pPr>
      <w:r w:rsidRPr="00E1644E">
        <w:t xml:space="preserve"> </w:t>
      </w:r>
      <w:bookmarkStart w:id="23" w:name="_Toc7112462"/>
      <w:r w:rsidR="00B21113" w:rsidRPr="00E1644E">
        <w:t>Interpreting Data</w:t>
      </w:r>
      <w:bookmarkEnd w:id="23"/>
    </w:p>
    <w:p w14:paraId="6E5DAD81" w14:textId="77777777" w:rsidR="00B21113" w:rsidRPr="00E1644E" w:rsidRDefault="00B21113" w:rsidP="00A4023E">
      <w:pPr>
        <w:pStyle w:val="Body"/>
      </w:pPr>
      <w:r w:rsidRPr="00E1644E">
        <w:t xml:space="preserve">Discuss your data with your Implementation Team, and, as a team, decide on key summary findings. Begin each statement with the phrase: </w:t>
      </w:r>
      <w:r w:rsidRPr="00E1644E">
        <w:rPr>
          <w:i/>
        </w:rPr>
        <w:t>We learned that …</w:t>
      </w:r>
    </w:p>
    <w:tbl>
      <w:tblPr>
        <w:tblStyle w:val="TableGrid"/>
        <w:tblW w:w="9350" w:type="dxa"/>
        <w:tblLook w:val="04A0" w:firstRow="1" w:lastRow="0" w:firstColumn="1" w:lastColumn="0" w:noHBand="0" w:noVBand="1"/>
      </w:tblPr>
      <w:tblGrid>
        <w:gridCol w:w="9350"/>
      </w:tblGrid>
      <w:tr w:rsidR="00E1644E" w:rsidRPr="00E1644E" w14:paraId="234DCF8C" w14:textId="77777777" w:rsidTr="00E1644E">
        <w:tc>
          <w:tcPr>
            <w:tcW w:w="9350" w:type="dxa"/>
          </w:tcPr>
          <w:p w14:paraId="1B45D386" w14:textId="7567634C"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E7. Interpreting Data: Summary finding 1: We learned that:"/>
                <w:tag w:val="E7. Interpreting Data: Summary finding 1: We learned that:"/>
                <w:id w:val="-1884085374"/>
                <w:placeholder>
                  <w:docPart w:val="1B612A5AEC1E49999DA8794347EDA06D"/>
                </w:placeholder>
                <w:text/>
              </w:sdtPr>
              <w:sdtEndPr/>
              <w:sdtContent>
                <w:r w:rsidRPr="00E1644E">
                  <w:rPr>
                    <w:rFonts w:asciiTheme="minorBidi" w:hAnsiTheme="minorBidi"/>
                  </w:rPr>
                  <w:tab/>
                </w:r>
              </w:sdtContent>
            </w:sdt>
          </w:p>
        </w:tc>
      </w:tr>
      <w:tr w:rsidR="00E1644E" w:rsidRPr="00E1644E" w14:paraId="126A8287" w14:textId="77777777" w:rsidTr="00E1644E">
        <w:tc>
          <w:tcPr>
            <w:tcW w:w="9350" w:type="dxa"/>
          </w:tcPr>
          <w:p w14:paraId="3AC8DABA" w14:textId="079C0E22"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2021080655"/>
                <w:placeholder>
                  <w:docPart w:val="2DB7EC1BE5834F60A0EB0F54F1EDC3B7"/>
                </w:placeholder>
                <w:text/>
              </w:sdtPr>
              <w:sdtEndPr/>
              <w:sdtContent>
                <w:r w:rsidRPr="00E1644E">
                  <w:rPr>
                    <w:rFonts w:asciiTheme="minorBidi" w:hAnsiTheme="minorBidi"/>
                  </w:rPr>
                  <w:tab/>
                </w:r>
              </w:sdtContent>
            </w:sdt>
          </w:p>
        </w:tc>
      </w:tr>
      <w:tr w:rsidR="00E1644E" w:rsidRPr="00E1644E" w14:paraId="7035FA47" w14:textId="77777777" w:rsidTr="00E1644E">
        <w:tc>
          <w:tcPr>
            <w:tcW w:w="9350" w:type="dxa"/>
          </w:tcPr>
          <w:p w14:paraId="175CB6DA" w14:textId="73B8B8A6"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364248140"/>
                <w:placeholder>
                  <w:docPart w:val="EA20767C2ACA4344ACED730E90CFA9FE"/>
                </w:placeholder>
                <w:text/>
              </w:sdtPr>
              <w:sdtEndPr/>
              <w:sdtContent>
                <w:r w:rsidRPr="00E1644E">
                  <w:rPr>
                    <w:rFonts w:asciiTheme="minorBidi" w:hAnsiTheme="minorBidi"/>
                  </w:rPr>
                  <w:tab/>
                </w:r>
              </w:sdtContent>
            </w:sdt>
          </w:p>
        </w:tc>
      </w:tr>
    </w:tbl>
    <w:p w14:paraId="59FB05C2" w14:textId="0E18D539" w:rsidR="006C6357" w:rsidRDefault="006C6357" w:rsidP="006C6357">
      <w:pPr>
        <w:pStyle w:val="Icon"/>
      </w:pPr>
      <w:bookmarkStart w:id="24" w:name="_Toc7112463"/>
      <w:r w:rsidRPr="008D3585">
        <w:rPr>
          <w:noProof/>
        </w:rPr>
        <w:drawing>
          <wp:inline distT="0" distB="0" distL="0" distR="0" wp14:anchorId="69B894D7" wp14:editId="7B82470A">
            <wp:extent cx="437515" cy="445135"/>
            <wp:effectExtent l="0" t="0" r="635" b="0"/>
            <wp:docPr id="54" name="Picture 54"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6CA423C3" w14:textId="6A83B671" w:rsidR="00B21113" w:rsidRPr="00E1644E" w:rsidRDefault="00B21113" w:rsidP="00A17939">
      <w:pPr>
        <w:pStyle w:val="Heading3"/>
      </w:pPr>
      <w:r w:rsidRPr="00E1644E">
        <w:t>Communication</w:t>
      </w:r>
      <w:bookmarkEnd w:id="24"/>
      <w:r w:rsidR="00994289">
        <w:tab/>
      </w:r>
    </w:p>
    <w:p w14:paraId="3C05292E" w14:textId="02B79500" w:rsidR="0005234D" w:rsidRPr="00E1644E" w:rsidRDefault="00B21113" w:rsidP="00A4023E">
      <w:pPr>
        <w:pStyle w:val="Body"/>
      </w:pPr>
      <w:r w:rsidRPr="00E1644E">
        <w:t>Please describe how you will communicate the CQI efforts to staff. Such efforts include the general use of CQI, soliciting feedback on issues to address, informing staff of changes being tested, and results</w:t>
      </w:r>
      <w:r w:rsidR="00DE373D">
        <w:t>.</w:t>
      </w:r>
    </w:p>
    <w:sdt>
      <w:sdtPr>
        <w:rPr>
          <w:rFonts w:asciiTheme="minorBidi" w:hAnsiTheme="minorBidi" w:cstheme="minorBidi"/>
        </w:rPr>
        <w:alias w:val="E8. Communication: Please describe how you will communicate the CQI efforts to staff. Such efforts include the general use of CQI, soliciting feedback on issues to address, informing staff of changes being tested, and results "/>
        <w:tag w:val="E8. Communication: Please describe how you will communicate the CQI efforts to staff. Such efforts include the general use of CQI, soliciting feedback on issues to address, informing staff of changes being tested, and results "/>
        <w:id w:val="-749809400"/>
        <w:placeholder>
          <w:docPart w:val="2F95A80BD88648A3A72811676D6AF3FF"/>
        </w:placeholder>
      </w:sdtPr>
      <w:sdtEndPr/>
      <w:sdtContent>
        <w:p w14:paraId="2D09A653"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7BC88C2" w14:textId="36D726E9" w:rsidR="006C6357" w:rsidRDefault="006C6357" w:rsidP="006C6357">
      <w:pPr>
        <w:pStyle w:val="Icon"/>
      </w:pPr>
      <w:bookmarkStart w:id="25" w:name="_Toc7112464"/>
      <w:r w:rsidRPr="008D3585">
        <w:rPr>
          <w:noProof/>
        </w:rPr>
        <w:lastRenderedPageBreak/>
        <w:drawing>
          <wp:inline distT="0" distB="0" distL="0" distR="0" wp14:anchorId="76FC8777" wp14:editId="50E5E3BB">
            <wp:extent cx="445135" cy="445135"/>
            <wp:effectExtent l="0" t="0" r="0" b="0"/>
            <wp:docPr id="24" name="Picture 24" descr="Bar Ch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32BEBD7" w14:textId="274185F3" w:rsidR="00B21113" w:rsidRPr="00E1644E" w:rsidRDefault="00B21113" w:rsidP="00A17939">
      <w:pPr>
        <w:pStyle w:val="Heading3"/>
      </w:pPr>
      <w:r w:rsidRPr="00E1644E">
        <w:t>Action(s)</w:t>
      </w:r>
      <w:bookmarkEnd w:id="25"/>
      <w:r w:rsidRPr="00E1644E">
        <w:t xml:space="preserve"> </w:t>
      </w:r>
      <w:r w:rsidR="00994289">
        <w:tab/>
      </w:r>
    </w:p>
    <w:p w14:paraId="44166333" w14:textId="77777777" w:rsidR="0005234D" w:rsidRPr="00E1644E" w:rsidRDefault="00B21113" w:rsidP="00A4023E">
      <w:pPr>
        <w:pStyle w:val="Body"/>
      </w:pPr>
      <w:r w:rsidRPr="00E1644E">
        <w:t xml:space="preserve">Please describe whether you intend to scale-up the strategy, and if so, </w:t>
      </w:r>
      <w:proofErr w:type="gramStart"/>
      <w:r w:rsidRPr="00E1644E">
        <w:t>how</w:t>
      </w:r>
      <w:proofErr w:type="gramEnd"/>
      <w:r w:rsidRPr="00E1644E">
        <w:t xml:space="preserve"> and when. If you are not ready to scale-up, what next steps will your program take towards improvement? </w:t>
      </w:r>
    </w:p>
    <w:sdt>
      <w:sdtPr>
        <w:rPr>
          <w:rFonts w:asciiTheme="minorBidi" w:hAnsiTheme="minorBidi" w:cstheme="minorBidi"/>
        </w:rPr>
        <w:alias w:val="E9. Action(s): Please describe whether you intend to scale-up the strategy, and if so, how and when. If you are not ready to scale-up, what next steps will your program take towards improvement? "/>
        <w:tag w:val="E9. Action(s): Please describe whether you intend to scale-up the strategy, and if so, how and when. If you are not ready to scale-up, what next steps will your program take towards improvement? "/>
        <w:id w:val="2045480158"/>
        <w:placeholder>
          <w:docPart w:val="DB47AB4744BF45108C5AA931E25CDE10"/>
        </w:placeholder>
      </w:sdtPr>
      <w:sdtEndPr/>
      <w:sdtContent>
        <w:p w14:paraId="29E86C3A" w14:textId="6D3B9D83" w:rsidR="0005234D" w:rsidRPr="00E1644E" w:rsidRDefault="00DE373D" w:rsidP="00A4023E">
          <w:pPr>
            <w:pStyle w:val="Answer"/>
            <w:rPr>
              <w:rFonts w:asciiTheme="minorBidi" w:hAnsiTheme="minorBidi" w:cstheme="minorBidi"/>
            </w:rPr>
          </w:pPr>
          <w:r>
            <w:rPr>
              <w:rFonts w:asciiTheme="minorBidi" w:hAnsiTheme="minorBidi" w:cstheme="minorBidi"/>
            </w:rPr>
            <w:br/>
          </w:r>
          <w:r>
            <w:rPr>
              <w:rFonts w:asciiTheme="minorBidi" w:hAnsiTheme="minorBidi" w:cstheme="minorBidi"/>
            </w:rPr>
            <w:br/>
          </w:r>
          <w:r>
            <w:rPr>
              <w:rFonts w:asciiTheme="minorBidi" w:hAnsiTheme="minorBidi" w:cstheme="minorBidi"/>
            </w:rPr>
            <w:br/>
          </w:r>
          <w:r w:rsidR="0005234D" w:rsidRPr="00E1644E">
            <w:rPr>
              <w:rFonts w:asciiTheme="minorBidi" w:hAnsiTheme="minorBidi" w:cstheme="minorBidi"/>
            </w:rPr>
            <w:tab/>
          </w:r>
        </w:p>
      </w:sdtContent>
    </w:sdt>
    <w:p w14:paraId="117D9E5F" w14:textId="77777777" w:rsidR="00D72852" w:rsidRDefault="00D72852" w:rsidP="00A4023E">
      <w:pPr>
        <w:pStyle w:val="Body"/>
        <w:spacing w:before="240"/>
        <w:rPr>
          <w:i/>
        </w:rPr>
      </w:pPr>
    </w:p>
    <w:p w14:paraId="3906BBDC" w14:textId="63FA94A2" w:rsidR="00AA36A4" w:rsidRDefault="002C5B7B" w:rsidP="00A4023E">
      <w:pPr>
        <w:pStyle w:val="Body"/>
        <w:spacing w:before="240"/>
        <w:rPr>
          <w:i/>
        </w:rPr>
      </w:pPr>
      <w:r w:rsidRPr="00E1644E">
        <w:rPr>
          <w:i/>
        </w:rPr>
        <w:t xml:space="preserve">Great job </w:t>
      </w:r>
      <w:r w:rsidR="00BB4C08" w:rsidRPr="00E1644E">
        <w:rPr>
          <w:i/>
        </w:rPr>
        <w:t xml:space="preserve">describing </w:t>
      </w:r>
      <w:r w:rsidR="0024593E" w:rsidRPr="00E1644E">
        <w:rPr>
          <w:i/>
        </w:rPr>
        <w:t xml:space="preserve">your CQI </w:t>
      </w:r>
      <w:r w:rsidR="00936F1C" w:rsidRPr="00E1644E">
        <w:rPr>
          <w:i/>
        </w:rPr>
        <w:t>plan and progress</w:t>
      </w:r>
      <w:r w:rsidR="0024593E" w:rsidRPr="00E1644E">
        <w:rPr>
          <w:i/>
        </w:rPr>
        <w:t>!</w:t>
      </w:r>
      <w:r w:rsidRPr="00E1644E">
        <w:rPr>
          <w:i/>
        </w:rPr>
        <w:t xml:space="preserve"> CQI is a continuous process, so </w:t>
      </w:r>
      <w:r w:rsidR="0024593E" w:rsidRPr="00E1644E">
        <w:rPr>
          <w:i/>
        </w:rPr>
        <w:t xml:space="preserve">be sure to </w:t>
      </w:r>
      <w:r w:rsidR="00A547A4" w:rsidRPr="00E1644E">
        <w:rPr>
          <w:i/>
        </w:rPr>
        <w:t>update your plan</w:t>
      </w:r>
      <w:r w:rsidR="00877A31" w:rsidRPr="00E1644E">
        <w:rPr>
          <w:i/>
        </w:rPr>
        <w:t xml:space="preserve">, and consider whether and how to </w:t>
      </w:r>
      <w:r w:rsidRPr="00E1644E">
        <w:rPr>
          <w:i/>
        </w:rPr>
        <w:t xml:space="preserve">change and re-evaluate your </w:t>
      </w:r>
      <w:r w:rsidR="00877A31" w:rsidRPr="00E1644E">
        <w:rPr>
          <w:i/>
        </w:rPr>
        <w:t xml:space="preserve">overall approach to </w:t>
      </w:r>
      <w:r w:rsidRPr="00E1644E">
        <w:rPr>
          <w:i/>
        </w:rPr>
        <w:t>CQI over time.</w:t>
      </w:r>
      <w:r w:rsidR="004E0F96" w:rsidRPr="00E1644E">
        <w:rPr>
          <w:i/>
        </w:rPr>
        <w:t xml:space="preserve"> Remember to stay curious and keep learning</w:t>
      </w:r>
      <w:r w:rsidR="00940EB1" w:rsidRPr="00E1644E">
        <w:rPr>
          <w:i/>
        </w:rPr>
        <w:t>!</w:t>
      </w:r>
      <w:r w:rsidR="004E0F96" w:rsidRPr="00E1644E">
        <w:rPr>
          <w:i/>
        </w:rPr>
        <w:t xml:space="preserve"> </w:t>
      </w:r>
    </w:p>
    <w:p w14:paraId="1F24F660" w14:textId="680C8D73" w:rsidR="00413539" w:rsidRDefault="00413539" w:rsidP="00A4023E">
      <w:pPr>
        <w:pStyle w:val="Body"/>
        <w:spacing w:before="240"/>
        <w:rPr>
          <w:i/>
        </w:rPr>
      </w:pPr>
    </w:p>
    <w:p w14:paraId="1AE6AE4E" w14:textId="77777777" w:rsidR="00413539" w:rsidRDefault="00413539" w:rsidP="00413539">
      <w:pPr>
        <w:pStyle w:val="Body"/>
        <w:spacing w:before="240"/>
        <w:rPr>
          <w:rFonts w:ascii="Arial" w:hAnsi="Arial" w:cs="Arial"/>
          <w:color w:val="000000" w:themeColor="text1"/>
          <w:sz w:val="18"/>
          <w:szCs w:val="18"/>
        </w:rPr>
      </w:pPr>
    </w:p>
    <w:p w14:paraId="5242E73E" w14:textId="77777777" w:rsidR="00413539" w:rsidRDefault="00413539" w:rsidP="00413539">
      <w:pPr>
        <w:pStyle w:val="Body"/>
        <w:spacing w:before="240"/>
        <w:rPr>
          <w:rFonts w:ascii="Arial" w:hAnsi="Arial" w:cs="Arial"/>
          <w:color w:val="000000" w:themeColor="text1"/>
          <w:sz w:val="18"/>
          <w:szCs w:val="18"/>
        </w:rPr>
      </w:pPr>
    </w:p>
    <w:p w14:paraId="0EBE5DE7" w14:textId="77777777" w:rsidR="00413539" w:rsidRDefault="00413539" w:rsidP="00413539">
      <w:pPr>
        <w:pStyle w:val="Body"/>
        <w:spacing w:before="240"/>
        <w:rPr>
          <w:rFonts w:ascii="Arial" w:hAnsi="Arial" w:cs="Arial"/>
          <w:color w:val="000000" w:themeColor="text1"/>
          <w:sz w:val="18"/>
          <w:szCs w:val="18"/>
        </w:rPr>
      </w:pPr>
    </w:p>
    <w:p w14:paraId="18CCEAEA" w14:textId="6BAE09E4" w:rsidR="00413539" w:rsidRPr="00500CD9" w:rsidRDefault="00413539" w:rsidP="00413539">
      <w:pPr>
        <w:pStyle w:val="Body"/>
        <w:spacing w:before="240"/>
        <w:rPr>
          <w:rFonts w:ascii="Arial" w:hAnsi="Arial" w:cs="Arial"/>
          <w:color w:val="000000" w:themeColor="text1"/>
          <w:sz w:val="18"/>
          <w:szCs w:val="18"/>
        </w:rPr>
      </w:pPr>
      <w:r w:rsidRPr="00500CD9">
        <w:rPr>
          <w:rFonts w:ascii="Arial" w:hAnsi="Arial" w:cs="Arial"/>
          <w:color w:val="000000" w:themeColor="text1"/>
          <w:sz w:val="18"/>
          <w:szCs w:val="18"/>
        </w:rPr>
        <w:t xml:space="preserve">This resource was developed by </w:t>
      </w:r>
      <w:r>
        <w:rPr>
          <w:rFonts w:ascii="Arial" w:hAnsi="Arial" w:cs="Arial"/>
          <w:color w:val="000000" w:themeColor="text1"/>
          <w:sz w:val="18"/>
          <w:szCs w:val="18"/>
        </w:rPr>
        <w:t xml:space="preserve">Sarah Avellar (Mathematica) and </w:t>
      </w:r>
      <w:r w:rsidRPr="00500CD9">
        <w:rPr>
          <w:rFonts w:ascii="Arial" w:hAnsi="Arial" w:cs="Arial"/>
          <w:color w:val="000000" w:themeColor="text1"/>
          <w:sz w:val="18"/>
          <w:szCs w:val="18"/>
        </w:rPr>
        <w:t xml:space="preserve">Liz Pollock </w:t>
      </w:r>
      <w:r>
        <w:rPr>
          <w:rFonts w:ascii="Arial" w:hAnsi="Arial" w:cs="Arial"/>
          <w:color w:val="000000" w:themeColor="text1"/>
          <w:sz w:val="18"/>
          <w:szCs w:val="18"/>
        </w:rPr>
        <w:t>(</w:t>
      </w:r>
      <w:r w:rsidRPr="00500CD9">
        <w:rPr>
          <w:rFonts w:ascii="Arial" w:hAnsi="Arial" w:cs="Arial"/>
          <w:color w:val="000000" w:themeColor="text1"/>
          <w:sz w:val="18"/>
          <w:szCs w:val="18"/>
        </w:rPr>
        <w:t>Administration for Children and Families’ Office of Planning, Research</w:t>
      </w:r>
      <w:r>
        <w:rPr>
          <w:rFonts w:ascii="Arial" w:hAnsi="Arial" w:cs="Arial"/>
          <w:color w:val="000000" w:themeColor="text1"/>
          <w:sz w:val="18"/>
          <w:szCs w:val="18"/>
        </w:rPr>
        <w:t>,</w:t>
      </w:r>
      <w:r w:rsidRPr="00500CD9">
        <w:rPr>
          <w:rFonts w:ascii="Arial" w:hAnsi="Arial" w:cs="Arial"/>
          <w:color w:val="000000" w:themeColor="text1"/>
          <w:sz w:val="18"/>
          <w:szCs w:val="18"/>
        </w:rPr>
        <w:t xml:space="preserve"> and Evaluation (OPRE)</w:t>
      </w:r>
      <w:r>
        <w:rPr>
          <w:rFonts w:ascii="Arial" w:hAnsi="Arial" w:cs="Arial"/>
          <w:color w:val="000000" w:themeColor="text1"/>
          <w:sz w:val="18"/>
          <w:szCs w:val="18"/>
        </w:rPr>
        <w:t>),</w:t>
      </w:r>
      <w:r w:rsidRPr="007C1E2D">
        <w:rPr>
          <w:rFonts w:ascii="Segoe UI" w:hAnsi="Segoe UI" w:cs="Segoe UI"/>
          <w:color w:val="000000"/>
          <w:sz w:val="21"/>
          <w:szCs w:val="21"/>
        </w:rPr>
        <w:t xml:space="preserve"> </w:t>
      </w:r>
      <w:r w:rsidRPr="008E7054">
        <w:rPr>
          <w:rFonts w:ascii="Arial" w:hAnsi="Arial" w:cs="Arial"/>
          <w:color w:val="000000"/>
          <w:sz w:val="18"/>
          <w:szCs w:val="18"/>
        </w:rPr>
        <w:t>(contract #HHSP2332009564WC/</w:t>
      </w:r>
      <w:r>
        <w:rPr>
          <w:rFonts w:ascii="Arial" w:hAnsi="Arial" w:cs="Arial"/>
          <w:color w:val="000000"/>
          <w:sz w:val="18"/>
          <w:szCs w:val="18"/>
        </w:rPr>
        <w:t xml:space="preserve"> </w:t>
      </w:r>
      <w:r w:rsidRPr="008E7054">
        <w:rPr>
          <w:rFonts w:ascii="Arial" w:hAnsi="Arial" w:cs="Arial"/>
          <w:color w:val="000000"/>
          <w:sz w:val="18"/>
          <w:szCs w:val="18"/>
        </w:rPr>
        <w:t>HHSP23337050T). OPRE Project Officers: Katie Pahigiannis and Pooja Gupta Curtin. Mathematica Project Director: Sarah Avellar.</w:t>
      </w:r>
      <w:r>
        <w:rPr>
          <w:rFonts w:ascii="Arial" w:hAnsi="Arial" w:cs="Arial"/>
          <w:color w:val="000000" w:themeColor="text1"/>
          <w:sz w:val="18"/>
          <w:szCs w:val="18"/>
        </w:rPr>
        <w:t xml:space="preserve">  </w:t>
      </w:r>
    </w:p>
    <w:p w14:paraId="085CC54A" w14:textId="275836ED" w:rsidR="00413539" w:rsidRPr="00500CD9" w:rsidRDefault="00413539" w:rsidP="00413539">
      <w:pPr>
        <w:pStyle w:val="Body"/>
        <w:spacing w:before="240"/>
        <w:rPr>
          <w:rFonts w:ascii="Arial" w:hAnsi="Arial" w:cs="Arial"/>
          <w:i/>
          <w:color w:val="000000" w:themeColor="text1"/>
          <w:sz w:val="18"/>
          <w:szCs w:val="18"/>
        </w:rPr>
      </w:pPr>
      <w:r w:rsidRPr="00500CD9">
        <w:rPr>
          <w:rFonts w:ascii="Arial" w:hAnsi="Arial" w:cs="Arial"/>
          <w:color w:val="000000" w:themeColor="text1"/>
          <w:sz w:val="18"/>
          <w:szCs w:val="18"/>
        </w:rPr>
        <w:t xml:space="preserve">Suggested citation: Avellar, S. and L. Pollock (2019). CQI Template (OPRE Report </w:t>
      </w:r>
      <w:r w:rsidR="00B268B5">
        <w:rPr>
          <w:rFonts w:ascii="Arial" w:hAnsi="Arial" w:cs="Arial"/>
          <w:color w:val="000000" w:themeColor="text1"/>
          <w:sz w:val="18"/>
          <w:szCs w:val="18"/>
        </w:rPr>
        <w:t>2022-188</w:t>
      </w:r>
      <w:r w:rsidRPr="00500CD9">
        <w:rPr>
          <w:rFonts w:ascii="Arial" w:hAnsi="Arial" w:cs="Arial"/>
          <w:color w:val="000000" w:themeColor="text1"/>
          <w:sz w:val="18"/>
          <w:szCs w:val="18"/>
        </w:rPr>
        <w:t xml:space="preserve">). Washington, DC: Office of Planning, Research and Evaluation, Administration for Children and Families, U.S. Department of </w:t>
      </w:r>
      <w:proofErr w:type="gramStart"/>
      <w:r w:rsidRPr="00500CD9">
        <w:rPr>
          <w:rFonts w:ascii="Arial" w:hAnsi="Arial" w:cs="Arial"/>
          <w:color w:val="000000" w:themeColor="text1"/>
          <w:sz w:val="18"/>
          <w:szCs w:val="18"/>
        </w:rPr>
        <w:t>Health</w:t>
      </w:r>
      <w:proofErr w:type="gramEnd"/>
      <w:r w:rsidRPr="00500CD9">
        <w:rPr>
          <w:rFonts w:ascii="Arial" w:hAnsi="Arial" w:cs="Arial"/>
          <w:color w:val="000000" w:themeColor="text1"/>
          <w:sz w:val="18"/>
          <w:szCs w:val="18"/>
        </w:rPr>
        <w:t xml:space="preserve"> and Human Services.</w:t>
      </w:r>
    </w:p>
    <w:p w14:paraId="449B670B" w14:textId="77777777" w:rsidR="00413539" w:rsidRPr="00E1644E" w:rsidRDefault="00413539" w:rsidP="00A4023E">
      <w:pPr>
        <w:pStyle w:val="Body"/>
        <w:spacing w:before="240"/>
        <w:rPr>
          <w:i/>
        </w:rPr>
      </w:pPr>
    </w:p>
    <w:sectPr w:rsidR="00413539" w:rsidRPr="00E1644E"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06B2" w14:textId="77777777" w:rsidR="009F7759" w:rsidRDefault="009F7759" w:rsidP="00D40FF6">
      <w:pPr>
        <w:spacing w:after="0" w:line="240" w:lineRule="auto"/>
      </w:pPr>
      <w:r>
        <w:separator/>
      </w:r>
    </w:p>
  </w:endnote>
  <w:endnote w:type="continuationSeparator" w:id="0">
    <w:p w14:paraId="09E191C8" w14:textId="77777777" w:rsidR="009F7759" w:rsidRDefault="009F7759" w:rsidP="00D4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27C088" w:rsidR="00DB53C6" w:rsidRPr="006C40CD" w:rsidRDefault="00DB53C6" w:rsidP="006C40CD">
        <w:pPr>
          <w:pStyle w:val="Footer"/>
          <w:framePr w:wrap="none" w:vAnchor="text" w:hAnchor="margin" w:xAlign="right" w:y="95"/>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D7595B">
          <w:rPr>
            <w:rStyle w:val="PageNumber"/>
            <w:rFonts w:ascii="Arial" w:hAnsi="Arial" w:cs="Arial"/>
            <w:noProof/>
            <w:color w:val="326D92"/>
            <w:sz w:val="16"/>
            <w:szCs w:val="16"/>
          </w:rPr>
          <w:t>4</w:t>
        </w:r>
        <w:r w:rsidRPr="006C40CD">
          <w:rPr>
            <w:rStyle w:val="PageNumber"/>
            <w:rFonts w:ascii="Arial" w:hAnsi="Arial" w:cs="Arial"/>
            <w:color w:val="326D92"/>
            <w:sz w:val="16"/>
            <w:szCs w:val="16"/>
          </w:rPr>
          <w:fldChar w:fldCharType="end"/>
        </w:r>
      </w:p>
    </w:sdtContent>
  </w:sdt>
  <w:p w14:paraId="080C39A8" w14:textId="38DAB3DD" w:rsidR="00DB53C6" w:rsidRDefault="00DB53C6" w:rsidP="006C40CD">
    <w:pPr>
      <w:pStyle w:val="Footer"/>
    </w:pPr>
    <w:r>
      <w:rPr>
        <w:noProof/>
      </w:rPr>
      <w:t xml:space="preserve"> </w:t>
    </w:r>
    <w:r>
      <w:rPr>
        <w:noProof/>
      </w:rPr>
      <w:drawing>
        <wp:inline distT="0" distB="0" distL="0" distR="0" wp14:anchorId="0203902A" wp14:editId="502B31E6">
          <wp:extent cx="5341620" cy="44069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341620" cy="440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3CC3" w14:textId="77777777" w:rsidR="009F7759" w:rsidRDefault="009F7759" w:rsidP="00D40FF6">
      <w:pPr>
        <w:spacing w:after="0" w:line="240" w:lineRule="auto"/>
      </w:pPr>
      <w:r>
        <w:separator/>
      </w:r>
    </w:p>
  </w:footnote>
  <w:footnote w:type="continuationSeparator" w:id="0">
    <w:p w14:paraId="055DE0FC" w14:textId="77777777" w:rsidR="009F7759" w:rsidRDefault="009F7759" w:rsidP="00D40FF6">
      <w:pPr>
        <w:spacing w:after="0" w:line="240" w:lineRule="auto"/>
      </w:pPr>
      <w:r>
        <w:continuationSeparator/>
      </w:r>
    </w:p>
  </w:footnote>
  <w:footnote w:id="1">
    <w:p w14:paraId="2E78CD1C" w14:textId="77777777" w:rsidR="00D72852" w:rsidRDefault="00D72852" w:rsidP="00D72852">
      <w:pPr>
        <w:pStyle w:val="FootnoteText"/>
      </w:pPr>
      <w:r>
        <w:rPr>
          <w:rStyle w:val="FootnoteReference"/>
        </w:rPr>
        <w:footnoteRef/>
      </w:r>
      <w:r>
        <w:t xml:space="preserve"> </w:t>
      </w:r>
      <w:r w:rsidRPr="00586531">
        <w:rPr>
          <w:rFonts w:ascii="Arial" w:hAnsi="Arial" w:cs="Arial"/>
        </w:rPr>
        <w:t>The team might include more than one key program staff person.</w:t>
      </w:r>
    </w:p>
  </w:footnote>
  <w:footnote w:id="2">
    <w:p w14:paraId="328FEB94" w14:textId="7EDAE3A5" w:rsidR="00DB53C6" w:rsidRPr="00995B76" w:rsidRDefault="00DB53C6" w:rsidP="00D40FF6">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he road test is based on the Learn, Innovate, and Improve (LI</w:t>
      </w:r>
      <w:r w:rsidRPr="00995B76">
        <w:rPr>
          <w:rFonts w:ascii="Arial" w:hAnsi="Arial" w:cs="Arial"/>
          <w:sz w:val="16"/>
          <w:szCs w:val="16"/>
          <w:vertAlign w:val="superscript"/>
        </w:rPr>
        <w:t>2</w:t>
      </w:r>
      <w:r w:rsidRPr="00995B76">
        <w:rPr>
          <w:rFonts w:ascii="Arial" w:hAnsi="Arial" w:cs="Arial"/>
          <w:sz w:val="16"/>
          <w:szCs w:val="16"/>
        </w:rPr>
        <w:t>) approach. For more information on LI</w:t>
      </w:r>
      <w:r w:rsidRPr="00995B76">
        <w:rPr>
          <w:rFonts w:ascii="Arial" w:hAnsi="Arial" w:cs="Arial"/>
          <w:sz w:val="16"/>
          <w:szCs w:val="16"/>
          <w:vertAlign w:val="superscript"/>
        </w:rPr>
        <w:t>2</w:t>
      </w:r>
      <w:r w:rsidRPr="00995B76">
        <w:rPr>
          <w:rFonts w:ascii="Arial" w:hAnsi="Arial" w:cs="Arial"/>
          <w:sz w:val="16"/>
          <w:szCs w:val="16"/>
        </w:rPr>
        <w:t xml:space="preserve">, see </w:t>
      </w:r>
      <w:hyperlink r:id="rId1" w:history="1">
        <w:r w:rsidRPr="00995B76">
          <w:rPr>
            <w:rStyle w:val="Hyperlink"/>
            <w:rFonts w:ascii="Arial" w:hAnsi="Arial" w:cs="Arial"/>
            <w:sz w:val="16"/>
            <w:szCs w:val="16"/>
          </w:rPr>
          <w:t>www.mathematica-mpr.com/our-publications-and-findings/publications/learn-innovate-improve-li2-enhancing-programs-and-improving-lives</w:t>
        </w:r>
      </w:hyperlink>
      <w:r w:rsidRPr="00995B76">
        <w:rPr>
          <w:rFonts w:ascii="Arial" w:hAnsi="Arial" w:cs="Arial"/>
          <w:sz w:val="16"/>
          <w:szCs w:val="16"/>
        </w:rPr>
        <w:t>.</w:t>
      </w:r>
    </w:p>
  </w:footnote>
  <w:footnote w:id="3">
    <w:p w14:paraId="5D109734" w14:textId="38982C32" w:rsidR="00861204" w:rsidRDefault="00861204">
      <w:pPr>
        <w:pStyle w:val="FootnoteText"/>
      </w:pPr>
      <w:r>
        <w:rPr>
          <w:rStyle w:val="FootnoteReference"/>
        </w:rPr>
        <w:footnoteRef/>
      </w:r>
      <w:r>
        <w:t xml:space="preserve"> See </w:t>
      </w:r>
      <w:r w:rsidRPr="00995B76">
        <w:rPr>
          <w:rFonts w:ascii="Arial" w:hAnsi="Arial" w:cs="Arial"/>
          <w:sz w:val="16"/>
          <w:szCs w:val="16"/>
        </w:rPr>
        <w:t>Learn, Innovate, and Improve (LI</w:t>
      </w:r>
      <w:r w:rsidRPr="00995B76">
        <w:rPr>
          <w:rFonts w:ascii="Arial" w:hAnsi="Arial" w:cs="Arial"/>
          <w:sz w:val="16"/>
          <w:szCs w:val="16"/>
          <w:vertAlign w:val="superscript"/>
        </w:rPr>
        <w:t>2</w:t>
      </w:r>
      <w:r w:rsidRPr="00995B76">
        <w:rPr>
          <w:rFonts w:ascii="Arial" w:hAnsi="Arial" w:cs="Arial"/>
          <w:sz w:val="16"/>
          <w:szCs w:val="16"/>
        </w:rPr>
        <w:t>) approach</w:t>
      </w:r>
      <w:r>
        <w:rPr>
          <w:rFonts w:ascii="Arial" w:hAnsi="Arial" w:cs="Arial"/>
          <w:sz w:val="16"/>
          <w:szCs w:val="16"/>
        </w:rPr>
        <w:t>.</w:t>
      </w:r>
    </w:p>
  </w:footnote>
  <w:footnote w:id="4">
    <w:p w14:paraId="4C5A3D1A" w14:textId="77777777" w:rsidR="00DB53C6" w:rsidRPr="00995B76" w:rsidRDefault="00DB53C6" w:rsidP="00CC56D8">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For more information on learning questions, see </w:t>
      </w:r>
      <w:hyperlink r:id="rId2" w:history="1">
        <w:r w:rsidRPr="00995B76">
          <w:rPr>
            <w:rStyle w:val="Hyperlink"/>
            <w:rFonts w:ascii="Arial" w:hAnsi="Arial" w:cs="Arial"/>
            <w:sz w:val="16"/>
            <w:szCs w:val="16"/>
          </w:rPr>
          <w:t>www.mathematica-mpr.com/our-publications-and-findings/publications/using-a-road-test-to-improve-human-services-programs-practice-brief</w:t>
        </w:r>
      </w:hyperlink>
      <w:r w:rsidRPr="00995B76">
        <w:rPr>
          <w:rFonts w:ascii="Arial" w:hAnsi="Arial" w:cs="Arial"/>
          <w:sz w:val="16"/>
          <w:szCs w:val="16"/>
        </w:rPr>
        <w:t>.</w:t>
      </w:r>
    </w:p>
  </w:footnote>
  <w:footnote w:id="5">
    <w:p w14:paraId="35033C17" w14:textId="471F0D6D" w:rsidR="00DB53C6" w:rsidRPr="00995B76" w:rsidRDefault="00DB53C6" w:rsidP="00A26E0F">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ext and questions from LI</w:t>
      </w:r>
      <w:r w:rsidRPr="00995B76">
        <w:rPr>
          <w:rFonts w:ascii="Arial" w:hAnsi="Arial" w:cs="Arial"/>
          <w:sz w:val="16"/>
          <w:szCs w:val="16"/>
          <w:vertAlign w:val="superscript"/>
        </w:rPr>
        <w:t>2</w:t>
      </w:r>
      <w:r w:rsidRPr="00995B76">
        <w:rPr>
          <w:rFonts w:ascii="Arial" w:hAnsi="Arial" w:cs="Arial"/>
          <w:sz w:val="16"/>
          <w:szCs w:val="16"/>
        </w:rPr>
        <w:t xml:space="preserve"> road test brief. For more information, see </w:t>
      </w:r>
      <w:hyperlink r:id="rId3" w:history="1">
        <w:r w:rsidRPr="00995B76">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sz w:val="16"/>
          <w:szCs w:val="16"/>
          <w:u w:val="none"/>
        </w:rPr>
        <w:t>.</w:t>
      </w:r>
    </w:p>
  </w:footnote>
  <w:footnote w:id="6">
    <w:p w14:paraId="6E8F95A4" w14:textId="77777777"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For more information on learning questions, see </w:t>
      </w:r>
      <w:hyperlink r:id="rId4" w:history="1">
        <w:r w:rsidRPr="006C40CD">
          <w:rPr>
            <w:rStyle w:val="Hyperlink"/>
            <w:rFonts w:ascii="Arial" w:hAnsi="Arial" w:cs="Arial"/>
            <w:sz w:val="16"/>
            <w:szCs w:val="16"/>
          </w:rPr>
          <w:t>www.mathematica-mpr.com/our-publications-and-findings/publications/using-a-road-test-to-improve-human-services-programs-practice-brief</w:t>
        </w:r>
      </w:hyperlink>
      <w:r w:rsidRPr="006C40CD">
        <w:rPr>
          <w:rFonts w:ascii="Arial" w:hAnsi="Arial" w:cs="Arial"/>
          <w:sz w:val="16"/>
          <w:szCs w:val="16"/>
        </w:rPr>
        <w:t>.</w:t>
      </w:r>
    </w:p>
  </w:footnote>
  <w:footnote w:id="7">
    <w:p w14:paraId="019A6472" w14:textId="1BA1207E"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Text and questions from LI</w:t>
      </w:r>
      <w:r w:rsidRPr="006C40CD">
        <w:rPr>
          <w:rFonts w:ascii="Arial" w:hAnsi="Arial" w:cs="Arial"/>
          <w:sz w:val="16"/>
          <w:szCs w:val="16"/>
          <w:vertAlign w:val="superscript"/>
        </w:rPr>
        <w:t>2</w:t>
      </w:r>
      <w:r w:rsidRPr="006C40CD">
        <w:rPr>
          <w:rFonts w:ascii="Arial" w:hAnsi="Arial" w:cs="Arial"/>
          <w:sz w:val="16"/>
          <w:szCs w:val="16"/>
        </w:rPr>
        <w:t xml:space="preserve"> road test brief. For more information, see </w:t>
      </w:r>
      <w:hyperlink r:id="rId5" w:history="1">
        <w:r w:rsidRPr="006C40CD">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color w:val="000000" w:themeColor="text1"/>
          <w:sz w:val="16"/>
          <w:szCs w:val="16"/>
          <w:u w:val="no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52691793">
    <w:abstractNumId w:val="5"/>
  </w:num>
  <w:num w:numId="2" w16cid:durableId="2065062993">
    <w:abstractNumId w:val="2"/>
  </w:num>
  <w:num w:numId="3" w16cid:durableId="1048450947">
    <w:abstractNumId w:val="0"/>
  </w:num>
  <w:num w:numId="4" w16cid:durableId="1406534789">
    <w:abstractNumId w:val="6"/>
  </w:num>
  <w:num w:numId="5" w16cid:durableId="944970277">
    <w:abstractNumId w:val="1"/>
  </w:num>
  <w:num w:numId="6" w16cid:durableId="1730838006">
    <w:abstractNumId w:val="3"/>
  </w:num>
  <w:num w:numId="7" w16cid:durableId="2118870617">
    <w:abstractNumId w:val="7"/>
  </w:num>
  <w:num w:numId="8" w16cid:durableId="398402900">
    <w:abstractNumId w:val="4"/>
  </w:num>
  <w:num w:numId="9" w16cid:durableId="935018461">
    <w:abstractNumId w:val="4"/>
    <w:lvlOverride w:ilvl="0">
      <w:startOverride w:val="1"/>
    </w:lvlOverride>
  </w:num>
  <w:num w:numId="10" w16cid:durableId="1821771096">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58FC"/>
    <w:rsid w:val="0001226A"/>
    <w:rsid w:val="00020920"/>
    <w:rsid w:val="00021053"/>
    <w:rsid w:val="00025733"/>
    <w:rsid w:val="0003008E"/>
    <w:rsid w:val="00032E8B"/>
    <w:rsid w:val="0004380B"/>
    <w:rsid w:val="0005234D"/>
    <w:rsid w:val="0005370C"/>
    <w:rsid w:val="000546FF"/>
    <w:rsid w:val="000569EC"/>
    <w:rsid w:val="00070A72"/>
    <w:rsid w:val="00070CB2"/>
    <w:rsid w:val="000728DC"/>
    <w:rsid w:val="00073332"/>
    <w:rsid w:val="00073EAD"/>
    <w:rsid w:val="00076809"/>
    <w:rsid w:val="00077485"/>
    <w:rsid w:val="000834F2"/>
    <w:rsid w:val="00085596"/>
    <w:rsid w:val="00086AA7"/>
    <w:rsid w:val="00087400"/>
    <w:rsid w:val="000930F8"/>
    <w:rsid w:val="0009619B"/>
    <w:rsid w:val="000A30A8"/>
    <w:rsid w:val="000A33B8"/>
    <w:rsid w:val="000A7CC4"/>
    <w:rsid w:val="000C7B0E"/>
    <w:rsid w:val="000D3300"/>
    <w:rsid w:val="000E5CCF"/>
    <w:rsid w:val="000F198A"/>
    <w:rsid w:val="000F3AE7"/>
    <w:rsid w:val="000F44FB"/>
    <w:rsid w:val="000F7B37"/>
    <w:rsid w:val="00102AB3"/>
    <w:rsid w:val="00103CB2"/>
    <w:rsid w:val="00135DDD"/>
    <w:rsid w:val="00136579"/>
    <w:rsid w:val="00137C5E"/>
    <w:rsid w:val="00152212"/>
    <w:rsid w:val="001533A7"/>
    <w:rsid w:val="00182460"/>
    <w:rsid w:val="00182657"/>
    <w:rsid w:val="00186D39"/>
    <w:rsid w:val="00191BFE"/>
    <w:rsid w:val="001A209E"/>
    <w:rsid w:val="001B3D0D"/>
    <w:rsid w:val="001C303E"/>
    <w:rsid w:val="001D72DF"/>
    <w:rsid w:val="001F77D7"/>
    <w:rsid w:val="00200ADE"/>
    <w:rsid w:val="002064EA"/>
    <w:rsid w:val="00212DBF"/>
    <w:rsid w:val="0022378C"/>
    <w:rsid w:val="00241006"/>
    <w:rsid w:val="0024593E"/>
    <w:rsid w:val="0025153E"/>
    <w:rsid w:val="0027396D"/>
    <w:rsid w:val="002779EB"/>
    <w:rsid w:val="002867DC"/>
    <w:rsid w:val="00292486"/>
    <w:rsid w:val="002928F8"/>
    <w:rsid w:val="00293910"/>
    <w:rsid w:val="002A7080"/>
    <w:rsid w:val="002C5B7B"/>
    <w:rsid w:val="002C7D0A"/>
    <w:rsid w:val="002D1721"/>
    <w:rsid w:val="003038B7"/>
    <w:rsid w:val="003104DE"/>
    <w:rsid w:val="0031122E"/>
    <w:rsid w:val="00312637"/>
    <w:rsid w:val="00317760"/>
    <w:rsid w:val="00317A7C"/>
    <w:rsid w:val="003253D7"/>
    <w:rsid w:val="00344592"/>
    <w:rsid w:val="00350866"/>
    <w:rsid w:val="003543A6"/>
    <w:rsid w:val="003610BE"/>
    <w:rsid w:val="00385DE9"/>
    <w:rsid w:val="003926DC"/>
    <w:rsid w:val="003B10BF"/>
    <w:rsid w:val="003C02E6"/>
    <w:rsid w:val="003C18FB"/>
    <w:rsid w:val="003C28FF"/>
    <w:rsid w:val="003C78D5"/>
    <w:rsid w:val="003D7E34"/>
    <w:rsid w:val="003E2C5C"/>
    <w:rsid w:val="003E6322"/>
    <w:rsid w:val="003E6615"/>
    <w:rsid w:val="003F736F"/>
    <w:rsid w:val="00403F15"/>
    <w:rsid w:val="00413539"/>
    <w:rsid w:val="00414D90"/>
    <w:rsid w:val="00416223"/>
    <w:rsid w:val="00422A66"/>
    <w:rsid w:val="00440E3F"/>
    <w:rsid w:val="00441746"/>
    <w:rsid w:val="00441A65"/>
    <w:rsid w:val="004450D8"/>
    <w:rsid w:val="00454B12"/>
    <w:rsid w:val="0045750A"/>
    <w:rsid w:val="00457743"/>
    <w:rsid w:val="00476BFA"/>
    <w:rsid w:val="00482A88"/>
    <w:rsid w:val="004C7B77"/>
    <w:rsid w:val="004D273E"/>
    <w:rsid w:val="004E0F96"/>
    <w:rsid w:val="00517805"/>
    <w:rsid w:val="00517B28"/>
    <w:rsid w:val="00522CF0"/>
    <w:rsid w:val="00552441"/>
    <w:rsid w:val="005535AB"/>
    <w:rsid w:val="00563566"/>
    <w:rsid w:val="00570700"/>
    <w:rsid w:val="0057348D"/>
    <w:rsid w:val="0057751C"/>
    <w:rsid w:val="00580A35"/>
    <w:rsid w:val="00586531"/>
    <w:rsid w:val="0059070E"/>
    <w:rsid w:val="005A1194"/>
    <w:rsid w:val="005B3D4F"/>
    <w:rsid w:val="005B4D70"/>
    <w:rsid w:val="005B6883"/>
    <w:rsid w:val="005E1D42"/>
    <w:rsid w:val="005E37C5"/>
    <w:rsid w:val="005F28A1"/>
    <w:rsid w:val="005F5039"/>
    <w:rsid w:val="005F71EA"/>
    <w:rsid w:val="0060229E"/>
    <w:rsid w:val="00604746"/>
    <w:rsid w:val="0061305F"/>
    <w:rsid w:val="006212E3"/>
    <w:rsid w:val="00644039"/>
    <w:rsid w:val="00645411"/>
    <w:rsid w:val="0064683B"/>
    <w:rsid w:val="00647BD4"/>
    <w:rsid w:val="00651EB2"/>
    <w:rsid w:val="00654886"/>
    <w:rsid w:val="00654AF9"/>
    <w:rsid w:val="00657867"/>
    <w:rsid w:val="00674ECF"/>
    <w:rsid w:val="00693914"/>
    <w:rsid w:val="006A0354"/>
    <w:rsid w:val="006A1987"/>
    <w:rsid w:val="006A70C6"/>
    <w:rsid w:val="006C40CD"/>
    <w:rsid w:val="006C4F1E"/>
    <w:rsid w:val="006C6357"/>
    <w:rsid w:val="006E158E"/>
    <w:rsid w:val="006E3902"/>
    <w:rsid w:val="006F3310"/>
    <w:rsid w:val="006F4D43"/>
    <w:rsid w:val="00712725"/>
    <w:rsid w:val="007178FE"/>
    <w:rsid w:val="00722BCA"/>
    <w:rsid w:val="00725DBB"/>
    <w:rsid w:val="00727C79"/>
    <w:rsid w:val="0073021D"/>
    <w:rsid w:val="00737C61"/>
    <w:rsid w:val="00743C04"/>
    <w:rsid w:val="0074547A"/>
    <w:rsid w:val="0074631B"/>
    <w:rsid w:val="007666CE"/>
    <w:rsid w:val="00771B6E"/>
    <w:rsid w:val="00783276"/>
    <w:rsid w:val="007851D1"/>
    <w:rsid w:val="00786451"/>
    <w:rsid w:val="00787B8A"/>
    <w:rsid w:val="00787E74"/>
    <w:rsid w:val="00797044"/>
    <w:rsid w:val="007B0BF3"/>
    <w:rsid w:val="007B0F66"/>
    <w:rsid w:val="007B2948"/>
    <w:rsid w:val="007C5A82"/>
    <w:rsid w:val="007C5A95"/>
    <w:rsid w:val="007D7865"/>
    <w:rsid w:val="007E614F"/>
    <w:rsid w:val="00812711"/>
    <w:rsid w:val="00816EF4"/>
    <w:rsid w:val="008237F1"/>
    <w:rsid w:val="00826105"/>
    <w:rsid w:val="0082701B"/>
    <w:rsid w:val="00845CEC"/>
    <w:rsid w:val="008501C3"/>
    <w:rsid w:val="008538FB"/>
    <w:rsid w:val="00857FB5"/>
    <w:rsid w:val="00861204"/>
    <w:rsid w:val="008627A0"/>
    <w:rsid w:val="0086717D"/>
    <w:rsid w:val="00871B60"/>
    <w:rsid w:val="00872531"/>
    <w:rsid w:val="00874326"/>
    <w:rsid w:val="00877A31"/>
    <w:rsid w:val="00883555"/>
    <w:rsid w:val="00883A08"/>
    <w:rsid w:val="00883D29"/>
    <w:rsid w:val="00883E03"/>
    <w:rsid w:val="008857EF"/>
    <w:rsid w:val="00887FA0"/>
    <w:rsid w:val="008B4599"/>
    <w:rsid w:val="008C7C88"/>
    <w:rsid w:val="008D3585"/>
    <w:rsid w:val="008F0787"/>
    <w:rsid w:val="009022EA"/>
    <w:rsid w:val="00903F40"/>
    <w:rsid w:val="0090623F"/>
    <w:rsid w:val="009141B3"/>
    <w:rsid w:val="00924F08"/>
    <w:rsid w:val="009344E5"/>
    <w:rsid w:val="00936D04"/>
    <w:rsid w:val="00936F1C"/>
    <w:rsid w:val="00937B02"/>
    <w:rsid w:val="00940EB1"/>
    <w:rsid w:val="00941A27"/>
    <w:rsid w:val="00946814"/>
    <w:rsid w:val="00953C7A"/>
    <w:rsid w:val="00954F90"/>
    <w:rsid w:val="00956FB7"/>
    <w:rsid w:val="00966991"/>
    <w:rsid w:val="00967C23"/>
    <w:rsid w:val="00984423"/>
    <w:rsid w:val="00985538"/>
    <w:rsid w:val="00994289"/>
    <w:rsid w:val="00995B76"/>
    <w:rsid w:val="009A17B1"/>
    <w:rsid w:val="009A6F1F"/>
    <w:rsid w:val="009C245F"/>
    <w:rsid w:val="009C4253"/>
    <w:rsid w:val="009C5651"/>
    <w:rsid w:val="009D5821"/>
    <w:rsid w:val="009E3F81"/>
    <w:rsid w:val="009E64A8"/>
    <w:rsid w:val="009E6D1A"/>
    <w:rsid w:val="009F1062"/>
    <w:rsid w:val="009F6EAE"/>
    <w:rsid w:val="009F7759"/>
    <w:rsid w:val="00A058FB"/>
    <w:rsid w:val="00A06AA5"/>
    <w:rsid w:val="00A06B2E"/>
    <w:rsid w:val="00A15F66"/>
    <w:rsid w:val="00A17939"/>
    <w:rsid w:val="00A17FC7"/>
    <w:rsid w:val="00A2417E"/>
    <w:rsid w:val="00A24E7E"/>
    <w:rsid w:val="00A2650D"/>
    <w:rsid w:val="00A26E0F"/>
    <w:rsid w:val="00A33C81"/>
    <w:rsid w:val="00A4023E"/>
    <w:rsid w:val="00A50F7D"/>
    <w:rsid w:val="00A5116E"/>
    <w:rsid w:val="00A547A4"/>
    <w:rsid w:val="00A5673D"/>
    <w:rsid w:val="00A56FDD"/>
    <w:rsid w:val="00A63A92"/>
    <w:rsid w:val="00A64A60"/>
    <w:rsid w:val="00A661D0"/>
    <w:rsid w:val="00A66765"/>
    <w:rsid w:val="00A750D1"/>
    <w:rsid w:val="00A8171D"/>
    <w:rsid w:val="00AA0442"/>
    <w:rsid w:val="00AA36A4"/>
    <w:rsid w:val="00AA443C"/>
    <w:rsid w:val="00AB7AD3"/>
    <w:rsid w:val="00AC0E0B"/>
    <w:rsid w:val="00AC4ADC"/>
    <w:rsid w:val="00AC621F"/>
    <w:rsid w:val="00AD128F"/>
    <w:rsid w:val="00AD66CB"/>
    <w:rsid w:val="00AF3CA4"/>
    <w:rsid w:val="00B01584"/>
    <w:rsid w:val="00B0778B"/>
    <w:rsid w:val="00B07D74"/>
    <w:rsid w:val="00B10D96"/>
    <w:rsid w:val="00B21113"/>
    <w:rsid w:val="00B2198E"/>
    <w:rsid w:val="00B24812"/>
    <w:rsid w:val="00B268B5"/>
    <w:rsid w:val="00B46023"/>
    <w:rsid w:val="00B50F72"/>
    <w:rsid w:val="00B572E3"/>
    <w:rsid w:val="00B8204E"/>
    <w:rsid w:val="00B82D04"/>
    <w:rsid w:val="00B94E20"/>
    <w:rsid w:val="00BA6C6F"/>
    <w:rsid w:val="00BB1A9D"/>
    <w:rsid w:val="00BB4C08"/>
    <w:rsid w:val="00BE0A3C"/>
    <w:rsid w:val="00BE4F91"/>
    <w:rsid w:val="00BF7615"/>
    <w:rsid w:val="00C0432F"/>
    <w:rsid w:val="00C0589D"/>
    <w:rsid w:val="00C11316"/>
    <w:rsid w:val="00C27F1A"/>
    <w:rsid w:val="00C32747"/>
    <w:rsid w:val="00C33571"/>
    <w:rsid w:val="00C35C50"/>
    <w:rsid w:val="00C363F1"/>
    <w:rsid w:val="00C45EDF"/>
    <w:rsid w:val="00C60CA6"/>
    <w:rsid w:val="00C62FD9"/>
    <w:rsid w:val="00C63427"/>
    <w:rsid w:val="00C67E87"/>
    <w:rsid w:val="00C75CDE"/>
    <w:rsid w:val="00C76C8F"/>
    <w:rsid w:val="00C90752"/>
    <w:rsid w:val="00C97679"/>
    <w:rsid w:val="00C97D2B"/>
    <w:rsid w:val="00CA0CFE"/>
    <w:rsid w:val="00CC5068"/>
    <w:rsid w:val="00CC56D8"/>
    <w:rsid w:val="00CD7615"/>
    <w:rsid w:val="00CF1D67"/>
    <w:rsid w:val="00CF5237"/>
    <w:rsid w:val="00CF5C22"/>
    <w:rsid w:val="00D06351"/>
    <w:rsid w:val="00D14FD8"/>
    <w:rsid w:val="00D26873"/>
    <w:rsid w:val="00D32499"/>
    <w:rsid w:val="00D326A7"/>
    <w:rsid w:val="00D36478"/>
    <w:rsid w:val="00D40FF6"/>
    <w:rsid w:val="00D52866"/>
    <w:rsid w:val="00D6233F"/>
    <w:rsid w:val="00D670BD"/>
    <w:rsid w:val="00D679AF"/>
    <w:rsid w:val="00D7103D"/>
    <w:rsid w:val="00D718DE"/>
    <w:rsid w:val="00D72852"/>
    <w:rsid w:val="00D756BC"/>
    <w:rsid w:val="00D7595B"/>
    <w:rsid w:val="00D85EFD"/>
    <w:rsid w:val="00D870BA"/>
    <w:rsid w:val="00DB3C21"/>
    <w:rsid w:val="00DB53C6"/>
    <w:rsid w:val="00DD1814"/>
    <w:rsid w:val="00DE2C11"/>
    <w:rsid w:val="00DE373D"/>
    <w:rsid w:val="00DE3978"/>
    <w:rsid w:val="00DE7013"/>
    <w:rsid w:val="00DF0EFA"/>
    <w:rsid w:val="00DF4BE3"/>
    <w:rsid w:val="00DF4DB3"/>
    <w:rsid w:val="00DF7BD0"/>
    <w:rsid w:val="00E06673"/>
    <w:rsid w:val="00E15CBD"/>
    <w:rsid w:val="00E1644E"/>
    <w:rsid w:val="00E22E17"/>
    <w:rsid w:val="00E278BE"/>
    <w:rsid w:val="00E33198"/>
    <w:rsid w:val="00E355BC"/>
    <w:rsid w:val="00E41C74"/>
    <w:rsid w:val="00E4460C"/>
    <w:rsid w:val="00E517F4"/>
    <w:rsid w:val="00E61B82"/>
    <w:rsid w:val="00E717F6"/>
    <w:rsid w:val="00E85AFF"/>
    <w:rsid w:val="00E87E7F"/>
    <w:rsid w:val="00E91ED6"/>
    <w:rsid w:val="00E958C8"/>
    <w:rsid w:val="00EA4034"/>
    <w:rsid w:val="00EC153F"/>
    <w:rsid w:val="00EC4226"/>
    <w:rsid w:val="00ED1C0D"/>
    <w:rsid w:val="00EE2B1D"/>
    <w:rsid w:val="00EE6885"/>
    <w:rsid w:val="00F012A8"/>
    <w:rsid w:val="00F1429A"/>
    <w:rsid w:val="00F15FB3"/>
    <w:rsid w:val="00F231B6"/>
    <w:rsid w:val="00F30008"/>
    <w:rsid w:val="00F37AFF"/>
    <w:rsid w:val="00F400B7"/>
    <w:rsid w:val="00F442CB"/>
    <w:rsid w:val="00F51451"/>
    <w:rsid w:val="00F72BCA"/>
    <w:rsid w:val="00F74C7D"/>
    <w:rsid w:val="00F77127"/>
    <w:rsid w:val="00F77BEC"/>
    <w:rsid w:val="00F856DB"/>
    <w:rsid w:val="00F928A9"/>
    <w:rsid w:val="00FA0F98"/>
    <w:rsid w:val="00FA6263"/>
    <w:rsid w:val="00FB08C8"/>
    <w:rsid w:val="00FB3A16"/>
    <w:rsid w:val="00FC1AB4"/>
    <w:rsid w:val="00FE53D3"/>
    <w:rsid w:val="00FE7B0C"/>
    <w:rsid w:val="00FF31CE"/>
    <w:rsid w:val="00FF4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754C275"/>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6FF"/>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ind w:left="540" w:hanging="5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ind w:left="540" w:hanging="54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E1D42"/>
    <w:rPr>
      <w:sz w:val="16"/>
      <w:szCs w:val="16"/>
    </w:rPr>
  </w:style>
  <w:style w:type="paragraph" w:styleId="CommentText">
    <w:name w:val="annotation text"/>
    <w:basedOn w:val="Normal"/>
    <w:link w:val="CommentTextChar"/>
    <w:uiPriority w:val="99"/>
    <w:unhideWhenUsed/>
    <w:rsid w:val="005E1D42"/>
    <w:pPr>
      <w:spacing w:line="240" w:lineRule="auto"/>
    </w:pPr>
    <w:rPr>
      <w:sz w:val="20"/>
      <w:szCs w:val="20"/>
    </w:rPr>
  </w:style>
  <w:style w:type="character" w:customStyle="1" w:styleId="CommentTextChar">
    <w:name w:val="Comment Text Char"/>
    <w:basedOn w:val="DefaultParagraphFont"/>
    <w:link w:val="CommentText"/>
    <w:uiPriority w:val="99"/>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DB53C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mathematica-mpr.com/our-publications-and-findings/publications/using-a-road-test-to-improve-human-services-programs-practice-brief" TargetMode="External"/><Relationship Id="rId2" Type="http://schemas.openxmlformats.org/officeDocument/2006/relationships/hyperlink" Target="http://www.mathematica-mpr.com/our-publications-and-findings/publications/using-a-road-test-to-improve-human-services-programs-practice-brief" TargetMode="External"/><Relationship Id="rId1" Type="http://schemas.openxmlformats.org/officeDocument/2006/relationships/hyperlink" Target="http://www.mathematica-mpr.com/our-publications-and-findings/publications/learn-innovate-improve-li2-enhancing-programs-and-improving-lives" TargetMode="External"/><Relationship Id="rId5"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hyperlink" Target="http://www.mathematica-mpr.com/our-publications-and-findings/publications/using-a-road-test-to-improve-human-services-programs-practice-brie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3D830BE7AA7640A6B4AE3B573DBF328C"/>
        <w:category>
          <w:name w:val="General"/>
          <w:gallery w:val="placeholder"/>
        </w:category>
        <w:types>
          <w:type w:val="bbPlcHdr"/>
        </w:types>
        <w:behaviors>
          <w:behavior w:val="content"/>
        </w:behaviors>
        <w:guid w:val="{9E58B1FE-B0B9-48E6-825E-0E737FC7D104}"/>
      </w:docPartPr>
      <w:docPartBody>
        <w:p w:rsidR="0055296C" w:rsidRDefault="0055296C" w:rsidP="0055296C">
          <w:pPr>
            <w:pStyle w:val="3D830BE7AA7640A6B4AE3B573DBF328C"/>
          </w:pPr>
          <w:r w:rsidRPr="005F51E7">
            <w:rPr>
              <w:rStyle w:val="PlaceholderText"/>
            </w:rPr>
            <w:t>Click or tap here to enter text.</w:t>
          </w:r>
        </w:p>
      </w:docPartBody>
    </w:docPart>
    <w:docPart>
      <w:docPartPr>
        <w:name w:val="3789D9BB5073475F8A473C6F8DD48F0E"/>
        <w:category>
          <w:name w:val="General"/>
          <w:gallery w:val="placeholder"/>
        </w:category>
        <w:types>
          <w:type w:val="bbPlcHdr"/>
        </w:types>
        <w:behaviors>
          <w:behavior w:val="content"/>
        </w:behaviors>
        <w:guid w:val="{235FC3EF-F285-4B27-8D40-88A3A96858A5}"/>
      </w:docPartPr>
      <w:docPartBody>
        <w:p w:rsidR="0055296C" w:rsidRDefault="0055296C" w:rsidP="0055296C">
          <w:pPr>
            <w:pStyle w:val="3789D9BB5073475F8A473C6F8DD48F0E"/>
          </w:pPr>
          <w:r w:rsidRPr="005F51E7">
            <w:rPr>
              <w:rStyle w:val="PlaceholderText"/>
            </w:rPr>
            <w:t>Click or tap here to enter text.</w:t>
          </w:r>
        </w:p>
      </w:docPartBody>
    </w:docPart>
    <w:docPart>
      <w:docPartPr>
        <w:name w:val="5B0264FF197446A692FD5F8803372177"/>
        <w:category>
          <w:name w:val="General"/>
          <w:gallery w:val="placeholder"/>
        </w:category>
        <w:types>
          <w:type w:val="bbPlcHdr"/>
        </w:types>
        <w:behaviors>
          <w:behavior w:val="content"/>
        </w:behaviors>
        <w:guid w:val="{01D6863A-C623-411D-9B17-CB287A820286}"/>
      </w:docPartPr>
      <w:docPartBody>
        <w:p w:rsidR="0055296C" w:rsidRDefault="0055296C" w:rsidP="0055296C">
          <w:pPr>
            <w:pStyle w:val="5B0264FF197446A692FD5F8803372177"/>
          </w:pPr>
          <w:r w:rsidRPr="005F51E7">
            <w:rPr>
              <w:rStyle w:val="PlaceholderText"/>
            </w:rPr>
            <w:t>Click or tap here to enter text.</w:t>
          </w:r>
        </w:p>
      </w:docPartBody>
    </w:docPart>
    <w:docPart>
      <w:docPartPr>
        <w:name w:val="F2C8F5528C8643A785DC72E0BB53B041"/>
        <w:category>
          <w:name w:val="General"/>
          <w:gallery w:val="placeholder"/>
        </w:category>
        <w:types>
          <w:type w:val="bbPlcHdr"/>
        </w:types>
        <w:behaviors>
          <w:behavior w:val="content"/>
        </w:behaviors>
        <w:guid w:val="{8A34FAEB-45A1-468C-91A7-F2E9FF9805CF}"/>
      </w:docPartPr>
      <w:docPartBody>
        <w:p w:rsidR="0055296C" w:rsidRDefault="0055296C" w:rsidP="0055296C">
          <w:pPr>
            <w:pStyle w:val="F2C8F5528C8643A785DC72E0BB53B041"/>
          </w:pPr>
          <w:r w:rsidRPr="005F51E7">
            <w:rPr>
              <w:rStyle w:val="PlaceholderText"/>
            </w:rPr>
            <w:t>Click or tap here to enter text.</w:t>
          </w:r>
        </w:p>
      </w:docPartBody>
    </w:docPart>
    <w:docPart>
      <w:docPartPr>
        <w:name w:val="327A6BC006A34D5193DCDB961FC48A9A"/>
        <w:category>
          <w:name w:val="General"/>
          <w:gallery w:val="placeholder"/>
        </w:category>
        <w:types>
          <w:type w:val="bbPlcHdr"/>
        </w:types>
        <w:behaviors>
          <w:behavior w:val="content"/>
        </w:behaviors>
        <w:guid w:val="{021582BA-5C9E-45CC-8E34-70D74141FBA3}"/>
      </w:docPartPr>
      <w:docPartBody>
        <w:p w:rsidR="0055296C" w:rsidRDefault="0055296C" w:rsidP="0055296C">
          <w:pPr>
            <w:pStyle w:val="327A6BC006A34D5193DCDB961FC48A9A"/>
          </w:pPr>
          <w:r w:rsidRPr="005F51E7">
            <w:rPr>
              <w:rStyle w:val="PlaceholderText"/>
            </w:rPr>
            <w:t>Click or tap here to enter text.</w:t>
          </w:r>
        </w:p>
      </w:docPartBody>
    </w:docPart>
    <w:docPart>
      <w:docPartPr>
        <w:name w:val="7428EB43C59F4FA3AED434B0CC52F560"/>
        <w:category>
          <w:name w:val="General"/>
          <w:gallery w:val="placeholder"/>
        </w:category>
        <w:types>
          <w:type w:val="bbPlcHdr"/>
        </w:types>
        <w:behaviors>
          <w:behavior w:val="content"/>
        </w:behaviors>
        <w:guid w:val="{8F762D3B-F888-4F79-BE69-6974EAF1E9C9}"/>
      </w:docPartPr>
      <w:docPartBody>
        <w:p w:rsidR="0055296C" w:rsidRDefault="0055296C" w:rsidP="0055296C">
          <w:pPr>
            <w:pStyle w:val="7428EB43C59F4FA3AED434B0CC52F560"/>
          </w:pPr>
          <w:r w:rsidRPr="005F51E7">
            <w:rPr>
              <w:rStyle w:val="PlaceholderText"/>
            </w:rPr>
            <w:t>Click or tap here to enter text.</w:t>
          </w:r>
        </w:p>
      </w:docPartBody>
    </w:docPart>
    <w:docPart>
      <w:docPartPr>
        <w:name w:val="A4BDC20921F54349B0904FD4AD23DBA3"/>
        <w:category>
          <w:name w:val="General"/>
          <w:gallery w:val="placeholder"/>
        </w:category>
        <w:types>
          <w:type w:val="bbPlcHdr"/>
        </w:types>
        <w:behaviors>
          <w:behavior w:val="content"/>
        </w:behaviors>
        <w:guid w:val="{81C20B25-3A25-4327-9859-A1A283280A02}"/>
      </w:docPartPr>
      <w:docPartBody>
        <w:p w:rsidR="0055296C" w:rsidRDefault="0055296C" w:rsidP="0055296C">
          <w:pPr>
            <w:pStyle w:val="A4BDC20921F54349B0904FD4AD23DBA3"/>
          </w:pPr>
          <w:r w:rsidRPr="005F51E7">
            <w:rPr>
              <w:rStyle w:val="PlaceholderText"/>
            </w:rPr>
            <w:t>Click or tap here to enter text.</w:t>
          </w:r>
        </w:p>
      </w:docPartBody>
    </w:docPart>
    <w:docPart>
      <w:docPartPr>
        <w:name w:val="22291FABFF83457399E35EAB2ADF0F00"/>
        <w:category>
          <w:name w:val="General"/>
          <w:gallery w:val="placeholder"/>
        </w:category>
        <w:types>
          <w:type w:val="bbPlcHdr"/>
        </w:types>
        <w:behaviors>
          <w:behavior w:val="content"/>
        </w:behaviors>
        <w:guid w:val="{916FACF5-DB5F-44C6-827B-7C3D905F7865}"/>
      </w:docPartPr>
      <w:docPartBody>
        <w:p w:rsidR="0055296C" w:rsidRDefault="0055296C" w:rsidP="0055296C">
          <w:pPr>
            <w:pStyle w:val="22291FABFF83457399E35EAB2ADF0F00"/>
          </w:pPr>
          <w:r w:rsidRPr="005F51E7">
            <w:rPr>
              <w:rStyle w:val="PlaceholderText"/>
            </w:rPr>
            <w:t>Click or tap here to enter text.</w:t>
          </w:r>
        </w:p>
      </w:docPartBody>
    </w:docPart>
    <w:docPart>
      <w:docPartPr>
        <w:name w:val="7FE007C72F0040038CFAE67BD1B54E1A"/>
        <w:category>
          <w:name w:val="General"/>
          <w:gallery w:val="placeholder"/>
        </w:category>
        <w:types>
          <w:type w:val="bbPlcHdr"/>
        </w:types>
        <w:behaviors>
          <w:behavior w:val="content"/>
        </w:behaviors>
        <w:guid w:val="{8B2999C4-5C8A-4325-AC6F-B489A2045680}"/>
      </w:docPartPr>
      <w:docPartBody>
        <w:p w:rsidR="0055296C" w:rsidRDefault="0055296C" w:rsidP="0055296C">
          <w:pPr>
            <w:pStyle w:val="7FE007C72F0040038CFAE67BD1B54E1A"/>
          </w:pPr>
          <w:r w:rsidRPr="005F51E7">
            <w:rPr>
              <w:rStyle w:val="PlaceholderText"/>
            </w:rPr>
            <w:t>Click or tap here to enter text.</w:t>
          </w:r>
        </w:p>
      </w:docPartBody>
    </w:docPart>
    <w:docPart>
      <w:docPartPr>
        <w:name w:val="41AA39A9902E4F909E496C4A8AB2A757"/>
        <w:category>
          <w:name w:val="General"/>
          <w:gallery w:val="placeholder"/>
        </w:category>
        <w:types>
          <w:type w:val="bbPlcHdr"/>
        </w:types>
        <w:behaviors>
          <w:behavior w:val="content"/>
        </w:behaviors>
        <w:guid w:val="{AE1656B7-028B-4DF7-AD07-6E1C399B4DB5}"/>
      </w:docPartPr>
      <w:docPartBody>
        <w:p w:rsidR="0055296C" w:rsidRDefault="0055296C" w:rsidP="0055296C">
          <w:pPr>
            <w:pStyle w:val="41AA39A9902E4F909E496C4A8AB2A757"/>
          </w:pPr>
          <w:r w:rsidRPr="005F51E7">
            <w:rPr>
              <w:rStyle w:val="PlaceholderText"/>
            </w:rPr>
            <w:t>Click or tap here to enter text.</w:t>
          </w:r>
        </w:p>
      </w:docPartBody>
    </w:docPart>
    <w:docPart>
      <w:docPartPr>
        <w:name w:val="4ABB91C553484695BBBEABD578AF1BBE"/>
        <w:category>
          <w:name w:val="General"/>
          <w:gallery w:val="placeholder"/>
        </w:category>
        <w:types>
          <w:type w:val="bbPlcHdr"/>
        </w:types>
        <w:behaviors>
          <w:behavior w:val="content"/>
        </w:behaviors>
        <w:guid w:val="{5EAC5F82-6A52-47B3-A183-6D1143C36BDB}"/>
      </w:docPartPr>
      <w:docPartBody>
        <w:p w:rsidR="0055296C" w:rsidRDefault="0055296C" w:rsidP="0055296C">
          <w:pPr>
            <w:pStyle w:val="4ABB91C553484695BBBEABD578AF1BBE"/>
          </w:pPr>
          <w:r w:rsidRPr="005F51E7">
            <w:rPr>
              <w:rStyle w:val="PlaceholderText"/>
            </w:rPr>
            <w:t>Click or tap here to enter text.</w:t>
          </w:r>
        </w:p>
      </w:docPartBody>
    </w:docPart>
    <w:docPart>
      <w:docPartPr>
        <w:name w:val="05489EFF8C184928A603D35D75C6AE65"/>
        <w:category>
          <w:name w:val="General"/>
          <w:gallery w:val="placeholder"/>
        </w:category>
        <w:types>
          <w:type w:val="bbPlcHdr"/>
        </w:types>
        <w:behaviors>
          <w:behavior w:val="content"/>
        </w:behaviors>
        <w:guid w:val="{C850276B-671A-4B08-B773-49B2E439C9E7}"/>
      </w:docPartPr>
      <w:docPartBody>
        <w:p w:rsidR="0055296C" w:rsidRDefault="0055296C" w:rsidP="0055296C">
          <w:pPr>
            <w:pStyle w:val="05489EFF8C184928A603D35D75C6AE65"/>
          </w:pPr>
          <w:r w:rsidRPr="005F51E7">
            <w:rPr>
              <w:rStyle w:val="PlaceholderText"/>
            </w:rPr>
            <w:t>Click or tap here to enter text.</w:t>
          </w:r>
        </w:p>
      </w:docPartBody>
    </w:docPart>
    <w:docPart>
      <w:docPartPr>
        <w:name w:val="76A5EB189CB6496983F4FB5BC139E693"/>
        <w:category>
          <w:name w:val="General"/>
          <w:gallery w:val="placeholder"/>
        </w:category>
        <w:types>
          <w:type w:val="bbPlcHdr"/>
        </w:types>
        <w:behaviors>
          <w:behavior w:val="content"/>
        </w:behaviors>
        <w:guid w:val="{EF5B3F61-978F-4AE2-A3CC-098F57A934A7}"/>
      </w:docPartPr>
      <w:docPartBody>
        <w:p w:rsidR="0055296C" w:rsidRDefault="0055296C" w:rsidP="0055296C">
          <w:pPr>
            <w:pStyle w:val="76A5EB189CB6496983F4FB5BC139E693"/>
          </w:pPr>
          <w:r w:rsidRPr="005F51E7">
            <w:rPr>
              <w:rStyle w:val="PlaceholderText"/>
            </w:rPr>
            <w:t>Click or tap here to enter text.</w:t>
          </w:r>
        </w:p>
      </w:docPartBody>
    </w:docPart>
    <w:docPart>
      <w:docPartPr>
        <w:name w:val="2C0848B5736F48D5A8B60DD6049EB427"/>
        <w:category>
          <w:name w:val="General"/>
          <w:gallery w:val="placeholder"/>
        </w:category>
        <w:types>
          <w:type w:val="bbPlcHdr"/>
        </w:types>
        <w:behaviors>
          <w:behavior w:val="content"/>
        </w:behaviors>
        <w:guid w:val="{836084CE-DAD6-489F-8270-AE969EBA4882}"/>
      </w:docPartPr>
      <w:docPartBody>
        <w:p w:rsidR="0055296C" w:rsidRDefault="0055296C" w:rsidP="0055296C">
          <w:pPr>
            <w:pStyle w:val="2C0848B5736F48D5A8B60DD6049EB427"/>
          </w:pPr>
          <w:r w:rsidRPr="005F51E7">
            <w:rPr>
              <w:rStyle w:val="PlaceholderText"/>
            </w:rPr>
            <w:t>Click or tap here to enter text.</w:t>
          </w:r>
        </w:p>
      </w:docPartBody>
    </w:docPart>
    <w:docPart>
      <w:docPartPr>
        <w:name w:val="39A7D7CFEE944F1C9EB45F171D667995"/>
        <w:category>
          <w:name w:val="General"/>
          <w:gallery w:val="placeholder"/>
        </w:category>
        <w:types>
          <w:type w:val="bbPlcHdr"/>
        </w:types>
        <w:behaviors>
          <w:behavior w:val="content"/>
        </w:behaviors>
        <w:guid w:val="{D693B903-CDB6-46EA-8A3D-47DF21D83DD0}"/>
      </w:docPartPr>
      <w:docPartBody>
        <w:p w:rsidR="0055296C" w:rsidRDefault="0055296C" w:rsidP="0055296C">
          <w:pPr>
            <w:pStyle w:val="39A7D7CFEE944F1C9EB45F171D667995"/>
          </w:pPr>
          <w:r w:rsidRPr="005F51E7">
            <w:rPr>
              <w:rStyle w:val="PlaceholderText"/>
            </w:rPr>
            <w:t>Click or tap here to enter text.</w:t>
          </w:r>
        </w:p>
      </w:docPartBody>
    </w:docPart>
    <w:docPart>
      <w:docPartPr>
        <w:name w:val="7B1A8680C93F40F4AB6F341F398EFA51"/>
        <w:category>
          <w:name w:val="General"/>
          <w:gallery w:val="placeholder"/>
        </w:category>
        <w:types>
          <w:type w:val="bbPlcHdr"/>
        </w:types>
        <w:behaviors>
          <w:behavior w:val="content"/>
        </w:behaviors>
        <w:guid w:val="{971FCC31-620F-46CA-A695-F449482D7896}"/>
      </w:docPartPr>
      <w:docPartBody>
        <w:p w:rsidR="0055296C" w:rsidRDefault="0055296C" w:rsidP="0055296C">
          <w:pPr>
            <w:pStyle w:val="7B1A8680C93F40F4AB6F341F398EFA51"/>
          </w:pPr>
          <w:r w:rsidRPr="005F51E7">
            <w:rPr>
              <w:rStyle w:val="PlaceholderText"/>
            </w:rPr>
            <w:t>Click or tap here to enter text.</w:t>
          </w:r>
        </w:p>
      </w:docPartBody>
    </w:docPart>
    <w:docPart>
      <w:docPartPr>
        <w:name w:val="FC43A3E9834448178430CB7541BA3581"/>
        <w:category>
          <w:name w:val="General"/>
          <w:gallery w:val="placeholder"/>
        </w:category>
        <w:types>
          <w:type w:val="bbPlcHdr"/>
        </w:types>
        <w:behaviors>
          <w:behavior w:val="content"/>
        </w:behaviors>
        <w:guid w:val="{38BE5886-7A49-4801-AA69-4495D078BE5B}"/>
      </w:docPartPr>
      <w:docPartBody>
        <w:p w:rsidR="0055296C" w:rsidRDefault="0055296C" w:rsidP="0055296C">
          <w:pPr>
            <w:pStyle w:val="FC43A3E9834448178430CB7541BA3581"/>
          </w:pPr>
          <w:r w:rsidRPr="005F51E7">
            <w:rPr>
              <w:rStyle w:val="PlaceholderText"/>
            </w:rPr>
            <w:t>Click or tap here to enter text.</w:t>
          </w:r>
        </w:p>
      </w:docPartBody>
    </w:docPart>
    <w:docPart>
      <w:docPartPr>
        <w:name w:val="6F9024F357204683A97C59EF0BBB5E40"/>
        <w:category>
          <w:name w:val="General"/>
          <w:gallery w:val="placeholder"/>
        </w:category>
        <w:types>
          <w:type w:val="bbPlcHdr"/>
        </w:types>
        <w:behaviors>
          <w:behavior w:val="content"/>
        </w:behaviors>
        <w:guid w:val="{703E1800-4BCD-485E-9B10-D023161068AF}"/>
      </w:docPartPr>
      <w:docPartBody>
        <w:p w:rsidR="0055296C" w:rsidRDefault="0055296C" w:rsidP="0055296C">
          <w:pPr>
            <w:pStyle w:val="6F9024F357204683A97C59EF0BBB5E40"/>
          </w:pPr>
          <w:r w:rsidRPr="005F51E7">
            <w:rPr>
              <w:rStyle w:val="PlaceholderText"/>
            </w:rPr>
            <w:t>Click or tap here to enter text.</w:t>
          </w:r>
        </w:p>
      </w:docPartBody>
    </w:docPart>
    <w:docPart>
      <w:docPartPr>
        <w:name w:val="74777B5AB000467C9037280F775ACFB6"/>
        <w:category>
          <w:name w:val="General"/>
          <w:gallery w:val="placeholder"/>
        </w:category>
        <w:types>
          <w:type w:val="bbPlcHdr"/>
        </w:types>
        <w:behaviors>
          <w:behavior w:val="content"/>
        </w:behaviors>
        <w:guid w:val="{5EC1C86B-5F29-44EB-83F0-96D462B900D3}"/>
      </w:docPartPr>
      <w:docPartBody>
        <w:p w:rsidR="0055296C" w:rsidRDefault="0055296C" w:rsidP="0055296C">
          <w:pPr>
            <w:pStyle w:val="74777B5AB000467C9037280F775ACFB6"/>
          </w:pPr>
          <w:r w:rsidRPr="005F51E7">
            <w:rPr>
              <w:rStyle w:val="PlaceholderText"/>
            </w:rPr>
            <w:t>Click or tap here to enter text.</w:t>
          </w:r>
        </w:p>
      </w:docPartBody>
    </w:docPart>
    <w:docPart>
      <w:docPartPr>
        <w:name w:val="FD3E623986A3444597BC7C954AA6BCEB"/>
        <w:category>
          <w:name w:val="General"/>
          <w:gallery w:val="placeholder"/>
        </w:category>
        <w:types>
          <w:type w:val="bbPlcHdr"/>
        </w:types>
        <w:behaviors>
          <w:behavior w:val="content"/>
        </w:behaviors>
        <w:guid w:val="{919D0AFB-FADD-4ABD-AA3C-4917BA26EAC7}"/>
      </w:docPartPr>
      <w:docPartBody>
        <w:p w:rsidR="0055296C" w:rsidRDefault="0055296C" w:rsidP="0055296C">
          <w:pPr>
            <w:pStyle w:val="FD3E623986A3444597BC7C954AA6BCEB"/>
          </w:pPr>
          <w:r w:rsidRPr="005F51E7">
            <w:rPr>
              <w:rStyle w:val="PlaceholderText"/>
            </w:rPr>
            <w:t>Click or tap here to enter text.</w:t>
          </w:r>
        </w:p>
      </w:docPartBody>
    </w:docPart>
    <w:docPart>
      <w:docPartPr>
        <w:name w:val="2BCD968BABD84A1EBA9E29C01925C060"/>
        <w:category>
          <w:name w:val="General"/>
          <w:gallery w:val="placeholder"/>
        </w:category>
        <w:types>
          <w:type w:val="bbPlcHdr"/>
        </w:types>
        <w:behaviors>
          <w:behavior w:val="content"/>
        </w:behaviors>
        <w:guid w:val="{226955A7-670E-4CC7-9B77-35C6FF2F5E4C}"/>
      </w:docPartPr>
      <w:docPartBody>
        <w:p w:rsidR="0055296C" w:rsidRDefault="0055296C" w:rsidP="0055296C">
          <w:pPr>
            <w:pStyle w:val="2BCD968BABD84A1EBA9E29C01925C060"/>
          </w:pPr>
          <w:r w:rsidRPr="005F51E7">
            <w:rPr>
              <w:rStyle w:val="PlaceholderText"/>
            </w:rPr>
            <w:t>Click or tap here to enter text.</w:t>
          </w:r>
        </w:p>
      </w:docPartBody>
    </w:docPart>
    <w:docPart>
      <w:docPartPr>
        <w:name w:val="25D2A4AAD31F409BB9BAB6F344C5D336"/>
        <w:category>
          <w:name w:val="General"/>
          <w:gallery w:val="placeholder"/>
        </w:category>
        <w:types>
          <w:type w:val="bbPlcHdr"/>
        </w:types>
        <w:behaviors>
          <w:behavior w:val="content"/>
        </w:behaviors>
        <w:guid w:val="{CCD6B2F6-FC36-4CA4-99C1-C1A7AB97D7D5}"/>
      </w:docPartPr>
      <w:docPartBody>
        <w:p w:rsidR="0055296C" w:rsidRDefault="0055296C" w:rsidP="0055296C">
          <w:pPr>
            <w:pStyle w:val="25D2A4AAD31F409BB9BAB6F344C5D336"/>
          </w:pPr>
          <w:r w:rsidRPr="005F51E7">
            <w:rPr>
              <w:rStyle w:val="PlaceholderText"/>
            </w:rPr>
            <w:t>Click or tap here to enter text.</w:t>
          </w:r>
        </w:p>
      </w:docPartBody>
    </w:docPart>
    <w:docPart>
      <w:docPartPr>
        <w:name w:val="CC1E5798620E43F0AF1C3C5A50A58DE6"/>
        <w:category>
          <w:name w:val="General"/>
          <w:gallery w:val="placeholder"/>
        </w:category>
        <w:types>
          <w:type w:val="bbPlcHdr"/>
        </w:types>
        <w:behaviors>
          <w:behavior w:val="content"/>
        </w:behaviors>
        <w:guid w:val="{FF230BA5-12BF-480B-9132-FF50034E8C47}"/>
      </w:docPartPr>
      <w:docPartBody>
        <w:p w:rsidR="0055296C" w:rsidRDefault="0055296C" w:rsidP="0055296C">
          <w:pPr>
            <w:pStyle w:val="CC1E5798620E43F0AF1C3C5A50A58DE6"/>
          </w:pPr>
          <w:r w:rsidRPr="005F51E7">
            <w:rPr>
              <w:rStyle w:val="PlaceholderText"/>
            </w:rPr>
            <w:t>Click or tap here to enter text.</w:t>
          </w:r>
        </w:p>
      </w:docPartBody>
    </w:docPart>
    <w:docPart>
      <w:docPartPr>
        <w:name w:val="2FC1568EADBB403BACAF4DB31666954E"/>
        <w:category>
          <w:name w:val="General"/>
          <w:gallery w:val="placeholder"/>
        </w:category>
        <w:types>
          <w:type w:val="bbPlcHdr"/>
        </w:types>
        <w:behaviors>
          <w:behavior w:val="content"/>
        </w:behaviors>
        <w:guid w:val="{1E348D51-D7CB-4B63-AAA7-B39FEBC23F2E}"/>
      </w:docPartPr>
      <w:docPartBody>
        <w:p w:rsidR="0055296C" w:rsidRDefault="0055296C" w:rsidP="0055296C">
          <w:pPr>
            <w:pStyle w:val="2FC1568EADBB403BACAF4DB31666954E"/>
          </w:pPr>
          <w:r w:rsidRPr="005F51E7">
            <w:rPr>
              <w:rStyle w:val="PlaceholderText"/>
            </w:rPr>
            <w:t>Click or tap here to enter text.</w:t>
          </w:r>
        </w:p>
      </w:docPartBody>
    </w:docPart>
    <w:docPart>
      <w:docPartPr>
        <w:name w:val="2B41AE9ADF5E478E994AB49463CB9C3F"/>
        <w:category>
          <w:name w:val="General"/>
          <w:gallery w:val="placeholder"/>
        </w:category>
        <w:types>
          <w:type w:val="bbPlcHdr"/>
        </w:types>
        <w:behaviors>
          <w:behavior w:val="content"/>
        </w:behaviors>
        <w:guid w:val="{1EC2EC94-3A62-4EB3-B309-F159D69C5553}"/>
      </w:docPartPr>
      <w:docPartBody>
        <w:p w:rsidR="0055296C" w:rsidRDefault="0055296C" w:rsidP="0055296C">
          <w:pPr>
            <w:pStyle w:val="2B41AE9ADF5E478E994AB49463CB9C3F"/>
          </w:pPr>
          <w:r w:rsidRPr="005F51E7">
            <w:rPr>
              <w:rStyle w:val="PlaceholderText"/>
            </w:rPr>
            <w:t>Click or tap here to enter text.</w:t>
          </w:r>
        </w:p>
      </w:docPartBody>
    </w:docPart>
    <w:docPart>
      <w:docPartPr>
        <w:name w:val="02A17D74C1314FB99A8D2251AD6135E9"/>
        <w:category>
          <w:name w:val="General"/>
          <w:gallery w:val="placeholder"/>
        </w:category>
        <w:types>
          <w:type w:val="bbPlcHdr"/>
        </w:types>
        <w:behaviors>
          <w:behavior w:val="content"/>
        </w:behaviors>
        <w:guid w:val="{BBCEC0F0-1873-44E1-B19B-A223A2C07588}"/>
      </w:docPartPr>
      <w:docPartBody>
        <w:p w:rsidR="0055296C" w:rsidRDefault="0055296C" w:rsidP="0055296C">
          <w:pPr>
            <w:pStyle w:val="02A17D74C1314FB99A8D2251AD6135E9"/>
          </w:pPr>
          <w:r w:rsidRPr="005F51E7">
            <w:rPr>
              <w:rStyle w:val="PlaceholderText"/>
            </w:rPr>
            <w:t>Click or tap here to enter text.</w:t>
          </w:r>
        </w:p>
      </w:docPartBody>
    </w:docPart>
    <w:docPart>
      <w:docPartPr>
        <w:name w:val="65458CB96FB549CD8A9B37E53AEEF6B1"/>
        <w:category>
          <w:name w:val="General"/>
          <w:gallery w:val="placeholder"/>
        </w:category>
        <w:types>
          <w:type w:val="bbPlcHdr"/>
        </w:types>
        <w:behaviors>
          <w:behavior w:val="content"/>
        </w:behaviors>
        <w:guid w:val="{5F6D750B-DF31-4CF9-90B4-28CAD0BC7D12}"/>
      </w:docPartPr>
      <w:docPartBody>
        <w:p w:rsidR="0055296C" w:rsidRDefault="0055296C" w:rsidP="0055296C">
          <w:pPr>
            <w:pStyle w:val="65458CB96FB549CD8A9B37E53AEEF6B1"/>
          </w:pPr>
          <w:r w:rsidRPr="005F51E7">
            <w:rPr>
              <w:rStyle w:val="PlaceholderText"/>
            </w:rPr>
            <w:t>Click or tap here to enter text.</w:t>
          </w:r>
        </w:p>
      </w:docPartBody>
    </w:docPart>
    <w:docPart>
      <w:docPartPr>
        <w:name w:val="927C487850F648888C29B9EB44EB9D50"/>
        <w:category>
          <w:name w:val="General"/>
          <w:gallery w:val="placeholder"/>
        </w:category>
        <w:types>
          <w:type w:val="bbPlcHdr"/>
        </w:types>
        <w:behaviors>
          <w:behavior w:val="content"/>
        </w:behaviors>
        <w:guid w:val="{25D43C70-2EEA-405A-AD79-9A29AAB16ACC}"/>
      </w:docPartPr>
      <w:docPartBody>
        <w:p w:rsidR="0055296C" w:rsidRDefault="0055296C" w:rsidP="0055296C">
          <w:pPr>
            <w:pStyle w:val="927C487850F648888C29B9EB44EB9D50"/>
          </w:pPr>
          <w:r w:rsidRPr="005F51E7">
            <w:rPr>
              <w:rStyle w:val="PlaceholderText"/>
            </w:rPr>
            <w:t>Click or tap here to enter text.</w:t>
          </w:r>
        </w:p>
      </w:docPartBody>
    </w:docPart>
    <w:docPart>
      <w:docPartPr>
        <w:name w:val="76BADCED5169496EA32BC8BB9A048AC0"/>
        <w:category>
          <w:name w:val="General"/>
          <w:gallery w:val="placeholder"/>
        </w:category>
        <w:types>
          <w:type w:val="bbPlcHdr"/>
        </w:types>
        <w:behaviors>
          <w:behavior w:val="content"/>
        </w:behaviors>
        <w:guid w:val="{B634E4E2-D143-4FB4-B09C-FC08D8B6DCA5}"/>
      </w:docPartPr>
      <w:docPartBody>
        <w:p w:rsidR="0055296C" w:rsidRDefault="0055296C" w:rsidP="0055296C">
          <w:pPr>
            <w:pStyle w:val="76BADCED5169496EA32BC8BB9A048AC0"/>
          </w:pPr>
          <w:r w:rsidRPr="005F51E7">
            <w:rPr>
              <w:rStyle w:val="PlaceholderText"/>
            </w:rPr>
            <w:t>Click or tap here to enter text.</w:t>
          </w:r>
        </w:p>
      </w:docPartBody>
    </w:docPart>
    <w:docPart>
      <w:docPartPr>
        <w:name w:val="A75E166BD0A54F01BBE4B890A4980010"/>
        <w:category>
          <w:name w:val="General"/>
          <w:gallery w:val="placeholder"/>
        </w:category>
        <w:types>
          <w:type w:val="bbPlcHdr"/>
        </w:types>
        <w:behaviors>
          <w:behavior w:val="content"/>
        </w:behaviors>
        <w:guid w:val="{DAF78503-E6D3-48C9-BD3C-525F1BCCE87E}"/>
      </w:docPartPr>
      <w:docPartBody>
        <w:p w:rsidR="0055296C" w:rsidRDefault="0055296C" w:rsidP="0055296C">
          <w:pPr>
            <w:pStyle w:val="A75E166BD0A54F01BBE4B890A4980010"/>
          </w:pPr>
          <w:r w:rsidRPr="005F51E7">
            <w:rPr>
              <w:rStyle w:val="PlaceholderText"/>
            </w:rPr>
            <w:t>Click or tap here to enter text.</w:t>
          </w:r>
        </w:p>
      </w:docPartBody>
    </w:docPart>
    <w:docPart>
      <w:docPartPr>
        <w:name w:val="C8F2E1F2A1134CC2BC513B918367C32F"/>
        <w:category>
          <w:name w:val="General"/>
          <w:gallery w:val="placeholder"/>
        </w:category>
        <w:types>
          <w:type w:val="bbPlcHdr"/>
        </w:types>
        <w:behaviors>
          <w:behavior w:val="content"/>
        </w:behaviors>
        <w:guid w:val="{62BB22DF-AD05-44FC-A8D9-0FB0EE547E60}"/>
      </w:docPartPr>
      <w:docPartBody>
        <w:p w:rsidR="0055296C" w:rsidRDefault="0055296C" w:rsidP="0055296C">
          <w:pPr>
            <w:pStyle w:val="C8F2E1F2A1134CC2BC513B918367C32F"/>
          </w:pPr>
          <w:r w:rsidRPr="005F51E7">
            <w:rPr>
              <w:rStyle w:val="PlaceholderText"/>
            </w:rPr>
            <w:t>Click or tap here to enter text.</w:t>
          </w:r>
        </w:p>
      </w:docPartBody>
    </w:docPart>
    <w:docPart>
      <w:docPartPr>
        <w:name w:val="FE2E4D5A4A1643B8AAE1794E28AC8A1A"/>
        <w:category>
          <w:name w:val="General"/>
          <w:gallery w:val="placeholder"/>
        </w:category>
        <w:types>
          <w:type w:val="bbPlcHdr"/>
        </w:types>
        <w:behaviors>
          <w:behavior w:val="content"/>
        </w:behaviors>
        <w:guid w:val="{CD233E57-05ED-4263-9D09-4B2515C42303}"/>
      </w:docPartPr>
      <w:docPartBody>
        <w:p w:rsidR="0055296C" w:rsidRDefault="0055296C" w:rsidP="0055296C">
          <w:pPr>
            <w:pStyle w:val="FE2E4D5A4A1643B8AAE1794E28AC8A1A"/>
          </w:pPr>
          <w:r w:rsidRPr="005F51E7">
            <w:rPr>
              <w:rStyle w:val="PlaceholderText"/>
            </w:rPr>
            <w:t>Click or tap here to enter text.</w:t>
          </w:r>
        </w:p>
      </w:docPartBody>
    </w:docPart>
    <w:docPart>
      <w:docPartPr>
        <w:name w:val="B371A76736CF4546BCEB176B4D5D83B4"/>
        <w:category>
          <w:name w:val="General"/>
          <w:gallery w:val="placeholder"/>
        </w:category>
        <w:types>
          <w:type w:val="bbPlcHdr"/>
        </w:types>
        <w:behaviors>
          <w:behavior w:val="content"/>
        </w:behaviors>
        <w:guid w:val="{7164EF9A-C66C-4899-91C6-3C381FA71035}"/>
      </w:docPartPr>
      <w:docPartBody>
        <w:p w:rsidR="0055296C" w:rsidRDefault="0055296C" w:rsidP="0055296C">
          <w:pPr>
            <w:pStyle w:val="B371A76736CF4546BCEB176B4D5D83B4"/>
          </w:pPr>
          <w:r w:rsidRPr="005F51E7">
            <w:rPr>
              <w:rStyle w:val="PlaceholderText"/>
            </w:rPr>
            <w:t>Click or tap here to enter text.</w:t>
          </w:r>
        </w:p>
      </w:docPartBody>
    </w:docPart>
    <w:docPart>
      <w:docPartPr>
        <w:name w:val="4D1F0836E49F4C159B0CF7CABE8250A5"/>
        <w:category>
          <w:name w:val="General"/>
          <w:gallery w:val="placeholder"/>
        </w:category>
        <w:types>
          <w:type w:val="bbPlcHdr"/>
        </w:types>
        <w:behaviors>
          <w:behavior w:val="content"/>
        </w:behaviors>
        <w:guid w:val="{9B0F6440-CE18-4B3D-87AC-7605B609668A}"/>
      </w:docPartPr>
      <w:docPartBody>
        <w:p w:rsidR="0055296C" w:rsidRDefault="0055296C" w:rsidP="0055296C">
          <w:pPr>
            <w:pStyle w:val="4D1F0836E49F4C159B0CF7CABE8250A5"/>
          </w:pPr>
          <w:r w:rsidRPr="005F51E7">
            <w:rPr>
              <w:rStyle w:val="PlaceholderText"/>
            </w:rPr>
            <w:t>Click or tap here to enter text.</w:t>
          </w:r>
        </w:p>
      </w:docPartBody>
    </w:docPart>
    <w:docPart>
      <w:docPartPr>
        <w:name w:val="813B85F9C6E9433EB0052F62C112AB8C"/>
        <w:category>
          <w:name w:val="General"/>
          <w:gallery w:val="placeholder"/>
        </w:category>
        <w:types>
          <w:type w:val="bbPlcHdr"/>
        </w:types>
        <w:behaviors>
          <w:behavior w:val="content"/>
        </w:behaviors>
        <w:guid w:val="{6D377058-80A5-4442-82E1-191615248FA0}"/>
      </w:docPartPr>
      <w:docPartBody>
        <w:p w:rsidR="0055296C" w:rsidRDefault="0055296C" w:rsidP="0055296C">
          <w:pPr>
            <w:pStyle w:val="813B85F9C6E9433EB0052F62C112AB8C"/>
          </w:pPr>
          <w:r w:rsidRPr="005F51E7">
            <w:rPr>
              <w:rStyle w:val="PlaceholderText"/>
            </w:rPr>
            <w:t>Click or tap here to enter text.</w:t>
          </w:r>
        </w:p>
      </w:docPartBody>
    </w:docPart>
    <w:docPart>
      <w:docPartPr>
        <w:name w:val="584978E9DDF7463BB5C82CC88C2A70E6"/>
        <w:category>
          <w:name w:val="General"/>
          <w:gallery w:val="placeholder"/>
        </w:category>
        <w:types>
          <w:type w:val="bbPlcHdr"/>
        </w:types>
        <w:behaviors>
          <w:behavior w:val="content"/>
        </w:behaviors>
        <w:guid w:val="{5C3CFB0C-9E17-44D6-A29C-B6A14B391E52}"/>
      </w:docPartPr>
      <w:docPartBody>
        <w:p w:rsidR="0055296C" w:rsidRDefault="0055296C" w:rsidP="0055296C">
          <w:pPr>
            <w:pStyle w:val="584978E9DDF7463BB5C82CC88C2A70E6"/>
          </w:pPr>
          <w:r w:rsidRPr="005F51E7">
            <w:rPr>
              <w:rStyle w:val="PlaceholderText"/>
            </w:rPr>
            <w:t>Click or tap here to enter text.</w:t>
          </w:r>
        </w:p>
      </w:docPartBody>
    </w:docPart>
    <w:docPart>
      <w:docPartPr>
        <w:name w:val="10F72F9E1521455693EB62B63916CF59"/>
        <w:category>
          <w:name w:val="General"/>
          <w:gallery w:val="placeholder"/>
        </w:category>
        <w:types>
          <w:type w:val="bbPlcHdr"/>
        </w:types>
        <w:behaviors>
          <w:behavior w:val="content"/>
        </w:behaviors>
        <w:guid w:val="{11C41B5E-8C7F-48B7-8A74-0D9E6A2272DB}"/>
      </w:docPartPr>
      <w:docPartBody>
        <w:p w:rsidR="0055296C" w:rsidRDefault="0055296C" w:rsidP="0055296C">
          <w:pPr>
            <w:pStyle w:val="10F72F9E1521455693EB62B63916CF59"/>
          </w:pPr>
          <w:r w:rsidRPr="005F51E7">
            <w:rPr>
              <w:rStyle w:val="PlaceholderText"/>
            </w:rPr>
            <w:t>Click or tap here to enter text.</w:t>
          </w:r>
        </w:p>
      </w:docPartBody>
    </w:docPart>
    <w:docPart>
      <w:docPartPr>
        <w:name w:val="29EB730F630F4B70AB415F71F1DB289D"/>
        <w:category>
          <w:name w:val="General"/>
          <w:gallery w:val="placeholder"/>
        </w:category>
        <w:types>
          <w:type w:val="bbPlcHdr"/>
        </w:types>
        <w:behaviors>
          <w:behavior w:val="content"/>
        </w:behaviors>
        <w:guid w:val="{77273119-2A0C-4E8E-AA64-C820DC80FA8A}"/>
      </w:docPartPr>
      <w:docPartBody>
        <w:p w:rsidR="0055296C" w:rsidRDefault="0055296C" w:rsidP="0055296C">
          <w:pPr>
            <w:pStyle w:val="29EB730F630F4B70AB415F71F1DB289D"/>
          </w:pPr>
          <w:r w:rsidRPr="005F51E7">
            <w:rPr>
              <w:rStyle w:val="PlaceholderText"/>
            </w:rPr>
            <w:t>Click or tap here to enter text.</w:t>
          </w:r>
        </w:p>
      </w:docPartBody>
    </w:docPart>
    <w:docPart>
      <w:docPartPr>
        <w:name w:val="182F132BA59A4905AEFD1F200803210B"/>
        <w:category>
          <w:name w:val="General"/>
          <w:gallery w:val="placeholder"/>
        </w:category>
        <w:types>
          <w:type w:val="bbPlcHdr"/>
        </w:types>
        <w:behaviors>
          <w:behavior w:val="content"/>
        </w:behaviors>
        <w:guid w:val="{A41F1368-0836-49D0-B193-F71AD8B0667A}"/>
      </w:docPartPr>
      <w:docPartBody>
        <w:p w:rsidR="0055296C" w:rsidRDefault="0055296C" w:rsidP="0055296C">
          <w:pPr>
            <w:pStyle w:val="182F132BA59A4905AEFD1F200803210B"/>
          </w:pPr>
          <w:r w:rsidRPr="005F51E7">
            <w:rPr>
              <w:rStyle w:val="PlaceholderText"/>
            </w:rPr>
            <w:t>Click or tap here to enter text.</w:t>
          </w:r>
        </w:p>
      </w:docPartBody>
    </w:docPart>
    <w:docPart>
      <w:docPartPr>
        <w:name w:val="9879E41377C74B5281C58ABB8EBEFA1E"/>
        <w:category>
          <w:name w:val="General"/>
          <w:gallery w:val="placeholder"/>
        </w:category>
        <w:types>
          <w:type w:val="bbPlcHdr"/>
        </w:types>
        <w:behaviors>
          <w:behavior w:val="content"/>
        </w:behaviors>
        <w:guid w:val="{8B6F6081-CA0D-42AF-9D8E-85BB669D8D3F}"/>
      </w:docPartPr>
      <w:docPartBody>
        <w:p w:rsidR="0055296C" w:rsidRDefault="0055296C" w:rsidP="0055296C">
          <w:pPr>
            <w:pStyle w:val="9879E41377C74B5281C58ABB8EBEFA1E"/>
          </w:pPr>
          <w:r w:rsidRPr="005F51E7">
            <w:rPr>
              <w:rStyle w:val="PlaceholderText"/>
            </w:rPr>
            <w:t>Click or tap here to enter text.</w:t>
          </w:r>
        </w:p>
      </w:docPartBody>
    </w:docPart>
    <w:docPart>
      <w:docPartPr>
        <w:name w:val="BAB6D85510134C3FA0B7E211D108FA3F"/>
        <w:category>
          <w:name w:val="General"/>
          <w:gallery w:val="placeholder"/>
        </w:category>
        <w:types>
          <w:type w:val="bbPlcHdr"/>
        </w:types>
        <w:behaviors>
          <w:behavior w:val="content"/>
        </w:behaviors>
        <w:guid w:val="{C1D12A88-5511-423E-98B0-9F82C7D1E948}"/>
      </w:docPartPr>
      <w:docPartBody>
        <w:p w:rsidR="0055296C" w:rsidRDefault="0055296C" w:rsidP="0055296C">
          <w:pPr>
            <w:pStyle w:val="BAB6D85510134C3FA0B7E211D108FA3F"/>
          </w:pPr>
          <w:r w:rsidRPr="005F51E7">
            <w:rPr>
              <w:rStyle w:val="PlaceholderText"/>
            </w:rPr>
            <w:t>Click or tap here to enter text.</w:t>
          </w:r>
        </w:p>
      </w:docPartBody>
    </w:docPart>
    <w:docPart>
      <w:docPartPr>
        <w:name w:val="E5020AF588334A57956C16B1B447A85F"/>
        <w:category>
          <w:name w:val="General"/>
          <w:gallery w:val="placeholder"/>
        </w:category>
        <w:types>
          <w:type w:val="bbPlcHdr"/>
        </w:types>
        <w:behaviors>
          <w:behavior w:val="content"/>
        </w:behaviors>
        <w:guid w:val="{E0CC309E-572C-4C7D-94C9-9460DEE6A77C}"/>
      </w:docPartPr>
      <w:docPartBody>
        <w:p w:rsidR="0055296C" w:rsidRDefault="0055296C" w:rsidP="0055296C">
          <w:pPr>
            <w:pStyle w:val="E5020AF588334A57956C16B1B447A85F"/>
          </w:pPr>
          <w:r w:rsidRPr="005F51E7">
            <w:rPr>
              <w:rStyle w:val="PlaceholderText"/>
            </w:rPr>
            <w:t>Click or tap here to enter text.</w:t>
          </w:r>
        </w:p>
      </w:docPartBody>
    </w:docPart>
    <w:docPart>
      <w:docPartPr>
        <w:name w:val="24282CC521EE4CEE8B6B0DDB8286B7B2"/>
        <w:category>
          <w:name w:val="General"/>
          <w:gallery w:val="placeholder"/>
        </w:category>
        <w:types>
          <w:type w:val="bbPlcHdr"/>
        </w:types>
        <w:behaviors>
          <w:behavior w:val="content"/>
        </w:behaviors>
        <w:guid w:val="{C23DC259-E8B3-4F27-AA46-76603394645C}"/>
      </w:docPartPr>
      <w:docPartBody>
        <w:p w:rsidR="0055296C" w:rsidRDefault="0055296C" w:rsidP="0055296C">
          <w:pPr>
            <w:pStyle w:val="24282CC521EE4CEE8B6B0DDB8286B7B2"/>
          </w:pPr>
          <w:r w:rsidRPr="005F51E7">
            <w:rPr>
              <w:rStyle w:val="PlaceholderText"/>
            </w:rPr>
            <w:t>Click or tap here to enter text.</w:t>
          </w:r>
        </w:p>
      </w:docPartBody>
    </w:docPart>
    <w:docPart>
      <w:docPartPr>
        <w:name w:val="FB84599D7792401F883FBED39C9E34A3"/>
        <w:category>
          <w:name w:val="General"/>
          <w:gallery w:val="placeholder"/>
        </w:category>
        <w:types>
          <w:type w:val="bbPlcHdr"/>
        </w:types>
        <w:behaviors>
          <w:behavior w:val="content"/>
        </w:behaviors>
        <w:guid w:val="{10FC6E2F-6557-42F3-95CD-9A1B4BAAAB8A}"/>
      </w:docPartPr>
      <w:docPartBody>
        <w:p w:rsidR="0055296C" w:rsidRDefault="0055296C" w:rsidP="0055296C">
          <w:pPr>
            <w:pStyle w:val="FB84599D7792401F883FBED39C9E34A3"/>
          </w:pPr>
          <w:r w:rsidRPr="005F51E7">
            <w:rPr>
              <w:rStyle w:val="PlaceholderText"/>
            </w:rPr>
            <w:t>Click or tap here to enter text.</w:t>
          </w:r>
        </w:p>
      </w:docPartBody>
    </w:docPart>
    <w:docPart>
      <w:docPartPr>
        <w:name w:val="0F74D99A80684D1CA8E6C723547EF41B"/>
        <w:category>
          <w:name w:val="General"/>
          <w:gallery w:val="placeholder"/>
        </w:category>
        <w:types>
          <w:type w:val="bbPlcHdr"/>
        </w:types>
        <w:behaviors>
          <w:behavior w:val="content"/>
        </w:behaviors>
        <w:guid w:val="{0CFF6A4A-2C72-4B49-A644-C86960DD98C4}"/>
      </w:docPartPr>
      <w:docPartBody>
        <w:p w:rsidR="0055296C" w:rsidRDefault="0055296C" w:rsidP="0055296C">
          <w:pPr>
            <w:pStyle w:val="0F74D99A80684D1CA8E6C723547EF41B"/>
          </w:pPr>
          <w:r w:rsidRPr="005F51E7">
            <w:rPr>
              <w:rStyle w:val="PlaceholderText"/>
            </w:rPr>
            <w:t>Click or tap here to enter text.</w:t>
          </w:r>
        </w:p>
      </w:docPartBody>
    </w:docPart>
    <w:docPart>
      <w:docPartPr>
        <w:name w:val="CFE4D7117AC641039FCCD4325FD75AA4"/>
        <w:category>
          <w:name w:val="General"/>
          <w:gallery w:val="placeholder"/>
        </w:category>
        <w:types>
          <w:type w:val="bbPlcHdr"/>
        </w:types>
        <w:behaviors>
          <w:behavior w:val="content"/>
        </w:behaviors>
        <w:guid w:val="{47FCC8F8-0C67-4901-A7AF-9536F6ADB3BF}"/>
      </w:docPartPr>
      <w:docPartBody>
        <w:p w:rsidR="0055296C" w:rsidRDefault="0055296C" w:rsidP="0055296C">
          <w:pPr>
            <w:pStyle w:val="CFE4D7117AC641039FCCD4325FD75AA4"/>
          </w:pPr>
          <w:r w:rsidRPr="005F51E7">
            <w:rPr>
              <w:rStyle w:val="PlaceholderText"/>
            </w:rPr>
            <w:t>Click or tap here to enter text.</w:t>
          </w:r>
        </w:p>
      </w:docPartBody>
    </w:docPart>
    <w:docPart>
      <w:docPartPr>
        <w:name w:val="7705C89B2D684C3696AF322CA11830BE"/>
        <w:category>
          <w:name w:val="General"/>
          <w:gallery w:val="placeholder"/>
        </w:category>
        <w:types>
          <w:type w:val="bbPlcHdr"/>
        </w:types>
        <w:behaviors>
          <w:behavior w:val="content"/>
        </w:behaviors>
        <w:guid w:val="{E4A52931-BF88-4C3F-9968-060AE68787CA}"/>
      </w:docPartPr>
      <w:docPartBody>
        <w:p w:rsidR="0055296C" w:rsidRDefault="0055296C" w:rsidP="0055296C">
          <w:pPr>
            <w:pStyle w:val="7705C89B2D684C3696AF322CA11830BE"/>
          </w:pPr>
          <w:r w:rsidRPr="005F51E7">
            <w:rPr>
              <w:rStyle w:val="PlaceholderText"/>
            </w:rPr>
            <w:t>Click or tap here to enter text.</w:t>
          </w:r>
        </w:p>
      </w:docPartBody>
    </w:docPart>
    <w:docPart>
      <w:docPartPr>
        <w:name w:val="5E5BC79B65E147BF98DA0675DB1E2E73"/>
        <w:category>
          <w:name w:val="General"/>
          <w:gallery w:val="placeholder"/>
        </w:category>
        <w:types>
          <w:type w:val="bbPlcHdr"/>
        </w:types>
        <w:behaviors>
          <w:behavior w:val="content"/>
        </w:behaviors>
        <w:guid w:val="{CB7FBB26-8162-45EA-BE69-EFEFBC2E51F3}"/>
      </w:docPartPr>
      <w:docPartBody>
        <w:p w:rsidR="0055296C" w:rsidRDefault="0055296C" w:rsidP="0055296C">
          <w:pPr>
            <w:pStyle w:val="5E5BC79B65E147BF98DA0675DB1E2E73"/>
          </w:pPr>
          <w:r w:rsidRPr="005F51E7">
            <w:rPr>
              <w:rStyle w:val="PlaceholderText"/>
            </w:rPr>
            <w:t>Click or tap here to enter text.</w:t>
          </w:r>
        </w:p>
      </w:docPartBody>
    </w:docPart>
    <w:docPart>
      <w:docPartPr>
        <w:name w:val="54449C5AFE5B4F53843BB39242931BE3"/>
        <w:category>
          <w:name w:val="General"/>
          <w:gallery w:val="placeholder"/>
        </w:category>
        <w:types>
          <w:type w:val="bbPlcHdr"/>
        </w:types>
        <w:behaviors>
          <w:behavior w:val="content"/>
        </w:behaviors>
        <w:guid w:val="{FCAC04DF-2CB2-4177-8E29-FE5A6E2EECC4}"/>
      </w:docPartPr>
      <w:docPartBody>
        <w:p w:rsidR="0055296C" w:rsidRDefault="0055296C" w:rsidP="0055296C">
          <w:pPr>
            <w:pStyle w:val="54449C5AFE5B4F53843BB39242931BE3"/>
          </w:pPr>
          <w:r w:rsidRPr="005F51E7">
            <w:rPr>
              <w:rStyle w:val="PlaceholderText"/>
            </w:rPr>
            <w:t>Click or tap here to enter text.</w:t>
          </w:r>
        </w:p>
      </w:docPartBody>
    </w:docPart>
    <w:docPart>
      <w:docPartPr>
        <w:name w:val="E79501CE6BD645E8968213027EFCF937"/>
        <w:category>
          <w:name w:val="General"/>
          <w:gallery w:val="placeholder"/>
        </w:category>
        <w:types>
          <w:type w:val="bbPlcHdr"/>
        </w:types>
        <w:behaviors>
          <w:behavior w:val="content"/>
        </w:behaviors>
        <w:guid w:val="{816CD5FD-E816-4561-9AA6-F9F9E2C10F17}"/>
      </w:docPartPr>
      <w:docPartBody>
        <w:p w:rsidR="0055296C" w:rsidRDefault="0055296C" w:rsidP="0055296C">
          <w:pPr>
            <w:pStyle w:val="E79501CE6BD645E8968213027EFCF937"/>
          </w:pPr>
          <w:r w:rsidRPr="005F51E7">
            <w:rPr>
              <w:rStyle w:val="PlaceholderText"/>
            </w:rPr>
            <w:t>Click or tap here to enter text.</w:t>
          </w:r>
        </w:p>
      </w:docPartBody>
    </w:docPart>
    <w:docPart>
      <w:docPartPr>
        <w:name w:val="01A3747C3CF64C57AB204F37C5B2C296"/>
        <w:category>
          <w:name w:val="General"/>
          <w:gallery w:val="placeholder"/>
        </w:category>
        <w:types>
          <w:type w:val="bbPlcHdr"/>
        </w:types>
        <w:behaviors>
          <w:behavior w:val="content"/>
        </w:behaviors>
        <w:guid w:val="{0316F4EB-FB77-4A6F-B0AF-FBE445364D11}"/>
      </w:docPartPr>
      <w:docPartBody>
        <w:p w:rsidR="0055296C" w:rsidRDefault="0055296C" w:rsidP="0055296C">
          <w:pPr>
            <w:pStyle w:val="01A3747C3CF64C57AB204F37C5B2C296"/>
          </w:pPr>
          <w:r w:rsidRPr="005F51E7">
            <w:rPr>
              <w:rStyle w:val="PlaceholderText"/>
            </w:rPr>
            <w:t>Click or tap here to enter text.</w:t>
          </w:r>
        </w:p>
      </w:docPartBody>
    </w:docPart>
    <w:docPart>
      <w:docPartPr>
        <w:name w:val="FBF701F4690B4FA5A6D3D4D511786DAA"/>
        <w:category>
          <w:name w:val="General"/>
          <w:gallery w:val="placeholder"/>
        </w:category>
        <w:types>
          <w:type w:val="bbPlcHdr"/>
        </w:types>
        <w:behaviors>
          <w:behavior w:val="content"/>
        </w:behaviors>
        <w:guid w:val="{EBDD5A8C-DD00-4CE7-AC0E-41A505FB1DCF}"/>
      </w:docPartPr>
      <w:docPartBody>
        <w:p w:rsidR="0055296C" w:rsidRDefault="0055296C" w:rsidP="0055296C">
          <w:pPr>
            <w:pStyle w:val="FBF701F4690B4FA5A6D3D4D511786DAA"/>
          </w:pPr>
          <w:r w:rsidRPr="005F51E7">
            <w:rPr>
              <w:rStyle w:val="PlaceholderText"/>
            </w:rPr>
            <w:t>Click or tap here to enter text.</w:t>
          </w:r>
        </w:p>
      </w:docPartBody>
    </w:docPart>
    <w:docPart>
      <w:docPartPr>
        <w:name w:val="018C649ECECB4165AAC731E2EEAD08AB"/>
        <w:category>
          <w:name w:val="General"/>
          <w:gallery w:val="placeholder"/>
        </w:category>
        <w:types>
          <w:type w:val="bbPlcHdr"/>
        </w:types>
        <w:behaviors>
          <w:behavior w:val="content"/>
        </w:behaviors>
        <w:guid w:val="{538102CE-2601-43C2-996A-96C0FA03FBDE}"/>
      </w:docPartPr>
      <w:docPartBody>
        <w:p w:rsidR="0055296C" w:rsidRDefault="0055296C" w:rsidP="0055296C">
          <w:pPr>
            <w:pStyle w:val="018C649ECECB4165AAC731E2EEAD08AB"/>
          </w:pPr>
          <w:r w:rsidRPr="005F51E7">
            <w:rPr>
              <w:rStyle w:val="PlaceholderText"/>
            </w:rPr>
            <w:t>Click or tap here to enter text.</w:t>
          </w:r>
        </w:p>
      </w:docPartBody>
    </w:docPart>
    <w:docPart>
      <w:docPartPr>
        <w:name w:val="B90963B1295946BEA5EFAD21149B0103"/>
        <w:category>
          <w:name w:val="General"/>
          <w:gallery w:val="placeholder"/>
        </w:category>
        <w:types>
          <w:type w:val="bbPlcHdr"/>
        </w:types>
        <w:behaviors>
          <w:behavior w:val="content"/>
        </w:behaviors>
        <w:guid w:val="{34878E2F-6AB2-4F0C-9C48-4B30F5AC41D8}"/>
      </w:docPartPr>
      <w:docPartBody>
        <w:p w:rsidR="0055296C" w:rsidRDefault="0055296C" w:rsidP="0055296C">
          <w:pPr>
            <w:pStyle w:val="B90963B1295946BEA5EFAD21149B0103"/>
          </w:pPr>
          <w:r w:rsidRPr="005F51E7">
            <w:rPr>
              <w:rStyle w:val="PlaceholderText"/>
            </w:rPr>
            <w:t>Click or tap here to enter text.</w:t>
          </w:r>
        </w:p>
      </w:docPartBody>
    </w:docPart>
    <w:docPart>
      <w:docPartPr>
        <w:name w:val="78AE0C88EE334995B5E2F3A3EE6A2C24"/>
        <w:category>
          <w:name w:val="General"/>
          <w:gallery w:val="placeholder"/>
        </w:category>
        <w:types>
          <w:type w:val="bbPlcHdr"/>
        </w:types>
        <w:behaviors>
          <w:behavior w:val="content"/>
        </w:behaviors>
        <w:guid w:val="{5F52D536-AD36-4F93-8B53-878FFA6EA37F}"/>
      </w:docPartPr>
      <w:docPartBody>
        <w:p w:rsidR="0055296C" w:rsidRDefault="0055296C" w:rsidP="0055296C">
          <w:pPr>
            <w:pStyle w:val="78AE0C88EE334995B5E2F3A3EE6A2C24"/>
          </w:pPr>
          <w:r w:rsidRPr="005F51E7">
            <w:rPr>
              <w:rStyle w:val="PlaceholderText"/>
            </w:rPr>
            <w:t>Click or tap here to enter text.</w:t>
          </w:r>
        </w:p>
      </w:docPartBody>
    </w:docPart>
    <w:docPart>
      <w:docPartPr>
        <w:name w:val="05C13D08B9F249EE9CDD58F34737CAC8"/>
        <w:category>
          <w:name w:val="General"/>
          <w:gallery w:val="placeholder"/>
        </w:category>
        <w:types>
          <w:type w:val="bbPlcHdr"/>
        </w:types>
        <w:behaviors>
          <w:behavior w:val="content"/>
        </w:behaviors>
        <w:guid w:val="{CB819033-7ECE-4B10-ACED-1C64E261D943}"/>
      </w:docPartPr>
      <w:docPartBody>
        <w:p w:rsidR="0055296C" w:rsidRDefault="0055296C" w:rsidP="0055296C">
          <w:pPr>
            <w:pStyle w:val="05C13D08B9F249EE9CDD58F34737CAC8"/>
          </w:pPr>
          <w:r w:rsidRPr="005F51E7">
            <w:rPr>
              <w:rStyle w:val="PlaceholderText"/>
            </w:rPr>
            <w:t>Click or tap here to enter text.</w:t>
          </w:r>
        </w:p>
      </w:docPartBody>
    </w:docPart>
    <w:docPart>
      <w:docPartPr>
        <w:name w:val="332FC15154524AD2985A88A918551467"/>
        <w:category>
          <w:name w:val="General"/>
          <w:gallery w:val="placeholder"/>
        </w:category>
        <w:types>
          <w:type w:val="bbPlcHdr"/>
        </w:types>
        <w:behaviors>
          <w:behavior w:val="content"/>
        </w:behaviors>
        <w:guid w:val="{8E03BC07-2330-4958-BA17-EFE59E55E051}"/>
      </w:docPartPr>
      <w:docPartBody>
        <w:p w:rsidR="0055296C" w:rsidRDefault="0055296C" w:rsidP="0055296C">
          <w:pPr>
            <w:pStyle w:val="332FC15154524AD2985A88A918551467"/>
          </w:pPr>
          <w:r w:rsidRPr="005F51E7">
            <w:rPr>
              <w:rStyle w:val="PlaceholderText"/>
            </w:rPr>
            <w:t>Click or tap here to enter text.</w:t>
          </w:r>
        </w:p>
      </w:docPartBody>
    </w:docPart>
    <w:docPart>
      <w:docPartPr>
        <w:name w:val="07A1D6D2219342E295C55141D92E2B85"/>
        <w:category>
          <w:name w:val="General"/>
          <w:gallery w:val="placeholder"/>
        </w:category>
        <w:types>
          <w:type w:val="bbPlcHdr"/>
        </w:types>
        <w:behaviors>
          <w:behavior w:val="content"/>
        </w:behaviors>
        <w:guid w:val="{1A37B0B9-3A5F-4804-8F7A-BB118B5179F2}"/>
      </w:docPartPr>
      <w:docPartBody>
        <w:p w:rsidR="0055296C" w:rsidRDefault="0055296C" w:rsidP="0055296C">
          <w:pPr>
            <w:pStyle w:val="07A1D6D2219342E295C55141D92E2B85"/>
          </w:pPr>
          <w:r w:rsidRPr="005F51E7">
            <w:rPr>
              <w:rStyle w:val="PlaceholderText"/>
            </w:rPr>
            <w:t>Click or tap here to enter text.</w:t>
          </w:r>
        </w:p>
      </w:docPartBody>
    </w:docPart>
    <w:docPart>
      <w:docPartPr>
        <w:name w:val="F47EC4637EE2477A9ADF6CB03BAE3DEC"/>
        <w:category>
          <w:name w:val="General"/>
          <w:gallery w:val="placeholder"/>
        </w:category>
        <w:types>
          <w:type w:val="bbPlcHdr"/>
        </w:types>
        <w:behaviors>
          <w:behavior w:val="content"/>
        </w:behaviors>
        <w:guid w:val="{C2479896-02AB-4493-B34B-2921FF11119D}"/>
      </w:docPartPr>
      <w:docPartBody>
        <w:p w:rsidR="0055296C" w:rsidRDefault="0055296C" w:rsidP="0055296C">
          <w:pPr>
            <w:pStyle w:val="F47EC4637EE2477A9ADF6CB03BAE3DEC"/>
          </w:pPr>
          <w:r w:rsidRPr="005F51E7">
            <w:rPr>
              <w:rStyle w:val="PlaceholderText"/>
            </w:rPr>
            <w:t>Click or tap here to enter text.</w:t>
          </w:r>
        </w:p>
      </w:docPartBody>
    </w:docPart>
    <w:docPart>
      <w:docPartPr>
        <w:name w:val="90A0BAF704294EE3A3E3EBE5F0401A8C"/>
        <w:category>
          <w:name w:val="General"/>
          <w:gallery w:val="placeholder"/>
        </w:category>
        <w:types>
          <w:type w:val="bbPlcHdr"/>
        </w:types>
        <w:behaviors>
          <w:behavior w:val="content"/>
        </w:behaviors>
        <w:guid w:val="{B96A43A3-8B0C-43C4-AC02-874FAC0A51DF}"/>
      </w:docPartPr>
      <w:docPartBody>
        <w:p w:rsidR="0055296C" w:rsidRDefault="0055296C" w:rsidP="0055296C">
          <w:pPr>
            <w:pStyle w:val="90A0BAF704294EE3A3E3EBE5F0401A8C"/>
          </w:pPr>
          <w:r w:rsidRPr="005F51E7">
            <w:rPr>
              <w:rStyle w:val="PlaceholderText"/>
            </w:rPr>
            <w:t>Click or tap here to enter text.</w:t>
          </w:r>
        </w:p>
      </w:docPartBody>
    </w:docPart>
    <w:docPart>
      <w:docPartPr>
        <w:name w:val="46D364DE00C9431CBC7BC774C92BC5AB"/>
        <w:category>
          <w:name w:val="General"/>
          <w:gallery w:val="placeholder"/>
        </w:category>
        <w:types>
          <w:type w:val="bbPlcHdr"/>
        </w:types>
        <w:behaviors>
          <w:behavior w:val="content"/>
        </w:behaviors>
        <w:guid w:val="{3CD64F5F-BE2F-434F-A149-78A9DA477253}"/>
      </w:docPartPr>
      <w:docPartBody>
        <w:p w:rsidR="0055296C" w:rsidRDefault="0055296C" w:rsidP="0055296C">
          <w:pPr>
            <w:pStyle w:val="46D364DE00C9431CBC7BC774C92BC5AB"/>
          </w:pPr>
          <w:r w:rsidRPr="005F51E7">
            <w:rPr>
              <w:rStyle w:val="PlaceholderText"/>
            </w:rPr>
            <w:t>Click or tap here to enter text.</w:t>
          </w:r>
        </w:p>
      </w:docPartBody>
    </w:docPart>
    <w:docPart>
      <w:docPartPr>
        <w:name w:val="8C5D2D77E1C0489DA04BC80FEBDB13CE"/>
        <w:category>
          <w:name w:val="General"/>
          <w:gallery w:val="placeholder"/>
        </w:category>
        <w:types>
          <w:type w:val="bbPlcHdr"/>
        </w:types>
        <w:behaviors>
          <w:behavior w:val="content"/>
        </w:behaviors>
        <w:guid w:val="{9D1F10A2-1A70-43CE-A0AC-BFFFCDDC6C66}"/>
      </w:docPartPr>
      <w:docPartBody>
        <w:p w:rsidR="0055296C" w:rsidRDefault="0055296C" w:rsidP="0055296C">
          <w:pPr>
            <w:pStyle w:val="8C5D2D77E1C0489DA04BC80FEBDB13CE"/>
          </w:pPr>
          <w:r w:rsidRPr="005F51E7">
            <w:rPr>
              <w:rStyle w:val="PlaceholderText"/>
            </w:rPr>
            <w:t>Click or tap here to enter text.</w:t>
          </w:r>
        </w:p>
      </w:docPartBody>
    </w:docPart>
    <w:docPart>
      <w:docPartPr>
        <w:name w:val="643A46AB266B4E39A3171002F12DD471"/>
        <w:category>
          <w:name w:val="General"/>
          <w:gallery w:val="placeholder"/>
        </w:category>
        <w:types>
          <w:type w:val="bbPlcHdr"/>
        </w:types>
        <w:behaviors>
          <w:behavior w:val="content"/>
        </w:behaviors>
        <w:guid w:val="{410014C9-0F3A-423D-8043-A82713AD8874}"/>
      </w:docPartPr>
      <w:docPartBody>
        <w:p w:rsidR="0055296C" w:rsidRDefault="0055296C" w:rsidP="0055296C">
          <w:pPr>
            <w:pStyle w:val="643A46AB266B4E39A3171002F12DD471"/>
          </w:pPr>
          <w:r w:rsidRPr="005F51E7">
            <w:rPr>
              <w:rStyle w:val="PlaceholderText"/>
            </w:rPr>
            <w:t>Click or tap here to enter text.</w:t>
          </w:r>
        </w:p>
      </w:docPartBody>
    </w:docPart>
    <w:docPart>
      <w:docPartPr>
        <w:name w:val="8742692A00CB413C8CDEB4E59DF91F81"/>
        <w:category>
          <w:name w:val="General"/>
          <w:gallery w:val="placeholder"/>
        </w:category>
        <w:types>
          <w:type w:val="bbPlcHdr"/>
        </w:types>
        <w:behaviors>
          <w:behavior w:val="content"/>
        </w:behaviors>
        <w:guid w:val="{DF064F7F-1654-4478-AD93-166788A60236}"/>
      </w:docPartPr>
      <w:docPartBody>
        <w:p w:rsidR="0055296C" w:rsidRDefault="0055296C" w:rsidP="0055296C">
          <w:pPr>
            <w:pStyle w:val="8742692A00CB413C8CDEB4E59DF91F81"/>
          </w:pPr>
          <w:r w:rsidRPr="005F51E7">
            <w:rPr>
              <w:rStyle w:val="PlaceholderText"/>
            </w:rPr>
            <w:t>Click or tap here to enter text.</w:t>
          </w:r>
        </w:p>
      </w:docPartBody>
    </w:docPart>
    <w:docPart>
      <w:docPartPr>
        <w:name w:val="9319D89573B94DC2BF6D4EF755013853"/>
        <w:category>
          <w:name w:val="General"/>
          <w:gallery w:val="placeholder"/>
        </w:category>
        <w:types>
          <w:type w:val="bbPlcHdr"/>
        </w:types>
        <w:behaviors>
          <w:behavior w:val="content"/>
        </w:behaviors>
        <w:guid w:val="{53029A7F-9E36-4018-B0C6-A495BAF3EC8E}"/>
      </w:docPartPr>
      <w:docPartBody>
        <w:p w:rsidR="0055296C" w:rsidRDefault="0055296C" w:rsidP="0055296C">
          <w:pPr>
            <w:pStyle w:val="9319D89573B94DC2BF6D4EF755013853"/>
          </w:pPr>
          <w:r w:rsidRPr="005F51E7">
            <w:rPr>
              <w:rStyle w:val="PlaceholderText"/>
            </w:rPr>
            <w:t>Click or tap here to enter text.</w:t>
          </w:r>
        </w:p>
      </w:docPartBody>
    </w:docPart>
    <w:docPart>
      <w:docPartPr>
        <w:name w:val="CC1BA5D6C9704D6E87D9663145EBD505"/>
        <w:category>
          <w:name w:val="General"/>
          <w:gallery w:val="placeholder"/>
        </w:category>
        <w:types>
          <w:type w:val="bbPlcHdr"/>
        </w:types>
        <w:behaviors>
          <w:behavior w:val="content"/>
        </w:behaviors>
        <w:guid w:val="{F4EC236E-8F17-44A9-A99E-431C33ABE1CB}"/>
      </w:docPartPr>
      <w:docPartBody>
        <w:p w:rsidR="0055296C" w:rsidRDefault="0055296C" w:rsidP="0055296C">
          <w:pPr>
            <w:pStyle w:val="CC1BA5D6C9704D6E87D9663145EBD505"/>
          </w:pPr>
          <w:r w:rsidRPr="005F51E7">
            <w:rPr>
              <w:rStyle w:val="PlaceholderText"/>
            </w:rPr>
            <w:t>Click or tap here to enter text.</w:t>
          </w:r>
        </w:p>
      </w:docPartBody>
    </w:docPart>
    <w:docPart>
      <w:docPartPr>
        <w:name w:val="9CB192A53155441EA85AE60939536FD0"/>
        <w:category>
          <w:name w:val="General"/>
          <w:gallery w:val="placeholder"/>
        </w:category>
        <w:types>
          <w:type w:val="bbPlcHdr"/>
        </w:types>
        <w:behaviors>
          <w:behavior w:val="content"/>
        </w:behaviors>
        <w:guid w:val="{4AB17EBD-B06F-4729-9677-4CD8551EEC43}"/>
      </w:docPartPr>
      <w:docPartBody>
        <w:p w:rsidR="0055296C" w:rsidRDefault="0055296C" w:rsidP="0055296C">
          <w:pPr>
            <w:pStyle w:val="9CB192A53155441EA85AE60939536FD0"/>
          </w:pPr>
          <w:r w:rsidRPr="005F51E7">
            <w:rPr>
              <w:rStyle w:val="PlaceholderText"/>
            </w:rPr>
            <w:t>Click or tap here to enter text.</w:t>
          </w:r>
        </w:p>
      </w:docPartBody>
    </w:docPart>
    <w:docPart>
      <w:docPartPr>
        <w:name w:val="B4FC1BD7B06B40908692B0F13ED8E383"/>
        <w:category>
          <w:name w:val="General"/>
          <w:gallery w:val="placeholder"/>
        </w:category>
        <w:types>
          <w:type w:val="bbPlcHdr"/>
        </w:types>
        <w:behaviors>
          <w:behavior w:val="content"/>
        </w:behaviors>
        <w:guid w:val="{971D6CC6-D9EE-4F33-ADAB-6FDBB9F1F642}"/>
      </w:docPartPr>
      <w:docPartBody>
        <w:p w:rsidR="0055296C" w:rsidRDefault="0055296C" w:rsidP="0055296C">
          <w:pPr>
            <w:pStyle w:val="B4FC1BD7B06B40908692B0F13ED8E383"/>
          </w:pPr>
          <w:r w:rsidRPr="005F51E7">
            <w:rPr>
              <w:rStyle w:val="PlaceholderText"/>
            </w:rPr>
            <w:t>Click or tap here to enter text.</w:t>
          </w:r>
        </w:p>
      </w:docPartBody>
    </w:docPart>
    <w:docPart>
      <w:docPartPr>
        <w:name w:val="00A3F164B08C4CBE935F87F576485147"/>
        <w:category>
          <w:name w:val="General"/>
          <w:gallery w:val="placeholder"/>
        </w:category>
        <w:types>
          <w:type w:val="bbPlcHdr"/>
        </w:types>
        <w:behaviors>
          <w:behavior w:val="content"/>
        </w:behaviors>
        <w:guid w:val="{A2680981-7890-41C8-BD57-2C79DDEAC158}"/>
      </w:docPartPr>
      <w:docPartBody>
        <w:p w:rsidR="0055296C" w:rsidRDefault="0055296C" w:rsidP="0055296C">
          <w:pPr>
            <w:pStyle w:val="00A3F164B08C4CBE935F87F576485147"/>
          </w:pPr>
          <w:r w:rsidRPr="005F51E7">
            <w:rPr>
              <w:rStyle w:val="PlaceholderText"/>
            </w:rPr>
            <w:t>Click or tap here to enter text.</w:t>
          </w:r>
        </w:p>
      </w:docPartBody>
    </w:docPart>
    <w:docPart>
      <w:docPartPr>
        <w:name w:val="EA6EFFEB595C4930A84B793D92ED0DB0"/>
        <w:category>
          <w:name w:val="General"/>
          <w:gallery w:val="placeholder"/>
        </w:category>
        <w:types>
          <w:type w:val="bbPlcHdr"/>
        </w:types>
        <w:behaviors>
          <w:behavior w:val="content"/>
        </w:behaviors>
        <w:guid w:val="{BA2CE087-27B0-4F27-B0E2-6D56E16DC11A}"/>
      </w:docPartPr>
      <w:docPartBody>
        <w:p w:rsidR="0055296C" w:rsidRDefault="0055296C" w:rsidP="0055296C">
          <w:pPr>
            <w:pStyle w:val="EA6EFFEB595C4930A84B793D92ED0DB0"/>
          </w:pPr>
          <w:r w:rsidRPr="005F51E7">
            <w:rPr>
              <w:rStyle w:val="PlaceholderText"/>
            </w:rPr>
            <w:t>Click or tap here to enter text.</w:t>
          </w:r>
        </w:p>
      </w:docPartBody>
    </w:docPart>
    <w:docPart>
      <w:docPartPr>
        <w:name w:val="9C8D735F555640948F360482C5140425"/>
        <w:category>
          <w:name w:val="General"/>
          <w:gallery w:val="placeholder"/>
        </w:category>
        <w:types>
          <w:type w:val="bbPlcHdr"/>
        </w:types>
        <w:behaviors>
          <w:behavior w:val="content"/>
        </w:behaviors>
        <w:guid w:val="{B3AE958A-1028-46CB-AC66-9D9F174CBB43}"/>
      </w:docPartPr>
      <w:docPartBody>
        <w:p w:rsidR="0055296C" w:rsidRDefault="0055296C" w:rsidP="0055296C">
          <w:pPr>
            <w:pStyle w:val="9C8D735F555640948F360482C5140425"/>
          </w:pPr>
          <w:r w:rsidRPr="005F51E7">
            <w:rPr>
              <w:rStyle w:val="PlaceholderText"/>
            </w:rPr>
            <w:t>Click or tap here to enter text.</w:t>
          </w:r>
        </w:p>
      </w:docPartBody>
    </w:docPart>
    <w:docPart>
      <w:docPartPr>
        <w:name w:val="1E72B8156907414B80990FEFEFD4E987"/>
        <w:category>
          <w:name w:val="General"/>
          <w:gallery w:val="placeholder"/>
        </w:category>
        <w:types>
          <w:type w:val="bbPlcHdr"/>
        </w:types>
        <w:behaviors>
          <w:behavior w:val="content"/>
        </w:behaviors>
        <w:guid w:val="{4E4A8608-ED83-46A8-8CCB-DF7B3EC848D3}"/>
      </w:docPartPr>
      <w:docPartBody>
        <w:p w:rsidR="0055296C" w:rsidRDefault="0055296C" w:rsidP="0055296C">
          <w:pPr>
            <w:pStyle w:val="1E72B8156907414B80990FEFEFD4E987"/>
          </w:pPr>
          <w:r w:rsidRPr="005F51E7">
            <w:rPr>
              <w:rStyle w:val="PlaceholderText"/>
            </w:rPr>
            <w:t>Click or tap here to enter text.</w:t>
          </w:r>
        </w:p>
      </w:docPartBody>
    </w:docPart>
    <w:docPart>
      <w:docPartPr>
        <w:name w:val="C5C0C230676343F7999B89B97EB1E080"/>
        <w:category>
          <w:name w:val="General"/>
          <w:gallery w:val="placeholder"/>
        </w:category>
        <w:types>
          <w:type w:val="bbPlcHdr"/>
        </w:types>
        <w:behaviors>
          <w:behavior w:val="content"/>
        </w:behaviors>
        <w:guid w:val="{5B741DEE-D6CC-42C8-96DA-69E7CCC47445}"/>
      </w:docPartPr>
      <w:docPartBody>
        <w:p w:rsidR="0055296C" w:rsidRDefault="0055296C" w:rsidP="0055296C">
          <w:pPr>
            <w:pStyle w:val="C5C0C230676343F7999B89B97EB1E080"/>
          </w:pPr>
          <w:r w:rsidRPr="005F51E7">
            <w:rPr>
              <w:rStyle w:val="PlaceholderText"/>
            </w:rPr>
            <w:t>Click or tap here to enter text.</w:t>
          </w:r>
        </w:p>
      </w:docPartBody>
    </w:docPart>
    <w:docPart>
      <w:docPartPr>
        <w:name w:val="7D07FF63DC9744139EB26B159ABEF37E"/>
        <w:category>
          <w:name w:val="General"/>
          <w:gallery w:val="placeholder"/>
        </w:category>
        <w:types>
          <w:type w:val="bbPlcHdr"/>
        </w:types>
        <w:behaviors>
          <w:behavior w:val="content"/>
        </w:behaviors>
        <w:guid w:val="{6176C492-BA74-4FCD-BA33-5DCAC18D580E}"/>
      </w:docPartPr>
      <w:docPartBody>
        <w:p w:rsidR="0055296C" w:rsidRDefault="0055296C" w:rsidP="0055296C">
          <w:pPr>
            <w:pStyle w:val="7D07FF63DC9744139EB26B159ABEF37E"/>
          </w:pPr>
          <w:r w:rsidRPr="005F51E7">
            <w:rPr>
              <w:rStyle w:val="PlaceholderText"/>
            </w:rPr>
            <w:t>Click or tap here to enter text.</w:t>
          </w:r>
        </w:p>
      </w:docPartBody>
    </w:docPart>
    <w:docPart>
      <w:docPartPr>
        <w:name w:val="0039F3E441AB480E87C2DDFEE44AE52A"/>
        <w:category>
          <w:name w:val="General"/>
          <w:gallery w:val="placeholder"/>
        </w:category>
        <w:types>
          <w:type w:val="bbPlcHdr"/>
        </w:types>
        <w:behaviors>
          <w:behavior w:val="content"/>
        </w:behaviors>
        <w:guid w:val="{9500CAB0-D9B9-4C40-B039-C1EF3089D5BA}"/>
      </w:docPartPr>
      <w:docPartBody>
        <w:p w:rsidR="0055296C" w:rsidRDefault="0055296C" w:rsidP="0055296C">
          <w:pPr>
            <w:pStyle w:val="0039F3E441AB480E87C2DDFEE44AE52A"/>
          </w:pPr>
          <w:r w:rsidRPr="005F51E7">
            <w:rPr>
              <w:rStyle w:val="PlaceholderText"/>
            </w:rPr>
            <w:t>Click or tap here to enter text.</w:t>
          </w:r>
        </w:p>
      </w:docPartBody>
    </w:docPart>
    <w:docPart>
      <w:docPartPr>
        <w:name w:val="BEE9E5FE5D6A400CAAB005753ADA3C37"/>
        <w:category>
          <w:name w:val="General"/>
          <w:gallery w:val="placeholder"/>
        </w:category>
        <w:types>
          <w:type w:val="bbPlcHdr"/>
        </w:types>
        <w:behaviors>
          <w:behavior w:val="content"/>
        </w:behaviors>
        <w:guid w:val="{2ED18E79-4F4A-4B24-A5A7-4CEB17432791}"/>
      </w:docPartPr>
      <w:docPartBody>
        <w:p w:rsidR="0055296C" w:rsidRDefault="0055296C" w:rsidP="0055296C">
          <w:pPr>
            <w:pStyle w:val="BEE9E5FE5D6A400CAAB005753ADA3C37"/>
          </w:pPr>
          <w:r w:rsidRPr="005F51E7">
            <w:rPr>
              <w:rStyle w:val="PlaceholderText"/>
            </w:rPr>
            <w:t>Click or tap here to enter text.</w:t>
          </w:r>
        </w:p>
      </w:docPartBody>
    </w:docPart>
    <w:docPart>
      <w:docPartPr>
        <w:name w:val="E3864BF0228B4EBC86544A2E657CBCD3"/>
        <w:category>
          <w:name w:val="General"/>
          <w:gallery w:val="placeholder"/>
        </w:category>
        <w:types>
          <w:type w:val="bbPlcHdr"/>
        </w:types>
        <w:behaviors>
          <w:behavior w:val="content"/>
        </w:behaviors>
        <w:guid w:val="{4511E798-2BE2-4571-BD64-1B8097461232}"/>
      </w:docPartPr>
      <w:docPartBody>
        <w:p w:rsidR="0055296C" w:rsidRDefault="0055296C" w:rsidP="0055296C">
          <w:pPr>
            <w:pStyle w:val="E3864BF0228B4EBC86544A2E657CBCD3"/>
          </w:pPr>
          <w:r w:rsidRPr="005F51E7">
            <w:rPr>
              <w:rStyle w:val="PlaceholderText"/>
            </w:rPr>
            <w:t>Click or tap here to enter text.</w:t>
          </w:r>
        </w:p>
      </w:docPartBody>
    </w:docPart>
    <w:docPart>
      <w:docPartPr>
        <w:name w:val="34BDAA7FFC524B6794510B86B83AF53B"/>
        <w:category>
          <w:name w:val="General"/>
          <w:gallery w:val="placeholder"/>
        </w:category>
        <w:types>
          <w:type w:val="bbPlcHdr"/>
        </w:types>
        <w:behaviors>
          <w:behavior w:val="content"/>
        </w:behaviors>
        <w:guid w:val="{97C4D730-68E0-4820-8136-92CE06E4FBEC}"/>
      </w:docPartPr>
      <w:docPartBody>
        <w:p w:rsidR="0055296C" w:rsidRDefault="0055296C" w:rsidP="0055296C">
          <w:pPr>
            <w:pStyle w:val="34BDAA7FFC524B6794510B86B83AF53B"/>
          </w:pPr>
          <w:r w:rsidRPr="005F51E7">
            <w:rPr>
              <w:rStyle w:val="PlaceholderText"/>
            </w:rPr>
            <w:t>Click or tap here to enter text.</w:t>
          </w:r>
        </w:p>
      </w:docPartBody>
    </w:docPart>
    <w:docPart>
      <w:docPartPr>
        <w:name w:val="EF14FD763493405BA9DD3A6B5D3418FA"/>
        <w:category>
          <w:name w:val="General"/>
          <w:gallery w:val="placeholder"/>
        </w:category>
        <w:types>
          <w:type w:val="bbPlcHdr"/>
        </w:types>
        <w:behaviors>
          <w:behavior w:val="content"/>
        </w:behaviors>
        <w:guid w:val="{BC553486-B95C-47DB-9E3B-3ABABD913E56}"/>
      </w:docPartPr>
      <w:docPartBody>
        <w:p w:rsidR="0055296C" w:rsidRDefault="0055296C" w:rsidP="0055296C">
          <w:pPr>
            <w:pStyle w:val="EF14FD763493405BA9DD3A6B5D3418FA"/>
          </w:pPr>
          <w:r w:rsidRPr="005F51E7">
            <w:rPr>
              <w:rStyle w:val="PlaceholderText"/>
            </w:rPr>
            <w:t>Click or tap here to enter text.</w:t>
          </w:r>
        </w:p>
      </w:docPartBody>
    </w:docPart>
    <w:docPart>
      <w:docPartPr>
        <w:name w:val="9E9DC3A2DA234BF79FE8D99061155A18"/>
        <w:category>
          <w:name w:val="General"/>
          <w:gallery w:val="placeholder"/>
        </w:category>
        <w:types>
          <w:type w:val="bbPlcHdr"/>
        </w:types>
        <w:behaviors>
          <w:behavior w:val="content"/>
        </w:behaviors>
        <w:guid w:val="{9A08E78B-5144-48ED-9170-6B24E20550B1}"/>
      </w:docPartPr>
      <w:docPartBody>
        <w:p w:rsidR="0055296C" w:rsidRDefault="0055296C" w:rsidP="0055296C">
          <w:pPr>
            <w:pStyle w:val="9E9DC3A2DA234BF79FE8D99061155A18"/>
          </w:pPr>
          <w:r w:rsidRPr="005F51E7">
            <w:rPr>
              <w:rStyle w:val="PlaceholderText"/>
            </w:rPr>
            <w:t>Click or tap here to enter text.</w:t>
          </w:r>
        </w:p>
      </w:docPartBody>
    </w:docPart>
    <w:docPart>
      <w:docPartPr>
        <w:name w:val="245842F3D5B94EFDA98EE1BB9C487848"/>
        <w:category>
          <w:name w:val="General"/>
          <w:gallery w:val="placeholder"/>
        </w:category>
        <w:types>
          <w:type w:val="bbPlcHdr"/>
        </w:types>
        <w:behaviors>
          <w:behavior w:val="content"/>
        </w:behaviors>
        <w:guid w:val="{566F7651-2E73-49AC-9AFD-FB7EAAE731A8}"/>
      </w:docPartPr>
      <w:docPartBody>
        <w:p w:rsidR="0055296C" w:rsidRDefault="0055296C" w:rsidP="0055296C">
          <w:pPr>
            <w:pStyle w:val="245842F3D5B94EFDA98EE1BB9C487848"/>
          </w:pPr>
          <w:r w:rsidRPr="005F51E7">
            <w:rPr>
              <w:rStyle w:val="PlaceholderText"/>
            </w:rPr>
            <w:t>Click or tap here to enter text.</w:t>
          </w:r>
        </w:p>
      </w:docPartBody>
    </w:docPart>
    <w:docPart>
      <w:docPartPr>
        <w:name w:val="DFAC86297C7B492387DCD816F38785AE"/>
        <w:category>
          <w:name w:val="General"/>
          <w:gallery w:val="placeholder"/>
        </w:category>
        <w:types>
          <w:type w:val="bbPlcHdr"/>
        </w:types>
        <w:behaviors>
          <w:behavior w:val="content"/>
        </w:behaviors>
        <w:guid w:val="{4DC7D8A7-3217-4D00-AEBB-9295EA3876D5}"/>
      </w:docPartPr>
      <w:docPartBody>
        <w:p w:rsidR="0055296C" w:rsidRDefault="0055296C" w:rsidP="0055296C">
          <w:pPr>
            <w:pStyle w:val="DFAC86297C7B492387DCD816F38785AE"/>
          </w:pPr>
          <w:r w:rsidRPr="005F51E7">
            <w:rPr>
              <w:rStyle w:val="PlaceholderText"/>
            </w:rPr>
            <w:t>Click or tap here to enter text.</w:t>
          </w:r>
        </w:p>
      </w:docPartBody>
    </w:docPart>
    <w:docPart>
      <w:docPartPr>
        <w:name w:val="E4DB4048AF41428A93A205D7A2A9CAA2"/>
        <w:category>
          <w:name w:val="General"/>
          <w:gallery w:val="placeholder"/>
        </w:category>
        <w:types>
          <w:type w:val="bbPlcHdr"/>
        </w:types>
        <w:behaviors>
          <w:behavior w:val="content"/>
        </w:behaviors>
        <w:guid w:val="{FC255AC0-5F79-4820-82A5-9D7D7E6FEDB6}"/>
      </w:docPartPr>
      <w:docPartBody>
        <w:p w:rsidR="0055296C" w:rsidRDefault="0055296C" w:rsidP="0055296C">
          <w:pPr>
            <w:pStyle w:val="E4DB4048AF41428A93A205D7A2A9CAA2"/>
          </w:pPr>
          <w:r w:rsidRPr="005F51E7">
            <w:rPr>
              <w:rStyle w:val="PlaceholderText"/>
            </w:rPr>
            <w:t>Click or tap here to enter text.</w:t>
          </w:r>
        </w:p>
      </w:docPartBody>
    </w:docPart>
    <w:docPart>
      <w:docPartPr>
        <w:name w:val="2F95A80BD88648A3A72811676D6AF3FF"/>
        <w:category>
          <w:name w:val="General"/>
          <w:gallery w:val="placeholder"/>
        </w:category>
        <w:types>
          <w:type w:val="bbPlcHdr"/>
        </w:types>
        <w:behaviors>
          <w:behavior w:val="content"/>
        </w:behaviors>
        <w:guid w:val="{BDD98827-E4CA-4888-B493-AA3AE54644DB}"/>
      </w:docPartPr>
      <w:docPartBody>
        <w:p w:rsidR="0055296C" w:rsidRDefault="0055296C" w:rsidP="0055296C">
          <w:pPr>
            <w:pStyle w:val="2F95A80BD88648A3A72811676D6AF3FF"/>
          </w:pPr>
          <w:r w:rsidRPr="005F51E7">
            <w:rPr>
              <w:rStyle w:val="PlaceholderText"/>
            </w:rPr>
            <w:t>Click or tap here to enter text.</w:t>
          </w:r>
        </w:p>
      </w:docPartBody>
    </w:docPart>
    <w:docPart>
      <w:docPartPr>
        <w:name w:val="DB47AB4744BF45108C5AA931E25CDE10"/>
        <w:category>
          <w:name w:val="General"/>
          <w:gallery w:val="placeholder"/>
        </w:category>
        <w:types>
          <w:type w:val="bbPlcHdr"/>
        </w:types>
        <w:behaviors>
          <w:behavior w:val="content"/>
        </w:behaviors>
        <w:guid w:val="{84286F96-570C-4E46-9CD6-15665CA6CA1B}"/>
      </w:docPartPr>
      <w:docPartBody>
        <w:p w:rsidR="0055296C" w:rsidRDefault="0055296C" w:rsidP="0055296C">
          <w:pPr>
            <w:pStyle w:val="DB47AB4744BF45108C5AA931E25CDE10"/>
          </w:pPr>
          <w:r w:rsidRPr="005F51E7">
            <w:rPr>
              <w:rStyle w:val="PlaceholderText"/>
            </w:rPr>
            <w:t>Click or tap here to enter text.</w:t>
          </w:r>
        </w:p>
      </w:docPartBody>
    </w:docPart>
    <w:docPart>
      <w:docPartPr>
        <w:name w:val="5A1A9CBFC71C43268D7BC926602C403A"/>
        <w:category>
          <w:name w:val="General"/>
          <w:gallery w:val="placeholder"/>
        </w:category>
        <w:types>
          <w:type w:val="bbPlcHdr"/>
        </w:types>
        <w:behaviors>
          <w:behavior w:val="content"/>
        </w:behaviors>
        <w:guid w:val="{6F730A1D-F64A-448B-94A2-49AE8C697513}"/>
      </w:docPartPr>
      <w:docPartBody>
        <w:p w:rsidR="0055296C" w:rsidRDefault="0055296C" w:rsidP="0055296C">
          <w:pPr>
            <w:pStyle w:val="5A1A9CBFC71C43268D7BC926602C403A"/>
          </w:pPr>
          <w:r w:rsidRPr="005F51E7">
            <w:rPr>
              <w:rStyle w:val="PlaceholderText"/>
            </w:rPr>
            <w:t>Click or tap here to enter text.</w:t>
          </w:r>
        </w:p>
      </w:docPartBody>
    </w:docPart>
    <w:docPart>
      <w:docPartPr>
        <w:name w:val="9F226F1B9D044077810B29B8AA9AC309"/>
        <w:category>
          <w:name w:val="General"/>
          <w:gallery w:val="placeholder"/>
        </w:category>
        <w:types>
          <w:type w:val="bbPlcHdr"/>
        </w:types>
        <w:behaviors>
          <w:behavior w:val="content"/>
        </w:behaviors>
        <w:guid w:val="{5E025625-065A-4E1B-A79D-6BFC5295F7C6}"/>
      </w:docPartPr>
      <w:docPartBody>
        <w:p w:rsidR="0055296C" w:rsidRDefault="0055296C" w:rsidP="0055296C">
          <w:pPr>
            <w:pStyle w:val="9F226F1B9D044077810B29B8AA9AC309"/>
          </w:pPr>
          <w:r w:rsidRPr="005F51E7">
            <w:rPr>
              <w:rStyle w:val="PlaceholderText"/>
            </w:rPr>
            <w:t>Click or tap here to enter text.</w:t>
          </w:r>
        </w:p>
      </w:docPartBody>
    </w:docPart>
    <w:docPart>
      <w:docPartPr>
        <w:name w:val="4D465068734648EEAE8965DB651A8801"/>
        <w:category>
          <w:name w:val="General"/>
          <w:gallery w:val="placeholder"/>
        </w:category>
        <w:types>
          <w:type w:val="bbPlcHdr"/>
        </w:types>
        <w:behaviors>
          <w:behavior w:val="content"/>
        </w:behaviors>
        <w:guid w:val="{E3180B53-868F-4014-BF04-732BFB01BDC2}"/>
      </w:docPartPr>
      <w:docPartBody>
        <w:p w:rsidR="0055296C" w:rsidRDefault="0055296C" w:rsidP="0055296C">
          <w:pPr>
            <w:pStyle w:val="4D465068734648EEAE8965DB651A8801"/>
          </w:pPr>
          <w:r w:rsidRPr="005F51E7">
            <w:rPr>
              <w:rStyle w:val="PlaceholderText"/>
            </w:rPr>
            <w:t>Click or tap here to enter text.</w:t>
          </w:r>
        </w:p>
      </w:docPartBody>
    </w:docPart>
    <w:docPart>
      <w:docPartPr>
        <w:name w:val="5F9C82A9CD764D11B8F5147F02C6C7F2"/>
        <w:category>
          <w:name w:val="General"/>
          <w:gallery w:val="placeholder"/>
        </w:category>
        <w:types>
          <w:type w:val="bbPlcHdr"/>
        </w:types>
        <w:behaviors>
          <w:behavior w:val="content"/>
        </w:behaviors>
        <w:guid w:val="{23E49142-3DB7-409A-A84D-4DFD0AFD4EE1}"/>
      </w:docPartPr>
      <w:docPartBody>
        <w:p w:rsidR="0055296C" w:rsidRDefault="0055296C" w:rsidP="0055296C">
          <w:pPr>
            <w:pStyle w:val="5F9C82A9CD764D11B8F5147F02C6C7F2"/>
          </w:pPr>
          <w:r w:rsidRPr="005F51E7">
            <w:rPr>
              <w:rStyle w:val="PlaceholderText"/>
            </w:rPr>
            <w:t>Click or tap here to enter text.</w:t>
          </w:r>
        </w:p>
      </w:docPartBody>
    </w:docPart>
    <w:docPart>
      <w:docPartPr>
        <w:name w:val="E29DAF04EA814A38AF6547C465A9CC99"/>
        <w:category>
          <w:name w:val="General"/>
          <w:gallery w:val="placeholder"/>
        </w:category>
        <w:types>
          <w:type w:val="bbPlcHdr"/>
        </w:types>
        <w:behaviors>
          <w:behavior w:val="content"/>
        </w:behaviors>
        <w:guid w:val="{04274F85-9802-4623-A809-FF9655E1695B}"/>
      </w:docPartPr>
      <w:docPartBody>
        <w:p w:rsidR="0055296C" w:rsidRDefault="0055296C" w:rsidP="0055296C">
          <w:pPr>
            <w:pStyle w:val="E29DAF04EA814A38AF6547C465A9CC99"/>
          </w:pPr>
          <w:r w:rsidRPr="005F51E7">
            <w:rPr>
              <w:rStyle w:val="PlaceholderText"/>
            </w:rPr>
            <w:t>Click or tap here to enter text.</w:t>
          </w:r>
        </w:p>
      </w:docPartBody>
    </w:docPart>
    <w:docPart>
      <w:docPartPr>
        <w:name w:val="AF68855CD5974B5DB3EE17E38F0D55AA"/>
        <w:category>
          <w:name w:val="General"/>
          <w:gallery w:val="placeholder"/>
        </w:category>
        <w:types>
          <w:type w:val="bbPlcHdr"/>
        </w:types>
        <w:behaviors>
          <w:behavior w:val="content"/>
        </w:behaviors>
        <w:guid w:val="{7B4F4AF1-2E21-4232-9FB8-58B6A4ACCA5D}"/>
      </w:docPartPr>
      <w:docPartBody>
        <w:p w:rsidR="0055296C" w:rsidRDefault="0055296C" w:rsidP="0055296C">
          <w:pPr>
            <w:pStyle w:val="AF68855CD5974B5DB3EE17E38F0D55AA"/>
          </w:pPr>
          <w:r w:rsidRPr="005F51E7">
            <w:rPr>
              <w:rStyle w:val="PlaceholderText"/>
            </w:rPr>
            <w:t>Click or tap here to enter text.</w:t>
          </w:r>
        </w:p>
      </w:docPartBody>
    </w:docPart>
    <w:docPart>
      <w:docPartPr>
        <w:name w:val="E6EC0F4653354A898B4C9B1EA4C9C7C2"/>
        <w:category>
          <w:name w:val="General"/>
          <w:gallery w:val="placeholder"/>
        </w:category>
        <w:types>
          <w:type w:val="bbPlcHdr"/>
        </w:types>
        <w:behaviors>
          <w:behavior w:val="content"/>
        </w:behaviors>
        <w:guid w:val="{CC6D8CD2-DD42-4E2B-B562-517E8711A475}"/>
      </w:docPartPr>
      <w:docPartBody>
        <w:p w:rsidR="0055296C" w:rsidRDefault="0055296C" w:rsidP="0055296C">
          <w:pPr>
            <w:pStyle w:val="E6EC0F4653354A898B4C9B1EA4C9C7C2"/>
          </w:pPr>
          <w:r w:rsidRPr="005F51E7">
            <w:rPr>
              <w:rStyle w:val="PlaceholderText"/>
            </w:rPr>
            <w:t>Click or tap here to enter text.</w:t>
          </w:r>
        </w:p>
      </w:docPartBody>
    </w:docPart>
    <w:docPart>
      <w:docPartPr>
        <w:name w:val="2B4F1484BF4348C983B3D0684B8B53D5"/>
        <w:category>
          <w:name w:val="General"/>
          <w:gallery w:val="placeholder"/>
        </w:category>
        <w:types>
          <w:type w:val="bbPlcHdr"/>
        </w:types>
        <w:behaviors>
          <w:behavior w:val="content"/>
        </w:behaviors>
        <w:guid w:val="{D3B5F5ED-4B58-492D-A9C0-E4827BDA09BD}"/>
      </w:docPartPr>
      <w:docPartBody>
        <w:p w:rsidR="0055296C" w:rsidRDefault="0055296C" w:rsidP="0055296C">
          <w:pPr>
            <w:pStyle w:val="2B4F1484BF4348C983B3D0684B8B53D5"/>
          </w:pPr>
          <w:r w:rsidRPr="005F51E7">
            <w:rPr>
              <w:rStyle w:val="PlaceholderText"/>
            </w:rPr>
            <w:t>Click or tap here to enter text.</w:t>
          </w:r>
        </w:p>
      </w:docPartBody>
    </w:docPart>
    <w:docPart>
      <w:docPartPr>
        <w:name w:val="15BAF84B73884133A051DBB098E46A8B"/>
        <w:category>
          <w:name w:val="General"/>
          <w:gallery w:val="placeholder"/>
        </w:category>
        <w:types>
          <w:type w:val="bbPlcHdr"/>
        </w:types>
        <w:behaviors>
          <w:behavior w:val="content"/>
        </w:behaviors>
        <w:guid w:val="{E61EAAD0-0842-4D8B-B1A2-00BFDCC49711}"/>
      </w:docPartPr>
      <w:docPartBody>
        <w:p w:rsidR="0055296C" w:rsidRDefault="0055296C" w:rsidP="0055296C">
          <w:pPr>
            <w:pStyle w:val="15BAF84B73884133A051DBB098E46A8B"/>
          </w:pPr>
          <w:r w:rsidRPr="005F51E7">
            <w:rPr>
              <w:rStyle w:val="PlaceholderText"/>
            </w:rPr>
            <w:t>Click or tap here to enter text.</w:t>
          </w:r>
        </w:p>
      </w:docPartBody>
    </w:docPart>
    <w:docPart>
      <w:docPartPr>
        <w:name w:val="09A2150F179C4150931929110A94D669"/>
        <w:category>
          <w:name w:val="General"/>
          <w:gallery w:val="placeholder"/>
        </w:category>
        <w:types>
          <w:type w:val="bbPlcHdr"/>
        </w:types>
        <w:behaviors>
          <w:behavior w:val="content"/>
        </w:behaviors>
        <w:guid w:val="{79CC057A-B126-40F5-BA24-4995FD52125E}"/>
      </w:docPartPr>
      <w:docPartBody>
        <w:p w:rsidR="0055296C" w:rsidRDefault="0055296C" w:rsidP="0055296C">
          <w:pPr>
            <w:pStyle w:val="09A2150F179C4150931929110A94D669"/>
          </w:pPr>
          <w:r w:rsidRPr="005F51E7">
            <w:rPr>
              <w:rStyle w:val="PlaceholderText"/>
            </w:rPr>
            <w:t>Click or tap here to enter text.</w:t>
          </w:r>
        </w:p>
      </w:docPartBody>
    </w:docPart>
    <w:docPart>
      <w:docPartPr>
        <w:name w:val="2D9DF40637DF46E6B013EB377F8AE10F"/>
        <w:category>
          <w:name w:val="General"/>
          <w:gallery w:val="placeholder"/>
        </w:category>
        <w:types>
          <w:type w:val="bbPlcHdr"/>
        </w:types>
        <w:behaviors>
          <w:behavior w:val="content"/>
        </w:behaviors>
        <w:guid w:val="{1AD58857-472D-490B-AB84-A8FC9CD6DD63}"/>
      </w:docPartPr>
      <w:docPartBody>
        <w:p w:rsidR="002E6A59" w:rsidRDefault="0055296C" w:rsidP="0055296C">
          <w:pPr>
            <w:pStyle w:val="2D9DF40637DF46E6B013EB377F8AE10F"/>
          </w:pPr>
          <w:r w:rsidRPr="005F51E7">
            <w:rPr>
              <w:rStyle w:val="PlaceholderText"/>
            </w:rPr>
            <w:t>Click or tap here to enter text.</w:t>
          </w:r>
        </w:p>
      </w:docPartBody>
    </w:docPart>
    <w:docPart>
      <w:docPartPr>
        <w:name w:val="0DA2C5B0055949E3844AE71D3C142D1C"/>
        <w:category>
          <w:name w:val="General"/>
          <w:gallery w:val="placeholder"/>
        </w:category>
        <w:types>
          <w:type w:val="bbPlcHdr"/>
        </w:types>
        <w:behaviors>
          <w:behavior w:val="content"/>
        </w:behaviors>
        <w:guid w:val="{5DACFD92-2975-4CF9-86AE-5D5CB263E5B1}"/>
      </w:docPartPr>
      <w:docPartBody>
        <w:p w:rsidR="002E6A59" w:rsidRDefault="0055296C" w:rsidP="0055296C">
          <w:pPr>
            <w:pStyle w:val="0DA2C5B0055949E3844AE71D3C142D1C"/>
          </w:pPr>
          <w:r w:rsidRPr="005F51E7">
            <w:rPr>
              <w:rStyle w:val="PlaceholderText"/>
            </w:rPr>
            <w:t>Click or tap here to enter text.</w:t>
          </w:r>
        </w:p>
      </w:docPartBody>
    </w:docPart>
    <w:docPart>
      <w:docPartPr>
        <w:name w:val="2C1CAD5FDBCA4FFAA8D382430C426C21"/>
        <w:category>
          <w:name w:val="General"/>
          <w:gallery w:val="placeholder"/>
        </w:category>
        <w:types>
          <w:type w:val="bbPlcHdr"/>
        </w:types>
        <w:behaviors>
          <w:behavior w:val="content"/>
        </w:behaviors>
        <w:guid w:val="{ACC23BD5-353F-4A5A-84CC-EF3BDFBAE009}"/>
      </w:docPartPr>
      <w:docPartBody>
        <w:p w:rsidR="002E6A59" w:rsidRDefault="0055296C" w:rsidP="0055296C">
          <w:pPr>
            <w:pStyle w:val="2C1CAD5FDBCA4FFAA8D382430C426C21"/>
          </w:pPr>
          <w:r w:rsidRPr="005F51E7">
            <w:rPr>
              <w:rStyle w:val="PlaceholderText"/>
            </w:rPr>
            <w:t>Click or tap here to enter text.</w:t>
          </w:r>
        </w:p>
      </w:docPartBody>
    </w:docPart>
    <w:docPart>
      <w:docPartPr>
        <w:name w:val="952ED0CEF9EB4A84AFC154500C894CC6"/>
        <w:category>
          <w:name w:val="General"/>
          <w:gallery w:val="placeholder"/>
        </w:category>
        <w:types>
          <w:type w:val="bbPlcHdr"/>
        </w:types>
        <w:behaviors>
          <w:behavior w:val="content"/>
        </w:behaviors>
        <w:guid w:val="{1D84CBF9-C0B1-4B45-942F-BAA5F45FCEF8}"/>
      </w:docPartPr>
      <w:docPartBody>
        <w:p w:rsidR="002E6A59" w:rsidRDefault="0055296C" w:rsidP="0055296C">
          <w:pPr>
            <w:pStyle w:val="952ED0CEF9EB4A84AFC154500C894CC6"/>
          </w:pPr>
          <w:r w:rsidRPr="005F51E7">
            <w:rPr>
              <w:rStyle w:val="PlaceholderText"/>
            </w:rPr>
            <w:t>Click or tap here to enter text.</w:t>
          </w:r>
        </w:p>
      </w:docPartBody>
    </w:docPart>
    <w:docPart>
      <w:docPartPr>
        <w:name w:val="A6E184BCED904D38A574C1A7495F8DE1"/>
        <w:category>
          <w:name w:val="General"/>
          <w:gallery w:val="placeholder"/>
        </w:category>
        <w:types>
          <w:type w:val="bbPlcHdr"/>
        </w:types>
        <w:behaviors>
          <w:behavior w:val="content"/>
        </w:behaviors>
        <w:guid w:val="{992D47B1-FFBC-42BE-BB49-09D7AE8496C6}"/>
      </w:docPartPr>
      <w:docPartBody>
        <w:p w:rsidR="002E6A59" w:rsidRDefault="0055296C" w:rsidP="0055296C">
          <w:pPr>
            <w:pStyle w:val="A6E184BCED904D38A574C1A7495F8DE1"/>
          </w:pPr>
          <w:r w:rsidRPr="005F51E7">
            <w:rPr>
              <w:rStyle w:val="PlaceholderText"/>
            </w:rPr>
            <w:t>Click or tap here to enter text.</w:t>
          </w:r>
        </w:p>
      </w:docPartBody>
    </w:docPart>
    <w:docPart>
      <w:docPartPr>
        <w:name w:val="5EB85040589049A3B40D60C4EF9503C6"/>
        <w:category>
          <w:name w:val="General"/>
          <w:gallery w:val="placeholder"/>
        </w:category>
        <w:types>
          <w:type w:val="bbPlcHdr"/>
        </w:types>
        <w:behaviors>
          <w:behavior w:val="content"/>
        </w:behaviors>
        <w:guid w:val="{1EBCD8CF-8354-468D-A30B-BC610A872B8F}"/>
      </w:docPartPr>
      <w:docPartBody>
        <w:p w:rsidR="002E6A59" w:rsidRDefault="0055296C" w:rsidP="0055296C">
          <w:pPr>
            <w:pStyle w:val="5EB85040589049A3B40D60C4EF9503C6"/>
          </w:pPr>
          <w:r w:rsidRPr="005F51E7">
            <w:rPr>
              <w:rStyle w:val="PlaceholderText"/>
            </w:rPr>
            <w:t>Click or tap here to enter text.</w:t>
          </w:r>
        </w:p>
      </w:docPartBody>
    </w:docPart>
    <w:docPart>
      <w:docPartPr>
        <w:name w:val="6AAF173AA0824BC29CFABB31A76BA67C"/>
        <w:category>
          <w:name w:val="General"/>
          <w:gallery w:val="placeholder"/>
        </w:category>
        <w:types>
          <w:type w:val="bbPlcHdr"/>
        </w:types>
        <w:behaviors>
          <w:behavior w:val="content"/>
        </w:behaviors>
        <w:guid w:val="{D45B7256-9EE3-44F7-97C4-95405BE219E5}"/>
      </w:docPartPr>
      <w:docPartBody>
        <w:p w:rsidR="002E6A59" w:rsidRDefault="0055296C" w:rsidP="0055296C">
          <w:pPr>
            <w:pStyle w:val="6AAF173AA0824BC29CFABB31A76BA67C"/>
          </w:pPr>
          <w:r w:rsidRPr="005F51E7">
            <w:rPr>
              <w:rStyle w:val="PlaceholderText"/>
            </w:rPr>
            <w:t>Click or tap here to enter text.</w:t>
          </w:r>
        </w:p>
      </w:docPartBody>
    </w:docPart>
    <w:docPart>
      <w:docPartPr>
        <w:name w:val="B471DFAB52B647058C036798CA6B31AF"/>
        <w:category>
          <w:name w:val="General"/>
          <w:gallery w:val="placeholder"/>
        </w:category>
        <w:types>
          <w:type w:val="bbPlcHdr"/>
        </w:types>
        <w:behaviors>
          <w:behavior w:val="content"/>
        </w:behaviors>
        <w:guid w:val="{5908A479-1141-452B-9E8E-0DE82B2B2145}"/>
      </w:docPartPr>
      <w:docPartBody>
        <w:p w:rsidR="002E6A59" w:rsidRDefault="0055296C" w:rsidP="0055296C">
          <w:pPr>
            <w:pStyle w:val="B471DFAB52B647058C036798CA6B31AF"/>
          </w:pPr>
          <w:r w:rsidRPr="005F51E7">
            <w:rPr>
              <w:rStyle w:val="PlaceholderText"/>
            </w:rPr>
            <w:t>Click or tap here to enter text.</w:t>
          </w:r>
        </w:p>
      </w:docPartBody>
    </w:docPart>
    <w:docPart>
      <w:docPartPr>
        <w:name w:val="4B17B404A6744BF78AB51D32C99B569C"/>
        <w:category>
          <w:name w:val="General"/>
          <w:gallery w:val="placeholder"/>
        </w:category>
        <w:types>
          <w:type w:val="bbPlcHdr"/>
        </w:types>
        <w:behaviors>
          <w:behavior w:val="content"/>
        </w:behaviors>
        <w:guid w:val="{54BD86A5-F5CF-41FF-A35F-063A96C03F22}"/>
      </w:docPartPr>
      <w:docPartBody>
        <w:p w:rsidR="002E6A59" w:rsidRDefault="0055296C" w:rsidP="0055296C">
          <w:pPr>
            <w:pStyle w:val="4B17B404A6744BF78AB51D32C99B569C"/>
          </w:pPr>
          <w:r w:rsidRPr="005F51E7">
            <w:rPr>
              <w:rStyle w:val="PlaceholderText"/>
            </w:rPr>
            <w:t>Click or tap here to enter text.</w:t>
          </w:r>
        </w:p>
      </w:docPartBody>
    </w:docPart>
    <w:docPart>
      <w:docPartPr>
        <w:name w:val="D74F113757B34CB3B56F03B57F1055AF"/>
        <w:category>
          <w:name w:val="General"/>
          <w:gallery w:val="placeholder"/>
        </w:category>
        <w:types>
          <w:type w:val="bbPlcHdr"/>
        </w:types>
        <w:behaviors>
          <w:behavior w:val="content"/>
        </w:behaviors>
        <w:guid w:val="{C14A1590-AFC7-4F51-8114-CF02E5E12AAA}"/>
      </w:docPartPr>
      <w:docPartBody>
        <w:p w:rsidR="002E6A59" w:rsidRDefault="0055296C" w:rsidP="0055296C">
          <w:pPr>
            <w:pStyle w:val="D74F113757B34CB3B56F03B57F1055AF"/>
          </w:pPr>
          <w:r w:rsidRPr="005F51E7">
            <w:rPr>
              <w:rStyle w:val="PlaceholderText"/>
            </w:rPr>
            <w:t>Click or tap here to enter text.</w:t>
          </w:r>
        </w:p>
      </w:docPartBody>
    </w:docPart>
    <w:docPart>
      <w:docPartPr>
        <w:name w:val="2771FA7E7AF94D50BA84B605F2E8C925"/>
        <w:category>
          <w:name w:val="General"/>
          <w:gallery w:val="placeholder"/>
        </w:category>
        <w:types>
          <w:type w:val="bbPlcHdr"/>
        </w:types>
        <w:behaviors>
          <w:behavior w:val="content"/>
        </w:behaviors>
        <w:guid w:val="{6CF2FD45-F462-4D8E-BF99-8B13BE7C4628}"/>
      </w:docPartPr>
      <w:docPartBody>
        <w:p w:rsidR="002E6A59" w:rsidRDefault="0055296C" w:rsidP="0055296C">
          <w:pPr>
            <w:pStyle w:val="2771FA7E7AF94D50BA84B605F2E8C925"/>
          </w:pPr>
          <w:r w:rsidRPr="005F51E7">
            <w:rPr>
              <w:rStyle w:val="PlaceholderText"/>
            </w:rPr>
            <w:t>Click or tap here to enter text.</w:t>
          </w:r>
        </w:p>
      </w:docPartBody>
    </w:docPart>
    <w:docPart>
      <w:docPartPr>
        <w:name w:val="2EE7B8E0138649298696AA3988B833D3"/>
        <w:category>
          <w:name w:val="General"/>
          <w:gallery w:val="placeholder"/>
        </w:category>
        <w:types>
          <w:type w:val="bbPlcHdr"/>
        </w:types>
        <w:behaviors>
          <w:behavior w:val="content"/>
        </w:behaviors>
        <w:guid w:val="{FF42D877-904A-4901-8AC3-6FA10609D224}"/>
      </w:docPartPr>
      <w:docPartBody>
        <w:p w:rsidR="002E6A59" w:rsidRDefault="0055296C" w:rsidP="0055296C">
          <w:pPr>
            <w:pStyle w:val="2EE7B8E0138649298696AA3988B833D3"/>
          </w:pPr>
          <w:r w:rsidRPr="005F51E7">
            <w:rPr>
              <w:rStyle w:val="PlaceholderText"/>
            </w:rPr>
            <w:t>Click or tap here to enter text.</w:t>
          </w:r>
        </w:p>
      </w:docPartBody>
    </w:docPart>
    <w:docPart>
      <w:docPartPr>
        <w:name w:val="6C202B9CA12C4615AF7A878615510F71"/>
        <w:category>
          <w:name w:val="General"/>
          <w:gallery w:val="placeholder"/>
        </w:category>
        <w:types>
          <w:type w:val="bbPlcHdr"/>
        </w:types>
        <w:behaviors>
          <w:behavior w:val="content"/>
        </w:behaviors>
        <w:guid w:val="{C0FA4622-9F50-4E5C-8AD1-BD0FBFABDAAB}"/>
      </w:docPartPr>
      <w:docPartBody>
        <w:p w:rsidR="002E6A59" w:rsidRDefault="0055296C" w:rsidP="0055296C">
          <w:pPr>
            <w:pStyle w:val="6C202B9CA12C4615AF7A878615510F71"/>
          </w:pPr>
          <w:r w:rsidRPr="005F51E7">
            <w:rPr>
              <w:rStyle w:val="PlaceholderText"/>
            </w:rPr>
            <w:t>Click or tap here to enter text.</w:t>
          </w:r>
        </w:p>
      </w:docPartBody>
    </w:docPart>
    <w:docPart>
      <w:docPartPr>
        <w:name w:val="CD10724A6F7543C8BC47D831746CA06E"/>
        <w:category>
          <w:name w:val="General"/>
          <w:gallery w:val="placeholder"/>
        </w:category>
        <w:types>
          <w:type w:val="bbPlcHdr"/>
        </w:types>
        <w:behaviors>
          <w:behavior w:val="content"/>
        </w:behaviors>
        <w:guid w:val="{E6DA555D-15BB-4484-8A1B-6466D426562D}"/>
      </w:docPartPr>
      <w:docPartBody>
        <w:p w:rsidR="002E6A59" w:rsidRDefault="0055296C" w:rsidP="0055296C">
          <w:pPr>
            <w:pStyle w:val="CD10724A6F7543C8BC47D831746CA06E"/>
          </w:pPr>
          <w:r w:rsidRPr="005F51E7">
            <w:rPr>
              <w:rStyle w:val="PlaceholderText"/>
            </w:rPr>
            <w:t>Click or tap here to enter text.</w:t>
          </w:r>
        </w:p>
      </w:docPartBody>
    </w:docPart>
    <w:docPart>
      <w:docPartPr>
        <w:name w:val="AD9E5185AB3547B68AB5A4AD96E2F808"/>
        <w:category>
          <w:name w:val="General"/>
          <w:gallery w:val="placeholder"/>
        </w:category>
        <w:types>
          <w:type w:val="bbPlcHdr"/>
        </w:types>
        <w:behaviors>
          <w:behavior w:val="content"/>
        </w:behaviors>
        <w:guid w:val="{7C5E6EE1-9C63-43ED-B498-A1C1871AF0F9}"/>
      </w:docPartPr>
      <w:docPartBody>
        <w:p w:rsidR="002E6A59" w:rsidRDefault="0055296C" w:rsidP="0055296C">
          <w:pPr>
            <w:pStyle w:val="AD9E5185AB3547B68AB5A4AD96E2F808"/>
          </w:pPr>
          <w:r w:rsidRPr="005F51E7">
            <w:rPr>
              <w:rStyle w:val="PlaceholderText"/>
            </w:rPr>
            <w:t>Click or tap here to enter text.</w:t>
          </w:r>
        </w:p>
      </w:docPartBody>
    </w:docPart>
    <w:docPart>
      <w:docPartPr>
        <w:name w:val="1D53C97590544EE8B7D834E9DAFEAFE5"/>
        <w:category>
          <w:name w:val="General"/>
          <w:gallery w:val="placeholder"/>
        </w:category>
        <w:types>
          <w:type w:val="bbPlcHdr"/>
        </w:types>
        <w:behaviors>
          <w:behavior w:val="content"/>
        </w:behaviors>
        <w:guid w:val="{1E76C7FB-EE5F-4B59-BD7E-11F3E603F89B}"/>
      </w:docPartPr>
      <w:docPartBody>
        <w:p w:rsidR="002E6A59" w:rsidRDefault="0055296C" w:rsidP="0055296C">
          <w:pPr>
            <w:pStyle w:val="1D53C97590544EE8B7D834E9DAFEAFE5"/>
          </w:pPr>
          <w:r w:rsidRPr="005F51E7">
            <w:rPr>
              <w:rStyle w:val="PlaceholderText"/>
            </w:rPr>
            <w:t>Click or tap here to enter text.</w:t>
          </w:r>
        </w:p>
      </w:docPartBody>
    </w:docPart>
    <w:docPart>
      <w:docPartPr>
        <w:name w:val="09DD81887700471EA489C98E55F6FE73"/>
        <w:category>
          <w:name w:val="General"/>
          <w:gallery w:val="placeholder"/>
        </w:category>
        <w:types>
          <w:type w:val="bbPlcHdr"/>
        </w:types>
        <w:behaviors>
          <w:behavior w:val="content"/>
        </w:behaviors>
        <w:guid w:val="{C6EF0471-46FA-44C2-9A47-3DBE2B84AB82}"/>
      </w:docPartPr>
      <w:docPartBody>
        <w:p w:rsidR="002E6A59" w:rsidRDefault="0055296C" w:rsidP="0055296C">
          <w:pPr>
            <w:pStyle w:val="09DD81887700471EA489C98E55F6FE73"/>
          </w:pPr>
          <w:r w:rsidRPr="005F51E7">
            <w:rPr>
              <w:rStyle w:val="PlaceholderText"/>
            </w:rPr>
            <w:t>Click or tap here to enter text.</w:t>
          </w:r>
        </w:p>
      </w:docPartBody>
    </w:docPart>
    <w:docPart>
      <w:docPartPr>
        <w:name w:val="B281A060E8F44882A2A1AAFF671C0C60"/>
        <w:category>
          <w:name w:val="General"/>
          <w:gallery w:val="placeholder"/>
        </w:category>
        <w:types>
          <w:type w:val="bbPlcHdr"/>
        </w:types>
        <w:behaviors>
          <w:behavior w:val="content"/>
        </w:behaviors>
        <w:guid w:val="{C04FAAEB-5CCE-4BD8-B0AC-0D118B49D67E}"/>
      </w:docPartPr>
      <w:docPartBody>
        <w:p w:rsidR="002E6A59" w:rsidRDefault="0055296C" w:rsidP="0055296C">
          <w:pPr>
            <w:pStyle w:val="B281A060E8F44882A2A1AAFF671C0C60"/>
          </w:pPr>
          <w:r w:rsidRPr="005F51E7">
            <w:rPr>
              <w:rStyle w:val="PlaceholderText"/>
            </w:rPr>
            <w:t>Click or tap here to enter text.</w:t>
          </w:r>
        </w:p>
      </w:docPartBody>
    </w:docPart>
    <w:docPart>
      <w:docPartPr>
        <w:name w:val="7CA323FD8B6541E4B2B596C0903D3D29"/>
        <w:category>
          <w:name w:val="General"/>
          <w:gallery w:val="placeholder"/>
        </w:category>
        <w:types>
          <w:type w:val="bbPlcHdr"/>
        </w:types>
        <w:behaviors>
          <w:behavior w:val="content"/>
        </w:behaviors>
        <w:guid w:val="{0C8ADF3C-06E4-4C18-9031-48284E707F18}"/>
      </w:docPartPr>
      <w:docPartBody>
        <w:p w:rsidR="002E6A59" w:rsidRDefault="0055296C" w:rsidP="0055296C">
          <w:pPr>
            <w:pStyle w:val="7CA323FD8B6541E4B2B596C0903D3D29"/>
          </w:pPr>
          <w:r w:rsidRPr="005F51E7">
            <w:rPr>
              <w:rStyle w:val="PlaceholderText"/>
            </w:rPr>
            <w:t>Click or tap here to enter text.</w:t>
          </w:r>
        </w:p>
      </w:docPartBody>
    </w:docPart>
    <w:docPart>
      <w:docPartPr>
        <w:name w:val="2A8824F9549A40A2A9D3C63661E99AD5"/>
        <w:category>
          <w:name w:val="General"/>
          <w:gallery w:val="placeholder"/>
        </w:category>
        <w:types>
          <w:type w:val="bbPlcHdr"/>
        </w:types>
        <w:behaviors>
          <w:behavior w:val="content"/>
        </w:behaviors>
        <w:guid w:val="{99F47D32-4417-48EA-AE17-E44E2E7A9251}"/>
      </w:docPartPr>
      <w:docPartBody>
        <w:p w:rsidR="002E6A59" w:rsidRDefault="0055296C" w:rsidP="0055296C">
          <w:pPr>
            <w:pStyle w:val="2A8824F9549A40A2A9D3C63661E99AD5"/>
          </w:pPr>
          <w:r w:rsidRPr="005F51E7">
            <w:rPr>
              <w:rStyle w:val="PlaceholderText"/>
            </w:rPr>
            <w:t>Click or tap here to enter text.</w:t>
          </w:r>
        </w:p>
      </w:docPartBody>
    </w:docPart>
    <w:docPart>
      <w:docPartPr>
        <w:name w:val="428622DA9329466790F13F1E7CF911BE"/>
        <w:category>
          <w:name w:val="General"/>
          <w:gallery w:val="placeholder"/>
        </w:category>
        <w:types>
          <w:type w:val="bbPlcHdr"/>
        </w:types>
        <w:behaviors>
          <w:behavior w:val="content"/>
        </w:behaviors>
        <w:guid w:val="{BA746733-01BD-4A31-9C92-38A5BAE5AE07}"/>
      </w:docPartPr>
      <w:docPartBody>
        <w:p w:rsidR="002E6A59" w:rsidRDefault="0055296C" w:rsidP="0055296C">
          <w:pPr>
            <w:pStyle w:val="428622DA9329466790F13F1E7CF911BE"/>
          </w:pPr>
          <w:r w:rsidRPr="005F51E7">
            <w:rPr>
              <w:rStyle w:val="PlaceholderText"/>
            </w:rPr>
            <w:t>Click or tap here to enter text.</w:t>
          </w:r>
        </w:p>
      </w:docPartBody>
    </w:docPart>
    <w:docPart>
      <w:docPartPr>
        <w:name w:val="C9ECD70B1DCD48D4B67D7956BFFF186C"/>
        <w:category>
          <w:name w:val="General"/>
          <w:gallery w:val="placeholder"/>
        </w:category>
        <w:types>
          <w:type w:val="bbPlcHdr"/>
        </w:types>
        <w:behaviors>
          <w:behavior w:val="content"/>
        </w:behaviors>
        <w:guid w:val="{53876951-2E25-4BE8-A344-CEE64AF5BB0E}"/>
      </w:docPartPr>
      <w:docPartBody>
        <w:p w:rsidR="002E6A59" w:rsidRDefault="0055296C" w:rsidP="0055296C">
          <w:pPr>
            <w:pStyle w:val="C9ECD70B1DCD48D4B67D7956BFFF186C"/>
          </w:pPr>
          <w:r w:rsidRPr="005F51E7">
            <w:rPr>
              <w:rStyle w:val="PlaceholderText"/>
            </w:rPr>
            <w:t>Click or tap here to enter text.</w:t>
          </w:r>
        </w:p>
      </w:docPartBody>
    </w:docPart>
    <w:docPart>
      <w:docPartPr>
        <w:name w:val="64FD85667462428D87F83FA16409578E"/>
        <w:category>
          <w:name w:val="General"/>
          <w:gallery w:val="placeholder"/>
        </w:category>
        <w:types>
          <w:type w:val="bbPlcHdr"/>
        </w:types>
        <w:behaviors>
          <w:behavior w:val="content"/>
        </w:behaviors>
        <w:guid w:val="{BBB8B91D-E554-4C86-A863-27BE68A56625}"/>
      </w:docPartPr>
      <w:docPartBody>
        <w:p w:rsidR="002E6A59" w:rsidRDefault="0055296C" w:rsidP="0055296C">
          <w:pPr>
            <w:pStyle w:val="64FD85667462428D87F83FA16409578E"/>
          </w:pPr>
          <w:r w:rsidRPr="005F51E7">
            <w:rPr>
              <w:rStyle w:val="PlaceholderText"/>
            </w:rPr>
            <w:t>Click or tap here to enter text.</w:t>
          </w:r>
        </w:p>
      </w:docPartBody>
    </w:docPart>
    <w:docPart>
      <w:docPartPr>
        <w:name w:val="1D6EB0F1689F452BAAD782F6817FC7B4"/>
        <w:category>
          <w:name w:val="General"/>
          <w:gallery w:val="placeholder"/>
        </w:category>
        <w:types>
          <w:type w:val="bbPlcHdr"/>
        </w:types>
        <w:behaviors>
          <w:behavior w:val="content"/>
        </w:behaviors>
        <w:guid w:val="{019233E7-DD77-4B30-ADFA-E87B77205488}"/>
      </w:docPartPr>
      <w:docPartBody>
        <w:p w:rsidR="002E6A59" w:rsidRDefault="0055296C" w:rsidP="0055296C">
          <w:pPr>
            <w:pStyle w:val="1D6EB0F1689F452BAAD782F6817FC7B4"/>
          </w:pPr>
          <w:r w:rsidRPr="005F51E7">
            <w:rPr>
              <w:rStyle w:val="PlaceholderText"/>
            </w:rPr>
            <w:t>Click or tap here to enter text.</w:t>
          </w:r>
        </w:p>
      </w:docPartBody>
    </w:docPart>
    <w:docPart>
      <w:docPartPr>
        <w:name w:val="E978EBDC147D460E859328CEBB37DB96"/>
        <w:category>
          <w:name w:val="General"/>
          <w:gallery w:val="placeholder"/>
        </w:category>
        <w:types>
          <w:type w:val="bbPlcHdr"/>
        </w:types>
        <w:behaviors>
          <w:behavior w:val="content"/>
        </w:behaviors>
        <w:guid w:val="{839BA489-FE37-4CBA-AFF8-CC57586FE0EE}"/>
      </w:docPartPr>
      <w:docPartBody>
        <w:p w:rsidR="002E6A59" w:rsidRDefault="0055296C" w:rsidP="0055296C">
          <w:pPr>
            <w:pStyle w:val="E978EBDC147D460E859328CEBB37DB96"/>
          </w:pPr>
          <w:r w:rsidRPr="005F51E7">
            <w:rPr>
              <w:rStyle w:val="PlaceholderText"/>
            </w:rPr>
            <w:t>Click or tap here to enter text.</w:t>
          </w:r>
        </w:p>
      </w:docPartBody>
    </w:docPart>
    <w:docPart>
      <w:docPartPr>
        <w:name w:val="0C1D246789484096958DA1DE9A33DAE8"/>
        <w:category>
          <w:name w:val="General"/>
          <w:gallery w:val="placeholder"/>
        </w:category>
        <w:types>
          <w:type w:val="bbPlcHdr"/>
        </w:types>
        <w:behaviors>
          <w:behavior w:val="content"/>
        </w:behaviors>
        <w:guid w:val="{51CD1972-3E44-4700-B14E-E86ABC2ABE13}"/>
      </w:docPartPr>
      <w:docPartBody>
        <w:p w:rsidR="002E6A59" w:rsidRDefault="0055296C" w:rsidP="0055296C">
          <w:pPr>
            <w:pStyle w:val="0C1D246789484096958DA1DE9A33DAE8"/>
          </w:pPr>
          <w:r w:rsidRPr="005F51E7">
            <w:rPr>
              <w:rStyle w:val="PlaceholderText"/>
            </w:rPr>
            <w:t>Click or tap here to enter text.</w:t>
          </w:r>
        </w:p>
      </w:docPartBody>
    </w:docPart>
    <w:docPart>
      <w:docPartPr>
        <w:name w:val="4C38FE812EEB43F8AD87BCAB8C4241C4"/>
        <w:category>
          <w:name w:val="General"/>
          <w:gallery w:val="placeholder"/>
        </w:category>
        <w:types>
          <w:type w:val="bbPlcHdr"/>
        </w:types>
        <w:behaviors>
          <w:behavior w:val="content"/>
        </w:behaviors>
        <w:guid w:val="{B190BB5E-78C7-4A81-9EE1-750DAC53B8A5}"/>
      </w:docPartPr>
      <w:docPartBody>
        <w:p w:rsidR="002E6A59" w:rsidRDefault="0055296C" w:rsidP="0055296C">
          <w:pPr>
            <w:pStyle w:val="4C38FE812EEB43F8AD87BCAB8C4241C4"/>
          </w:pPr>
          <w:r w:rsidRPr="005F51E7">
            <w:rPr>
              <w:rStyle w:val="PlaceholderText"/>
            </w:rPr>
            <w:t>Click or tap here to enter text.</w:t>
          </w:r>
        </w:p>
      </w:docPartBody>
    </w:docPart>
    <w:docPart>
      <w:docPartPr>
        <w:name w:val="5DD6F9BA901D46D882655CA4B44AA6B8"/>
        <w:category>
          <w:name w:val="General"/>
          <w:gallery w:val="placeholder"/>
        </w:category>
        <w:types>
          <w:type w:val="bbPlcHdr"/>
        </w:types>
        <w:behaviors>
          <w:behavior w:val="content"/>
        </w:behaviors>
        <w:guid w:val="{F9429826-86B5-4F9B-8B49-B803856C24E3}"/>
      </w:docPartPr>
      <w:docPartBody>
        <w:p w:rsidR="002E6A59" w:rsidRDefault="0055296C" w:rsidP="0055296C">
          <w:pPr>
            <w:pStyle w:val="5DD6F9BA901D46D882655CA4B44AA6B8"/>
          </w:pPr>
          <w:r w:rsidRPr="005F51E7">
            <w:rPr>
              <w:rStyle w:val="PlaceholderText"/>
            </w:rPr>
            <w:t>Click or tap here to enter text.</w:t>
          </w:r>
        </w:p>
      </w:docPartBody>
    </w:docPart>
    <w:docPart>
      <w:docPartPr>
        <w:name w:val="545D483E32FE491A9FAB268BB337BBDE"/>
        <w:category>
          <w:name w:val="General"/>
          <w:gallery w:val="placeholder"/>
        </w:category>
        <w:types>
          <w:type w:val="bbPlcHdr"/>
        </w:types>
        <w:behaviors>
          <w:behavior w:val="content"/>
        </w:behaviors>
        <w:guid w:val="{2EEFA4B1-D880-467D-B208-3F19E81C91AD}"/>
      </w:docPartPr>
      <w:docPartBody>
        <w:p w:rsidR="002E6A59" w:rsidRDefault="0055296C" w:rsidP="0055296C">
          <w:pPr>
            <w:pStyle w:val="545D483E32FE491A9FAB268BB337BBDE"/>
          </w:pPr>
          <w:r w:rsidRPr="005F51E7">
            <w:rPr>
              <w:rStyle w:val="PlaceholderText"/>
            </w:rPr>
            <w:t>Click or tap here to enter text.</w:t>
          </w:r>
        </w:p>
      </w:docPartBody>
    </w:docPart>
    <w:docPart>
      <w:docPartPr>
        <w:name w:val="58B3E8809612411F9AB77964484AF49F"/>
        <w:category>
          <w:name w:val="General"/>
          <w:gallery w:val="placeholder"/>
        </w:category>
        <w:types>
          <w:type w:val="bbPlcHdr"/>
        </w:types>
        <w:behaviors>
          <w:behavior w:val="content"/>
        </w:behaviors>
        <w:guid w:val="{6CAA2831-0FC5-4CAF-BD5C-D9B45112A471}"/>
      </w:docPartPr>
      <w:docPartBody>
        <w:p w:rsidR="002E6A59" w:rsidRDefault="0055296C" w:rsidP="0055296C">
          <w:pPr>
            <w:pStyle w:val="58B3E8809612411F9AB77964484AF49F"/>
          </w:pPr>
          <w:r w:rsidRPr="005F51E7">
            <w:rPr>
              <w:rStyle w:val="PlaceholderText"/>
            </w:rPr>
            <w:t>Click or tap here to enter text.</w:t>
          </w:r>
        </w:p>
      </w:docPartBody>
    </w:docPart>
    <w:docPart>
      <w:docPartPr>
        <w:name w:val="AD47864E80004E46926B5FF431B20F00"/>
        <w:category>
          <w:name w:val="General"/>
          <w:gallery w:val="placeholder"/>
        </w:category>
        <w:types>
          <w:type w:val="bbPlcHdr"/>
        </w:types>
        <w:behaviors>
          <w:behavior w:val="content"/>
        </w:behaviors>
        <w:guid w:val="{AB29939E-86A8-4FC7-B415-ED7D6DFBDAD2}"/>
      </w:docPartPr>
      <w:docPartBody>
        <w:p w:rsidR="002E6A59" w:rsidRDefault="0055296C" w:rsidP="0055296C">
          <w:pPr>
            <w:pStyle w:val="AD47864E80004E46926B5FF431B20F00"/>
          </w:pPr>
          <w:r w:rsidRPr="005F51E7">
            <w:rPr>
              <w:rStyle w:val="PlaceholderText"/>
            </w:rPr>
            <w:t>Click or tap here to enter text.</w:t>
          </w:r>
        </w:p>
      </w:docPartBody>
    </w:docPart>
    <w:docPart>
      <w:docPartPr>
        <w:name w:val="C9B6458AF1B44CB1815F9BDE8C8DE311"/>
        <w:category>
          <w:name w:val="General"/>
          <w:gallery w:val="placeholder"/>
        </w:category>
        <w:types>
          <w:type w:val="bbPlcHdr"/>
        </w:types>
        <w:behaviors>
          <w:behavior w:val="content"/>
        </w:behaviors>
        <w:guid w:val="{70D0B529-993D-46C7-96F5-549638E6DB93}"/>
      </w:docPartPr>
      <w:docPartBody>
        <w:p w:rsidR="002E6A59" w:rsidRDefault="0055296C" w:rsidP="0055296C">
          <w:pPr>
            <w:pStyle w:val="C9B6458AF1B44CB1815F9BDE8C8DE311"/>
          </w:pPr>
          <w:r w:rsidRPr="005F51E7">
            <w:rPr>
              <w:rStyle w:val="PlaceholderText"/>
            </w:rPr>
            <w:t>Click or tap here to enter text.</w:t>
          </w:r>
        </w:p>
      </w:docPartBody>
    </w:docPart>
    <w:docPart>
      <w:docPartPr>
        <w:name w:val="8F19923A765549A7BCA7ED01D6BB1655"/>
        <w:category>
          <w:name w:val="General"/>
          <w:gallery w:val="placeholder"/>
        </w:category>
        <w:types>
          <w:type w:val="bbPlcHdr"/>
        </w:types>
        <w:behaviors>
          <w:behavior w:val="content"/>
        </w:behaviors>
        <w:guid w:val="{1C75BB66-D0B2-460B-BEAB-C2613E72E79D}"/>
      </w:docPartPr>
      <w:docPartBody>
        <w:p w:rsidR="002E6A59" w:rsidRDefault="0055296C" w:rsidP="0055296C">
          <w:pPr>
            <w:pStyle w:val="8F19923A765549A7BCA7ED01D6BB1655"/>
          </w:pPr>
          <w:r w:rsidRPr="005F51E7">
            <w:rPr>
              <w:rStyle w:val="PlaceholderText"/>
            </w:rPr>
            <w:t>Click or tap here to enter text.</w:t>
          </w:r>
        </w:p>
      </w:docPartBody>
    </w:docPart>
    <w:docPart>
      <w:docPartPr>
        <w:name w:val="452D30D64B014891BFCAF5375893AD54"/>
        <w:category>
          <w:name w:val="General"/>
          <w:gallery w:val="placeholder"/>
        </w:category>
        <w:types>
          <w:type w:val="bbPlcHdr"/>
        </w:types>
        <w:behaviors>
          <w:behavior w:val="content"/>
        </w:behaviors>
        <w:guid w:val="{A8816151-D7FB-447B-BE4F-E56DC0284D64}"/>
      </w:docPartPr>
      <w:docPartBody>
        <w:p w:rsidR="002E6A59" w:rsidRDefault="0055296C" w:rsidP="0055296C">
          <w:pPr>
            <w:pStyle w:val="452D30D64B014891BFCAF5375893AD54"/>
          </w:pPr>
          <w:r w:rsidRPr="005F51E7">
            <w:rPr>
              <w:rStyle w:val="PlaceholderText"/>
            </w:rPr>
            <w:t>Click or tap here to enter text.</w:t>
          </w:r>
        </w:p>
      </w:docPartBody>
    </w:docPart>
    <w:docPart>
      <w:docPartPr>
        <w:name w:val="7321CD11220F4B71A2AFCF52CFF4FDAF"/>
        <w:category>
          <w:name w:val="General"/>
          <w:gallery w:val="placeholder"/>
        </w:category>
        <w:types>
          <w:type w:val="bbPlcHdr"/>
        </w:types>
        <w:behaviors>
          <w:behavior w:val="content"/>
        </w:behaviors>
        <w:guid w:val="{10B920DF-C042-4307-8C11-E7E6C9BA9C31}"/>
      </w:docPartPr>
      <w:docPartBody>
        <w:p w:rsidR="002E6A59" w:rsidRDefault="0055296C" w:rsidP="0055296C">
          <w:pPr>
            <w:pStyle w:val="7321CD11220F4B71A2AFCF52CFF4FDAF"/>
          </w:pPr>
          <w:r w:rsidRPr="005F51E7">
            <w:rPr>
              <w:rStyle w:val="PlaceholderText"/>
            </w:rPr>
            <w:t>Click or tap here to enter text.</w:t>
          </w:r>
        </w:p>
      </w:docPartBody>
    </w:docPart>
    <w:docPart>
      <w:docPartPr>
        <w:name w:val="F43C5019D5884DEE82A2BF5B420093D7"/>
        <w:category>
          <w:name w:val="General"/>
          <w:gallery w:val="placeholder"/>
        </w:category>
        <w:types>
          <w:type w:val="bbPlcHdr"/>
        </w:types>
        <w:behaviors>
          <w:behavior w:val="content"/>
        </w:behaviors>
        <w:guid w:val="{3EF900DC-3AF1-466C-93F8-23641B8414C7}"/>
      </w:docPartPr>
      <w:docPartBody>
        <w:p w:rsidR="002E6A59" w:rsidRDefault="0055296C" w:rsidP="0055296C">
          <w:pPr>
            <w:pStyle w:val="F43C5019D5884DEE82A2BF5B420093D7"/>
          </w:pPr>
          <w:r w:rsidRPr="005F51E7">
            <w:rPr>
              <w:rStyle w:val="PlaceholderText"/>
            </w:rPr>
            <w:t>Click or tap here to enter text.</w:t>
          </w:r>
        </w:p>
      </w:docPartBody>
    </w:docPart>
    <w:docPart>
      <w:docPartPr>
        <w:name w:val="8B599B1FC1944E658B2879CDE8DF0701"/>
        <w:category>
          <w:name w:val="General"/>
          <w:gallery w:val="placeholder"/>
        </w:category>
        <w:types>
          <w:type w:val="bbPlcHdr"/>
        </w:types>
        <w:behaviors>
          <w:behavior w:val="content"/>
        </w:behaviors>
        <w:guid w:val="{52747F09-3451-42CE-BE67-4F7D6E070F9E}"/>
      </w:docPartPr>
      <w:docPartBody>
        <w:p w:rsidR="002E6A59" w:rsidRDefault="0055296C" w:rsidP="0055296C">
          <w:pPr>
            <w:pStyle w:val="8B599B1FC1944E658B2879CDE8DF0701"/>
          </w:pPr>
          <w:r w:rsidRPr="005F51E7">
            <w:rPr>
              <w:rStyle w:val="PlaceholderText"/>
            </w:rPr>
            <w:t>Click or tap here to enter text.</w:t>
          </w:r>
        </w:p>
      </w:docPartBody>
    </w:docPart>
    <w:docPart>
      <w:docPartPr>
        <w:name w:val="DABF582F74364F26A2F007CC4C4C7582"/>
        <w:category>
          <w:name w:val="General"/>
          <w:gallery w:val="placeholder"/>
        </w:category>
        <w:types>
          <w:type w:val="bbPlcHdr"/>
        </w:types>
        <w:behaviors>
          <w:behavior w:val="content"/>
        </w:behaviors>
        <w:guid w:val="{21E4919A-3970-438E-B387-3D5FB955E8ED}"/>
      </w:docPartPr>
      <w:docPartBody>
        <w:p w:rsidR="002E6A59" w:rsidRDefault="0055296C" w:rsidP="0055296C">
          <w:pPr>
            <w:pStyle w:val="DABF582F74364F26A2F007CC4C4C7582"/>
          </w:pPr>
          <w:r w:rsidRPr="005F51E7">
            <w:rPr>
              <w:rStyle w:val="PlaceholderText"/>
            </w:rPr>
            <w:t>Click or tap here to enter text.</w:t>
          </w:r>
        </w:p>
      </w:docPartBody>
    </w:docPart>
    <w:docPart>
      <w:docPartPr>
        <w:name w:val="0DC2F1384F26499589777FBD4D3B4C0B"/>
        <w:category>
          <w:name w:val="General"/>
          <w:gallery w:val="placeholder"/>
        </w:category>
        <w:types>
          <w:type w:val="bbPlcHdr"/>
        </w:types>
        <w:behaviors>
          <w:behavior w:val="content"/>
        </w:behaviors>
        <w:guid w:val="{3FCB95DD-57B5-4C78-9ED2-05D00C4EADFE}"/>
      </w:docPartPr>
      <w:docPartBody>
        <w:p w:rsidR="002E6A59" w:rsidRDefault="0055296C" w:rsidP="0055296C">
          <w:pPr>
            <w:pStyle w:val="0DC2F1384F26499589777FBD4D3B4C0B"/>
          </w:pPr>
          <w:r w:rsidRPr="005F51E7">
            <w:rPr>
              <w:rStyle w:val="PlaceholderText"/>
            </w:rPr>
            <w:t>Click or tap here to enter text.</w:t>
          </w:r>
        </w:p>
      </w:docPartBody>
    </w:docPart>
    <w:docPart>
      <w:docPartPr>
        <w:name w:val="459E9F267CD94988B755B8F14E607B24"/>
        <w:category>
          <w:name w:val="General"/>
          <w:gallery w:val="placeholder"/>
        </w:category>
        <w:types>
          <w:type w:val="bbPlcHdr"/>
        </w:types>
        <w:behaviors>
          <w:behavior w:val="content"/>
        </w:behaviors>
        <w:guid w:val="{305B5EA0-E87C-40AE-9D4A-5D76B1AD94F3}"/>
      </w:docPartPr>
      <w:docPartBody>
        <w:p w:rsidR="002E6A59" w:rsidRDefault="0055296C" w:rsidP="0055296C">
          <w:pPr>
            <w:pStyle w:val="459E9F267CD94988B755B8F14E607B24"/>
          </w:pPr>
          <w:r w:rsidRPr="005F51E7">
            <w:rPr>
              <w:rStyle w:val="PlaceholderText"/>
            </w:rPr>
            <w:t>Click or tap here to enter text.</w:t>
          </w:r>
        </w:p>
      </w:docPartBody>
    </w:docPart>
    <w:docPart>
      <w:docPartPr>
        <w:name w:val="418CD118EBA54447AC4BAB298738E3F8"/>
        <w:category>
          <w:name w:val="General"/>
          <w:gallery w:val="placeholder"/>
        </w:category>
        <w:types>
          <w:type w:val="bbPlcHdr"/>
        </w:types>
        <w:behaviors>
          <w:behavior w:val="content"/>
        </w:behaviors>
        <w:guid w:val="{58A37A36-86C9-4B23-90B4-A77B799A8E23}"/>
      </w:docPartPr>
      <w:docPartBody>
        <w:p w:rsidR="002E6A59" w:rsidRDefault="0055296C" w:rsidP="0055296C">
          <w:pPr>
            <w:pStyle w:val="418CD118EBA54447AC4BAB298738E3F8"/>
          </w:pPr>
          <w:r w:rsidRPr="005F51E7">
            <w:rPr>
              <w:rStyle w:val="PlaceholderText"/>
            </w:rPr>
            <w:t>Click or tap here to enter text.</w:t>
          </w:r>
        </w:p>
      </w:docPartBody>
    </w:docPart>
    <w:docPart>
      <w:docPartPr>
        <w:name w:val="197DAD569EA5451A95207245EB1FE1CB"/>
        <w:category>
          <w:name w:val="General"/>
          <w:gallery w:val="placeholder"/>
        </w:category>
        <w:types>
          <w:type w:val="bbPlcHdr"/>
        </w:types>
        <w:behaviors>
          <w:behavior w:val="content"/>
        </w:behaviors>
        <w:guid w:val="{5D8F456E-E5A1-4C32-9FCA-090E43CCA23B}"/>
      </w:docPartPr>
      <w:docPartBody>
        <w:p w:rsidR="002E6A59" w:rsidRDefault="0055296C" w:rsidP="0055296C">
          <w:pPr>
            <w:pStyle w:val="197DAD569EA5451A95207245EB1FE1CB"/>
          </w:pPr>
          <w:r w:rsidRPr="005F51E7">
            <w:rPr>
              <w:rStyle w:val="PlaceholderText"/>
            </w:rPr>
            <w:t>Click or tap here to enter text.</w:t>
          </w:r>
        </w:p>
      </w:docPartBody>
    </w:docPart>
    <w:docPart>
      <w:docPartPr>
        <w:name w:val="0B3BE92695AE4311B2B9F22FFD537439"/>
        <w:category>
          <w:name w:val="General"/>
          <w:gallery w:val="placeholder"/>
        </w:category>
        <w:types>
          <w:type w:val="bbPlcHdr"/>
        </w:types>
        <w:behaviors>
          <w:behavior w:val="content"/>
        </w:behaviors>
        <w:guid w:val="{70829BE3-9290-4224-9DA4-BA70D0529504}"/>
      </w:docPartPr>
      <w:docPartBody>
        <w:p w:rsidR="002E6A59" w:rsidRDefault="0055296C" w:rsidP="0055296C">
          <w:pPr>
            <w:pStyle w:val="0B3BE92695AE4311B2B9F22FFD537439"/>
          </w:pPr>
          <w:r w:rsidRPr="005F51E7">
            <w:rPr>
              <w:rStyle w:val="PlaceholderText"/>
            </w:rPr>
            <w:t>Click or tap here to enter text.</w:t>
          </w:r>
        </w:p>
      </w:docPartBody>
    </w:docPart>
    <w:docPart>
      <w:docPartPr>
        <w:name w:val="DCE028848ED4404288E3A5EC148E2AD7"/>
        <w:category>
          <w:name w:val="General"/>
          <w:gallery w:val="placeholder"/>
        </w:category>
        <w:types>
          <w:type w:val="bbPlcHdr"/>
        </w:types>
        <w:behaviors>
          <w:behavior w:val="content"/>
        </w:behaviors>
        <w:guid w:val="{1B79D344-8886-4ED7-BFA6-165C0DAF2B78}"/>
      </w:docPartPr>
      <w:docPartBody>
        <w:p w:rsidR="002E6A59" w:rsidRDefault="0055296C" w:rsidP="0055296C">
          <w:pPr>
            <w:pStyle w:val="DCE028848ED4404288E3A5EC148E2AD7"/>
          </w:pPr>
          <w:r w:rsidRPr="005F51E7">
            <w:rPr>
              <w:rStyle w:val="PlaceholderText"/>
            </w:rPr>
            <w:t>Click or tap here to enter text.</w:t>
          </w:r>
        </w:p>
      </w:docPartBody>
    </w:docPart>
    <w:docPart>
      <w:docPartPr>
        <w:name w:val="844EB8A6A1484B7DA33FA3D71836D000"/>
        <w:category>
          <w:name w:val="General"/>
          <w:gallery w:val="placeholder"/>
        </w:category>
        <w:types>
          <w:type w:val="bbPlcHdr"/>
        </w:types>
        <w:behaviors>
          <w:behavior w:val="content"/>
        </w:behaviors>
        <w:guid w:val="{23F76457-5E70-452B-8163-90DCA37E0B25}"/>
      </w:docPartPr>
      <w:docPartBody>
        <w:p w:rsidR="002E6A59" w:rsidRDefault="0055296C" w:rsidP="0055296C">
          <w:pPr>
            <w:pStyle w:val="844EB8A6A1484B7DA33FA3D71836D000"/>
          </w:pPr>
          <w:r w:rsidRPr="005F51E7">
            <w:rPr>
              <w:rStyle w:val="PlaceholderText"/>
            </w:rPr>
            <w:t>Click or tap here to enter text.</w:t>
          </w:r>
        </w:p>
      </w:docPartBody>
    </w:docPart>
    <w:docPart>
      <w:docPartPr>
        <w:name w:val="441FA4074E0C42D3AB529A06CE152B56"/>
        <w:category>
          <w:name w:val="General"/>
          <w:gallery w:val="placeholder"/>
        </w:category>
        <w:types>
          <w:type w:val="bbPlcHdr"/>
        </w:types>
        <w:behaviors>
          <w:behavior w:val="content"/>
        </w:behaviors>
        <w:guid w:val="{1DD88BD4-2D16-494F-9F8C-69FDAF3C3E43}"/>
      </w:docPartPr>
      <w:docPartBody>
        <w:p w:rsidR="002E6A59" w:rsidRDefault="0055296C" w:rsidP="0055296C">
          <w:pPr>
            <w:pStyle w:val="441FA4074E0C42D3AB529A06CE152B56"/>
          </w:pPr>
          <w:r w:rsidRPr="005F51E7">
            <w:rPr>
              <w:rStyle w:val="PlaceholderText"/>
            </w:rPr>
            <w:t>Click or tap here to enter text.</w:t>
          </w:r>
        </w:p>
      </w:docPartBody>
    </w:docPart>
    <w:docPart>
      <w:docPartPr>
        <w:name w:val="FDD0D7EBB287480DA04ACA737A745529"/>
        <w:category>
          <w:name w:val="General"/>
          <w:gallery w:val="placeholder"/>
        </w:category>
        <w:types>
          <w:type w:val="bbPlcHdr"/>
        </w:types>
        <w:behaviors>
          <w:behavior w:val="content"/>
        </w:behaviors>
        <w:guid w:val="{8C8985DB-1A0D-4252-A7F0-7508357C0BEF}"/>
      </w:docPartPr>
      <w:docPartBody>
        <w:p w:rsidR="002E6A59" w:rsidRDefault="0055296C" w:rsidP="0055296C">
          <w:pPr>
            <w:pStyle w:val="FDD0D7EBB287480DA04ACA737A745529"/>
          </w:pPr>
          <w:r w:rsidRPr="005F51E7">
            <w:rPr>
              <w:rStyle w:val="PlaceholderText"/>
            </w:rPr>
            <w:t>Click or tap here to enter text.</w:t>
          </w:r>
        </w:p>
      </w:docPartBody>
    </w:docPart>
    <w:docPart>
      <w:docPartPr>
        <w:name w:val="74A0E5FBE13A49898039A50C943FA718"/>
        <w:category>
          <w:name w:val="General"/>
          <w:gallery w:val="placeholder"/>
        </w:category>
        <w:types>
          <w:type w:val="bbPlcHdr"/>
        </w:types>
        <w:behaviors>
          <w:behavior w:val="content"/>
        </w:behaviors>
        <w:guid w:val="{6BC29295-36C4-4678-B88A-1E01BFF66738}"/>
      </w:docPartPr>
      <w:docPartBody>
        <w:p w:rsidR="002E6A59" w:rsidRDefault="0055296C" w:rsidP="0055296C">
          <w:pPr>
            <w:pStyle w:val="74A0E5FBE13A49898039A50C943FA718"/>
          </w:pPr>
          <w:r w:rsidRPr="005F51E7">
            <w:rPr>
              <w:rStyle w:val="PlaceholderText"/>
            </w:rPr>
            <w:t>Click or tap here to enter text.</w:t>
          </w:r>
        </w:p>
      </w:docPartBody>
    </w:docPart>
    <w:docPart>
      <w:docPartPr>
        <w:name w:val="3492CABC33D842D49AC010CBCAB6E66C"/>
        <w:category>
          <w:name w:val="General"/>
          <w:gallery w:val="placeholder"/>
        </w:category>
        <w:types>
          <w:type w:val="bbPlcHdr"/>
        </w:types>
        <w:behaviors>
          <w:behavior w:val="content"/>
        </w:behaviors>
        <w:guid w:val="{4270FC48-332A-4685-B17A-5DE4225D1D8A}"/>
      </w:docPartPr>
      <w:docPartBody>
        <w:p w:rsidR="002E6A59" w:rsidRDefault="0055296C" w:rsidP="0055296C">
          <w:pPr>
            <w:pStyle w:val="3492CABC33D842D49AC010CBCAB6E66C"/>
          </w:pPr>
          <w:r w:rsidRPr="005F51E7">
            <w:rPr>
              <w:rStyle w:val="PlaceholderText"/>
            </w:rPr>
            <w:t>Click or tap here to enter text.</w:t>
          </w:r>
        </w:p>
      </w:docPartBody>
    </w:docPart>
    <w:docPart>
      <w:docPartPr>
        <w:name w:val="2EC8374F755444D2B4A0E9F4D8F06452"/>
        <w:category>
          <w:name w:val="General"/>
          <w:gallery w:val="placeholder"/>
        </w:category>
        <w:types>
          <w:type w:val="bbPlcHdr"/>
        </w:types>
        <w:behaviors>
          <w:behavior w:val="content"/>
        </w:behaviors>
        <w:guid w:val="{23448F87-BAA8-40C0-8308-5CD5B3B49E2E}"/>
      </w:docPartPr>
      <w:docPartBody>
        <w:p w:rsidR="002E6A59" w:rsidRDefault="0055296C" w:rsidP="0055296C">
          <w:pPr>
            <w:pStyle w:val="2EC8374F755444D2B4A0E9F4D8F06452"/>
          </w:pPr>
          <w:r w:rsidRPr="005F51E7">
            <w:rPr>
              <w:rStyle w:val="PlaceholderText"/>
            </w:rPr>
            <w:t>Click or tap here to enter text.</w:t>
          </w:r>
        </w:p>
      </w:docPartBody>
    </w:docPart>
    <w:docPart>
      <w:docPartPr>
        <w:name w:val="0E3EEBE700284B3D89F8B3C44331698B"/>
        <w:category>
          <w:name w:val="General"/>
          <w:gallery w:val="placeholder"/>
        </w:category>
        <w:types>
          <w:type w:val="bbPlcHdr"/>
        </w:types>
        <w:behaviors>
          <w:behavior w:val="content"/>
        </w:behaviors>
        <w:guid w:val="{4BE98E84-AD82-482C-AE8F-7E4E86682BB6}"/>
      </w:docPartPr>
      <w:docPartBody>
        <w:p w:rsidR="002E6A59" w:rsidRDefault="0055296C" w:rsidP="0055296C">
          <w:pPr>
            <w:pStyle w:val="0E3EEBE700284B3D89F8B3C44331698B"/>
          </w:pPr>
          <w:r w:rsidRPr="005F51E7">
            <w:rPr>
              <w:rStyle w:val="PlaceholderText"/>
            </w:rPr>
            <w:t>Click or tap here to enter text.</w:t>
          </w:r>
        </w:p>
      </w:docPartBody>
    </w:docPart>
    <w:docPart>
      <w:docPartPr>
        <w:name w:val="14438EAC7EFA49FA920B1B97851DE71D"/>
        <w:category>
          <w:name w:val="General"/>
          <w:gallery w:val="placeholder"/>
        </w:category>
        <w:types>
          <w:type w:val="bbPlcHdr"/>
        </w:types>
        <w:behaviors>
          <w:behavior w:val="content"/>
        </w:behaviors>
        <w:guid w:val="{FD2FE264-9A04-4425-9862-02C572DE7AC8}"/>
      </w:docPartPr>
      <w:docPartBody>
        <w:p w:rsidR="002E6A59" w:rsidRDefault="0055296C" w:rsidP="0055296C">
          <w:pPr>
            <w:pStyle w:val="14438EAC7EFA49FA920B1B97851DE71D"/>
          </w:pPr>
          <w:r w:rsidRPr="005F51E7">
            <w:rPr>
              <w:rStyle w:val="PlaceholderText"/>
            </w:rPr>
            <w:t>Click or tap here to enter text.</w:t>
          </w:r>
        </w:p>
      </w:docPartBody>
    </w:docPart>
    <w:docPart>
      <w:docPartPr>
        <w:name w:val="5030562C8C694B8784B38D2D24960E7F"/>
        <w:category>
          <w:name w:val="General"/>
          <w:gallery w:val="placeholder"/>
        </w:category>
        <w:types>
          <w:type w:val="bbPlcHdr"/>
        </w:types>
        <w:behaviors>
          <w:behavior w:val="content"/>
        </w:behaviors>
        <w:guid w:val="{77C8ABD9-3259-47F0-B41E-6FC179CB69D6}"/>
      </w:docPartPr>
      <w:docPartBody>
        <w:p w:rsidR="002E6A59" w:rsidRDefault="0055296C" w:rsidP="0055296C">
          <w:pPr>
            <w:pStyle w:val="5030562C8C694B8784B38D2D24960E7F"/>
          </w:pPr>
          <w:r w:rsidRPr="005F51E7">
            <w:rPr>
              <w:rStyle w:val="PlaceholderText"/>
            </w:rPr>
            <w:t>Click or tap here to enter text.</w:t>
          </w:r>
        </w:p>
      </w:docPartBody>
    </w:docPart>
    <w:docPart>
      <w:docPartPr>
        <w:name w:val="A25833CA289444688F3DC87DEB5F8D56"/>
        <w:category>
          <w:name w:val="General"/>
          <w:gallery w:val="placeholder"/>
        </w:category>
        <w:types>
          <w:type w:val="bbPlcHdr"/>
        </w:types>
        <w:behaviors>
          <w:behavior w:val="content"/>
        </w:behaviors>
        <w:guid w:val="{25CBC957-A2AC-41FF-9AE2-B5E18E50B6E3}"/>
      </w:docPartPr>
      <w:docPartBody>
        <w:p w:rsidR="002E6A59" w:rsidRDefault="0055296C" w:rsidP="0055296C">
          <w:pPr>
            <w:pStyle w:val="A25833CA289444688F3DC87DEB5F8D56"/>
          </w:pPr>
          <w:r w:rsidRPr="005F51E7">
            <w:rPr>
              <w:rStyle w:val="PlaceholderText"/>
            </w:rPr>
            <w:t>Click or tap here to enter text.</w:t>
          </w:r>
        </w:p>
      </w:docPartBody>
    </w:docPart>
    <w:docPart>
      <w:docPartPr>
        <w:name w:val="00B9F649ED35422B925322A9AEF7D235"/>
        <w:category>
          <w:name w:val="General"/>
          <w:gallery w:val="placeholder"/>
        </w:category>
        <w:types>
          <w:type w:val="bbPlcHdr"/>
        </w:types>
        <w:behaviors>
          <w:behavior w:val="content"/>
        </w:behaviors>
        <w:guid w:val="{6354AE54-D315-4525-81A6-D1E1F2086323}"/>
      </w:docPartPr>
      <w:docPartBody>
        <w:p w:rsidR="002E6A59" w:rsidRDefault="0055296C" w:rsidP="0055296C">
          <w:pPr>
            <w:pStyle w:val="00B9F649ED35422B925322A9AEF7D235"/>
          </w:pPr>
          <w:r w:rsidRPr="005F51E7">
            <w:rPr>
              <w:rStyle w:val="PlaceholderText"/>
            </w:rPr>
            <w:t>Click or tap here to enter text.</w:t>
          </w:r>
        </w:p>
      </w:docPartBody>
    </w:docPart>
    <w:docPart>
      <w:docPartPr>
        <w:name w:val="8E6985E70D8847058B9894B737383E86"/>
        <w:category>
          <w:name w:val="General"/>
          <w:gallery w:val="placeholder"/>
        </w:category>
        <w:types>
          <w:type w:val="bbPlcHdr"/>
        </w:types>
        <w:behaviors>
          <w:behavior w:val="content"/>
        </w:behaviors>
        <w:guid w:val="{464C5940-19D0-4DE2-9AA9-CCDB6382A794}"/>
      </w:docPartPr>
      <w:docPartBody>
        <w:p w:rsidR="002E6A59" w:rsidRDefault="0055296C" w:rsidP="0055296C">
          <w:pPr>
            <w:pStyle w:val="8E6985E70D8847058B9894B737383E86"/>
          </w:pPr>
          <w:r w:rsidRPr="005F51E7">
            <w:rPr>
              <w:rStyle w:val="PlaceholderText"/>
            </w:rPr>
            <w:t>Click or tap here to enter text.</w:t>
          </w:r>
        </w:p>
      </w:docPartBody>
    </w:docPart>
    <w:docPart>
      <w:docPartPr>
        <w:name w:val="339FB8F0BBB64952B04BB8875CF6EB29"/>
        <w:category>
          <w:name w:val="General"/>
          <w:gallery w:val="placeholder"/>
        </w:category>
        <w:types>
          <w:type w:val="bbPlcHdr"/>
        </w:types>
        <w:behaviors>
          <w:behavior w:val="content"/>
        </w:behaviors>
        <w:guid w:val="{5EC467E3-BC21-497F-96B4-1A7FDA547A89}"/>
      </w:docPartPr>
      <w:docPartBody>
        <w:p w:rsidR="002E6A59" w:rsidRDefault="0055296C" w:rsidP="0055296C">
          <w:pPr>
            <w:pStyle w:val="339FB8F0BBB64952B04BB8875CF6EB29"/>
          </w:pPr>
          <w:r w:rsidRPr="005F51E7">
            <w:rPr>
              <w:rStyle w:val="PlaceholderText"/>
            </w:rPr>
            <w:t>Click or tap here to enter text.</w:t>
          </w:r>
        </w:p>
      </w:docPartBody>
    </w:docPart>
    <w:docPart>
      <w:docPartPr>
        <w:name w:val="E75809B6AC8F4564B50B4B5E73618F11"/>
        <w:category>
          <w:name w:val="General"/>
          <w:gallery w:val="placeholder"/>
        </w:category>
        <w:types>
          <w:type w:val="bbPlcHdr"/>
        </w:types>
        <w:behaviors>
          <w:behavior w:val="content"/>
        </w:behaviors>
        <w:guid w:val="{2E46CEB3-A48E-4F82-9384-AA8002EB7259}"/>
      </w:docPartPr>
      <w:docPartBody>
        <w:p w:rsidR="002E6A59" w:rsidRDefault="0055296C" w:rsidP="0055296C">
          <w:pPr>
            <w:pStyle w:val="E75809B6AC8F4564B50B4B5E73618F11"/>
          </w:pPr>
          <w:r w:rsidRPr="005F51E7">
            <w:rPr>
              <w:rStyle w:val="PlaceholderText"/>
            </w:rPr>
            <w:t>Click or tap here to enter text.</w:t>
          </w:r>
        </w:p>
      </w:docPartBody>
    </w:docPart>
    <w:docPart>
      <w:docPartPr>
        <w:name w:val="C2C450550DA54C79956CF387A9E940DC"/>
        <w:category>
          <w:name w:val="General"/>
          <w:gallery w:val="placeholder"/>
        </w:category>
        <w:types>
          <w:type w:val="bbPlcHdr"/>
        </w:types>
        <w:behaviors>
          <w:behavior w:val="content"/>
        </w:behaviors>
        <w:guid w:val="{239B2884-1FDE-434A-A0E6-83791098ADC3}"/>
      </w:docPartPr>
      <w:docPartBody>
        <w:p w:rsidR="002E6A59" w:rsidRDefault="0055296C" w:rsidP="0055296C">
          <w:pPr>
            <w:pStyle w:val="C2C450550DA54C79956CF387A9E940DC"/>
          </w:pPr>
          <w:r w:rsidRPr="005F51E7">
            <w:rPr>
              <w:rStyle w:val="PlaceholderText"/>
            </w:rPr>
            <w:t>Click or tap here to enter text.</w:t>
          </w:r>
        </w:p>
      </w:docPartBody>
    </w:docPart>
    <w:docPart>
      <w:docPartPr>
        <w:name w:val="B5EE9A6F013E408DA3D35675D9098EBF"/>
        <w:category>
          <w:name w:val="General"/>
          <w:gallery w:val="placeholder"/>
        </w:category>
        <w:types>
          <w:type w:val="bbPlcHdr"/>
        </w:types>
        <w:behaviors>
          <w:behavior w:val="content"/>
        </w:behaviors>
        <w:guid w:val="{49176105-AA71-41CF-ADDA-CA4F4C063313}"/>
      </w:docPartPr>
      <w:docPartBody>
        <w:p w:rsidR="002E6A59" w:rsidRDefault="0055296C" w:rsidP="0055296C">
          <w:pPr>
            <w:pStyle w:val="B5EE9A6F013E408DA3D35675D9098EBF"/>
          </w:pPr>
          <w:r w:rsidRPr="005F51E7">
            <w:rPr>
              <w:rStyle w:val="PlaceholderText"/>
            </w:rPr>
            <w:t>Click or tap here to enter text.</w:t>
          </w:r>
        </w:p>
      </w:docPartBody>
    </w:docPart>
    <w:docPart>
      <w:docPartPr>
        <w:name w:val="11640BD8EFC749CDAEF1538E1A02CA71"/>
        <w:category>
          <w:name w:val="General"/>
          <w:gallery w:val="placeholder"/>
        </w:category>
        <w:types>
          <w:type w:val="bbPlcHdr"/>
        </w:types>
        <w:behaviors>
          <w:behavior w:val="content"/>
        </w:behaviors>
        <w:guid w:val="{1B94B404-915F-401E-BF89-A90774869C5D}"/>
      </w:docPartPr>
      <w:docPartBody>
        <w:p w:rsidR="002E6A59" w:rsidRDefault="0055296C" w:rsidP="0055296C">
          <w:pPr>
            <w:pStyle w:val="11640BD8EFC749CDAEF1538E1A02CA71"/>
          </w:pPr>
          <w:r w:rsidRPr="005F51E7">
            <w:rPr>
              <w:rStyle w:val="PlaceholderText"/>
            </w:rPr>
            <w:t>Click or tap here to enter text.</w:t>
          </w:r>
        </w:p>
      </w:docPartBody>
    </w:docPart>
    <w:docPart>
      <w:docPartPr>
        <w:name w:val="32400D730A5346D89ED6B0D245B7A6C7"/>
        <w:category>
          <w:name w:val="General"/>
          <w:gallery w:val="placeholder"/>
        </w:category>
        <w:types>
          <w:type w:val="bbPlcHdr"/>
        </w:types>
        <w:behaviors>
          <w:behavior w:val="content"/>
        </w:behaviors>
        <w:guid w:val="{5FF8E44C-2728-4127-93DB-0D82F0D91EDF}"/>
      </w:docPartPr>
      <w:docPartBody>
        <w:p w:rsidR="002E6A59" w:rsidRDefault="0055296C" w:rsidP="0055296C">
          <w:pPr>
            <w:pStyle w:val="32400D730A5346D89ED6B0D245B7A6C7"/>
          </w:pPr>
          <w:r w:rsidRPr="005F51E7">
            <w:rPr>
              <w:rStyle w:val="PlaceholderText"/>
            </w:rPr>
            <w:t>Click or tap here to enter text.</w:t>
          </w:r>
        </w:p>
      </w:docPartBody>
    </w:docPart>
    <w:docPart>
      <w:docPartPr>
        <w:name w:val="8BC4E341CB06451DAD7BBE54E443BFCE"/>
        <w:category>
          <w:name w:val="General"/>
          <w:gallery w:val="placeholder"/>
        </w:category>
        <w:types>
          <w:type w:val="bbPlcHdr"/>
        </w:types>
        <w:behaviors>
          <w:behavior w:val="content"/>
        </w:behaviors>
        <w:guid w:val="{4267DF7F-F011-4D53-A264-E420B3D529D4}"/>
      </w:docPartPr>
      <w:docPartBody>
        <w:p w:rsidR="002E6A59" w:rsidRDefault="0055296C" w:rsidP="0055296C">
          <w:pPr>
            <w:pStyle w:val="8BC4E341CB06451DAD7BBE54E443BFCE"/>
          </w:pPr>
          <w:r w:rsidRPr="005F51E7">
            <w:rPr>
              <w:rStyle w:val="PlaceholderText"/>
            </w:rPr>
            <w:t>Click or tap here to enter text.</w:t>
          </w:r>
        </w:p>
      </w:docPartBody>
    </w:docPart>
    <w:docPart>
      <w:docPartPr>
        <w:name w:val="59FC7BB7BAA34FA3B99EB5FC0FE336D4"/>
        <w:category>
          <w:name w:val="General"/>
          <w:gallery w:val="placeholder"/>
        </w:category>
        <w:types>
          <w:type w:val="bbPlcHdr"/>
        </w:types>
        <w:behaviors>
          <w:behavior w:val="content"/>
        </w:behaviors>
        <w:guid w:val="{69B965AF-32E0-4E10-84C9-D7E6BE83FD5C}"/>
      </w:docPartPr>
      <w:docPartBody>
        <w:p w:rsidR="002E6A59" w:rsidRDefault="0055296C" w:rsidP="0055296C">
          <w:pPr>
            <w:pStyle w:val="59FC7BB7BAA34FA3B99EB5FC0FE336D4"/>
          </w:pPr>
          <w:r w:rsidRPr="005F51E7">
            <w:rPr>
              <w:rStyle w:val="PlaceholderText"/>
            </w:rPr>
            <w:t>Click or tap here to enter text.</w:t>
          </w:r>
        </w:p>
      </w:docPartBody>
    </w:docPart>
    <w:docPart>
      <w:docPartPr>
        <w:name w:val="293A1CE833054DA8814B4380EAC7ABE4"/>
        <w:category>
          <w:name w:val="General"/>
          <w:gallery w:val="placeholder"/>
        </w:category>
        <w:types>
          <w:type w:val="bbPlcHdr"/>
        </w:types>
        <w:behaviors>
          <w:behavior w:val="content"/>
        </w:behaviors>
        <w:guid w:val="{58110931-2F1A-4737-8FDE-D60787B2B009}"/>
      </w:docPartPr>
      <w:docPartBody>
        <w:p w:rsidR="002E6A59" w:rsidRDefault="0055296C" w:rsidP="0055296C">
          <w:pPr>
            <w:pStyle w:val="293A1CE833054DA8814B4380EAC7ABE4"/>
          </w:pPr>
          <w:r w:rsidRPr="005F51E7">
            <w:rPr>
              <w:rStyle w:val="PlaceholderText"/>
            </w:rPr>
            <w:t>Click or tap here to enter text.</w:t>
          </w:r>
        </w:p>
      </w:docPartBody>
    </w:docPart>
    <w:docPart>
      <w:docPartPr>
        <w:name w:val="FA6B8F85B3564778915F5B41CBFA1CD9"/>
        <w:category>
          <w:name w:val="General"/>
          <w:gallery w:val="placeholder"/>
        </w:category>
        <w:types>
          <w:type w:val="bbPlcHdr"/>
        </w:types>
        <w:behaviors>
          <w:behavior w:val="content"/>
        </w:behaviors>
        <w:guid w:val="{8DDF3C33-4401-49D2-91EE-C8A8F723664F}"/>
      </w:docPartPr>
      <w:docPartBody>
        <w:p w:rsidR="002E6A59" w:rsidRDefault="0055296C" w:rsidP="0055296C">
          <w:pPr>
            <w:pStyle w:val="FA6B8F85B3564778915F5B41CBFA1CD9"/>
          </w:pPr>
          <w:r w:rsidRPr="005F51E7">
            <w:rPr>
              <w:rStyle w:val="PlaceholderText"/>
            </w:rPr>
            <w:t>Click or tap here to enter text.</w:t>
          </w:r>
        </w:p>
      </w:docPartBody>
    </w:docPart>
    <w:docPart>
      <w:docPartPr>
        <w:name w:val="470F21DF504C403FA6C15371CEB2CBB7"/>
        <w:category>
          <w:name w:val="General"/>
          <w:gallery w:val="placeholder"/>
        </w:category>
        <w:types>
          <w:type w:val="bbPlcHdr"/>
        </w:types>
        <w:behaviors>
          <w:behavior w:val="content"/>
        </w:behaviors>
        <w:guid w:val="{262B626D-E5FD-4176-8949-94DAC80ABB53}"/>
      </w:docPartPr>
      <w:docPartBody>
        <w:p w:rsidR="002E6A59" w:rsidRDefault="0055296C" w:rsidP="0055296C">
          <w:pPr>
            <w:pStyle w:val="470F21DF504C403FA6C15371CEB2CBB7"/>
          </w:pPr>
          <w:r w:rsidRPr="005F51E7">
            <w:rPr>
              <w:rStyle w:val="PlaceholderText"/>
            </w:rPr>
            <w:t>Click or tap here to enter text.</w:t>
          </w:r>
        </w:p>
      </w:docPartBody>
    </w:docPart>
    <w:docPart>
      <w:docPartPr>
        <w:name w:val="9D749723DEA2496BA7E5CAF1FD23FABD"/>
        <w:category>
          <w:name w:val="General"/>
          <w:gallery w:val="placeholder"/>
        </w:category>
        <w:types>
          <w:type w:val="bbPlcHdr"/>
        </w:types>
        <w:behaviors>
          <w:behavior w:val="content"/>
        </w:behaviors>
        <w:guid w:val="{F014FA53-1F6A-4442-83CB-487F25666E39}"/>
      </w:docPartPr>
      <w:docPartBody>
        <w:p w:rsidR="002E6A59" w:rsidRDefault="0055296C" w:rsidP="0055296C">
          <w:pPr>
            <w:pStyle w:val="9D749723DEA2496BA7E5CAF1FD23FABD"/>
          </w:pPr>
          <w:r w:rsidRPr="005F51E7">
            <w:rPr>
              <w:rStyle w:val="PlaceholderText"/>
            </w:rPr>
            <w:t>Click or tap here to enter text.</w:t>
          </w:r>
        </w:p>
      </w:docPartBody>
    </w:docPart>
    <w:docPart>
      <w:docPartPr>
        <w:name w:val="94690CD009F44AACABFDCC7C8C48EA0C"/>
        <w:category>
          <w:name w:val="General"/>
          <w:gallery w:val="placeholder"/>
        </w:category>
        <w:types>
          <w:type w:val="bbPlcHdr"/>
        </w:types>
        <w:behaviors>
          <w:behavior w:val="content"/>
        </w:behaviors>
        <w:guid w:val="{C1E960E9-778E-430A-9444-AD02C2024DF3}"/>
      </w:docPartPr>
      <w:docPartBody>
        <w:p w:rsidR="002E6A59" w:rsidRDefault="0055296C" w:rsidP="0055296C">
          <w:pPr>
            <w:pStyle w:val="94690CD009F44AACABFDCC7C8C48EA0C"/>
          </w:pPr>
          <w:r w:rsidRPr="005F51E7">
            <w:rPr>
              <w:rStyle w:val="PlaceholderText"/>
            </w:rPr>
            <w:t>Click or tap here to enter text.</w:t>
          </w:r>
        </w:p>
      </w:docPartBody>
    </w:docPart>
    <w:docPart>
      <w:docPartPr>
        <w:name w:val="677A33D02ACE47C5B38EE2D9DD90B2FA"/>
        <w:category>
          <w:name w:val="General"/>
          <w:gallery w:val="placeholder"/>
        </w:category>
        <w:types>
          <w:type w:val="bbPlcHdr"/>
        </w:types>
        <w:behaviors>
          <w:behavior w:val="content"/>
        </w:behaviors>
        <w:guid w:val="{DC3CF186-472F-4F69-AF36-0846F4A22CC0}"/>
      </w:docPartPr>
      <w:docPartBody>
        <w:p w:rsidR="002E6A59" w:rsidRDefault="0055296C" w:rsidP="0055296C">
          <w:pPr>
            <w:pStyle w:val="677A33D02ACE47C5B38EE2D9DD90B2FA"/>
          </w:pPr>
          <w:r w:rsidRPr="005F51E7">
            <w:rPr>
              <w:rStyle w:val="PlaceholderText"/>
            </w:rPr>
            <w:t>Click or tap here to enter text.</w:t>
          </w:r>
        </w:p>
      </w:docPartBody>
    </w:docPart>
    <w:docPart>
      <w:docPartPr>
        <w:name w:val="F0D4BDD58C77411B92BB06D89D9E6F21"/>
        <w:category>
          <w:name w:val="General"/>
          <w:gallery w:val="placeholder"/>
        </w:category>
        <w:types>
          <w:type w:val="bbPlcHdr"/>
        </w:types>
        <w:behaviors>
          <w:behavior w:val="content"/>
        </w:behaviors>
        <w:guid w:val="{5F2568F2-CDE4-402F-9C44-976FFC44E812}"/>
      </w:docPartPr>
      <w:docPartBody>
        <w:p w:rsidR="002E6A59" w:rsidRDefault="0055296C" w:rsidP="0055296C">
          <w:pPr>
            <w:pStyle w:val="F0D4BDD58C77411B92BB06D89D9E6F21"/>
          </w:pPr>
          <w:r w:rsidRPr="005F51E7">
            <w:rPr>
              <w:rStyle w:val="PlaceholderText"/>
            </w:rPr>
            <w:t>Click or tap here to enter text.</w:t>
          </w:r>
        </w:p>
      </w:docPartBody>
    </w:docPart>
    <w:docPart>
      <w:docPartPr>
        <w:name w:val="52E30154B70D42A589BDD5015448CDFB"/>
        <w:category>
          <w:name w:val="General"/>
          <w:gallery w:val="placeholder"/>
        </w:category>
        <w:types>
          <w:type w:val="bbPlcHdr"/>
        </w:types>
        <w:behaviors>
          <w:behavior w:val="content"/>
        </w:behaviors>
        <w:guid w:val="{6B7F4896-886E-48E3-9026-290E4DA65B18}"/>
      </w:docPartPr>
      <w:docPartBody>
        <w:p w:rsidR="002E6A59" w:rsidRDefault="0055296C" w:rsidP="0055296C">
          <w:pPr>
            <w:pStyle w:val="52E30154B70D42A589BDD5015448CDFB"/>
          </w:pPr>
          <w:r w:rsidRPr="005F51E7">
            <w:rPr>
              <w:rStyle w:val="PlaceholderText"/>
            </w:rPr>
            <w:t>Click or tap here to enter text.</w:t>
          </w:r>
        </w:p>
      </w:docPartBody>
    </w:docPart>
    <w:docPart>
      <w:docPartPr>
        <w:name w:val="25F4A93C4A2C411CACAA289ACEAD3968"/>
        <w:category>
          <w:name w:val="General"/>
          <w:gallery w:val="placeholder"/>
        </w:category>
        <w:types>
          <w:type w:val="bbPlcHdr"/>
        </w:types>
        <w:behaviors>
          <w:behavior w:val="content"/>
        </w:behaviors>
        <w:guid w:val="{6297646E-3075-43CE-9714-BBF4BDFC2169}"/>
      </w:docPartPr>
      <w:docPartBody>
        <w:p w:rsidR="002E6A59" w:rsidRDefault="0055296C" w:rsidP="0055296C">
          <w:pPr>
            <w:pStyle w:val="25F4A93C4A2C411CACAA289ACEAD3968"/>
          </w:pPr>
          <w:r w:rsidRPr="005F51E7">
            <w:rPr>
              <w:rStyle w:val="PlaceholderText"/>
            </w:rPr>
            <w:t>Click or tap here to enter text.</w:t>
          </w:r>
        </w:p>
      </w:docPartBody>
    </w:docPart>
    <w:docPart>
      <w:docPartPr>
        <w:name w:val="D79292A25062422DB9ABDCE3C95A8022"/>
        <w:category>
          <w:name w:val="General"/>
          <w:gallery w:val="placeholder"/>
        </w:category>
        <w:types>
          <w:type w:val="bbPlcHdr"/>
        </w:types>
        <w:behaviors>
          <w:behavior w:val="content"/>
        </w:behaviors>
        <w:guid w:val="{DD152D7F-F4CF-40D9-BDA1-E98F8CF179FC}"/>
      </w:docPartPr>
      <w:docPartBody>
        <w:p w:rsidR="002E6A59" w:rsidRDefault="0055296C" w:rsidP="0055296C">
          <w:pPr>
            <w:pStyle w:val="D79292A25062422DB9ABDCE3C95A8022"/>
          </w:pPr>
          <w:r w:rsidRPr="005F51E7">
            <w:rPr>
              <w:rStyle w:val="PlaceholderText"/>
            </w:rPr>
            <w:t>Click or tap here to enter text.</w:t>
          </w:r>
        </w:p>
      </w:docPartBody>
    </w:docPart>
    <w:docPart>
      <w:docPartPr>
        <w:name w:val="0165DD8FDB0945FFAD991B6FFADD66A5"/>
        <w:category>
          <w:name w:val="General"/>
          <w:gallery w:val="placeholder"/>
        </w:category>
        <w:types>
          <w:type w:val="bbPlcHdr"/>
        </w:types>
        <w:behaviors>
          <w:behavior w:val="content"/>
        </w:behaviors>
        <w:guid w:val="{3EDED57D-33CD-4135-ACC2-E1BDFB4CE19B}"/>
      </w:docPartPr>
      <w:docPartBody>
        <w:p w:rsidR="002E6A59" w:rsidRDefault="0055296C" w:rsidP="0055296C">
          <w:pPr>
            <w:pStyle w:val="0165DD8FDB0945FFAD991B6FFADD66A5"/>
          </w:pPr>
          <w:r w:rsidRPr="005F51E7">
            <w:rPr>
              <w:rStyle w:val="PlaceholderText"/>
            </w:rPr>
            <w:t>Click or tap here to enter text.</w:t>
          </w:r>
        </w:p>
      </w:docPartBody>
    </w:docPart>
    <w:docPart>
      <w:docPartPr>
        <w:name w:val="7181636A8698420B94129C0C6FF7B45A"/>
        <w:category>
          <w:name w:val="General"/>
          <w:gallery w:val="placeholder"/>
        </w:category>
        <w:types>
          <w:type w:val="bbPlcHdr"/>
        </w:types>
        <w:behaviors>
          <w:behavior w:val="content"/>
        </w:behaviors>
        <w:guid w:val="{6E7F82D6-217F-425D-8154-0F028D90D76C}"/>
      </w:docPartPr>
      <w:docPartBody>
        <w:p w:rsidR="002E6A59" w:rsidRDefault="0055296C" w:rsidP="0055296C">
          <w:pPr>
            <w:pStyle w:val="7181636A8698420B94129C0C6FF7B45A"/>
          </w:pPr>
          <w:r w:rsidRPr="005F51E7">
            <w:rPr>
              <w:rStyle w:val="PlaceholderText"/>
            </w:rPr>
            <w:t>Click or tap here to enter text.</w:t>
          </w:r>
        </w:p>
      </w:docPartBody>
    </w:docPart>
    <w:docPart>
      <w:docPartPr>
        <w:name w:val="7C60A0E28D89474B90BB1C977DFBCF87"/>
        <w:category>
          <w:name w:val="General"/>
          <w:gallery w:val="placeholder"/>
        </w:category>
        <w:types>
          <w:type w:val="bbPlcHdr"/>
        </w:types>
        <w:behaviors>
          <w:behavior w:val="content"/>
        </w:behaviors>
        <w:guid w:val="{ED9D7E50-FBF2-4ACD-B87D-8539BD0C4DE2}"/>
      </w:docPartPr>
      <w:docPartBody>
        <w:p w:rsidR="002E6A59" w:rsidRDefault="0055296C" w:rsidP="0055296C">
          <w:pPr>
            <w:pStyle w:val="7C60A0E28D89474B90BB1C977DFBCF87"/>
          </w:pPr>
          <w:r w:rsidRPr="005F51E7">
            <w:rPr>
              <w:rStyle w:val="PlaceholderText"/>
            </w:rPr>
            <w:t>Click or tap here to enter text.</w:t>
          </w:r>
        </w:p>
      </w:docPartBody>
    </w:docPart>
    <w:docPart>
      <w:docPartPr>
        <w:name w:val="1B612A5AEC1E49999DA8794347EDA06D"/>
        <w:category>
          <w:name w:val="General"/>
          <w:gallery w:val="placeholder"/>
        </w:category>
        <w:types>
          <w:type w:val="bbPlcHdr"/>
        </w:types>
        <w:behaviors>
          <w:behavior w:val="content"/>
        </w:behaviors>
        <w:guid w:val="{EAACAB17-B921-4EED-945B-A72E618C7586}"/>
      </w:docPartPr>
      <w:docPartBody>
        <w:p w:rsidR="002E6A59" w:rsidRDefault="0055296C" w:rsidP="0055296C">
          <w:pPr>
            <w:pStyle w:val="1B612A5AEC1E49999DA8794347EDA06D"/>
          </w:pPr>
          <w:r w:rsidRPr="005F51E7">
            <w:rPr>
              <w:rStyle w:val="PlaceholderText"/>
            </w:rPr>
            <w:t>Click or tap here to enter text.</w:t>
          </w:r>
        </w:p>
      </w:docPartBody>
    </w:docPart>
    <w:docPart>
      <w:docPartPr>
        <w:name w:val="2DB7EC1BE5834F60A0EB0F54F1EDC3B7"/>
        <w:category>
          <w:name w:val="General"/>
          <w:gallery w:val="placeholder"/>
        </w:category>
        <w:types>
          <w:type w:val="bbPlcHdr"/>
        </w:types>
        <w:behaviors>
          <w:behavior w:val="content"/>
        </w:behaviors>
        <w:guid w:val="{DE2F7C7C-664C-4F1C-9A4D-BBFC8A1A9396}"/>
      </w:docPartPr>
      <w:docPartBody>
        <w:p w:rsidR="002E6A59" w:rsidRDefault="0055296C" w:rsidP="0055296C">
          <w:pPr>
            <w:pStyle w:val="2DB7EC1BE5834F60A0EB0F54F1EDC3B7"/>
          </w:pPr>
          <w:r w:rsidRPr="005F51E7">
            <w:rPr>
              <w:rStyle w:val="PlaceholderText"/>
            </w:rPr>
            <w:t>Click or tap here to enter text.</w:t>
          </w:r>
        </w:p>
      </w:docPartBody>
    </w:docPart>
    <w:docPart>
      <w:docPartPr>
        <w:name w:val="EA20767C2ACA4344ACED730E90CFA9FE"/>
        <w:category>
          <w:name w:val="General"/>
          <w:gallery w:val="placeholder"/>
        </w:category>
        <w:types>
          <w:type w:val="bbPlcHdr"/>
        </w:types>
        <w:behaviors>
          <w:behavior w:val="content"/>
        </w:behaviors>
        <w:guid w:val="{7F49328F-8C33-4AD3-B8DF-7BD633DECF18}"/>
      </w:docPartPr>
      <w:docPartBody>
        <w:p w:rsidR="002E6A59" w:rsidRDefault="0055296C" w:rsidP="0055296C">
          <w:pPr>
            <w:pStyle w:val="EA20767C2ACA4344ACED730E90CFA9FE"/>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2E6A59"/>
    <w:rsid w:val="0055296C"/>
    <w:rsid w:val="008A38F9"/>
    <w:rsid w:val="00912C32"/>
    <w:rsid w:val="00B92F7A"/>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C"/>
    <w:rPr>
      <w:color w:val="808080"/>
    </w:rPr>
  </w:style>
  <w:style w:type="paragraph" w:customStyle="1" w:styleId="3D830BE7AA7640A6B4AE3B573DBF328C">
    <w:name w:val="3D830BE7AA7640A6B4AE3B573DBF328C"/>
    <w:rsid w:val="0055296C"/>
  </w:style>
  <w:style w:type="paragraph" w:customStyle="1" w:styleId="3789D9BB5073475F8A473C6F8DD48F0E">
    <w:name w:val="3789D9BB5073475F8A473C6F8DD48F0E"/>
    <w:rsid w:val="0055296C"/>
  </w:style>
  <w:style w:type="paragraph" w:customStyle="1" w:styleId="5B0264FF197446A692FD5F8803372177">
    <w:name w:val="5B0264FF197446A692FD5F8803372177"/>
    <w:rsid w:val="0055296C"/>
  </w:style>
  <w:style w:type="paragraph" w:customStyle="1" w:styleId="F2C8F5528C8643A785DC72E0BB53B041">
    <w:name w:val="F2C8F5528C8643A785DC72E0BB53B041"/>
    <w:rsid w:val="0055296C"/>
  </w:style>
  <w:style w:type="paragraph" w:customStyle="1" w:styleId="327A6BC006A34D5193DCDB961FC48A9A">
    <w:name w:val="327A6BC006A34D5193DCDB961FC48A9A"/>
    <w:rsid w:val="0055296C"/>
  </w:style>
  <w:style w:type="paragraph" w:customStyle="1" w:styleId="7428EB43C59F4FA3AED434B0CC52F560">
    <w:name w:val="7428EB43C59F4FA3AED434B0CC52F560"/>
    <w:rsid w:val="0055296C"/>
  </w:style>
  <w:style w:type="paragraph" w:customStyle="1" w:styleId="A4BDC20921F54349B0904FD4AD23DBA3">
    <w:name w:val="A4BDC20921F54349B0904FD4AD23DBA3"/>
    <w:rsid w:val="0055296C"/>
  </w:style>
  <w:style w:type="paragraph" w:customStyle="1" w:styleId="22291FABFF83457399E35EAB2ADF0F00">
    <w:name w:val="22291FABFF83457399E35EAB2ADF0F00"/>
    <w:rsid w:val="0055296C"/>
  </w:style>
  <w:style w:type="paragraph" w:customStyle="1" w:styleId="7FE007C72F0040038CFAE67BD1B54E1A">
    <w:name w:val="7FE007C72F0040038CFAE67BD1B54E1A"/>
    <w:rsid w:val="0055296C"/>
  </w:style>
  <w:style w:type="paragraph" w:customStyle="1" w:styleId="41AA39A9902E4F909E496C4A8AB2A757">
    <w:name w:val="41AA39A9902E4F909E496C4A8AB2A757"/>
    <w:rsid w:val="0055296C"/>
  </w:style>
  <w:style w:type="paragraph" w:customStyle="1" w:styleId="4ABB91C553484695BBBEABD578AF1BBE">
    <w:name w:val="4ABB91C553484695BBBEABD578AF1BBE"/>
    <w:rsid w:val="0055296C"/>
  </w:style>
  <w:style w:type="paragraph" w:customStyle="1" w:styleId="05489EFF8C184928A603D35D75C6AE65">
    <w:name w:val="05489EFF8C184928A603D35D75C6AE65"/>
    <w:rsid w:val="0055296C"/>
  </w:style>
  <w:style w:type="paragraph" w:customStyle="1" w:styleId="76A5EB189CB6496983F4FB5BC139E693">
    <w:name w:val="76A5EB189CB6496983F4FB5BC139E693"/>
    <w:rsid w:val="0055296C"/>
  </w:style>
  <w:style w:type="paragraph" w:customStyle="1" w:styleId="2C0848B5736F48D5A8B60DD6049EB427">
    <w:name w:val="2C0848B5736F48D5A8B60DD6049EB427"/>
    <w:rsid w:val="0055296C"/>
  </w:style>
  <w:style w:type="paragraph" w:customStyle="1" w:styleId="39A7D7CFEE944F1C9EB45F171D667995">
    <w:name w:val="39A7D7CFEE944F1C9EB45F171D667995"/>
    <w:rsid w:val="0055296C"/>
  </w:style>
  <w:style w:type="paragraph" w:customStyle="1" w:styleId="7B1A8680C93F40F4AB6F341F398EFA51">
    <w:name w:val="7B1A8680C93F40F4AB6F341F398EFA51"/>
    <w:rsid w:val="0055296C"/>
  </w:style>
  <w:style w:type="paragraph" w:customStyle="1" w:styleId="FC43A3E9834448178430CB7541BA3581">
    <w:name w:val="FC43A3E9834448178430CB7541BA3581"/>
    <w:rsid w:val="0055296C"/>
  </w:style>
  <w:style w:type="paragraph" w:customStyle="1" w:styleId="6F9024F357204683A97C59EF0BBB5E40">
    <w:name w:val="6F9024F357204683A97C59EF0BBB5E40"/>
    <w:rsid w:val="0055296C"/>
  </w:style>
  <w:style w:type="paragraph" w:customStyle="1" w:styleId="74777B5AB000467C9037280F775ACFB6">
    <w:name w:val="74777B5AB000467C9037280F775ACFB6"/>
    <w:rsid w:val="0055296C"/>
  </w:style>
  <w:style w:type="paragraph" w:customStyle="1" w:styleId="FD3E623986A3444597BC7C954AA6BCEB">
    <w:name w:val="FD3E623986A3444597BC7C954AA6BCEB"/>
    <w:rsid w:val="0055296C"/>
  </w:style>
  <w:style w:type="paragraph" w:customStyle="1" w:styleId="2BCD968BABD84A1EBA9E29C01925C060">
    <w:name w:val="2BCD968BABD84A1EBA9E29C01925C060"/>
    <w:rsid w:val="0055296C"/>
  </w:style>
  <w:style w:type="paragraph" w:customStyle="1" w:styleId="25D2A4AAD31F409BB9BAB6F344C5D336">
    <w:name w:val="25D2A4AAD31F409BB9BAB6F344C5D336"/>
    <w:rsid w:val="0055296C"/>
  </w:style>
  <w:style w:type="paragraph" w:customStyle="1" w:styleId="CC1E5798620E43F0AF1C3C5A50A58DE6">
    <w:name w:val="CC1E5798620E43F0AF1C3C5A50A58DE6"/>
    <w:rsid w:val="0055296C"/>
  </w:style>
  <w:style w:type="paragraph" w:customStyle="1" w:styleId="2FC1568EADBB403BACAF4DB31666954E">
    <w:name w:val="2FC1568EADBB403BACAF4DB31666954E"/>
    <w:rsid w:val="0055296C"/>
  </w:style>
  <w:style w:type="paragraph" w:customStyle="1" w:styleId="2B41AE9ADF5E478E994AB49463CB9C3F">
    <w:name w:val="2B41AE9ADF5E478E994AB49463CB9C3F"/>
    <w:rsid w:val="0055296C"/>
  </w:style>
  <w:style w:type="paragraph" w:customStyle="1" w:styleId="02A17D74C1314FB99A8D2251AD6135E9">
    <w:name w:val="02A17D74C1314FB99A8D2251AD6135E9"/>
    <w:rsid w:val="0055296C"/>
  </w:style>
  <w:style w:type="paragraph" w:customStyle="1" w:styleId="65458CB96FB549CD8A9B37E53AEEF6B1">
    <w:name w:val="65458CB96FB549CD8A9B37E53AEEF6B1"/>
    <w:rsid w:val="0055296C"/>
  </w:style>
  <w:style w:type="paragraph" w:customStyle="1" w:styleId="927C487850F648888C29B9EB44EB9D50">
    <w:name w:val="927C487850F648888C29B9EB44EB9D50"/>
    <w:rsid w:val="0055296C"/>
  </w:style>
  <w:style w:type="paragraph" w:customStyle="1" w:styleId="76BADCED5169496EA32BC8BB9A048AC0">
    <w:name w:val="76BADCED5169496EA32BC8BB9A048AC0"/>
    <w:rsid w:val="0055296C"/>
  </w:style>
  <w:style w:type="paragraph" w:customStyle="1" w:styleId="A75E166BD0A54F01BBE4B890A4980010">
    <w:name w:val="A75E166BD0A54F01BBE4B890A4980010"/>
    <w:rsid w:val="0055296C"/>
  </w:style>
  <w:style w:type="paragraph" w:customStyle="1" w:styleId="C8F2E1F2A1134CC2BC513B918367C32F">
    <w:name w:val="C8F2E1F2A1134CC2BC513B918367C32F"/>
    <w:rsid w:val="0055296C"/>
  </w:style>
  <w:style w:type="paragraph" w:customStyle="1" w:styleId="FE2E4D5A4A1643B8AAE1794E28AC8A1A">
    <w:name w:val="FE2E4D5A4A1643B8AAE1794E28AC8A1A"/>
    <w:rsid w:val="0055296C"/>
  </w:style>
  <w:style w:type="paragraph" w:customStyle="1" w:styleId="B371A76736CF4546BCEB176B4D5D83B4">
    <w:name w:val="B371A76736CF4546BCEB176B4D5D83B4"/>
    <w:rsid w:val="0055296C"/>
  </w:style>
  <w:style w:type="paragraph" w:customStyle="1" w:styleId="4D1F0836E49F4C159B0CF7CABE8250A5">
    <w:name w:val="4D1F0836E49F4C159B0CF7CABE8250A5"/>
    <w:rsid w:val="0055296C"/>
  </w:style>
  <w:style w:type="paragraph" w:customStyle="1" w:styleId="813B85F9C6E9433EB0052F62C112AB8C">
    <w:name w:val="813B85F9C6E9433EB0052F62C112AB8C"/>
    <w:rsid w:val="0055296C"/>
  </w:style>
  <w:style w:type="paragraph" w:customStyle="1" w:styleId="584978E9DDF7463BB5C82CC88C2A70E6">
    <w:name w:val="584978E9DDF7463BB5C82CC88C2A70E6"/>
    <w:rsid w:val="0055296C"/>
  </w:style>
  <w:style w:type="paragraph" w:customStyle="1" w:styleId="10F72F9E1521455693EB62B63916CF59">
    <w:name w:val="10F72F9E1521455693EB62B63916CF59"/>
    <w:rsid w:val="0055296C"/>
  </w:style>
  <w:style w:type="paragraph" w:customStyle="1" w:styleId="29EB730F630F4B70AB415F71F1DB289D">
    <w:name w:val="29EB730F630F4B70AB415F71F1DB289D"/>
    <w:rsid w:val="0055296C"/>
  </w:style>
  <w:style w:type="paragraph" w:customStyle="1" w:styleId="182F132BA59A4905AEFD1F200803210B">
    <w:name w:val="182F132BA59A4905AEFD1F200803210B"/>
    <w:rsid w:val="0055296C"/>
  </w:style>
  <w:style w:type="paragraph" w:customStyle="1" w:styleId="9879E41377C74B5281C58ABB8EBEFA1E">
    <w:name w:val="9879E41377C74B5281C58ABB8EBEFA1E"/>
    <w:rsid w:val="0055296C"/>
  </w:style>
  <w:style w:type="paragraph" w:customStyle="1" w:styleId="BAB6D85510134C3FA0B7E211D108FA3F">
    <w:name w:val="BAB6D85510134C3FA0B7E211D108FA3F"/>
    <w:rsid w:val="0055296C"/>
  </w:style>
  <w:style w:type="paragraph" w:customStyle="1" w:styleId="E5020AF588334A57956C16B1B447A85F">
    <w:name w:val="E5020AF588334A57956C16B1B447A85F"/>
    <w:rsid w:val="0055296C"/>
  </w:style>
  <w:style w:type="paragraph" w:customStyle="1" w:styleId="24282CC521EE4CEE8B6B0DDB8286B7B2">
    <w:name w:val="24282CC521EE4CEE8B6B0DDB8286B7B2"/>
    <w:rsid w:val="0055296C"/>
  </w:style>
  <w:style w:type="paragraph" w:customStyle="1" w:styleId="FB84599D7792401F883FBED39C9E34A3">
    <w:name w:val="FB84599D7792401F883FBED39C9E34A3"/>
    <w:rsid w:val="0055296C"/>
  </w:style>
  <w:style w:type="paragraph" w:customStyle="1" w:styleId="0F74D99A80684D1CA8E6C723547EF41B">
    <w:name w:val="0F74D99A80684D1CA8E6C723547EF41B"/>
    <w:rsid w:val="0055296C"/>
  </w:style>
  <w:style w:type="paragraph" w:customStyle="1" w:styleId="CFE4D7117AC641039FCCD4325FD75AA4">
    <w:name w:val="CFE4D7117AC641039FCCD4325FD75AA4"/>
    <w:rsid w:val="0055296C"/>
  </w:style>
  <w:style w:type="paragraph" w:customStyle="1" w:styleId="7705C89B2D684C3696AF322CA11830BE">
    <w:name w:val="7705C89B2D684C3696AF322CA11830BE"/>
    <w:rsid w:val="0055296C"/>
  </w:style>
  <w:style w:type="paragraph" w:customStyle="1" w:styleId="5E5BC79B65E147BF98DA0675DB1E2E73">
    <w:name w:val="5E5BC79B65E147BF98DA0675DB1E2E73"/>
    <w:rsid w:val="0055296C"/>
  </w:style>
  <w:style w:type="paragraph" w:customStyle="1" w:styleId="54449C5AFE5B4F53843BB39242931BE3">
    <w:name w:val="54449C5AFE5B4F53843BB39242931BE3"/>
    <w:rsid w:val="0055296C"/>
  </w:style>
  <w:style w:type="paragraph" w:customStyle="1" w:styleId="E79501CE6BD645E8968213027EFCF937">
    <w:name w:val="E79501CE6BD645E8968213027EFCF937"/>
    <w:rsid w:val="0055296C"/>
  </w:style>
  <w:style w:type="paragraph" w:customStyle="1" w:styleId="01A3747C3CF64C57AB204F37C5B2C296">
    <w:name w:val="01A3747C3CF64C57AB204F37C5B2C296"/>
    <w:rsid w:val="0055296C"/>
  </w:style>
  <w:style w:type="paragraph" w:customStyle="1" w:styleId="FBF701F4690B4FA5A6D3D4D511786DAA">
    <w:name w:val="FBF701F4690B4FA5A6D3D4D511786DAA"/>
    <w:rsid w:val="0055296C"/>
  </w:style>
  <w:style w:type="paragraph" w:customStyle="1" w:styleId="018C649ECECB4165AAC731E2EEAD08AB">
    <w:name w:val="018C649ECECB4165AAC731E2EEAD08AB"/>
    <w:rsid w:val="0055296C"/>
  </w:style>
  <w:style w:type="paragraph" w:customStyle="1" w:styleId="B90963B1295946BEA5EFAD21149B0103">
    <w:name w:val="B90963B1295946BEA5EFAD21149B0103"/>
    <w:rsid w:val="0055296C"/>
  </w:style>
  <w:style w:type="paragraph" w:customStyle="1" w:styleId="78AE0C88EE334995B5E2F3A3EE6A2C24">
    <w:name w:val="78AE0C88EE334995B5E2F3A3EE6A2C24"/>
    <w:rsid w:val="0055296C"/>
  </w:style>
  <w:style w:type="paragraph" w:customStyle="1" w:styleId="05C13D08B9F249EE9CDD58F34737CAC8">
    <w:name w:val="05C13D08B9F249EE9CDD58F34737CAC8"/>
    <w:rsid w:val="0055296C"/>
  </w:style>
  <w:style w:type="paragraph" w:customStyle="1" w:styleId="332FC15154524AD2985A88A918551467">
    <w:name w:val="332FC15154524AD2985A88A918551467"/>
    <w:rsid w:val="0055296C"/>
  </w:style>
  <w:style w:type="paragraph" w:customStyle="1" w:styleId="07A1D6D2219342E295C55141D92E2B85">
    <w:name w:val="07A1D6D2219342E295C55141D92E2B85"/>
    <w:rsid w:val="0055296C"/>
  </w:style>
  <w:style w:type="paragraph" w:customStyle="1" w:styleId="F47EC4637EE2477A9ADF6CB03BAE3DEC">
    <w:name w:val="F47EC4637EE2477A9ADF6CB03BAE3DEC"/>
    <w:rsid w:val="0055296C"/>
  </w:style>
  <w:style w:type="paragraph" w:customStyle="1" w:styleId="90A0BAF704294EE3A3E3EBE5F0401A8C">
    <w:name w:val="90A0BAF704294EE3A3E3EBE5F0401A8C"/>
    <w:rsid w:val="0055296C"/>
  </w:style>
  <w:style w:type="paragraph" w:customStyle="1" w:styleId="46D364DE00C9431CBC7BC774C92BC5AB">
    <w:name w:val="46D364DE00C9431CBC7BC774C92BC5AB"/>
    <w:rsid w:val="0055296C"/>
  </w:style>
  <w:style w:type="paragraph" w:customStyle="1" w:styleId="8C5D2D77E1C0489DA04BC80FEBDB13CE">
    <w:name w:val="8C5D2D77E1C0489DA04BC80FEBDB13CE"/>
    <w:rsid w:val="0055296C"/>
  </w:style>
  <w:style w:type="paragraph" w:customStyle="1" w:styleId="643A46AB266B4E39A3171002F12DD471">
    <w:name w:val="643A46AB266B4E39A3171002F12DD471"/>
    <w:rsid w:val="0055296C"/>
  </w:style>
  <w:style w:type="paragraph" w:customStyle="1" w:styleId="8742692A00CB413C8CDEB4E59DF91F81">
    <w:name w:val="8742692A00CB413C8CDEB4E59DF91F81"/>
    <w:rsid w:val="0055296C"/>
  </w:style>
  <w:style w:type="paragraph" w:customStyle="1" w:styleId="9319D89573B94DC2BF6D4EF755013853">
    <w:name w:val="9319D89573B94DC2BF6D4EF755013853"/>
    <w:rsid w:val="0055296C"/>
  </w:style>
  <w:style w:type="paragraph" w:customStyle="1" w:styleId="CC1BA5D6C9704D6E87D9663145EBD505">
    <w:name w:val="CC1BA5D6C9704D6E87D9663145EBD505"/>
    <w:rsid w:val="0055296C"/>
  </w:style>
  <w:style w:type="paragraph" w:customStyle="1" w:styleId="9CB192A53155441EA85AE60939536FD0">
    <w:name w:val="9CB192A53155441EA85AE60939536FD0"/>
    <w:rsid w:val="0055296C"/>
  </w:style>
  <w:style w:type="paragraph" w:customStyle="1" w:styleId="B4FC1BD7B06B40908692B0F13ED8E383">
    <w:name w:val="B4FC1BD7B06B40908692B0F13ED8E383"/>
    <w:rsid w:val="0055296C"/>
  </w:style>
  <w:style w:type="paragraph" w:customStyle="1" w:styleId="00A3F164B08C4CBE935F87F576485147">
    <w:name w:val="00A3F164B08C4CBE935F87F576485147"/>
    <w:rsid w:val="0055296C"/>
  </w:style>
  <w:style w:type="paragraph" w:customStyle="1" w:styleId="EA6EFFEB595C4930A84B793D92ED0DB0">
    <w:name w:val="EA6EFFEB595C4930A84B793D92ED0DB0"/>
    <w:rsid w:val="0055296C"/>
  </w:style>
  <w:style w:type="paragraph" w:customStyle="1" w:styleId="9C8D735F555640948F360482C5140425">
    <w:name w:val="9C8D735F555640948F360482C5140425"/>
    <w:rsid w:val="0055296C"/>
  </w:style>
  <w:style w:type="paragraph" w:customStyle="1" w:styleId="1E72B8156907414B80990FEFEFD4E987">
    <w:name w:val="1E72B8156907414B80990FEFEFD4E987"/>
    <w:rsid w:val="0055296C"/>
  </w:style>
  <w:style w:type="paragraph" w:customStyle="1" w:styleId="C5C0C230676343F7999B89B97EB1E080">
    <w:name w:val="C5C0C230676343F7999B89B97EB1E080"/>
    <w:rsid w:val="0055296C"/>
  </w:style>
  <w:style w:type="paragraph" w:customStyle="1" w:styleId="7D07FF63DC9744139EB26B159ABEF37E">
    <w:name w:val="7D07FF63DC9744139EB26B159ABEF37E"/>
    <w:rsid w:val="0055296C"/>
  </w:style>
  <w:style w:type="paragraph" w:customStyle="1" w:styleId="0039F3E441AB480E87C2DDFEE44AE52A">
    <w:name w:val="0039F3E441AB480E87C2DDFEE44AE52A"/>
    <w:rsid w:val="0055296C"/>
  </w:style>
  <w:style w:type="paragraph" w:customStyle="1" w:styleId="BEE9E5FE5D6A400CAAB005753ADA3C37">
    <w:name w:val="BEE9E5FE5D6A400CAAB005753ADA3C37"/>
    <w:rsid w:val="0055296C"/>
  </w:style>
  <w:style w:type="paragraph" w:customStyle="1" w:styleId="E3864BF0228B4EBC86544A2E657CBCD3">
    <w:name w:val="E3864BF0228B4EBC86544A2E657CBCD3"/>
    <w:rsid w:val="0055296C"/>
  </w:style>
  <w:style w:type="paragraph" w:customStyle="1" w:styleId="34BDAA7FFC524B6794510B86B83AF53B">
    <w:name w:val="34BDAA7FFC524B6794510B86B83AF53B"/>
    <w:rsid w:val="0055296C"/>
  </w:style>
  <w:style w:type="paragraph" w:customStyle="1" w:styleId="EF14FD763493405BA9DD3A6B5D3418FA">
    <w:name w:val="EF14FD763493405BA9DD3A6B5D3418FA"/>
    <w:rsid w:val="0055296C"/>
  </w:style>
  <w:style w:type="paragraph" w:customStyle="1" w:styleId="9E9DC3A2DA234BF79FE8D99061155A18">
    <w:name w:val="9E9DC3A2DA234BF79FE8D99061155A18"/>
    <w:rsid w:val="0055296C"/>
  </w:style>
  <w:style w:type="paragraph" w:customStyle="1" w:styleId="245842F3D5B94EFDA98EE1BB9C487848">
    <w:name w:val="245842F3D5B94EFDA98EE1BB9C487848"/>
    <w:rsid w:val="0055296C"/>
  </w:style>
  <w:style w:type="paragraph" w:customStyle="1" w:styleId="DFAC86297C7B492387DCD816F38785AE">
    <w:name w:val="DFAC86297C7B492387DCD816F38785AE"/>
    <w:rsid w:val="0055296C"/>
  </w:style>
  <w:style w:type="paragraph" w:customStyle="1" w:styleId="E4DB4048AF41428A93A205D7A2A9CAA2">
    <w:name w:val="E4DB4048AF41428A93A205D7A2A9CAA2"/>
    <w:rsid w:val="0055296C"/>
  </w:style>
  <w:style w:type="paragraph" w:customStyle="1" w:styleId="2F95A80BD88648A3A72811676D6AF3FF">
    <w:name w:val="2F95A80BD88648A3A72811676D6AF3FF"/>
    <w:rsid w:val="0055296C"/>
  </w:style>
  <w:style w:type="paragraph" w:customStyle="1" w:styleId="DB47AB4744BF45108C5AA931E25CDE10">
    <w:name w:val="DB47AB4744BF45108C5AA931E25CDE10"/>
    <w:rsid w:val="0055296C"/>
  </w:style>
  <w:style w:type="paragraph" w:customStyle="1" w:styleId="5A1A9CBFC71C43268D7BC926602C403A">
    <w:name w:val="5A1A9CBFC71C43268D7BC926602C403A"/>
    <w:rsid w:val="0055296C"/>
  </w:style>
  <w:style w:type="paragraph" w:customStyle="1" w:styleId="9F226F1B9D044077810B29B8AA9AC309">
    <w:name w:val="9F226F1B9D044077810B29B8AA9AC309"/>
    <w:rsid w:val="0055296C"/>
  </w:style>
  <w:style w:type="paragraph" w:customStyle="1" w:styleId="4D465068734648EEAE8965DB651A8801">
    <w:name w:val="4D465068734648EEAE8965DB651A8801"/>
    <w:rsid w:val="0055296C"/>
  </w:style>
  <w:style w:type="paragraph" w:customStyle="1" w:styleId="5F9C82A9CD764D11B8F5147F02C6C7F2">
    <w:name w:val="5F9C82A9CD764D11B8F5147F02C6C7F2"/>
    <w:rsid w:val="0055296C"/>
  </w:style>
  <w:style w:type="paragraph" w:customStyle="1" w:styleId="E29DAF04EA814A38AF6547C465A9CC99">
    <w:name w:val="E29DAF04EA814A38AF6547C465A9CC99"/>
    <w:rsid w:val="0055296C"/>
  </w:style>
  <w:style w:type="paragraph" w:customStyle="1" w:styleId="AF68855CD5974B5DB3EE17E38F0D55AA">
    <w:name w:val="AF68855CD5974B5DB3EE17E38F0D55AA"/>
    <w:rsid w:val="0055296C"/>
  </w:style>
  <w:style w:type="paragraph" w:customStyle="1" w:styleId="E6EC0F4653354A898B4C9B1EA4C9C7C2">
    <w:name w:val="E6EC0F4653354A898B4C9B1EA4C9C7C2"/>
    <w:rsid w:val="0055296C"/>
  </w:style>
  <w:style w:type="paragraph" w:customStyle="1" w:styleId="2B4F1484BF4348C983B3D0684B8B53D5">
    <w:name w:val="2B4F1484BF4348C983B3D0684B8B53D5"/>
    <w:rsid w:val="0055296C"/>
  </w:style>
  <w:style w:type="paragraph" w:customStyle="1" w:styleId="15BAF84B73884133A051DBB098E46A8B">
    <w:name w:val="15BAF84B73884133A051DBB098E46A8B"/>
    <w:rsid w:val="0055296C"/>
  </w:style>
  <w:style w:type="paragraph" w:customStyle="1" w:styleId="09A2150F179C4150931929110A94D669">
    <w:name w:val="09A2150F179C4150931929110A94D669"/>
    <w:rsid w:val="0055296C"/>
  </w:style>
  <w:style w:type="paragraph" w:customStyle="1" w:styleId="2D9DF40637DF46E6B013EB377F8AE10F">
    <w:name w:val="2D9DF40637DF46E6B013EB377F8AE10F"/>
    <w:rsid w:val="0055296C"/>
  </w:style>
  <w:style w:type="paragraph" w:customStyle="1" w:styleId="0DA2C5B0055949E3844AE71D3C142D1C">
    <w:name w:val="0DA2C5B0055949E3844AE71D3C142D1C"/>
    <w:rsid w:val="0055296C"/>
  </w:style>
  <w:style w:type="paragraph" w:customStyle="1" w:styleId="2C1CAD5FDBCA4FFAA8D382430C426C21">
    <w:name w:val="2C1CAD5FDBCA4FFAA8D382430C426C21"/>
    <w:rsid w:val="0055296C"/>
  </w:style>
  <w:style w:type="paragraph" w:customStyle="1" w:styleId="952ED0CEF9EB4A84AFC154500C894CC6">
    <w:name w:val="952ED0CEF9EB4A84AFC154500C894CC6"/>
    <w:rsid w:val="0055296C"/>
  </w:style>
  <w:style w:type="paragraph" w:customStyle="1" w:styleId="A6E184BCED904D38A574C1A7495F8DE1">
    <w:name w:val="A6E184BCED904D38A574C1A7495F8DE1"/>
    <w:rsid w:val="0055296C"/>
  </w:style>
  <w:style w:type="paragraph" w:customStyle="1" w:styleId="5EB85040589049A3B40D60C4EF9503C6">
    <w:name w:val="5EB85040589049A3B40D60C4EF9503C6"/>
    <w:rsid w:val="0055296C"/>
  </w:style>
  <w:style w:type="paragraph" w:customStyle="1" w:styleId="6AAF173AA0824BC29CFABB31A76BA67C">
    <w:name w:val="6AAF173AA0824BC29CFABB31A76BA67C"/>
    <w:rsid w:val="0055296C"/>
  </w:style>
  <w:style w:type="paragraph" w:customStyle="1" w:styleId="B471DFAB52B647058C036798CA6B31AF">
    <w:name w:val="B471DFAB52B647058C036798CA6B31AF"/>
    <w:rsid w:val="0055296C"/>
  </w:style>
  <w:style w:type="paragraph" w:customStyle="1" w:styleId="4B17B404A6744BF78AB51D32C99B569C">
    <w:name w:val="4B17B404A6744BF78AB51D32C99B569C"/>
    <w:rsid w:val="0055296C"/>
  </w:style>
  <w:style w:type="paragraph" w:customStyle="1" w:styleId="D74F113757B34CB3B56F03B57F1055AF">
    <w:name w:val="D74F113757B34CB3B56F03B57F1055AF"/>
    <w:rsid w:val="0055296C"/>
  </w:style>
  <w:style w:type="paragraph" w:customStyle="1" w:styleId="2771FA7E7AF94D50BA84B605F2E8C925">
    <w:name w:val="2771FA7E7AF94D50BA84B605F2E8C925"/>
    <w:rsid w:val="0055296C"/>
  </w:style>
  <w:style w:type="paragraph" w:customStyle="1" w:styleId="2EE7B8E0138649298696AA3988B833D3">
    <w:name w:val="2EE7B8E0138649298696AA3988B833D3"/>
    <w:rsid w:val="0055296C"/>
  </w:style>
  <w:style w:type="paragraph" w:customStyle="1" w:styleId="6C202B9CA12C4615AF7A878615510F71">
    <w:name w:val="6C202B9CA12C4615AF7A878615510F71"/>
    <w:rsid w:val="0055296C"/>
  </w:style>
  <w:style w:type="paragraph" w:customStyle="1" w:styleId="CD10724A6F7543C8BC47D831746CA06E">
    <w:name w:val="CD10724A6F7543C8BC47D831746CA06E"/>
    <w:rsid w:val="0055296C"/>
  </w:style>
  <w:style w:type="paragraph" w:customStyle="1" w:styleId="AD9E5185AB3547B68AB5A4AD96E2F808">
    <w:name w:val="AD9E5185AB3547B68AB5A4AD96E2F808"/>
    <w:rsid w:val="0055296C"/>
  </w:style>
  <w:style w:type="paragraph" w:customStyle="1" w:styleId="1D53C97590544EE8B7D834E9DAFEAFE5">
    <w:name w:val="1D53C97590544EE8B7D834E9DAFEAFE5"/>
    <w:rsid w:val="0055296C"/>
  </w:style>
  <w:style w:type="paragraph" w:customStyle="1" w:styleId="09DD81887700471EA489C98E55F6FE73">
    <w:name w:val="09DD81887700471EA489C98E55F6FE73"/>
    <w:rsid w:val="0055296C"/>
  </w:style>
  <w:style w:type="paragraph" w:customStyle="1" w:styleId="B281A060E8F44882A2A1AAFF671C0C60">
    <w:name w:val="B281A060E8F44882A2A1AAFF671C0C60"/>
    <w:rsid w:val="0055296C"/>
  </w:style>
  <w:style w:type="paragraph" w:customStyle="1" w:styleId="7CA323FD8B6541E4B2B596C0903D3D29">
    <w:name w:val="7CA323FD8B6541E4B2B596C0903D3D29"/>
    <w:rsid w:val="0055296C"/>
  </w:style>
  <w:style w:type="paragraph" w:customStyle="1" w:styleId="2A8824F9549A40A2A9D3C63661E99AD5">
    <w:name w:val="2A8824F9549A40A2A9D3C63661E99AD5"/>
    <w:rsid w:val="0055296C"/>
  </w:style>
  <w:style w:type="paragraph" w:customStyle="1" w:styleId="428622DA9329466790F13F1E7CF911BE">
    <w:name w:val="428622DA9329466790F13F1E7CF911BE"/>
    <w:rsid w:val="0055296C"/>
  </w:style>
  <w:style w:type="paragraph" w:customStyle="1" w:styleId="C9ECD70B1DCD48D4B67D7956BFFF186C">
    <w:name w:val="C9ECD70B1DCD48D4B67D7956BFFF186C"/>
    <w:rsid w:val="0055296C"/>
  </w:style>
  <w:style w:type="paragraph" w:customStyle="1" w:styleId="64FD85667462428D87F83FA16409578E">
    <w:name w:val="64FD85667462428D87F83FA16409578E"/>
    <w:rsid w:val="0055296C"/>
  </w:style>
  <w:style w:type="paragraph" w:customStyle="1" w:styleId="1D6EB0F1689F452BAAD782F6817FC7B4">
    <w:name w:val="1D6EB0F1689F452BAAD782F6817FC7B4"/>
    <w:rsid w:val="0055296C"/>
  </w:style>
  <w:style w:type="paragraph" w:customStyle="1" w:styleId="E978EBDC147D460E859328CEBB37DB96">
    <w:name w:val="E978EBDC147D460E859328CEBB37DB96"/>
    <w:rsid w:val="0055296C"/>
  </w:style>
  <w:style w:type="paragraph" w:customStyle="1" w:styleId="0C1D246789484096958DA1DE9A33DAE8">
    <w:name w:val="0C1D246789484096958DA1DE9A33DAE8"/>
    <w:rsid w:val="0055296C"/>
  </w:style>
  <w:style w:type="paragraph" w:customStyle="1" w:styleId="4C38FE812EEB43F8AD87BCAB8C4241C4">
    <w:name w:val="4C38FE812EEB43F8AD87BCAB8C4241C4"/>
    <w:rsid w:val="0055296C"/>
  </w:style>
  <w:style w:type="paragraph" w:customStyle="1" w:styleId="5DD6F9BA901D46D882655CA4B44AA6B8">
    <w:name w:val="5DD6F9BA901D46D882655CA4B44AA6B8"/>
    <w:rsid w:val="0055296C"/>
  </w:style>
  <w:style w:type="paragraph" w:customStyle="1" w:styleId="545D483E32FE491A9FAB268BB337BBDE">
    <w:name w:val="545D483E32FE491A9FAB268BB337BBDE"/>
    <w:rsid w:val="0055296C"/>
  </w:style>
  <w:style w:type="paragraph" w:customStyle="1" w:styleId="58B3E8809612411F9AB77964484AF49F">
    <w:name w:val="58B3E8809612411F9AB77964484AF49F"/>
    <w:rsid w:val="0055296C"/>
  </w:style>
  <w:style w:type="paragraph" w:customStyle="1" w:styleId="AD47864E80004E46926B5FF431B20F00">
    <w:name w:val="AD47864E80004E46926B5FF431B20F00"/>
    <w:rsid w:val="0055296C"/>
  </w:style>
  <w:style w:type="paragraph" w:customStyle="1" w:styleId="C9B6458AF1B44CB1815F9BDE8C8DE311">
    <w:name w:val="C9B6458AF1B44CB1815F9BDE8C8DE311"/>
    <w:rsid w:val="0055296C"/>
  </w:style>
  <w:style w:type="paragraph" w:customStyle="1" w:styleId="8F19923A765549A7BCA7ED01D6BB1655">
    <w:name w:val="8F19923A765549A7BCA7ED01D6BB1655"/>
    <w:rsid w:val="0055296C"/>
  </w:style>
  <w:style w:type="paragraph" w:customStyle="1" w:styleId="452D30D64B014891BFCAF5375893AD54">
    <w:name w:val="452D30D64B014891BFCAF5375893AD54"/>
    <w:rsid w:val="0055296C"/>
  </w:style>
  <w:style w:type="paragraph" w:customStyle="1" w:styleId="7321CD11220F4B71A2AFCF52CFF4FDAF">
    <w:name w:val="7321CD11220F4B71A2AFCF52CFF4FDAF"/>
    <w:rsid w:val="0055296C"/>
  </w:style>
  <w:style w:type="paragraph" w:customStyle="1" w:styleId="F43C5019D5884DEE82A2BF5B420093D7">
    <w:name w:val="F43C5019D5884DEE82A2BF5B420093D7"/>
    <w:rsid w:val="0055296C"/>
  </w:style>
  <w:style w:type="paragraph" w:customStyle="1" w:styleId="8B599B1FC1944E658B2879CDE8DF0701">
    <w:name w:val="8B599B1FC1944E658B2879CDE8DF0701"/>
    <w:rsid w:val="0055296C"/>
  </w:style>
  <w:style w:type="paragraph" w:customStyle="1" w:styleId="DABF582F74364F26A2F007CC4C4C7582">
    <w:name w:val="DABF582F74364F26A2F007CC4C4C7582"/>
    <w:rsid w:val="0055296C"/>
  </w:style>
  <w:style w:type="paragraph" w:customStyle="1" w:styleId="0DC2F1384F26499589777FBD4D3B4C0B">
    <w:name w:val="0DC2F1384F26499589777FBD4D3B4C0B"/>
    <w:rsid w:val="0055296C"/>
  </w:style>
  <w:style w:type="paragraph" w:customStyle="1" w:styleId="459E9F267CD94988B755B8F14E607B24">
    <w:name w:val="459E9F267CD94988B755B8F14E607B24"/>
    <w:rsid w:val="0055296C"/>
  </w:style>
  <w:style w:type="paragraph" w:customStyle="1" w:styleId="418CD118EBA54447AC4BAB298738E3F8">
    <w:name w:val="418CD118EBA54447AC4BAB298738E3F8"/>
    <w:rsid w:val="0055296C"/>
  </w:style>
  <w:style w:type="paragraph" w:customStyle="1" w:styleId="197DAD569EA5451A95207245EB1FE1CB">
    <w:name w:val="197DAD569EA5451A95207245EB1FE1CB"/>
    <w:rsid w:val="0055296C"/>
  </w:style>
  <w:style w:type="paragraph" w:customStyle="1" w:styleId="0B3BE92695AE4311B2B9F22FFD537439">
    <w:name w:val="0B3BE92695AE4311B2B9F22FFD537439"/>
    <w:rsid w:val="0055296C"/>
  </w:style>
  <w:style w:type="paragraph" w:customStyle="1" w:styleId="DCE028848ED4404288E3A5EC148E2AD7">
    <w:name w:val="DCE028848ED4404288E3A5EC148E2AD7"/>
    <w:rsid w:val="0055296C"/>
  </w:style>
  <w:style w:type="paragraph" w:customStyle="1" w:styleId="844EB8A6A1484B7DA33FA3D71836D000">
    <w:name w:val="844EB8A6A1484B7DA33FA3D71836D000"/>
    <w:rsid w:val="0055296C"/>
  </w:style>
  <w:style w:type="paragraph" w:customStyle="1" w:styleId="441FA4074E0C42D3AB529A06CE152B56">
    <w:name w:val="441FA4074E0C42D3AB529A06CE152B56"/>
    <w:rsid w:val="0055296C"/>
  </w:style>
  <w:style w:type="paragraph" w:customStyle="1" w:styleId="FDD0D7EBB287480DA04ACA737A745529">
    <w:name w:val="FDD0D7EBB287480DA04ACA737A745529"/>
    <w:rsid w:val="0055296C"/>
  </w:style>
  <w:style w:type="paragraph" w:customStyle="1" w:styleId="74A0E5FBE13A49898039A50C943FA718">
    <w:name w:val="74A0E5FBE13A49898039A50C943FA718"/>
    <w:rsid w:val="0055296C"/>
  </w:style>
  <w:style w:type="paragraph" w:customStyle="1" w:styleId="3492CABC33D842D49AC010CBCAB6E66C">
    <w:name w:val="3492CABC33D842D49AC010CBCAB6E66C"/>
    <w:rsid w:val="0055296C"/>
  </w:style>
  <w:style w:type="paragraph" w:customStyle="1" w:styleId="2EC8374F755444D2B4A0E9F4D8F06452">
    <w:name w:val="2EC8374F755444D2B4A0E9F4D8F06452"/>
    <w:rsid w:val="0055296C"/>
  </w:style>
  <w:style w:type="paragraph" w:customStyle="1" w:styleId="0E3EEBE700284B3D89F8B3C44331698B">
    <w:name w:val="0E3EEBE700284B3D89F8B3C44331698B"/>
    <w:rsid w:val="0055296C"/>
  </w:style>
  <w:style w:type="paragraph" w:customStyle="1" w:styleId="14438EAC7EFA49FA920B1B97851DE71D">
    <w:name w:val="14438EAC7EFA49FA920B1B97851DE71D"/>
    <w:rsid w:val="0055296C"/>
  </w:style>
  <w:style w:type="paragraph" w:customStyle="1" w:styleId="5030562C8C694B8784B38D2D24960E7F">
    <w:name w:val="5030562C8C694B8784B38D2D24960E7F"/>
    <w:rsid w:val="0055296C"/>
  </w:style>
  <w:style w:type="paragraph" w:customStyle="1" w:styleId="A25833CA289444688F3DC87DEB5F8D56">
    <w:name w:val="A25833CA289444688F3DC87DEB5F8D56"/>
    <w:rsid w:val="0055296C"/>
  </w:style>
  <w:style w:type="paragraph" w:customStyle="1" w:styleId="00B9F649ED35422B925322A9AEF7D235">
    <w:name w:val="00B9F649ED35422B925322A9AEF7D235"/>
    <w:rsid w:val="0055296C"/>
  </w:style>
  <w:style w:type="paragraph" w:customStyle="1" w:styleId="8E6985E70D8847058B9894B737383E86">
    <w:name w:val="8E6985E70D8847058B9894B737383E86"/>
    <w:rsid w:val="0055296C"/>
  </w:style>
  <w:style w:type="paragraph" w:customStyle="1" w:styleId="339FB8F0BBB64952B04BB8875CF6EB29">
    <w:name w:val="339FB8F0BBB64952B04BB8875CF6EB29"/>
    <w:rsid w:val="0055296C"/>
  </w:style>
  <w:style w:type="paragraph" w:customStyle="1" w:styleId="E75809B6AC8F4564B50B4B5E73618F11">
    <w:name w:val="E75809B6AC8F4564B50B4B5E73618F11"/>
    <w:rsid w:val="0055296C"/>
  </w:style>
  <w:style w:type="paragraph" w:customStyle="1" w:styleId="C2C450550DA54C79956CF387A9E940DC">
    <w:name w:val="C2C450550DA54C79956CF387A9E940DC"/>
    <w:rsid w:val="0055296C"/>
  </w:style>
  <w:style w:type="paragraph" w:customStyle="1" w:styleId="B5EE9A6F013E408DA3D35675D9098EBF">
    <w:name w:val="B5EE9A6F013E408DA3D35675D9098EBF"/>
    <w:rsid w:val="0055296C"/>
  </w:style>
  <w:style w:type="paragraph" w:customStyle="1" w:styleId="11640BD8EFC749CDAEF1538E1A02CA71">
    <w:name w:val="11640BD8EFC749CDAEF1538E1A02CA71"/>
    <w:rsid w:val="0055296C"/>
  </w:style>
  <w:style w:type="paragraph" w:customStyle="1" w:styleId="32400D730A5346D89ED6B0D245B7A6C7">
    <w:name w:val="32400D730A5346D89ED6B0D245B7A6C7"/>
    <w:rsid w:val="0055296C"/>
  </w:style>
  <w:style w:type="paragraph" w:customStyle="1" w:styleId="8BC4E341CB06451DAD7BBE54E443BFCE">
    <w:name w:val="8BC4E341CB06451DAD7BBE54E443BFCE"/>
    <w:rsid w:val="0055296C"/>
  </w:style>
  <w:style w:type="paragraph" w:customStyle="1" w:styleId="59FC7BB7BAA34FA3B99EB5FC0FE336D4">
    <w:name w:val="59FC7BB7BAA34FA3B99EB5FC0FE336D4"/>
    <w:rsid w:val="0055296C"/>
  </w:style>
  <w:style w:type="paragraph" w:customStyle="1" w:styleId="293A1CE833054DA8814B4380EAC7ABE4">
    <w:name w:val="293A1CE833054DA8814B4380EAC7ABE4"/>
    <w:rsid w:val="0055296C"/>
  </w:style>
  <w:style w:type="paragraph" w:customStyle="1" w:styleId="FA6B8F85B3564778915F5B41CBFA1CD9">
    <w:name w:val="FA6B8F85B3564778915F5B41CBFA1CD9"/>
    <w:rsid w:val="0055296C"/>
  </w:style>
  <w:style w:type="paragraph" w:customStyle="1" w:styleId="470F21DF504C403FA6C15371CEB2CBB7">
    <w:name w:val="470F21DF504C403FA6C15371CEB2CBB7"/>
    <w:rsid w:val="0055296C"/>
  </w:style>
  <w:style w:type="paragraph" w:customStyle="1" w:styleId="9D749723DEA2496BA7E5CAF1FD23FABD">
    <w:name w:val="9D749723DEA2496BA7E5CAF1FD23FABD"/>
    <w:rsid w:val="0055296C"/>
  </w:style>
  <w:style w:type="paragraph" w:customStyle="1" w:styleId="94690CD009F44AACABFDCC7C8C48EA0C">
    <w:name w:val="94690CD009F44AACABFDCC7C8C48EA0C"/>
    <w:rsid w:val="0055296C"/>
  </w:style>
  <w:style w:type="paragraph" w:customStyle="1" w:styleId="677A33D02ACE47C5B38EE2D9DD90B2FA">
    <w:name w:val="677A33D02ACE47C5B38EE2D9DD90B2FA"/>
    <w:rsid w:val="0055296C"/>
  </w:style>
  <w:style w:type="paragraph" w:customStyle="1" w:styleId="F0D4BDD58C77411B92BB06D89D9E6F21">
    <w:name w:val="F0D4BDD58C77411B92BB06D89D9E6F21"/>
    <w:rsid w:val="0055296C"/>
  </w:style>
  <w:style w:type="paragraph" w:customStyle="1" w:styleId="52E30154B70D42A589BDD5015448CDFB">
    <w:name w:val="52E30154B70D42A589BDD5015448CDFB"/>
    <w:rsid w:val="0055296C"/>
  </w:style>
  <w:style w:type="paragraph" w:customStyle="1" w:styleId="25F4A93C4A2C411CACAA289ACEAD3968">
    <w:name w:val="25F4A93C4A2C411CACAA289ACEAD3968"/>
    <w:rsid w:val="0055296C"/>
  </w:style>
  <w:style w:type="paragraph" w:customStyle="1" w:styleId="D79292A25062422DB9ABDCE3C95A8022">
    <w:name w:val="D79292A25062422DB9ABDCE3C95A8022"/>
    <w:rsid w:val="0055296C"/>
  </w:style>
  <w:style w:type="paragraph" w:customStyle="1" w:styleId="0165DD8FDB0945FFAD991B6FFADD66A5">
    <w:name w:val="0165DD8FDB0945FFAD991B6FFADD66A5"/>
    <w:rsid w:val="0055296C"/>
  </w:style>
  <w:style w:type="paragraph" w:customStyle="1" w:styleId="7181636A8698420B94129C0C6FF7B45A">
    <w:name w:val="7181636A8698420B94129C0C6FF7B45A"/>
    <w:rsid w:val="0055296C"/>
  </w:style>
  <w:style w:type="paragraph" w:customStyle="1" w:styleId="7C60A0E28D89474B90BB1C977DFBCF87">
    <w:name w:val="7C60A0E28D89474B90BB1C977DFBCF87"/>
    <w:rsid w:val="0055296C"/>
  </w:style>
  <w:style w:type="paragraph" w:customStyle="1" w:styleId="1B612A5AEC1E49999DA8794347EDA06D">
    <w:name w:val="1B612A5AEC1E49999DA8794347EDA06D"/>
    <w:rsid w:val="0055296C"/>
  </w:style>
  <w:style w:type="paragraph" w:customStyle="1" w:styleId="2DB7EC1BE5834F60A0EB0F54F1EDC3B7">
    <w:name w:val="2DB7EC1BE5834F60A0EB0F54F1EDC3B7"/>
    <w:rsid w:val="0055296C"/>
  </w:style>
  <w:style w:type="paragraph" w:customStyle="1" w:styleId="EA20767C2ACA4344ACED730E90CFA9FE">
    <w:name w:val="EA20767C2ACA4344ACED730E90CFA9FE"/>
    <w:rsid w:val="00552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EE9314C0E0284ABB36360F023F2369" ma:contentTypeVersion="13" ma:contentTypeDescription="Create a new document." ma:contentTypeScope="" ma:versionID="f85cab44e10622772ea09eb7db7c8839">
  <xsd:schema xmlns:xsd="http://www.w3.org/2001/XMLSchema" xmlns:xs="http://www.w3.org/2001/XMLSchema" xmlns:p="http://schemas.microsoft.com/office/2006/metadata/properties" xmlns:ns3="e48fb013-c214-4ded-8e71-14f75e57f188" xmlns:ns4="16799fe3-0460-4476-8888-6e5bf72292de" targetNamespace="http://schemas.microsoft.com/office/2006/metadata/properties" ma:root="true" ma:fieldsID="a0c016c8c49c59f4f00fef851df3338c" ns3:_="" ns4:_="">
    <xsd:import namespace="e48fb013-c214-4ded-8e71-14f75e57f188"/>
    <xsd:import namespace="16799fe3-0460-4476-8888-6e5bf7229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fb013-c214-4ded-8e71-14f75e57f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99fe3-0460-4476-8888-6e5bf72292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4E1DC9-38B3-4D7C-AEF0-9F9B6C527473}">
  <ds:schemaRefs>
    <ds:schemaRef ds:uri="http://schemas.microsoft.com/sharepoint/v3/contenttype/forms"/>
  </ds:schemaRefs>
</ds:datastoreItem>
</file>

<file path=customXml/itemProps2.xml><?xml version="1.0" encoding="utf-8"?>
<ds:datastoreItem xmlns:ds="http://schemas.openxmlformats.org/officeDocument/2006/customXml" ds:itemID="{FFC8C9F9-9780-4645-BA0A-BE4E616B1F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90FD97-1C27-445A-990B-47B54B3909BA}">
  <ds:schemaRefs>
    <ds:schemaRef ds:uri="http://schemas.openxmlformats.org/officeDocument/2006/bibliography"/>
  </ds:schemaRefs>
</ds:datastoreItem>
</file>

<file path=customXml/itemProps4.xml><?xml version="1.0" encoding="utf-8"?>
<ds:datastoreItem xmlns:ds="http://schemas.openxmlformats.org/officeDocument/2006/customXml" ds:itemID="{B6C4EE6A-877E-434B-B27F-EEE64B90D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fb013-c214-4ded-8e71-14f75e57f188"/>
    <ds:schemaRef ds:uri="16799fe3-0460-4476-8888-6e5bf7229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903</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Department of Health &amp; Human Services; HHS; Office of the Administration of Children &amp; Families;</Company>
  <LinksUpToDate>false</LinksUpToDate>
  <CharactersWithSpaces>2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Department of Health &amp; Human Services;HHS;Office of the Administration of Children &amp; Families</dc:creator>
  <cp:keywords>Department of Health &amp; Human Services; HHS; Office of the Administration of Children &amp; Families; Healthy Marriage &amp; Responsible Fatherhood; CQI Plan; Continuous Quality Improvement Plan; Template;</cp:keywords>
  <dc:description/>
  <cp:lastModifiedBy>Hannah McInerney</cp:lastModifiedBy>
  <cp:revision>3</cp:revision>
  <dcterms:created xsi:type="dcterms:W3CDTF">2024-03-28T13:30:00Z</dcterms:created>
  <dcterms:modified xsi:type="dcterms:W3CDTF">2024-03-2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E9314C0E0284ABB36360F023F2369</vt:lpwstr>
  </property>
</Properties>
</file>